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w:t>
      </w:r>
      <w:proofErr w:type="gramStart"/>
      <w:r w:rsidR="00FC0C1D" w:rsidRPr="00FC0C1D">
        <w:rPr>
          <w:rFonts w:asciiTheme="majorHAnsi" w:hAnsiTheme="majorHAnsi" w:cstheme="majorHAnsi"/>
        </w:rPr>
        <w:t>done  manually</w:t>
      </w:r>
      <w:proofErr w:type="gramEnd"/>
      <w:r w:rsidR="00FC0C1D" w:rsidRPr="00FC0C1D">
        <w:rPr>
          <w:rFonts w:asciiTheme="majorHAnsi" w:hAnsiTheme="majorHAnsi" w:cstheme="majorHAnsi"/>
        </w:rPr>
        <w:t xml:space="preserve"> as usual practice on Jupyter notebook using two CSV files received from </w:t>
      </w:r>
      <w:proofErr w:type="spellStart"/>
      <w:r w:rsidR="00FC0C1D" w:rsidRPr="00FC0C1D">
        <w:rPr>
          <w:rFonts w:asciiTheme="majorHAnsi" w:hAnsiTheme="majorHAnsi" w:cstheme="majorHAnsi"/>
        </w:rPr>
        <w:t>Kuggle</w:t>
      </w:r>
      <w:proofErr w:type="spellEnd"/>
      <w:r w:rsidR="00FC0C1D" w:rsidRPr="00FC0C1D">
        <w:rPr>
          <w:rFonts w:asciiTheme="majorHAnsi" w:hAnsiTheme="majorHAnsi" w:cstheme="majorHAnsi"/>
        </w:rPr>
        <w:t>.</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proofErr w:type="gramStart"/>
      <w:r w:rsidR="00270CF2" w:rsidRPr="00270CF2">
        <w:rPr>
          <w:rFonts w:asciiTheme="majorHAnsi" w:hAnsiTheme="majorHAnsi" w:cstheme="majorHAnsi"/>
        </w:rPr>
        <w:t>Framework .</w:t>
      </w:r>
      <w:proofErr w:type="gramEnd"/>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w:t>
      </w:r>
      <w:proofErr w:type="gramStart"/>
      <w:r w:rsidR="00A97DEB">
        <w:rPr>
          <w:rFonts w:asciiTheme="majorHAnsi" w:hAnsiTheme="majorHAnsi" w:cstheme="majorHAnsi"/>
        </w:rPr>
        <w:t>CRUDE(</w:t>
      </w:r>
      <w:proofErr w:type="gramEnd"/>
      <w:r w:rsidR="00A97DEB">
        <w:rPr>
          <w:rFonts w:asciiTheme="majorHAnsi" w:hAnsiTheme="majorHAnsi" w:cstheme="majorHAnsi"/>
        </w:rPr>
        <w:t>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proofErr w:type="spellStart"/>
      <w:r w:rsidR="00D030A4">
        <w:rPr>
          <w:rFonts w:asciiTheme="majorHAnsi" w:hAnsiTheme="majorHAnsi" w:cstheme="majorHAnsi"/>
        </w:rPr>
        <w:t>availabe</w:t>
      </w:r>
      <w:proofErr w:type="spellEnd"/>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proofErr w:type="gramStart"/>
      <w:r w:rsidR="0060790A">
        <w:rPr>
          <w:rFonts w:asciiTheme="majorHAnsi" w:hAnsiTheme="majorHAnsi" w:cstheme="majorHAnsi"/>
        </w:rPr>
        <w:t>Finally</w:t>
      </w:r>
      <w:proofErr w:type="gramEnd"/>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proofErr w:type="gramStart"/>
      <w:r>
        <w:rPr>
          <w:rFonts w:asciiTheme="majorHAnsi" w:hAnsiTheme="majorHAnsi" w:cstheme="majorHAnsi"/>
        </w:rPr>
        <w:t>is definitely is</w:t>
      </w:r>
      <w:proofErr w:type="gramEnd"/>
      <w:r>
        <w:rPr>
          <w:rFonts w:asciiTheme="majorHAnsi" w:hAnsiTheme="majorHAnsi" w:cstheme="majorHAnsi"/>
        </w:rPr>
        <w:t xml:space="preserve"> hard in modelling. Since our model has to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proofErr w:type="spellStart"/>
      <w:r w:rsidR="00001C12">
        <w:rPr>
          <w:rFonts w:asciiTheme="majorHAnsi" w:hAnsiTheme="majorHAnsi" w:cstheme="majorHAnsi"/>
        </w:rPr>
        <w:t>linux</w:t>
      </w:r>
      <w:proofErr w:type="spellEnd"/>
      <w:r w:rsidR="00001C12">
        <w:rPr>
          <w:rFonts w:asciiTheme="majorHAnsi" w:hAnsiTheme="majorHAnsi" w:cstheme="majorHAnsi"/>
        </w:rPr>
        <w:t xml:space="preserve"> centos </w:t>
      </w:r>
      <w:proofErr w:type="spellStart"/>
      <w:r w:rsidR="00001C12">
        <w:rPr>
          <w:rFonts w:asciiTheme="majorHAnsi" w:hAnsiTheme="majorHAnsi" w:cstheme="majorHAnsi"/>
        </w:rPr>
        <w:t>ssh</w:t>
      </w:r>
      <w:proofErr w:type="spellEnd"/>
      <w:r w:rsidR="00001C12">
        <w:rPr>
          <w:rFonts w:asciiTheme="majorHAnsi" w:hAnsiTheme="majorHAnsi" w:cstheme="majorHAnsi"/>
        </w:rPr>
        <w:t xml:space="preserve">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proofErr w:type="gramStart"/>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re :</w:t>
      </w:r>
      <w:proofErr w:type="gramEnd"/>
      <w:r>
        <w:rPr>
          <w:rFonts w:asciiTheme="majorHAnsi" w:hAnsiTheme="majorHAnsi" w:cstheme="majorHAnsi"/>
        </w:rPr>
        <w:t xml:space="preserve">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proofErr w:type="gramStart"/>
      <w:r>
        <w:rPr>
          <w:rFonts w:asciiTheme="majorHAnsi" w:hAnsiTheme="majorHAnsi" w:cstheme="majorHAnsi"/>
        </w:rPr>
        <w:t>Name :</w:t>
      </w:r>
      <w:proofErr w:type="gramEnd"/>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proofErr w:type="gramStart"/>
      <w:r>
        <w:rPr>
          <w:rFonts w:ascii="NimbusSanL-Bold" w:hAnsi="NimbusSanL-Bold" w:cs="NimbusSanL-Bold"/>
        </w:rPr>
        <w:t>Date :</w:t>
      </w:r>
      <w:proofErr w:type="gramEnd"/>
      <w:r>
        <w:rPr>
          <w:rFonts w:ascii="NimbusSanL-Bold" w:hAnsi="NimbusSanL-Bold" w:cs="NimbusSanL-Bold"/>
        </w:rPr>
        <w:t xml:space="preserve">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3309EF89" w:rsidR="00544B16" w:rsidRDefault="00544B16" w:rsidP="00544B16">
      <w:pPr>
        <w:rPr>
          <w:rFonts w:ascii="NimbusSanL-Bold" w:hAnsi="NimbusSanL-Bold" w:cs="NimbusSanL-Bold"/>
        </w:rPr>
      </w:pPr>
    </w:p>
    <w:p w14:paraId="1F37190A" w14:textId="1FC845F0" w:rsidR="00544B16" w:rsidRDefault="00544B16" w:rsidP="00544B16">
      <w:pPr>
        <w:rPr>
          <w:rFonts w:ascii="NimbusSanL-Bold" w:hAnsi="NimbusSanL-Bold" w:cs="NimbusSanL-Bold"/>
        </w:rPr>
      </w:pPr>
    </w:p>
    <w:p w14:paraId="612FCF98" w14:textId="023BD808" w:rsidR="00544B16" w:rsidRDefault="00544B16"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1E7C2D60" w:rsidR="00AF00E8" w:rsidRDefault="00C7080C" w:rsidP="00AF00E8">
      <w:pPr>
        <w:jc w:val="both"/>
        <w:rPr>
          <w:rFonts w:asciiTheme="majorHAnsi" w:hAnsiTheme="majorHAnsi" w:cstheme="majorHAnsi"/>
          <w:color w:val="000000"/>
        </w:rPr>
      </w:pPr>
      <w:r w:rsidRPr="00C7080C">
        <w:rPr>
          <w:rFonts w:asciiTheme="majorHAnsi" w:hAnsiTheme="majorHAnsi" w:cstheme="majorHAnsi"/>
        </w:rPr>
        <w:t xml:space="preserve">This paper explains the process of data analysis on suicide data that have occurred in various countries around the globe. Data was chosen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 xml:space="preserve">a machine learning technique called periodic outlier </w:t>
      </w:r>
      <w:proofErr w:type="gramStart"/>
      <w:r w:rsidRPr="00C7080C">
        <w:rPr>
          <w:rFonts w:asciiTheme="majorHAnsi" w:hAnsiTheme="majorHAnsi" w:cstheme="majorHAnsi"/>
        </w:rPr>
        <w:t>detection</w:t>
      </w:r>
      <w:r w:rsidR="00095B19">
        <w:rPr>
          <w:rFonts w:asciiTheme="majorHAnsi" w:hAnsiTheme="majorHAnsi" w:cstheme="majorHAnsi"/>
        </w:rPr>
        <w:t>(</w:t>
      </w:r>
      <w:proofErr w:type="gramEnd"/>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w:t>
      </w:r>
      <w:proofErr w:type="gramStart"/>
      <w:r w:rsidR="00095B19">
        <w:rPr>
          <w:rFonts w:asciiTheme="majorHAnsi" w:hAnsiTheme="majorHAnsi" w:cstheme="majorHAnsi"/>
        </w:rPr>
        <w:t>DBS</w:t>
      </w:r>
      <w:r w:rsidR="00390349">
        <w:rPr>
          <w:rFonts w:asciiTheme="majorHAnsi" w:hAnsiTheme="majorHAnsi" w:cstheme="majorHAnsi"/>
        </w:rPr>
        <w:t>CAN(</w:t>
      </w:r>
      <w:proofErr w:type="gramEnd"/>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
          <w:id w:val="-22176939"/>
          <w:placeholder>
            <w:docPart w:val="DefaultPlaceholder_-1854013440"/>
          </w:placeholder>
        </w:sdtPr>
        <w:sdtContent>
          <w:r w:rsidR="00A70AAD" w:rsidRPr="00A70AAD">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w:t>
      </w:r>
      <w:proofErr w:type="spellStart"/>
      <w:r w:rsidR="00E63CFF">
        <w:rPr>
          <w:rFonts w:asciiTheme="majorHAnsi" w:hAnsiTheme="majorHAnsi" w:cstheme="majorHAnsi"/>
        </w:rPr>
        <w:t>github</w:t>
      </w:r>
      <w:proofErr w:type="spellEnd"/>
      <w:r w:rsidR="00E63CFF">
        <w:rPr>
          <w:rFonts w:asciiTheme="majorHAnsi" w:hAnsiTheme="majorHAnsi" w:cstheme="majorHAnsi"/>
        </w:rPr>
        <w:t xml:space="preserve"> repository for further action.</w:t>
      </w:r>
      <w:r w:rsidR="00A70AAD">
        <w:rPr>
          <w:rFonts w:asciiTheme="majorHAnsi" w:hAnsiTheme="majorHAnsi" w:cstheme="majorHAnsi"/>
        </w:rPr>
        <w:t xml:space="preserve"> Data storage is done to a Relational Database Management </w:t>
      </w:r>
      <w:proofErr w:type="gramStart"/>
      <w:r w:rsidR="00A70AAD">
        <w:rPr>
          <w:rFonts w:asciiTheme="majorHAnsi" w:hAnsiTheme="majorHAnsi" w:cstheme="majorHAnsi"/>
        </w:rPr>
        <w:t>System(</w:t>
      </w:r>
      <w:proofErr w:type="gramEnd"/>
      <w:r w:rsidR="00A70AAD">
        <w:rPr>
          <w:rFonts w:asciiTheme="majorHAnsi" w:hAnsiTheme="majorHAnsi" w:cstheme="majorHAnsi"/>
        </w:rPr>
        <w:t xml:space="preserve">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A70AAD" w:rsidRPr="00A70AAD">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68FAE1F5"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w:t>
      </w:r>
      <w:proofErr w:type="spellStart"/>
      <w:r>
        <w:rPr>
          <w:rFonts w:asciiTheme="majorHAnsi" w:hAnsiTheme="majorHAnsi" w:cstheme="majorHAnsi"/>
          <w:color w:val="000000"/>
        </w:rPr>
        <w:t>Sarimax</w:t>
      </w:r>
      <w:proofErr w:type="spellEnd"/>
      <w:r>
        <w:rPr>
          <w:rFonts w:asciiTheme="majorHAnsi" w:hAnsiTheme="majorHAnsi" w:cstheme="majorHAnsi"/>
          <w:color w:val="000000"/>
        </w:rPr>
        <w:t xml:space="preserve">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proofErr w:type="spellStart"/>
      <w:r w:rsidR="00900513">
        <w:rPr>
          <w:rFonts w:asciiTheme="majorHAnsi" w:hAnsiTheme="majorHAnsi" w:cstheme="majorHAnsi"/>
          <w:color w:val="000000"/>
        </w:rPr>
        <w:t>rmse</w:t>
      </w:r>
      <w:proofErr w:type="spellEnd"/>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proofErr w:type="spellStart"/>
      <w:r w:rsidR="00115AEC">
        <w:rPr>
          <w:rFonts w:asciiTheme="majorHAnsi" w:hAnsiTheme="majorHAnsi" w:cstheme="majorHAnsi"/>
          <w:color w:val="000000"/>
        </w:rPr>
        <w:t>everyday</w:t>
      </w:r>
      <w:proofErr w:type="spellEnd"/>
      <w:r w:rsidR="00115AEC">
        <w:rPr>
          <w:rFonts w:asciiTheme="majorHAnsi" w:hAnsiTheme="majorHAnsi" w:cstheme="majorHAnsi"/>
          <w:color w:val="000000"/>
        </w:rPr>
        <w:t>.</w:t>
      </w:r>
      <w:r w:rsidR="00725C9D">
        <w:rPr>
          <w:rFonts w:asciiTheme="majorHAnsi" w:hAnsiTheme="majorHAnsi" w:cstheme="majorHAnsi"/>
          <w:color w:val="000000"/>
        </w:rPr>
        <w:t xml:space="preserve"> </w:t>
      </w:r>
      <w:proofErr w:type="gramStart"/>
      <w:r w:rsidR="007569C8">
        <w:rPr>
          <w:rFonts w:asciiTheme="majorHAnsi" w:hAnsiTheme="majorHAnsi" w:cstheme="majorHAnsi"/>
          <w:color w:val="000000"/>
        </w:rPr>
        <w:t>Mochahost</w:t>
      </w:r>
      <w:proofErr w:type="gramEnd"/>
      <w:r w:rsidR="007569C8">
        <w:rPr>
          <w:rFonts w:asciiTheme="majorHAnsi" w:hAnsiTheme="majorHAnsi" w:cstheme="majorHAnsi"/>
          <w:color w:val="000000"/>
        </w:rPr>
        <w:t xml:space="preserve"> centos terminal connected with SSH via putty to prepare the server. CRON jobs are configured on the server using terminal as well </w:t>
      </w:r>
      <w:proofErr w:type="spellStart"/>
      <w:r w:rsidR="007569C8">
        <w:rPr>
          <w:rFonts w:asciiTheme="majorHAnsi" w:hAnsiTheme="majorHAnsi" w:cstheme="majorHAnsi"/>
          <w:color w:val="000000"/>
        </w:rPr>
        <w:t>inorder</w:t>
      </w:r>
      <w:proofErr w:type="spellEnd"/>
      <w:r w:rsidR="007569C8">
        <w:rPr>
          <w:rFonts w:asciiTheme="majorHAnsi" w:hAnsiTheme="majorHAnsi" w:cstheme="majorHAnsi"/>
          <w:color w:val="000000"/>
        </w:rPr>
        <w:t xml:space="preserve">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proofErr w:type="spellStart"/>
      <w:r w:rsidR="00AF121B">
        <w:rPr>
          <w:rFonts w:asciiTheme="majorHAnsi" w:hAnsiTheme="majorHAnsi" w:cstheme="majorHAnsi"/>
          <w:color w:val="000000"/>
        </w:rPr>
        <w:t>github</w:t>
      </w:r>
      <w:proofErr w:type="spellEnd"/>
      <w:r w:rsidR="00AF121B">
        <w:rPr>
          <w:rFonts w:asciiTheme="majorHAnsi" w:hAnsiTheme="majorHAnsi" w:cstheme="majorHAnsi"/>
          <w:color w:val="000000"/>
        </w:rPr>
        <w:t xml:space="preserve"> link:</w:t>
      </w:r>
      <w:r w:rsidR="00AF121B" w:rsidRPr="00AF121B">
        <w:rPr>
          <w:rFonts w:asciiTheme="majorHAnsi" w:hAnsiTheme="majorHAnsi" w:cstheme="majorHAnsi"/>
          <w:color w:val="000000"/>
        </w:rPr>
        <w:t xml:space="preserve"> </w:t>
      </w:r>
      <w:r w:rsidR="0017184E" w:rsidRPr="00513F26">
        <w:rPr>
          <w:rFonts w:asciiTheme="majorHAnsi" w:hAnsiTheme="majorHAnsi" w:cstheme="majorHAnsi"/>
          <w:color w:val="000000"/>
        </w:rPr>
        <w:fldChar w:fldCharType="begin"/>
      </w:r>
      <w:r w:rsidR="0017184E" w:rsidRPr="00513F26">
        <w:rPr>
          <w:rFonts w:asciiTheme="majorHAnsi" w:hAnsiTheme="majorHAnsi" w:cstheme="majorHAnsi"/>
          <w:color w:val="000000"/>
        </w:rPr>
        <w:instrText xml:space="preserve"> HYPERLINK "</w:instrText>
      </w:r>
      <w:r w:rsidR="0017184E" w:rsidRPr="00513F26">
        <w:rPr>
          <w:rFonts w:asciiTheme="majorHAnsi" w:hAnsiTheme="majorHAnsi" w:cstheme="majorHAnsi"/>
          <w:color w:val="000000"/>
        </w:rPr>
        <w:instrText>https://github.com/sujilkumarkm/suicide_dash_app_2022.git</w:instrText>
      </w:r>
      <w:r w:rsidR="0017184E" w:rsidRPr="00513F26">
        <w:rPr>
          <w:rFonts w:asciiTheme="majorHAnsi" w:hAnsiTheme="majorHAnsi" w:cstheme="majorHAnsi"/>
          <w:color w:val="000000"/>
        </w:rPr>
        <w:instrText xml:space="preserve">" </w:instrText>
      </w:r>
      <w:r w:rsidR="0017184E" w:rsidRPr="00513F26">
        <w:rPr>
          <w:rFonts w:asciiTheme="majorHAnsi" w:hAnsiTheme="majorHAnsi" w:cstheme="majorHAnsi"/>
          <w:color w:val="000000"/>
        </w:rPr>
        <w:fldChar w:fldCharType="separate"/>
      </w:r>
      <w:r w:rsidR="0017184E" w:rsidRPr="00513F26">
        <w:rPr>
          <w:color w:val="000000"/>
        </w:rPr>
        <w:t>https://github.com/sujilkumarkm/suicide_dash_app_2022.git</w:t>
      </w:r>
      <w:r w:rsidR="0017184E" w:rsidRPr="00513F26">
        <w:rPr>
          <w:rFonts w:asciiTheme="majorHAnsi" w:hAnsiTheme="majorHAnsi" w:cstheme="majorHAnsi"/>
          <w:color w:val="000000"/>
        </w:rPr>
        <w:fldChar w:fldCharType="end"/>
      </w:r>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r w:rsidR="0017184E" w:rsidRPr="00513F26">
        <w:rPr>
          <w:rFonts w:asciiTheme="majorHAnsi" w:hAnsiTheme="majorHAnsi" w:cstheme="majorHAnsi"/>
          <w:color w:val="000000"/>
        </w:rPr>
        <w:fldChar w:fldCharType="begin"/>
      </w:r>
      <w:r w:rsidR="0017184E" w:rsidRPr="00513F26">
        <w:rPr>
          <w:rFonts w:asciiTheme="majorHAnsi" w:hAnsiTheme="majorHAnsi" w:cstheme="majorHAnsi"/>
          <w:color w:val="000000"/>
        </w:rPr>
        <w:instrText xml:space="preserve"> HYPERLINK "</w:instrText>
      </w:r>
      <w:r w:rsidR="0017184E" w:rsidRPr="00513F26">
        <w:rPr>
          <w:rFonts w:asciiTheme="majorHAnsi" w:hAnsiTheme="majorHAnsi" w:cstheme="majorHAnsi"/>
          <w:color w:val="000000"/>
        </w:rPr>
        <w:instrText>https://suicide-dash-app.herokuapp.com/</w:instrText>
      </w:r>
      <w:r w:rsidR="0017184E" w:rsidRPr="00513F26">
        <w:rPr>
          <w:rFonts w:asciiTheme="majorHAnsi" w:hAnsiTheme="majorHAnsi" w:cstheme="majorHAnsi"/>
          <w:color w:val="000000"/>
        </w:rPr>
        <w:instrText xml:space="preserve">" </w:instrText>
      </w:r>
      <w:r w:rsidR="0017184E" w:rsidRPr="00513F26">
        <w:rPr>
          <w:rFonts w:asciiTheme="majorHAnsi" w:hAnsiTheme="majorHAnsi" w:cstheme="majorHAnsi"/>
          <w:color w:val="000000"/>
        </w:rPr>
        <w:fldChar w:fldCharType="separate"/>
      </w:r>
      <w:r w:rsidR="0017184E" w:rsidRPr="00513F26">
        <w:rPr>
          <w:color w:val="000000"/>
        </w:rPr>
        <w:t>https://suicide-dash-app.herokuapp.com/</w:t>
      </w:r>
      <w:r w:rsidR="0017184E" w:rsidRPr="00513F26">
        <w:rPr>
          <w:rFonts w:asciiTheme="majorHAnsi" w:hAnsiTheme="majorHAnsi" w:cstheme="majorHAnsi"/>
          <w:color w:val="000000"/>
        </w:rPr>
        <w:fldChar w:fldCharType="end"/>
      </w:r>
      <w:r w:rsidR="0017184E" w:rsidRPr="00513F26">
        <w:rPr>
          <w:rFonts w:asciiTheme="majorHAnsi" w:hAnsiTheme="majorHAnsi" w:cstheme="majorHAnsi"/>
          <w:color w:val="000000"/>
        </w:rPr>
        <w:t xml:space="preserve"> and </w:t>
      </w:r>
      <w:r w:rsidR="0017184E" w:rsidRPr="00513F26">
        <w:rPr>
          <w:rFonts w:asciiTheme="majorHAnsi" w:hAnsiTheme="majorHAnsi" w:cstheme="majorHAnsi"/>
          <w:color w:val="000000"/>
        </w:rPr>
        <w:fldChar w:fldCharType="begin"/>
      </w:r>
      <w:r w:rsidR="0017184E" w:rsidRPr="00513F26">
        <w:rPr>
          <w:rFonts w:asciiTheme="majorHAnsi" w:hAnsiTheme="majorHAnsi" w:cstheme="majorHAnsi"/>
          <w:color w:val="000000"/>
        </w:rPr>
        <w:instrText xml:space="preserve"> HYPERLINK "</w:instrText>
      </w:r>
      <w:r w:rsidR="0017184E" w:rsidRPr="00513F26">
        <w:rPr>
          <w:rFonts w:asciiTheme="majorHAnsi" w:hAnsiTheme="majorHAnsi" w:cstheme="majorHAnsi"/>
          <w:color w:val="000000"/>
        </w:rPr>
        <w:instrText>http://204.93.172.126:8000/</w:instrText>
      </w:r>
      <w:r w:rsidR="0017184E" w:rsidRPr="00513F26">
        <w:rPr>
          <w:rFonts w:asciiTheme="majorHAnsi" w:hAnsiTheme="majorHAnsi" w:cstheme="majorHAnsi"/>
          <w:color w:val="000000"/>
        </w:rPr>
        <w:instrText xml:space="preserve">" </w:instrText>
      </w:r>
      <w:r w:rsidR="0017184E" w:rsidRPr="00513F26">
        <w:rPr>
          <w:rFonts w:asciiTheme="majorHAnsi" w:hAnsiTheme="majorHAnsi" w:cstheme="majorHAnsi"/>
          <w:color w:val="000000"/>
        </w:rPr>
        <w:fldChar w:fldCharType="separate"/>
      </w:r>
      <w:r w:rsidR="0017184E" w:rsidRPr="00513F26">
        <w:rPr>
          <w:color w:val="000000"/>
        </w:rPr>
        <w:t>http://204.93.172.126:8000/</w:t>
      </w:r>
      <w:r w:rsidR="0017184E" w:rsidRPr="00513F26">
        <w:rPr>
          <w:rFonts w:asciiTheme="majorHAnsi" w:hAnsiTheme="majorHAnsi" w:cstheme="majorHAnsi"/>
          <w:color w:val="000000"/>
        </w:rPr>
        <w:fldChar w:fldCharType="end"/>
      </w:r>
      <w:r w:rsidR="00A55FD0" w:rsidRPr="00513F26">
        <w:rPr>
          <w:rFonts w:asciiTheme="majorHAnsi" w:hAnsiTheme="majorHAnsi" w:cstheme="majorHAnsi"/>
          <w:color w:val="000000"/>
        </w:rPr>
        <w:t xml:space="preserve">. Admin Panel login section is used to do </w:t>
      </w:r>
      <w:proofErr w:type="gramStart"/>
      <w:r w:rsidR="00A55FD0" w:rsidRPr="00513F26">
        <w:rPr>
          <w:rFonts w:asciiTheme="majorHAnsi" w:hAnsiTheme="majorHAnsi" w:cstheme="majorHAnsi"/>
          <w:color w:val="000000"/>
        </w:rPr>
        <w:t>CRUD(</w:t>
      </w:r>
      <w:proofErr w:type="gramEnd"/>
      <w:r w:rsidR="00A55FD0" w:rsidRPr="00513F26">
        <w:rPr>
          <w:rFonts w:asciiTheme="majorHAnsi" w:hAnsiTheme="majorHAnsi" w:cstheme="majorHAnsi"/>
          <w:color w:val="000000"/>
        </w:rPr>
        <w:t>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r w:rsidR="00880E4C" w:rsidRPr="00513F26">
        <w:rPr>
          <w:rFonts w:asciiTheme="majorHAnsi" w:hAnsiTheme="majorHAnsi" w:cstheme="majorHAnsi"/>
          <w:color w:val="000000"/>
        </w:rPr>
        <w:fldChar w:fldCharType="begin"/>
      </w:r>
      <w:r w:rsidR="00880E4C" w:rsidRPr="00513F26">
        <w:rPr>
          <w:rFonts w:asciiTheme="majorHAnsi" w:hAnsiTheme="majorHAnsi" w:cstheme="majorHAnsi"/>
          <w:color w:val="000000"/>
        </w:rPr>
        <w:instrText xml:space="preserve"> HYPERLINK "</w:instrText>
      </w:r>
      <w:r w:rsidR="00880E4C" w:rsidRPr="00513F26">
        <w:rPr>
          <w:rFonts w:asciiTheme="majorHAnsi" w:hAnsiTheme="majorHAnsi" w:cstheme="majorHAnsi"/>
          <w:color w:val="000000"/>
        </w:rPr>
        <w:instrText>https://www.dkit.ie.narayam.net/admin/login</w:instrText>
      </w:r>
      <w:r w:rsidR="00880E4C" w:rsidRPr="00513F26">
        <w:rPr>
          <w:rFonts w:asciiTheme="majorHAnsi" w:hAnsiTheme="majorHAnsi" w:cstheme="majorHAnsi"/>
          <w:color w:val="000000"/>
        </w:rPr>
        <w:instrText xml:space="preserve">" </w:instrText>
      </w:r>
      <w:r w:rsidR="00880E4C" w:rsidRPr="00513F26">
        <w:rPr>
          <w:rFonts w:asciiTheme="majorHAnsi" w:hAnsiTheme="majorHAnsi" w:cstheme="majorHAnsi"/>
          <w:color w:val="000000"/>
        </w:rPr>
        <w:fldChar w:fldCharType="separate"/>
      </w:r>
      <w:r w:rsidR="00880E4C" w:rsidRPr="00513F26">
        <w:rPr>
          <w:color w:val="000000"/>
        </w:rPr>
        <w:t>https://www.dkit.ie.narayam.net/admin/login</w:t>
      </w:r>
      <w:r w:rsidR="00880E4C" w:rsidRPr="00513F26">
        <w:rPr>
          <w:rFonts w:asciiTheme="majorHAnsi" w:hAnsiTheme="majorHAnsi" w:cstheme="majorHAnsi"/>
          <w:color w:val="000000"/>
        </w:rPr>
        <w:fldChar w:fldCharType="end"/>
      </w:r>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40EFB1AB"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r w:rsidRPr="00C634C9">
        <w:rPr>
          <w:rFonts w:asciiTheme="majorHAnsi" w:hAnsiTheme="majorHAnsi" w:cstheme="majorHAnsi"/>
        </w:rPr>
        <w:fldChar w:fldCharType="begin"/>
      </w:r>
      <w:r w:rsidRPr="00C634C9">
        <w:rPr>
          <w:rFonts w:asciiTheme="majorHAnsi" w:hAnsiTheme="majorHAnsi" w:cstheme="majorHAnsi"/>
        </w:rPr>
        <w:instrText xml:space="preserve"> HYPERLINK "</w:instrText>
      </w:r>
      <w:r w:rsidRPr="00C634C9">
        <w:rPr>
          <w:rFonts w:asciiTheme="majorHAnsi" w:hAnsiTheme="majorHAnsi" w:cstheme="majorHAnsi"/>
        </w:rPr>
        <w:instrText>https://www.dkit.ie.narayam.net/contact</w:instrText>
      </w:r>
      <w:r w:rsidRPr="00C634C9">
        <w:rPr>
          <w:rFonts w:asciiTheme="majorHAnsi" w:hAnsiTheme="majorHAnsi" w:cstheme="majorHAnsi"/>
        </w:rPr>
        <w:instrText xml:space="preserve">" </w:instrText>
      </w:r>
      <w:r w:rsidRPr="00C634C9">
        <w:rPr>
          <w:rFonts w:asciiTheme="majorHAnsi" w:hAnsiTheme="majorHAnsi" w:cstheme="majorHAnsi"/>
        </w:rPr>
        <w:fldChar w:fldCharType="separate"/>
      </w:r>
      <w:r w:rsidRPr="00C634C9">
        <w:rPr>
          <w:rStyle w:val="Hyperlink"/>
          <w:rFonts w:asciiTheme="majorHAnsi" w:hAnsiTheme="majorHAnsi" w:cstheme="majorHAnsi"/>
          <w:color w:val="auto"/>
          <w:u w:val="none"/>
        </w:rPr>
        <w:t>https://www.dkit.ie.narayam.net/contact</w:t>
      </w:r>
      <w:r w:rsidRPr="00C634C9">
        <w:rPr>
          <w:rFonts w:asciiTheme="majorHAnsi" w:hAnsiTheme="majorHAnsi" w:cstheme="majorHAnsi"/>
        </w:rPr>
        <w:fldChar w:fldCharType="end"/>
      </w:r>
      <w:r w:rsidRPr="00C634C9">
        <w:rPr>
          <w:rFonts w:asciiTheme="majorHAnsi" w:hAnsiTheme="majorHAnsi" w:cstheme="majorHAnsi"/>
        </w:rPr>
        <w:t xml:space="preserve"> </w:t>
      </w:r>
      <w:r>
        <w:rPr>
          <w:rFonts w:asciiTheme="majorHAnsi" w:hAnsiTheme="majorHAnsi" w:cstheme="majorHAnsi"/>
        </w:rPr>
        <w:t>where page visitors can drop their feedback which will be stored into the database and also it will be available for the admins of the page to manage from the backend.</w:t>
      </w:r>
      <w:r w:rsidR="00893504">
        <w:rPr>
          <w:rFonts w:asciiTheme="majorHAnsi" w:hAnsiTheme="majorHAnsi" w:cstheme="majorHAnsi"/>
        </w:rPr>
        <w:t xml:space="preserve"> This app will also send email to user and admin separate. </w:t>
      </w:r>
      <w:proofErr w:type="spellStart"/>
      <w:r w:rsidR="00893504">
        <w:rPr>
          <w:rFonts w:asciiTheme="majorHAnsi" w:hAnsiTheme="majorHAnsi" w:cstheme="majorHAnsi"/>
        </w:rPr>
        <w:t>Mailtrap</w:t>
      </w:r>
      <w:proofErr w:type="spellEnd"/>
      <w:r w:rsidR="00893504">
        <w:rPr>
          <w:rFonts w:asciiTheme="majorHAnsi" w:hAnsiTheme="majorHAnsi" w:cstheme="majorHAnsi"/>
        </w:rPr>
        <w:t xml:space="preserve"> configuration is used for setting up email service. A .env file is configured on </w:t>
      </w:r>
      <w:proofErr w:type="spellStart"/>
      <w:r w:rsidR="00893504">
        <w:rPr>
          <w:rFonts w:asciiTheme="majorHAnsi" w:hAnsiTheme="majorHAnsi" w:cstheme="majorHAnsi"/>
        </w:rPr>
        <w:t>laravel</w:t>
      </w:r>
      <w:proofErr w:type="spellEnd"/>
      <w:r w:rsidR="00893504">
        <w:rPr>
          <w:rFonts w:asciiTheme="majorHAnsi" w:hAnsiTheme="majorHAnsi" w:cstheme="majorHAnsi"/>
        </w:rPr>
        <w:t xml:space="preserve"> app with all required environmental variables to </w:t>
      </w:r>
      <w:proofErr w:type="spellStart"/>
      <w:r w:rsidR="00893504">
        <w:rPr>
          <w:rFonts w:asciiTheme="majorHAnsi" w:hAnsiTheme="majorHAnsi" w:cstheme="majorHAnsi"/>
        </w:rPr>
        <w:t>facil</w:t>
      </w:r>
      <w:r w:rsidR="00C91F41">
        <w:rPr>
          <w:rFonts w:asciiTheme="majorHAnsi" w:hAnsiTheme="majorHAnsi" w:cstheme="majorHAnsi"/>
        </w:rPr>
        <w:t>lit</w:t>
      </w:r>
      <w:r w:rsidR="00893504">
        <w:rPr>
          <w:rFonts w:asciiTheme="majorHAnsi" w:hAnsiTheme="majorHAnsi" w:cstheme="majorHAnsi"/>
        </w:rPr>
        <w:t>ate</w:t>
      </w:r>
      <w:proofErr w:type="spellEnd"/>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properly</w:t>
      </w:r>
      <w:r w:rsidR="00387D7F">
        <w:rPr>
          <w:rFonts w:asciiTheme="majorHAnsi" w:hAnsiTheme="majorHAnsi" w:cstheme="majorHAnsi"/>
        </w:rPr>
        <w:t xml:space="preserve">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proofErr w:type="spellStart"/>
      <w:proofErr w:type="gramStart"/>
      <w:r w:rsidR="00C91F41">
        <w:rPr>
          <w:rFonts w:asciiTheme="majorHAnsi" w:hAnsiTheme="majorHAnsi" w:cstheme="majorHAnsi"/>
        </w:rPr>
        <w:t>server</w:t>
      </w:r>
      <w:r w:rsidR="00893504">
        <w:rPr>
          <w:rFonts w:asciiTheme="majorHAnsi" w:hAnsiTheme="majorHAnsi" w:cstheme="majorHAnsi"/>
        </w:rPr>
        <w:t>.</w:t>
      </w:r>
      <w:r w:rsidR="00DD3231">
        <w:rPr>
          <w:rFonts w:asciiTheme="majorHAnsi" w:hAnsiTheme="majorHAnsi" w:cstheme="majorHAnsi"/>
        </w:rPr>
        <w:t>Throughout</w:t>
      </w:r>
      <w:proofErr w:type="spellEnd"/>
      <w:proofErr w:type="gramEnd"/>
      <w:r w:rsidR="00DD3231">
        <w:rPr>
          <w:rFonts w:asciiTheme="majorHAnsi" w:hAnsiTheme="majorHAnsi" w:cstheme="majorHAnsi"/>
        </w:rPr>
        <w:t xml:space="preserve"> the app maintenance, no coding has been done on the production server, instead all the </w:t>
      </w:r>
      <w:proofErr w:type="spellStart"/>
      <w:r w:rsidR="00DD3231">
        <w:rPr>
          <w:rFonts w:asciiTheme="majorHAnsi" w:hAnsiTheme="majorHAnsi" w:cstheme="majorHAnsi"/>
        </w:rPr>
        <w:t>codings</w:t>
      </w:r>
      <w:proofErr w:type="spellEnd"/>
      <w:r w:rsidR="00DD3231">
        <w:rPr>
          <w:rFonts w:asciiTheme="majorHAnsi" w:hAnsiTheme="majorHAnsi" w:cstheme="majorHAnsi"/>
        </w:rPr>
        <w:t xml:space="preserve"> were done on the repository which was eventually pulled to the production. </w:t>
      </w:r>
      <w:proofErr w:type="gramStart"/>
      <w:r w:rsidR="00DD3231">
        <w:rPr>
          <w:rFonts w:asciiTheme="majorHAnsi" w:hAnsiTheme="majorHAnsi" w:cstheme="majorHAnsi"/>
        </w:rPr>
        <w:t>Thus</w:t>
      </w:r>
      <w:proofErr w:type="gramEnd"/>
      <w:r w:rsidR="00DD3231">
        <w:rPr>
          <w:rFonts w:asciiTheme="majorHAnsi" w:hAnsiTheme="majorHAnsi" w:cstheme="majorHAnsi"/>
        </w:rPr>
        <w:t xml:space="preserve"> this project make full use of git version control technology.</w:t>
      </w:r>
      <w:r w:rsidR="00877C80">
        <w:rPr>
          <w:rFonts w:asciiTheme="majorHAnsi" w:hAnsiTheme="majorHAnsi" w:cstheme="majorHAnsi"/>
        </w:rPr>
        <w:t xml:space="preserve"> Dash app also display the data integrity which is also updated </w:t>
      </w:r>
      <w:proofErr w:type="spellStart"/>
      <w:r w:rsidR="00877C80">
        <w:rPr>
          <w:rFonts w:asciiTheme="majorHAnsi" w:hAnsiTheme="majorHAnsi" w:cstheme="majorHAnsi"/>
        </w:rPr>
        <w:t>everyweek</w:t>
      </w:r>
      <w:proofErr w:type="spellEnd"/>
      <w:r w:rsidR="00877C80">
        <w:rPr>
          <w:rFonts w:asciiTheme="majorHAnsi" w:hAnsiTheme="majorHAnsi" w:cstheme="majorHAnsi"/>
        </w:rPr>
        <w:t xml:space="preserve"> to make sure page visitors are actually able to see the outliers. </w:t>
      </w:r>
      <w:r w:rsidR="00DE7CD5">
        <w:rPr>
          <w:rFonts w:asciiTheme="majorHAnsi" w:hAnsiTheme="majorHAnsi" w:cstheme="majorHAnsi"/>
        </w:rPr>
        <w:t xml:space="preserve">A final page with few important </w:t>
      </w:r>
      <w:proofErr w:type="gramStart"/>
      <w:r w:rsidR="00DE7CD5">
        <w:rPr>
          <w:rFonts w:asciiTheme="majorHAnsi" w:hAnsiTheme="majorHAnsi" w:cstheme="majorHAnsi"/>
        </w:rPr>
        <w:t>variables</w:t>
      </w:r>
      <w:proofErr w:type="gramEnd"/>
      <w:r w:rsidR="00DE7CD5">
        <w:rPr>
          <w:rFonts w:asciiTheme="majorHAnsi" w:hAnsiTheme="majorHAnsi" w:cstheme="majorHAnsi"/>
        </w:rPr>
        <w:t xml:space="preserve"> information has </w:t>
      </w:r>
      <w:proofErr w:type="spellStart"/>
      <w:r w:rsidR="00DE7CD5">
        <w:rPr>
          <w:rFonts w:asciiTheme="majorHAnsi" w:hAnsiTheme="majorHAnsi" w:cstheme="majorHAnsi"/>
        </w:rPr>
        <w:t>bee</w:t>
      </w:r>
      <w:proofErr w:type="spellEnd"/>
      <w:r w:rsidR="00DE7CD5">
        <w:rPr>
          <w:rFonts w:asciiTheme="majorHAnsi" w:hAnsiTheme="majorHAnsi" w:cstheme="majorHAnsi"/>
        </w:rPr>
        <w:t xml:space="preserve"> shared as tables where users could actually search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3F6E4E9C"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570919C"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DBSCAN</w:t>
      </w:r>
      <w:r w:rsidRPr="00E96CC4">
        <w:rPr>
          <w:rFonts w:asciiTheme="majorHAnsi" w:hAnsiTheme="majorHAnsi" w:cstheme="majorHAnsi"/>
          <w:b/>
          <w:bCs/>
        </w:rPr>
        <w:t xml:space="preserve">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07C29873" w14:textId="4F5F2BF9" w:rsidR="007540B8" w:rsidRDefault="007540B8" w:rsidP="00F1541A">
      <w:pPr>
        <w:spacing w:line="480" w:lineRule="auto"/>
        <w:jc w:val="center"/>
        <w:rPr>
          <w:rFonts w:ascii="NimbusSanL-Bold" w:hAnsi="NimbusSanL-Bold" w:cs="NimbusSanL-Bold"/>
          <w:b/>
          <w:bCs/>
          <w:sz w:val="47"/>
          <w:szCs w:val="47"/>
        </w:rPr>
      </w:pPr>
    </w:p>
    <w:p w14:paraId="1126D224" w14:textId="19586B06" w:rsidR="007540B8" w:rsidRDefault="007540B8" w:rsidP="00F1541A">
      <w:pPr>
        <w:spacing w:line="480" w:lineRule="auto"/>
        <w:jc w:val="center"/>
        <w:rPr>
          <w:rFonts w:ascii="NimbusSanL-Bold" w:hAnsi="NimbusSanL-Bold" w:cs="NimbusSanL-Bold"/>
          <w:b/>
          <w:bCs/>
          <w:sz w:val="47"/>
          <w:szCs w:val="47"/>
        </w:rPr>
      </w:pPr>
    </w:p>
    <w:p w14:paraId="700E84A4" w14:textId="78038202" w:rsidR="007540B8" w:rsidRDefault="007540B8" w:rsidP="00F1541A">
      <w:pPr>
        <w:spacing w:line="480" w:lineRule="auto"/>
        <w:jc w:val="center"/>
        <w:rPr>
          <w:rFonts w:ascii="NimbusSanL-Bold" w:hAnsi="NimbusSanL-Bold" w:cs="NimbusSanL-Bold"/>
          <w:b/>
          <w:bCs/>
          <w:sz w:val="47"/>
          <w:szCs w:val="47"/>
        </w:rPr>
      </w:pPr>
    </w:p>
    <w:p w14:paraId="399F7F70" w14:textId="36E8B724" w:rsidR="007540B8" w:rsidRDefault="007540B8" w:rsidP="00F1541A">
      <w:pPr>
        <w:spacing w:line="480" w:lineRule="auto"/>
        <w:jc w:val="center"/>
        <w:rPr>
          <w:rFonts w:ascii="NimbusSanL-Bold" w:hAnsi="NimbusSanL-Bold" w:cs="NimbusSanL-Bold"/>
          <w:b/>
          <w:bCs/>
          <w:sz w:val="47"/>
          <w:szCs w:val="47"/>
        </w:rPr>
      </w:pPr>
    </w:p>
    <w:p w14:paraId="27338CB4" w14:textId="7FA9A3C3" w:rsidR="007540B8" w:rsidRDefault="007540B8" w:rsidP="00F1541A">
      <w:pPr>
        <w:spacing w:line="480" w:lineRule="auto"/>
        <w:jc w:val="center"/>
        <w:rPr>
          <w:rFonts w:ascii="NimbusSanL-Bold" w:hAnsi="NimbusSanL-Bold" w:cs="NimbusSanL-Bold"/>
          <w:b/>
          <w:bCs/>
          <w:sz w:val="47"/>
          <w:szCs w:val="47"/>
        </w:rPr>
      </w:pPr>
    </w:p>
    <w:p w14:paraId="032D7218" w14:textId="1E6BB09A"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Contents</w:t>
      </w:r>
    </w:p>
    <w:p w14:paraId="2462CD4D" w14:textId="7D6AD624" w:rsidR="007540B8" w:rsidRDefault="007540B8">
      <w:pPr>
        <w:spacing w:line="480" w:lineRule="auto"/>
        <w:jc w:val="center"/>
        <w:rPr>
          <w:rFonts w:ascii="NimbusSanL-Bold" w:hAnsi="NimbusSanL-Bold" w:cs="NimbusSanL-Bold"/>
          <w:b/>
          <w:bCs/>
          <w:sz w:val="47"/>
          <w:szCs w:val="47"/>
        </w:rPr>
      </w:pPr>
    </w:p>
    <w:p w14:paraId="06A614C0" w14:textId="2C76ABFE" w:rsidR="007540B8" w:rsidRDefault="007540B8">
      <w:pPr>
        <w:spacing w:line="480" w:lineRule="auto"/>
        <w:jc w:val="center"/>
        <w:rPr>
          <w:rFonts w:ascii="NimbusSanL-Bold" w:hAnsi="NimbusSanL-Bold" w:cs="NimbusSanL-Bold"/>
          <w:b/>
          <w:bCs/>
          <w:sz w:val="47"/>
          <w:szCs w:val="47"/>
        </w:rPr>
      </w:pPr>
    </w:p>
    <w:p w14:paraId="5FB1097C" w14:textId="25C5CE90" w:rsidR="007540B8" w:rsidRDefault="007540B8">
      <w:pPr>
        <w:spacing w:line="480" w:lineRule="auto"/>
        <w:jc w:val="center"/>
        <w:rPr>
          <w:rFonts w:ascii="NimbusSanL-Bold" w:hAnsi="NimbusSanL-Bold" w:cs="NimbusSanL-Bold"/>
          <w:b/>
          <w:bCs/>
          <w:sz w:val="47"/>
          <w:szCs w:val="47"/>
        </w:rPr>
      </w:pPr>
    </w:p>
    <w:p w14:paraId="30922F19" w14:textId="7325A22D" w:rsidR="007540B8" w:rsidRDefault="007540B8">
      <w:pPr>
        <w:spacing w:line="480" w:lineRule="auto"/>
        <w:jc w:val="center"/>
        <w:rPr>
          <w:rFonts w:ascii="NimbusSanL-Bold" w:hAnsi="NimbusSanL-Bold" w:cs="NimbusSanL-Bold"/>
          <w:b/>
          <w:bCs/>
          <w:sz w:val="47"/>
          <w:szCs w:val="47"/>
        </w:rPr>
      </w:pPr>
    </w:p>
    <w:p w14:paraId="05CB9F39" w14:textId="6FA7FF62" w:rsidR="007540B8" w:rsidRDefault="007540B8">
      <w:pPr>
        <w:spacing w:line="480" w:lineRule="auto"/>
        <w:jc w:val="center"/>
        <w:rPr>
          <w:rFonts w:ascii="NimbusSanL-Bold" w:hAnsi="NimbusSanL-Bold" w:cs="NimbusSanL-Bold"/>
          <w:b/>
          <w:bCs/>
          <w:sz w:val="47"/>
          <w:szCs w:val="47"/>
        </w:rPr>
      </w:pPr>
    </w:p>
    <w:p w14:paraId="1AFD3CDA" w14:textId="0014408E" w:rsidR="007540B8" w:rsidRDefault="007540B8">
      <w:pPr>
        <w:spacing w:line="480" w:lineRule="auto"/>
        <w:jc w:val="center"/>
        <w:rPr>
          <w:rFonts w:ascii="NimbusSanL-Bold" w:hAnsi="NimbusSanL-Bold" w:cs="NimbusSanL-Bold"/>
          <w:b/>
          <w:bCs/>
          <w:sz w:val="47"/>
          <w:szCs w:val="47"/>
        </w:rPr>
      </w:pPr>
    </w:p>
    <w:p w14:paraId="23FD3465" w14:textId="43CFD1FF" w:rsidR="007540B8" w:rsidRDefault="007540B8">
      <w:pPr>
        <w:spacing w:line="480" w:lineRule="auto"/>
        <w:jc w:val="center"/>
        <w:rPr>
          <w:rFonts w:ascii="NimbusSanL-Bold" w:hAnsi="NimbusSanL-Bold" w:cs="NimbusSanL-Bold"/>
          <w:b/>
          <w:bCs/>
          <w:sz w:val="47"/>
          <w:szCs w:val="47"/>
        </w:rPr>
      </w:pPr>
    </w:p>
    <w:p w14:paraId="16B7F9CF" w14:textId="2AF72955" w:rsidR="007540B8" w:rsidRDefault="007540B8">
      <w:pPr>
        <w:spacing w:line="480" w:lineRule="auto"/>
        <w:jc w:val="center"/>
        <w:rPr>
          <w:rFonts w:ascii="NimbusSanL-Bold" w:hAnsi="NimbusSanL-Bold" w:cs="NimbusSanL-Bold"/>
          <w:b/>
          <w:bCs/>
          <w:sz w:val="47"/>
          <w:szCs w:val="47"/>
        </w:rPr>
      </w:pPr>
    </w:p>
    <w:p w14:paraId="4AFD1C38" w14:textId="77777777" w:rsidR="007540B8" w:rsidRDefault="007540B8">
      <w:pPr>
        <w:spacing w:line="480" w:lineRule="auto"/>
        <w:jc w:val="center"/>
        <w:rPr>
          <w:rFonts w:ascii="Arial" w:hAnsi="Arial" w:cs="Arial"/>
          <w:b/>
          <w:bCs/>
          <w:sz w:val="36"/>
          <w:szCs w:val="36"/>
          <w:u w:val="single"/>
        </w:rPr>
      </w:pPr>
    </w:p>
    <w:p w14:paraId="285CE8F9" w14:textId="300FB524" w:rsidR="00AD697F" w:rsidRPr="00CB1C7A" w:rsidRDefault="0027418A" w:rsidP="00FC2F99">
      <w:pPr>
        <w:rPr>
          <w:rFonts w:ascii="Arial" w:hAnsi="Arial" w:cs="Arial"/>
          <w:b/>
          <w:bCs/>
          <w:sz w:val="36"/>
          <w:szCs w:val="36"/>
          <w:u w:val="single"/>
        </w:rPr>
        <w:pPrChange w:id="0" w:author="Sujil Kumar Koottathampathiyil" w:date="2022-06-09T11:31:00Z">
          <w:pPr>
            <w:spacing w:line="360" w:lineRule="auto"/>
            <w:jc w:val="center"/>
          </w:pPr>
        </w:pPrChange>
      </w:pPr>
      <w:r>
        <w:rPr>
          <w:rFonts w:ascii="Arial" w:hAnsi="Arial" w:cs="Arial"/>
          <w:b/>
          <w:bCs/>
          <w:sz w:val="36"/>
          <w:szCs w:val="36"/>
          <w:u w:val="single"/>
        </w:rPr>
        <w:br w:type="page"/>
      </w:r>
      <w:r w:rsidR="002F79F8" w:rsidRPr="00CB1C7A">
        <w:rPr>
          <w:rFonts w:ascii="Arial" w:hAnsi="Arial" w:cs="Arial"/>
          <w:b/>
          <w:bCs/>
          <w:sz w:val="36"/>
          <w:szCs w:val="36"/>
          <w:u w:val="single"/>
        </w:rPr>
        <w:lastRenderedPageBreak/>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1C3C3B19"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howingPlcHdr/>
        </w:sdtPr>
        <w:sdtContent>
          <w:customXmlDelRangeEnd w:id="34"/>
          <w:r w:rsidR="00A70AAD" w:rsidRPr="00A70AAD">
            <w:rPr>
              <w:rStyle w:val="PlaceholderText"/>
              <w:color w:val="000000"/>
            </w:rPr>
            <w:t>Click or tap here to enter text.</w:t>
          </w:r>
          <w:customXmlDelRangeStart w:id="35" w:author="Sujil Kumar Koottathampathiyil" w:date="2022-06-08T19:38:00Z"/>
        </w:sdtContent>
      </w:sdt>
      <w:customXmlDelRangeEnd w:id="35"/>
      <w:del w:id="36" w:author="Sujil Kumar Koottathampathiyil" w:date="2022-06-08T19:38:00Z">
        <w:r w:rsidRPr="000868BF" w:rsidDel="008217E1">
          <w:rPr>
            <w:rFonts w:ascii="Arial" w:hAnsi="Arial" w:cs="Arial"/>
            <w:sz w:val="24"/>
            <w:szCs w:val="24"/>
            <w:rPrChange w:id="37" w:author="Sujil Kumar Koottathampathiyil" w:date="2022-06-09T11:19:00Z">
              <w:rPr>
                <w:rFonts w:ascii="Arial" w:hAnsi="Arial" w:cs="Arial"/>
              </w:rPr>
            </w:rPrChange>
          </w:rPr>
          <w:delText xml:space="preserve"> </w:delText>
        </w:r>
      </w:del>
      <w:del w:id="38" w:author="Sujil Kumar Koottathampathiyil" w:date="2022-06-11T22:27:00Z">
        <w:r w:rsidRPr="000868BF" w:rsidDel="00682CCB">
          <w:rPr>
            <w:rFonts w:ascii="Arial" w:hAnsi="Arial" w:cs="Arial"/>
            <w:sz w:val="24"/>
            <w:szCs w:val="24"/>
            <w:rPrChange w:id="39" w:author="Sujil Kumar Koottathampathiyil" w:date="2022-06-09T11:19:00Z">
              <w:rPr>
                <w:rFonts w:ascii="Arial" w:hAnsi="Arial" w:cs="Arial"/>
              </w:rPr>
            </w:rPrChange>
          </w:rPr>
          <w:delText>ha</w:delText>
        </w:r>
      </w:del>
      <w:ins w:id="40" w:author="Jack Mc Donnell" w:date="2022-06-09T13:50:00Z">
        <w:del w:id="41" w:author="Sujil Kumar Koottathampathiyil" w:date="2022-06-11T22:27:00Z">
          <w:r w:rsidR="0075697C" w:rsidDel="00682CCB">
            <w:rPr>
              <w:rFonts w:ascii="Arial" w:hAnsi="Arial" w:cs="Arial"/>
              <w:sz w:val="24"/>
              <w:szCs w:val="24"/>
            </w:rPr>
            <w:delText>ve</w:delText>
          </w:r>
        </w:del>
      </w:ins>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d been done in the past</w:delText>
        </w:r>
      </w:del>
      <w:del w:id="44" w:author="Sujil Kumar Koottathampathiyil" w:date="2022-06-08T19:37:00Z">
        <w:r w:rsidRPr="000868BF" w:rsidDel="008217E1">
          <w:rPr>
            <w:rFonts w:ascii="Arial" w:hAnsi="Arial" w:cs="Arial"/>
            <w:sz w:val="24"/>
            <w:szCs w:val="24"/>
            <w:rPrChange w:id="45" w:author="Sujil Kumar Koottathampathiyil" w:date="2022-06-09T11:19:00Z">
              <w:rPr>
                <w:rFonts w:ascii="Arial" w:hAnsi="Arial" w:cs="Arial"/>
              </w:rPr>
            </w:rPrChange>
          </w:rPr>
          <w:delText>.</w:delText>
        </w:r>
      </w:del>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 xml:space="preserve"> </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2"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3" w:author="Sujil Kumar Koottathampathiyil" w:date="2022-06-09T11:19:00Z">
              <w:rPr>
                <w:rFonts w:ascii="Arial" w:hAnsi="Arial" w:cs="Arial"/>
              </w:rPr>
            </w:rPrChange>
          </w:rPr>
          <w:delText xml:space="preserve">useful for </w:delText>
        </w:r>
      </w:del>
      <w:del w:id="54" w:author="Sujil Kumar Koottathampathiyil" w:date="2022-06-08T19:40:00Z">
        <w:r w:rsidR="00B07B67" w:rsidRPr="000868BF" w:rsidDel="004947CD">
          <w:rPr>
            <w:rFonts w:ascii="Arial" w:hAnsi="Arial" w:cs="Arial"/>
            <w:sz w:val="24"/>
            <w:szCs w:val="24"/>
            <w:rPrChange w:id="55" w:author="Sujil Kumar Koottathampathiyil" w:date="2022-06-09T11:19:00Z">
              <w:rPr>
                <w:rFonts w:ascii="Arial" w:hAnsi="Arial" w:cs="Arial"/>
              </w:rPr>
            </w:rPrChange>
          </w:rPr>
          <w:delText xml:space="preserve">govt. </w:delText>
        </w:r>
      </w:del>
      <w:del w:id="56" w:author="Sujil Kumar Koottathampathiyil" w:date="2022-06-11T22:27:00Z">
        <w:r w:rsidR="00B07B67" w:rsidRPr="000868BF" w:rsidDel="00682CCB">
          <w:rPr>
            <w:rFonts w:ascii="Arial" w:hAnsi="Arial" w:cs="Arial"/>
            <w:sz w:val="24"/>
            <w:szCs w:val="24"/>
            <w:rPrChange w:id="57" w:author="Sujil Kumar Koottathampathiyil" w:date="2022-06-09T11:19:00Z">
              <w:rPr>
                <w:rFonts w:ascii="Arial" w:hAnsi="Arial" w:cs="Arial"/>
              </w:rPr>
            </w:rPrChange>
          </w:rPr>
          <w:delText>entities</w:delText>
        </w:r>
        <w:r w:rsidRPr="000868BF" w:rsidDel="00682CCB">
          <w:rPr>
            <w:rFonts w:ascii="Arial" w:hAnsi="Arial" w:cs="Arial"/>
            <w:sz w:val="24"/>
            <w:szCs w:val="24"/>
            <w:rPrChange w:id="58" w:author="Sujil Kumar Koottathampathiyil" w:date="2022-06-09T11:19:00Z">
              <w:rPr>
                <w:rFonts w:ascii="Arial" w:hAnsi="Arial" w:cs="Arial"/>
              </w:rPr>
            </w:rPrChange>
          </w:rPr>
          <w:delText xml:space="preserve"> to</w:delText>
        </w:r>
      </w:del>
      <w:ins w:id="59" w:author="Jack Mc Donnell" w:date="2022-06-09T13:50:00Z">
        <w:del w:id="60" w:author="Sujil Kumar Koottathampathiyil" w:date="2022-06-11T22:27:00Z">
          <w:r w:rsidR="0075697C" w:rsidDel="00682CCB">
            <w:rPr>
              <w:rFonts w:ascii="Arial" w:hAnsi="Arial" w:cs="Arial"/>
              <w:sz w:val="24"/>
              <w:szCs w:val="24"/>
            </w:rPr>
            <w:delText>could</w:delText>
          </w:r>
        </w:del>
      </w:ins>
      <w:del w:id="61" w:author="Sujil Kumar Koottathampathiyil" w:date="2022-06-11T22:27:00Z">
        <w:r w:rsidRPr="000868BF" w:rsidDel="00682CCB">
          <w:rPr>
            <w:rFonts w:ascii="Arial" w:hAnsi="Arial" w:cs="Arial"/>
            <w:sz w:val="24"/>
            <w:szCs w:val="24"/>
            <w:rPrChange w:id="62" w:author="Sujil Kumar Koottathampathiyil" w:date="2022-06-09T11:19:00Z">
              <w:rPr>
                <w:rFonts w:ascii="Arial" w:hAnsi="Arial" w:cs="Arial"/>
              </w:rPr>
            </w:rPrChange>
          </w:rPr>
          <w:delText xml:space="preserve"> mak</w:delText>
        </w:r>
      </w:del>
      <w:ins w:id="63" w:author="Jack Mc Donnell" w:date="2022-06-09T13:51:00Z">
        <w:del w:id="64" w:author="Sujil Kumar Koottathampathiyil" w:date="2022-06-11T22:27:00Z">
          <w:r w:rsidR="0075697C" w:rsidDel="00682CCB">
            <w:rPr>
              <w:rFonts w:ascii="Arial" w:hAnsi="Arial" w:cs="Arial"/>
              <w:sz w:val="24"/>
              <w:szCs w:val="24"/>
            </w:rPr>
            <w:delText>e</w:delText>
          </w:r>
        </w:del>
      </w:ins>
      <w:del w:id="65" w:author="Sujil Kumar Koottathampathiyil" w:date="2022-06-08T19:41:00Z">
        <w:r w:rsidRPr="000868BF" w:rsidDel="004947CD">
          <w:rPr>
            <w:rFonts w:ascii="Arial" w:hAnsi="Arial" w:cs="Arial"/>
            <w:sz w:val="24"/>
            <w:szCs w:val="24"/>
            <w:rPrChange w:id="66" w:author="Sujil Kumar Koottathampathiyil" w:date="2022-06-09T11:19:00Z">
              <w:rPr>
                <w:rFonts w:ascii="Arial" w:hAnsi="Arial" w:cs="Arial"/>
              </w:rPr>
            </w:rPrChange>
          </w:rPr>
          <w:delText>e</w:delText>
        </w:r>
      </w:del>
      <w:del w:id="67" w:author="Sujil Kumar Koottathampathiyil" w:date="2022-06-11T22:27:00Z">
        <w:r w:rsidRPr="000868BF" w:rsidDel="00682CCB">
          <w:rPr>
            <w:rFonts w:ascii="Arial" w:hAnsi="Arial" w:cs="Arial"/>
            <w:sz w:val="24"/>
            <w:szCs w:val="24"/>
            <w:rPrChange w:id="68" w:author="Sujil Kumar Koottathampathiyil" w:date="2022-06-09T11:19:00Z">
              <w:rPr>
                <w:rFonts w:ascii="Arial" w:hAnsi="Arial" w:cs="Arial"/>
              </w:rPr>
            </w:rPrChange>
          </w:rPr>
          <w:delText xml:space="preserve"> policies that could reduce the mortality rate in the future.</w:delText>
        </w:r>
        <w:commentRangeStart w:id="69"/>
        <w:r w:rsidRPr="000868BF" w:rsidDel="00682CCB">
          <w:rPr>
            <w:rFonts w:ascii="Arial" w:hAnsi="Arial" w:cs="Arial"/>
            <w:sz w:val="24"/>
            <w:szCs w:val="24"/>
            <w:rPrChange w:id="70"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1" w:author="Sujil Kumar Koottathampathiyil" w:date="2022-06-09T11:19:00Z">
              <w:rPr>
                <w:rFonts w:ascii="Arial" w:hAnsi="Arial" w:cs="Arial"/>
              </w:rPr>
            </w:rPrChange>
          </w:rPr>
          <w:delText>s</w:delText>
        </w:r>
        <w:r w:rsidRPr="000868BF" w:rsidDel="00682CCB">
          <w:rPr>
            <w:rFonts w:ascii="Arial" w:hAnsi="Arial" w:cs="Arial"/>
            <w:sz w:val="24"/>
            <w:szCs w:val="24"/>
            <w:rPrChange w:id="72"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69"/>
        <w:r w:rsidR="0075697C" w:rsidDel="00682CCB">
          <w:rPr>
            <w:rStyle w:val="CommentReference"/>
          </w:rPr>
          <w:commentReference w:id="69"/>
        </w:r>
      </w:del>
      <w:ins w:id="73"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4" w:author="Sujil Kumar Koottathampathiyil" w:date="2022-06-12T23:48:00Z">
        <w:r w:rsidR="0022490B">
          <w:rPr>
            <w:rFonts w:ascii="Arial" w:hAnsi="Arial" w:cs="Arial"/>
            <w:sz w:val="24"/>
            <w:szCs w:val="24"/>
          </w:rPr>
          <w:t xml:space="preserve">the </w:t>
        </w:r>
      </w:ins>
      <w:ins w:id="75"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6"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6"/>
          <w:r w:rsidR="00A70AAD" w:rsidRPr="00A70AAD">
            <w:rPr>
              <w:rFonts w:ascii="Arial" w:hAnsi="Arial" w:cs="Arial"/>
              <w:color w:val="000000"/>
              <w:sz w:val="24"/>
              <w:szCs w:val="24"/>
            </w:rPr>
            <w:t>(2018)</w:t>
          </w:r>
          <w:customXmlInsRangeStart w:id="77" w:author="Sujil Kumar Koottathampathiyil" w:date="2022-06-11T22:27:00Z"/>
        </w:sdtContent>
      </w:sdt>
      <w:customXmlInsRangeEnd w:id="77"/>
      <w:ins w:id="78"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9" w:author="Sujil Kumar Koottathampathiyil" w:date="2022-06-11T22:29:00Z">
        <w:r w:rsidR="00007CB0">
          <w:rPr>
            <w:rFonts w:ascii="Arial" w:hAnsi="Arial" w:cs="Arial"/>
            <w:sz w:val="24"/>
            <w:szCs w:val="24"/>
          </w:rPr>
          <w:t xml:space="preserve"> </w:t>
        </w:r>
      </w:ins>
      <w:ins w:id="80"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62D345AE" w:rsidR="005070C6" w:rsidRPr="000868BF" w:rsidRDefault="003B56E7" w:rsidP="003B56E7">
      <w:pPr>
        <w:spacing w:line="360" w:lineRule="auto"/>
        <w:jc w:val="both"/>
        <w:rPr>
          <w:rFonts w:ascii="Arial" w:hAnsi="Arial" w:cs="Arial"/>
          <w:sz w:val="24"/>
          <w:szCs w:val="24"/>
          <w:rPrChange w:id="81"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2"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
          <w:id w:val="-206098371"/>
          <w:placeholder>
            <w:docPart w:val="5E41921B12E34FCA8D148C96CC47D2E0"/>
          </w:placeholder>
        </w:sdtPr>
        <w:sdtContent>
          <w:customXmlInsRangeEnd w:id="82"/>
          <w:r w:rsidR="00A70AAD" w:rsidRPr="00A70AAD">
            <w:rPr>
              <w:rFonts w:ascii="Arial" w:hAnsi="Arial" w:cs="Arial"/>
              <w:color w:val="000000"/>
              <w:sz w:val="24"/>
              <w:szCs w:val="24"/>
            </w:rPr>
            <w:t>(2012)</w:t>
          </w:r>
          <w:customXmlInsRangeStart w:id="83" w:author="Sujil Kumar Koottathampathiyil" w:date="2022-06-09T11:44:00Z"/>
        </w:sdtContent>
      </w:sdt>
      <w:customXmlInsRangeEnd w:id="83"/>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84" w:author="Sujil Kumar Koottathampathiyil" w:date="2022-06-09T00:18:00Z">
        <w:r w:rsidR="001D1914" w:rsidRPr="000868BF" w:rsidDel="005B6A3C">
          <w:rPr>
            <w:rFonts w:ascii="Arial" w:hAnsi="Arial" w:cs="Arial"/>
            <w:sz w:val="24"/>
            <w:szCs w:val="24"/>
            <w:rPrChange w:id="85"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86" w:author="Sujil Kumar Koottathampathiyil" w:date="2022-06-09T00:35:00Z"/>
          <w:rFonts w:ascii="Arial" w:hAnsi="Arial" w:cs="Arial"/>
          <w:sz w:val="24"/>
          <w:szCs w:val="24"/>
          <w:rPrChange w:id="87" w:author="Sujil Kumar Koottathampathiyil" w:date="2022-06-11T23:13:00Z">
            <w:rPr>
              <w:ins w:id="88" w:author="Sujil Kumar Koottathampathiyil" w:date="2022-06-09T00:35:00Z"/>
              <w:rFonts w:ascii="Arial" w:hAnsi="Arial" w:cs="Arial"/>
            </w:rPr>
          </w:rPrChange>
        </w:rPr>
      </w:pPr>
      <w:del w:id="89" w:author="Sujil Kumar Koottathampathiyil" w:date="2022-06-09T00:20:00Z">
        <w:r w:rsidRPr="000868BF" w:rsidDel="00EF6FD2">
          <w:rPr>
            <w:rFonts w:ascii="Arial" w:hAnsi="Arial" w:cs="Arial"/>
            <w:sz w:val="24"/>
            <w:szCs w:val="24"/>
            <w:rPrChange w:id="90" w:author="Sujil Kumar Koottathampathiyil" w:date="2022-06-09T11:19:00Z">
              <w:rPr>
                <w:rFonts w:ascii="Arial" w:hAnsi="Arial" w:cs="Arial"/>
              </w:rPr>
            </w:rPrChange>
          </w:rPr>
          <w:delText xml:space="preserve">As </w:delText>
        </w:r>
      </w:del>
      <w:del w:id="91" w:author="Sujil Kumar Koottathampathiyil" w:date="2022-06-09T00:19:00Z">
        <w:r w:rsidRPr="000868BF" w:rsidDel="00EF6FD2">
          <w:rPr>
            <w:rFonts w:ascii="Arial" w:hAnsi="Arial" w:cs="Arial"/>
            <w:sz w:val="24"/>
            <w:szCs w:val="24"/>
            <w:rPrChange w:id="92" w:author="Sujil Kumar Koottathampathiyil" w:date="2022-06-09T11:19:00Z">
              <w:rPr>
                <w:rFonts w:ascii="Arial" w:hAnsi="Arial" w:cs="Arial"/>
              </w:rPr>
            </w:rPrChange>
          </w:rPr>
          <w:delText xml:space="preserve">we </w:delText>
        </w:r>
      </w:del>
      <w:del w:id="93" w:author="Sujil Kumar Koottathampathiyil" w:date="2022-06-09T00:20:00Z">
        <w:r w:rsidRPr="000868BF" w:rsidDel="00EF6FD2">
          <w:rPr>
            <w:rFonts w:ascii="Arial" w:hAnsi="Arial" w:cs="Arial"/>
            <w:sz w:val="24"/>
            <w:szCs w:val="24"/>
            <w:rPrChange w:id="94"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95" w:author="Sujil Kumar Koottathampathiyil" w:date="2022-06-09T11:19:00Z">
              <w:rPr>
                <w:rFonts w:ascii="Arial" w:hAnsi="Arial" w:cs="Arial"/>
              </w:rPr>
            </w:rPrChange>
          </w:rPr>
          <w:delText>time,</w:delText>
        </w:r>
        <w:r w:rsidRPr="000868BF" w:rsidDel="00EF6FD2">
          <w:rPr>
            <w:rFonts w:ascii="Arial" w:hAnsi="Arial" w:cs="Arial"/>
            <w:sz w:val="24"/>
            <w:szCs w:val="24"/>
            <w:rPrChange w:id="96"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97" w:author="Sujil Kumar Koottathampathiyil" w:date="2022-06-09T11:19:00Z">
              <w:rPr>
                <w:rFonts w:ascii="Arial" w:hAnsi="Arial" w:cs="Arial"/>
              </w:rPr>
            </w:rPrChange>
          </w:rPr>
          <w:delText>some</w:delText>
        </w:r>
        <w:r w:rsidRPr="000868BF" w:rsidDel="00EF6FD2">
          <w:rPr>
            <w:rFonts w:ascii="Arial" w:hAnsi="Arial" w:cs="Arial"/>
            <w:sz w:val="24"/>
            <w:szCs w:val="24"/>
            <w:rPrChange w:id="98"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99"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0"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1" w:author="Sujil Kumar Koottathampathiyil" w:date="2022-06-09T11:19:00Z">
              <w:rPr>
                <w:rFonts w:ascii="Arial" w:hAnsi="Arial" w:cs="Arial"/>
              </w:rPr>
            </w:rPrChange>
          </w:rPr>
          <w:delText xml:space="preserve"> every day in different part of the world</w:delText>
        </w:r>
      </w:del>
      <w:ins w:id="102" w:author="Jack Mc Donnell" w:date="2022-06-09T13:52:00Z">
        <w:del w:id="103" w:author="Sujil Kumar Koottathampathiyil" w:date="2022-06-11T22:35:00Z">
          <w:r w:rsidR="0075697C" w:rsidRPr="0075697C" w:rsidDel="008636A2">
            <w:rPr>
              <w:rFonts w:ascii="Arial" w:hAnsi="Arial" w:cs="Arial"/>
              <w:sz w:val="24"/>
              <w:szCs w:val="24"/>
            </w:rPr>
            <w:delText>economic</w:delText>
          </w:r>
        </w:del>
      </w:ins>
      <w:del w:id="104" w:author="Sujil Kumar Koottathampathiyil" w:date="2022-06-11T22:35:00Z">
        <w:r w:rsidRPr="000868BF" w:rsidDel="008636A2">
          <w:rPr>
            <w:rFonts w:ascii="Arial" w:hAnsi="Arial" w:cs="Arial"/>
            <w:sz w:val="24"/>
            <w:szCs w:val="24"/>
            <w:rPrChange w:id="105"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06" w:author="Sujil Kumar Koottathampathiyil" w:date="2022-06-09T11:19:00Z">
              <w:rPr>
                <w:rFonts w:ascii="Arial" w:hAnsi="Arial" w:cs="Arial"/>
              </w:rPr>
            </w:rPrChange>
          </w:rPr>
          <w:delText xml:space="preserve"> </w:delText>
        </w:r>
      </w:del>
      <w:ins w:id="107"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08" w:author="Sujil Kumar Koottathampathiyil" w:date="2022-06-11T22:35:00Z">
        <w:r w:rsidR="00EC76D5" w:rsidRPr="008636A2">
          <w:rPr>
            <w:rFonts w:ascii="Arial" w:hAnsi="Arial" w:cs="Arial"/>
            <w:sz w:val="24"/>
            <w:szCs w:val="24"/>
          </w:rPr>
          <w:t xml:space="preserve"> </w:t>
        </w:r>
      </w:ins>
      <w:ins w:id="109"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110"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1" w:author="Sujil Kumar Koottathampathiyil" w:date="2022-06-11T22:40:00Z">
        <w:r w:rsidR="00AC4789" w:rsidRPr="00192CBA">
          <w:rPr>
            <w:rFonts w:ascii="Arial" w:hAnsi="Arial" w:cs="Arial"/>
            <w:sz w:val="24"/>
            <w:szCs w:val="24"/>
          </w:rPr>
          <w:t>; the two countries, among others, have high suicide rates.</w:t>
        </w:r>
      </w:ins>
    </w:p>
    <w:p w14:paraId="2B9FB742" w14:textId="2D570746" w:rsidR="00D30AB5" w:rsidRDefault="000841CF" w:rsidP="005D4B76">
      <w:pPr>
        <w:spacing w:line="360" w:lineRule="auto"/>
        <w:jc w:val="both"/>
        <w:rPr>
          <w:ins w:id="112" w:author="Sujil Kumar Koottathampathiyil" w:date="2022-06-12T23:11:00Z"/>
          <w:rFonts w:ascii="Arial" w:hAnsi="Arial" w:cs="Arial"/>
          <w:sz w:val="24"/>
          <w:szCs w:val="24"/>
        </w:rPr>
      </w:pPr>
      <w:moveToRangeStart w:id="113" w:author="Sujil Kumar Koottathampathiyil" w:date="2022-06-09T00:35:00Z" w:name="move105627368"/>
      <w:moveTo w:id="114" w:author="Sujil Kumar Koottathampathiyil" w:date="2022-06-09T00:35:00Z">
        <w:del w:id="115" w:author="Sujil Kumar Koottathampathiyil" w:date="2022-06-09T11:23:00Z">
          <w:r w:rsidRPr="00192CBA" w:rsidDel="00C870F4">
            <w:rPr>
              <w:rFonts w:ascii="Arial" w:hAnsi="Arial" w:cs="Arial"/>
              <w:sz w:val="24"/>
              <w:szCs w:val="24"/>
              <w:rPrChange w:id="116" w:author="Sujil Kumar Koottathampathiyil" w:date="2022-06-11T23:13:00Z">
                <w:rPr>
                  <w:rFonts w:ascii="Arial" w:hAnsi="Arial" w:cs="Arial"/>
                </w:rPr>
              </w:rPrChange>
            </w:rPr>
            <w:delText xml:space="preserve">In </w:delText>
          </w:r>
        </w:del>
        <w:del w:id="117" w:author="Sujil Kumar Koottathampathiyil" w:date="2022-06-11T22:53:00Z">
          <w:r w:rsidRPr="00192CBA" w:rsidDel="00887178">
            <w:rPr>
              <w:rFonts w:ascii="Arial" w:hAnsi="Arial" w:cs="Arial"/>
              <w:sz w:val="24"/>
              <w:szCs w:val="24"/>
              <w:rPrChange w:id="118" w:author="Sujil Kumar Koottathampathiyil" w:date="2022-06-11T23:13:00Z">
                <w:rPr>
                  <w:rFonts w:ascii="Arial" w:hAnsi="Arial" w:cs="Arial"/>
                </w:rPr>
              </w:rPrChange>
            </w:rPr>
            <w:delText xml:space="preserve">Ireland, as per the </w:delText>
          </w:r>
        </w:del>
      </w:moveTo>
      <w:customXmlDelRangeStart w:id="11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howingPlcHdr/>
        </w:sdtPr>
        <w:sdtContent>
          <w:customXmlDelRangeEnd w:id="119"/>
          <w:r w:rsidR="00A70AAD" w:rsidRPr="00A70AAD">
            <w:rPr>
              <w:rStyle w:val="PlaceholderText"/>
              <w:color w:val="000000"/>
            </w:rPr>
            <w:t>Click or tap here to enter text.</w:t>
          </w:r>
          <w:customXmlDelRangeStart w:id="120" w:author="Sujil Kumar Koottathampathiyil" w:date="2022-06-11T22:53:00Z"/>
        </w:sdtContent>
      </w:sdt>
      <w:customXmlDelRangeEnd w:id="120"/>
      <w:moveTo w:id="121" w:author="Sujil Kumar Koottathampathiyil" w:date="2022-06-09T00:35:00Z">
        <w:del w:id="122" w:author="Sujil Kumar Koottathampathiyil" w:date="2022-06-09T11:22:00Z">
          <w:r w:rsidRPr="00192CBA" w:rsidDel="006A733E">
            <w:rPr>
              <w:rFonts w:ascii="Arial" w:hAnsi="Arial" w:cs="Arial"/>
              <w:sz w:val="24"/>
              <w:szCs w:val="24"/>
              <w:rPrChange w:id="123" w:author="Sujil Kumar Koottathampathiyil" w:date="2022-06-11T23:13:00Z">
                <w:rPr>
                  <w:rFonts w:ascii="Arial" w:hAnsi="Arial" w:cs="Arial"/>
                </w:rPr>
              </w:rPrChange>
            </w:rPr>
            <w:delText xml:space="preserve"> of </w:delText>
          </w:r>
        </w:del>
        <w:del w:id="124" w:author="Sujil Kumar Koottathampathiyil" w:date="2022-06-11T22:53:00Z">
          <w:r w:rsidRPr="00192CBA" w:rsidDel="00887178">
            <w:rPr>
              <w:rFonts w:ascii="Arial" w:hAnsi="Arial" w:cs="Arial"/>
              <w:sz w:val="24"/>
              <w:szCs w:val="24"/>
              <w:rPrChange w:id="125" w:author="Sujil Kumar Koottathampathiyil" w:date="2022-06-11T23:13:00Z">
                <w:rPr>
                  <w:rFonts w:ascii="Arial" w:hAnsi="Arial" w:cs="Arial"/>
                </w:rPr>
              </w:rPrChange>
            </w:rPr>
            <w:delText xml:space="preserve">2011, </w:delText>
          </w:r>
        </w:del>
        <w:del w:id="126" w:author="Sujil Kumar Koottathampathiyil" w:date="2022-06-09T11:25:00Z">
          <w:r w:rsidRPr="00192CBA" w:rsidDel="00D342AD">
            <w:rPr>
              <w:rFonts w:ascii="Arial" w:hAnsi="Arial" w:cs="Arial"/>
              <w:sz w:val="24"/>
              <w:szCs w:val="24"/>
              <w:rPrChange w:id="127" w:author="Sujil Kumar Koottathampathiyil" w:date="2022-06-11T23:13:00Z">
                <w:rPr>
                  <w:rFonts w:ascii="Arial" w:hAnsi="Arial" w:cs="Arial"/>
                </w:rPr>
              </w:rPrChange>
            </w:rPr>
            <w:delText>554</w:delText>
          </w:r>
        </w:del>
        <w:del w:id="128" w:author="Sujil Kumar Koottathampathiyil" w:date="2022-06-11T22:53:00Z">
          <w:r w:rsidRPr="00192CBA" w:rsidDel="00887178">
            <w:rPr>
              <w:rFonts w:ascii="Arial" w:hAnsi="Arial" w:cs="Arial"/>
              <w:sz w:val="24"/>
              <w:szCs w:val="24"/>
              <w:rPrChange w:id="129" w:author="Sujil Kumar Koottathampathiyil" w:date="2022-06-11T23:13:00Z">
                <w:rPr>
                  <w:rFonts w:ascii="Arial" w:hAnsi="Arial" w:cs="Arial"/>
                </w:rPr>
              </w:rPrChange>
            </w:rPr>
            <w:delText xml:space="preserve"> people suicide in 2011 alone. I assume </w:delText>
          </w:r>
        </w:del>
        <w:del w:id="130" w:author="Sujil Kumar Koottathampathiyil" w:date="2022-06-09T00:36:00Z">
          <w:r w:rsidRPr="00192CBA" w:rsidDel="000841CF">
            <w:rPr>
              <w:rFonts w:ascii="Arial" w:hAnsi="Arial" w:cs="Arial"/>
              <w:sz w:val="24"/>
              <w:szCs w:val="24"/>
              <w:rPrChange w:id="131" w:author="Sujil Kumar Koottathampathiyil" w:date="2022-06-11T23:13:00Z">
                <w:rPr>
                  <w:rFonts w:ascii="Arial" w:hAnsi="Arial" w:cs="Arial"/>
                </w:rPr>
              </w:rPrChange>
            </w:rPr>
            <w:delText>there are number of circumstances that</w:delText>
          </w:r>
        </w:del>
        <w:del w:id="132" w:author="Sujil Kumar Koottathampathiyil" w:date="2022-06-09T11:23:00Z">
          <w:r w:rsidRPr="00192CBA" w:rsidDel="00EA481E">
            <w:rPr>
              <w:rFonts w:ascii="Arial" w:hAnsi="Arial" w:cs="Arial"/>
              <w:sz w:val="24"/>
              <w:szCs w:val="24"/>
              <w:rPrChange w:id="133" w:author="Sujil Kumar Koottathampathiyil" w:date="2022-06-11T23:13:00Z">
                <w:rPr>
                  <w:rFonts w:ascii="Arial" w:hAnsi="Arial" w:cs="Arial"/>
                </w:rPr>
              </w:rPrChange>
            </w:rPr>
            <w:delText xml:space="preserve"> affect people</w:delText>
          </w:r>
        </w:del>
        <w:del w:id="134" w:author="Sujil Kumar Koottathampathiyil" w:date="2022-06-09T11:24:00Z">
          <w:r w:rsidRPr="00192CBA" w:rsidDel="00EA481E">
            <w:rPr>
              <w:rFonts w:ascii="Arial" w:hAnsi="Arial" w:cs="Arial"/>
              <w:sz w:val="24"/>
              <w:szCs w:val="24"/>
              <w:rPrChange w:id="135" w:author="Sujil Kumar Koottathampathiyil" w:date="2022-06-11T23:13:00Z">
                <w:rPr>
                  <w:rFonts w:ascii="Arial" w:hAnsi="Arial" w:cs="Arial"/>
                </w:rPr>
              </w:rPrChange>
            </w:rPr>
            <w:delText xml:space="preserve"> to commit suicide</w:delText>
          </w:r>
        </w:del>
        <w:del w:id="136" w:author="Sujil Kumar Koottathampathiyil" w:date="2022-06-11T22:53:00Z">
          <w:r w:rsidRPr="00192CBA" w:rsidDel="00887178">
            <w:rPr>
              <w:rFonts w:ascii="Arial" w:hAnsi="Arial" w:cs="Arial"/>
              <w:sz w:val="24"/>
              <w:szCs w:val="24"/>
              <w:rPrChange w:id="137" w:author="Sujil Kumar Koottathampathiyil" w:date="2022-06-11T23:13:00Z">
                <w:rPr>
                  <w:rFonts w:ascii="Arial" w:hAnsi="Arial" w:cs="Arial"/>
                </w:rPr>
              </w:rPrChange>
            </w:rPr>
            <w:delText xml:space="preserve">. </w:delText>
          </w:r>
        </w:del>
      </w:moveTo>
      <w:moveToRangeStart w:id="138" w:author="Sujil Kumar Koottathampathiyil" w:date="2022-06-09T00:29:00Z" w:name="move105626986"/>
      <w:moveToRangeEnd w:id="113"/>
      <w:moveTo w:id="139" w:author="Sujil Kumar Koottathampathiyil" w:date="2022-06-09T00:29:00Z">
        <w:del w:id="140" w:author="Sujil Kumar Koottathampathiyil" w:date="2022-06-11T22:53:00Z">
          <w:r w:rsidR="00C1027D" w:rsidRPr="00192CBA" w:rsidDel="00887178">
            <w:rPr>
              <w:rFonts w:ascii="Arial" w:hAnsi="Arial" w:cs="Arial"/>
              <w:sz w:val="24"/>
              <w:szCs w:val="24"/>
              <w:rPrChange w:id="141" w:author="Sujil Kumar Koottathampathiyil" w:date="2022-06-11T23:13:00Z">
                <w:rPr>
                  <w:rFonts w:ascii="Arial" w:hAnsi="Arial" w:cs="Arial"/>
                </w:rPr>
              </w:rPrChange>
            </w:rPr>
            <w:delText xml:space="preserve">Have you ever thought what are the possible reasons behind these figures? </w:delText>
          </w:r>
        </w:del>
      </w:moveTo>
      <w:ins w:id="14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4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43"/>
          <w:r w:rsidR="00A70AAD" w:rsidRPr="00A70AAD">
            <w:rPr>
              <w:rFonts w:ascii="Arial" w:hAnsi="Arial" w:cs="Arial"/>
              <w:color w:val="000000"/>
              <w:sz w:val="24"/>
              <w:szCs w:val="24"/>
            </w:rPr>
            <w:t>CSO statistical release</w:t>
          </w:r>
          <w:customXmlInsRangeStart w:id="144" w:author="Sujil Kumar Koottathampathiyil" w:date="2022-06-11T22:53:00Z"/>
        </w:sdtContent>
      </w:sdt>
      <w:customXmlInsRangeEnd w:id="144"/>
      <w:ins w:id="145"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46" w:author="Sujil Kumar Koottathampathiyil" w:date="2022-06-11T23:12:00Z">
        <w:r w:rsidR="00461C59" w:rsidRPr="00192CBA">
          <w:rPr>
            <w:rFonts w:ascii="Arial" w:hAnsi="Arial" w:cs="Arial"/>
            <w:sz w:val="24"/>
            <w:szCs w:val="24"/>
          </w:rPr>
          <w:t>You</w:t>
        </w:r>
      </w:ins>
      <w:ins w:id="147" w:author="Sujil Kumar Koottathampathiyil" w:date="2022-06-11T23:11:00Z">
        <w:r w:rsidR="00884BAB" w:rsidRPr="00192CBA">
          <w:rPr>
            <w:rFonts w:ascii="Arial" w:hAnsi="Arial" w:cs="Arial"/>
            <w:sz w:val="24"/>
            <w:szCs w:val="24"/>
          </w:rPr>
          <w:t xml:space="preserve"> won't know the answers to these questions unless </w:t>
        </w:r>
      </w:ins>
      <w:ins w:id="148" w:author="Sujil Kumar Koottathampathiyil" w:date="2022-06-11T23:12:00Z">
        <w:r w:rsidR="00461C59" w:rsidRPr="00192CBA">
          <w:rPr>
            <w:rFonts w:ascii="Arial" w:hAnsi="Arial" w:cs="Arial"/>
            <w:sz w:val="24"/>
            <w:szCs w:val="24"/>
          </w:rPr>
          <w:t>you</w:t>
        </w:r>
      </w:ins>
      <w:ins w:id="14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50" w:author="Sujil Kumar Koottathampathiyil" w:date="2022-06-11T23:12:00Z">
        <w:r w:rsidR="00461C59" w:rsidRPr="00192CBA">
          <w:rPr>
            <w:rFonts w:ascii="Arial" w:hAnsi="Arial" w:cs="Arial"/>
            <w:sz w:val="24"/>
            <w:szCs w:val="24"/>
          </w:rPr>
          <w:t xml:space="preserve"> </w:t>
        </w:r>
      </w:ins>
      <w:ins w:id="15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5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52"/>
          <w:r w:rsidR="00A70AAD" w:rsidRPr="00A70AAD">
            <w:rPr>
              <w:rFonts w:ascii="Arial" w:hAnsi="Arial" w:cs="Arial"/>
              <w:color w:val="000000"/>
              <w:sz w:val="24"/>
              <w:szCs w:val="24"/>
            </w:rPr>
            <w:t>(2007)</w:t>
          </w:r>
          <w:customXmlInsRangeStart w:id="153" w:author="Sujil Kumar Koottathampathiyil" w:date="2022-06-11T23:11:00Z"/>
        </w:sdtContent>
      </w:sdt>
      <w:customXmlInsRangeEnd w:id="153"/>
      <w:ins w:id="154"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55" w:author="Sujil Kumar Koottathampathiyil" w:date="2022-06-11T23:13:00Z">
        <w:r w:rsidR="00AF5202">
          <w:rPr>
            <w:rFonts w:ascii="Arial" w:hAnsi="Arial" w:cs="Arial"/>
            <w:sz w:val="24"/>
            <w:szCs w:val="24"/>
          </w:rPr>
          <w:t xml:space="preserve"> </w:t>
        </w:r>
      </w:ins>
      <w:ins w:id="156"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157" w:author="Sujil Kumar Koottathampathiyil" w:date="2022-06-09T00:29:00Z">
        <w:del w:id="158" w:author="Sujil Kumar Koottathampathiyil" w:date="2022-06-11T23:01:00Z">
          <w:r w:rsidR="00C1027D" w:rsidRPr="00461C59" w:rsidDel="00811769">
            <w:rPr>
              <w:rFonts w:ascii="Arial" w:hAnsi="Arial" w:cs="Arial"/>
              <w:sz w:val="24"/>
              <w:szCs w:val="24"/>
              <w:rPrChange w:id="159" w:author="Sujil Kumar Koottathampathiyil" w:date="2022-06-11T23:12:00Z">
                <w:rPr>
                  <w:rFonts w:ascii="Arial" w:hAnsi="Arial" w:cs="Arial"/>
                </w:rPr>
              </w:rPrChange>
            </w:rPr>
            <w:delText xml:space="preserve">I was not sure about the answer </w:delText>
          </w:r>
        </w:del>
        <w:del w:id="160" w:author="Sujil Kumar Koottathampathiyil" w:date="2022-06-09T01:03:00Z">
          <w:r w:rsidR="00C1027D" w:rsidRPr="00461C59" w:rsidDel="008955A0">
            <w:rPr>
              <w:rFonts w:ascii="Arial" w:hAnsi="Arial" w:cs="Arial"/>
              <w:sz w:val="24"/>
              <w:szCs w:val="24"/>
              <w:rPrChange w:id="161" w:author="Sujil Kumar Koottathampathiyil" w:date="2022-06-11T23:12:00Z">
                <w:rPr>
                  <w:rFonts w:ascii="Arial" w:hAnsi="Arial" w:cs="Arial"/>
                </w:rPr>
              </w:rPrChange>
            </w:rPr>
            <w:delText>for</w:delText>
          </w:r>
        </w:del>
        <w:del w:id="162" w:author="Sujil Kumar Koottathampathiyil" w:date="2022-06-11T23:01:00Z">
          <w:r w:rsidR="00C1027D" w:rsidRPr="00461C59" w:rsidDel="00811769">
            <w:rPr>
              <w:rFonts w:ascii="Arial" w:hAnsi="Arial" w:cs="Arial"/>
              <w:sz w:val="24"/>
              <w:szCs w:val="24"/>
              <w:rPrChange w:id="163" w:author="Sujil Kumar Koottathampathiyil" w:date="2022-06-11T23:12:00Z">
                <w:rPr>
                  <w:rFonts w:ascii="Arial" w:hAnsi="Arial" w:cs="Arial"/>
                </w:rPr>
              </w:rPrChange>
            </w:rPr>
            <w:delText xml:space="preserve"> </w:delText>
          </w:r>
        </w:del>
        <w:del w:id="164" w:author="Sujil Kumar Koottathampathiyil" w:date="2022-06-09T11:26:00Z">
          <w:r w:rsidR="00C1027D" w:rsidRPr="00461C59" w:rsidDel="00B7778E">
            <w:rPr>
              <w:rFonts w:ascii="Arial" w:hAnsi="Arial" w:cs="Arial"/>
              <w:sz w:val="24"/>
              <w:szCs w:val="24"/>
              <w:rPrChange w:id="165" w:author="Sujil Kumar Koottathampathiyil" w:date="2022-06-11T23:12:00Z">
                <w:rPr>
                  <w:rFonts w:ascii="Arial" w:hAnsi="Arial" w:cs="Arial"/>
                </w:rPr>
              </w:rPrChange>
            </w:rPr>
            <w:delText>this</w:delText>
          </w:r>
        </w:del>
        <w:del w:id="166" w:author="Sujil Kumar Koottathampathiyil" w:date="2022-06-11T23:01:00Z">
          <w:r w:rsidR="00C1027D" w:rsidRPr="00461C59" w:rsidDel="00811769">
            <w:rPr>
              <w:rFonts w:ascii="Arial" w:hAnsi="Arial" w:cs="Arial"/>
              <w:sz w:val="24"/>
              <w:szCs w:val="24"/>
              <w:rPrChange w:id="167" w:author="Sujil Kumar Koottathampathiyil" w:date="2022-06-11T23:12:00Z">
                <w:rPr>
                  <w:rFonts w:ascii="Arial" w:hAnsi="Arial" w:cs="Arial"/>
                </w:rPr>
              </w:rPrChange>
            </w:rPr>
            <w:delText xml:space="preserve"> question until I started working on the suicide analysis and prediction. Of course, there could be </w:delText>
          </w:r>
        </w:del>
        <w:del w:id="168" w:author="Sujil Kumar Koottathampathiyil" w:date="2022-06-09T00:37:00Z">
          <w:r w:rsidR="00C1027D" w:rsidRPr="00461C59" w:rsidDel="000841CF">
            <w:rPr>
              <w:rFonts w:ascii="Arial" w:hAnsi="Arial" w:cs="Arial"/>
              <w:sz w:val="24"/>
              <w:szCs w:val="24"/>
              <w:rPrChange w:id="169" w:author="Sujil Kumar Koottathampathiyil" w:date="2022-06-11T23:12:00Z">
                <w:rPr>
                  <w:rFonts w:ascii="Arial" w:hAnsi="Arial" w:cs="Arial"/>
                </w:rPr>
              </w:rPrChange>
            </w:rPr>
            <w:delText>thousands</w:delText>
          </w:r>
        </w:del>
        <w:del w:id="170" w:author="Sujil Kumar Koottathampathiyil" w:date="2022-06-11T23:01:00Z">
          <w:r w:rsidR="00C1027D" w:rsidRPr="00461C59" w:rsidDel="00811769">
            <w:rPr>
              <w:rFonts w:ascii="Arial" w:hAnsi="Arial" w:cs="Arial"/>
              <w:sz w:val="24"/>
              <w:szCs w:val="24"/>
              <w:rPrChange w:id="171" w:author="Sujil Kumar Koottathampathiyil" w:date="2022-06-11T23:12:00Z">
                <w:rPr>
                  <w:rFonts w:ascii="Arial" w:hAnsi="Arial" w:cs="Arial"/>
                </w:rPr>
              </w:rPrChange>
            </w:rPr>
            <w:delText xml:space="preserve"> of reasons behind </w:delText>
          </w:r>
        </w:del>
        <w:del w:id="172" w:author="Sujil Kumar Koottathampathiyil" w:date="2022-06-09T00:37:00Z">
          <w:r w:rsidR="00C1027D" w:rsidRPr="00461C59" w:rsidDel="000841CF">
            <w:rPr>
              <w:rFonts w:ascii="Arial" w:hAnsi="Arial" w:cs="Arial"/>
              <w:sz w:val="24"/>
              <w:szCs w:val="24"/>
              <w:rPrChange w:id="173" w:author="Sujil Kumar Koottathampathiyil" w:date="2022-06-11T23:12:00Z">
                <w:rPr>
                  <w:rFonts w:ascii="Arial" w:hAnsi="Arial" w:cs="Arial"/>
                </w:rPr>
              </w:rPrChange>
            </w:rPr>
            <w:delText>every</w:delText>
          </w:r>
        </w:del>
        <w:del w:id="174" w:author="Sujil Kumar Koottathampathiyil" w:date="2022-06-11T23:01:00Z">
          <w:r w:rsidR="00C1027D" w:rsidRPr="00461C59" w:rsidDel="00811769">
            <w:rPr>
              <w:rFonts w:ascii="Arial" w:hAnsi="Arial" w:cs="Arial"/>
              <w:sz w:val="24"/>
              <w:szCs w:val="24"/>
              <w:rPrChange w:id="175" w:author="Sujil Kumar Koottathampathiyil" w:date="2022-06-11T23:12:00Z">
                <w:rPr>
                  <w:rFonts w:ascii="Arial" w:hAnsi="Arial" w:cs="Arial"/>
                </w:rPr>
              </w:rPrChange>
            </w:rPr>
            <w:delText xml:space="preserve"> death</w:delText>
          </w:r>
        </w:del>
        <w:del w:id="176" w:author="Sujil Kumar Koottathampathiyil" w:date="2022-06-09T00:38:00Z">
          <w:r w:rsidR="00C1027D" w:rsidRPr="00461C59" w:rsidDel="000841CF">
            <w:rPr>
              <w:rFonts w:ascii="Arial" w:hAnsi="Arial" w:cs="Arial"/>
              <w:sz w:val="24"/>
              <w:szCs w:val="24"/>
              <w:rPrChange w:id="177" w:author="Sujil Kumar Koottathampathiyil" w:date="2022-06-11T23:12:00Z">
                <w:rPr>
                  <w:rFonts w:ascii="Arial" w:hAnsi="Arial" w:cs="Arial"/>
                </w:rPr>
              </w:rPrChange>
            </w:rPr>
            <w:delText>,</w:delText>
          </w:r>
        </w:del>
        <w:del w:id="178" w:author="Sujil Kumar Koottathampathiyil" w:date="2022-06-09T00:39:00Z">
          <w:r w:rsidR="00C1027D" w:rsidRPr="00461C59" w:rsidDel="000841CF">
            <w:rPr>
              <w:rFonts w:ascii="Arial" w:hAnsi="Arial" w:cs="Arial"/>
              <w:sz w:val="24"/>
              <w:szCs w:val="24"/>
              <w:rPrChange w:id="179" w:author="Sujil Kumar Koottathampathiyil" w:date="2022-06-11T23:12:00Z">
                <w:rPr>
                  <w:rFonts w:ascii="Arial" w:hAnsi="Arial" w:cs="Arial"/>
                </w:rPr>
              </w:rPrChange>
            </w:rPr>
            <w:delText xml:space="preserve"> </w:delText>
          </w:r>
        </w:del>
        <w:del w:id="180" w:author="Sujil Kumar Koottathampathiyil" w:date="2022-06-11T23:01:00Z">
          <w:r w:rsidR="00C1027D" w:rsidRPr="00461C59" w:rsidDel="00811769">
            <w:rPr>
              <w:rFonts w:ascii="Arial" w:hAnsi="Arial" w:cs="Arial"/>
              <w:sz w:val="24"/>
              <w:szCs w:val="24"/>
              <w:rPrChange w:id="181" w:author="Sujil Kumar Koottathampathiyil" w:date="2022-06-11T23:12:00Z">
                <w:rPr>
                  <w:rFonts w:ascii="Arial" w:hAnsi="Arial" w:cs="Arial"/>
                </w:rPr>
              </w:rPrChange>
            </w:rPr>
            <w:delText>but I assume there are also some common factors which lead</w:delText>
          </w:r>
        </w:del>
        <w:del w:id="182" w:author="Sujil Kumar Koottathampathiyil" w:date="2022-06-09T01:03:00Z">
          <w:r w:rsidR="00C1027D" w:rsidRPr="00461C59" w:rsidDel="008955A0">
            <w:rPr>
              <w:rFonts w:ascii="Arial" w:hAnsi="Arial" w:cs="Arial"/>
              <w:sz w:val="24"/>
              <w:szCs w:val="24"/>
              <w:rPrChange w:id="183" w:author="Sujil Kumar Koottathampathiyil" w:date="2022-06-11T23:12:00Z">
                <w:rPr>
                  <w:rFonts w:ascii="Arial" w:hAnsi="Arial" w:cs="Arial"/>
                </w:rPr>
              </w:rPrChange>
            </w:rPr>
            <w:delText>s</w:delText>
          </w:r>
        </w:del>
        <w:del w:id="184" w:author="Sujil Kumar Koottathampathiyil" w:date="2022-06-11T23:01:00Z">
          <w:r w:rsidR="00C1027D" w:rsidRPr="00461C59" w:rsidDel="00811769">
            <w:rPr>
              <w:rFonts w:ascii="Arial" w:hAnsi="Arial" w:cs="Arial"/>
              <w:sz w:val="24"/>
              <w:szCs w:val="24"/>
              <w:rPrChange w:id="185" w:author="Sujil Kumar Koottathampathiyil" w:date="2022-06-11T23:12:00Z">
                <w:rPr>
                  <w:rFonts w:ascii="Arial" w:hAnsi="Arial" w:cs="Arial"/>
                </w:rPr>
              </w:rPrChange>
            </w:rPr>
            <w:delText xml:space="preserve"> people to commit suicide in every country. </w:delText>
          </w:r>
        </w:del>
        <w:del w:id="186" w:author="Sujil Kumar Koottathampathiyil" w:date="2022-06-09T00:39:00Z">
          <w:r w:rsidR="00C1027D" w:rsidRPr="00461C59" w:rsidDel="000841CF">
            <w:rPr>
              <w:rFonts w:ascii="Arial" w:hAnsi="Arial" w:cs="Arial"/>
              <w:sz w:val="24"/>
              <w:szCs w:val="24"/>
              <w:rPrChange w:id="187" w:author="Sujil Kumar Koottathampathiyil" w:date="2022-06-11T23:12:00Z">
                <w:rPr>
                  <w:rFonts w:ascii="Arial" w:hAnsi="Arial" w:cs="Arial"/>
                </w:rPr>
              </w:rPrChange>
            </w:rPr>
            <w:delText xml:space="preserve"> </w:delText>
          </w:r>
        </w:del>
      </w:moveTo>
      <w:moveToRangeEnd w:id="138"/>
      <w:del w:id="188" w:author="Sujil Kumar Koottathampathiyil" w:date="2022-06-09T00:42:00Z">
        <w:r w:rsidR="008E2A90" w:rsidRPr="00461C59" w:rsidDel="00331EBD">
          <w:rPr>
            <w:rFonts w:ascii="Arial" w:hAnsi="Arial" w:cs="Arial"/>
            <w:sz w:val="24"/>
            <w:szCs w:val="24"/>
            <w:rPrChange w:id="189" w:author="Sujil Kumar Koottathampathiyil" w:date="2022-06-11T23:12:00Z">
              <w:rPr>
                <w:rFonts w:ascii="Arial" w:hAnsi="Arial" w:cs="Arial"/>
              </w:rPr>
            </w:rPrChange>
          </w:rPr>
          <w:delText xml:space="preserve">I strongly believe there is need for help from </w:delText>
        </w:r>
      </w:del>
      <w:del w:id="190" w:author="Sujil Kumar Koottathampathiyil" w:date="2022-06-09T00:21:00Z">
        <w:r w:rsidR="008E2A90" w:rsidRPr="00461C59" w:rsidDel="00C1027D">
          <w:rPr>
            <w:rFonts w:ascii="Arial" w:hAnsi="Arial" w:cs="Arial"/>
            <w:sz w:val="24"/>
            <w:szCs w:val="24"/>
            <w:rPrChange w:id="191" w:author="Sujil Kumar Koottathampathiyil" w:date="2022-06-11T23:12:00Z">
              <w:rPr>
                <w:rFonts w:ascii="Arial" w:hAnsi="Arial" w:cs="Arial"/>
              </w:rPr>
            </w:rPrChange>
          </w:rPr>
          <w:delText xml:space="preserve">the </w:delText>
        </w:r>
      </w:del>
      <w:del w:id="192" w:author="Sujil Kumar Koottathampathiyil" w:date="2022-06-09T00:42:00Z">
        <w:r w:rsidR="008E2A90" w:rsidRPr="00461C59" w:rsidDel="00331EBD">
          <w:rPr>
            <w:rFonts w:ascii="Arial" w:hAnsi="Arial" w:cs="Arial"/>
            <w:sz w:val="24"/>
            <w:szCs w:val="24"/>
            <w:rPrChange w:id="193" w:author="Sujil Kumar Koottathampathiyil" w:date="2022-06-11T23:12:00Z">
              <w:rPr>
                <w:rFonts w:ascii="Arial" w:hAnsi="Arial" w:cs="Arial"/>
              </w:rPr>
            </w:rPrChange>
          </w:rPr>
          <w:delText>society to take care of these people who are vulnerable to death.</w:delText>
        </w:r>
      </w:del>
      <w:moveFromRangeStart w:id="194" w:author="Sujil Kumar Koottathampathiyil" w:date="2022-06-09T00:35:00Z" w:name="move105627368"/>
      <w:moveFrom w:id="195" w:author="Sujil Kumar Koottathampathiyil" w:date="2022-06-09T00:35:00Z">
        <w:del w:id="196" w:author="Sujil Kumar Koottathampathiyil" w:date="2022-06-09T00:42:00Z">
          <w:r w:rsidR="008E2A90" w:rsidRPr="00461C59" w:rsidDel="00331EBD">
            <w:rPr>
              <w:rFonts w:ascii="Arial" w:hAnsi="Arial" w:cs="Arial"/>
              <w:sz w:val="24"/>
              <w:szCs w:val="24"/>
              <w:rPrChange w:id="197" w:author="Sujil Kumar Koottathampathiyil" w:date="2022-06-11T23:12:00Z">
                <w:rPr>
                  <w:rFonts w:ascii="Arial" w:hAnsi="Arial" w:cs="Arial"/>
                </w:rPr>
              </w:rPrChange>
            </w:rPr>
            <w:delText xml:space="preserve"> In Ireland, as per the </w:delText>
          </w:r>
        </w:del>
      </w:moveFrom>
      <w:customXmlDelRangeStart w:id="198"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howingPlcHdr/>
        </w:sdtPr>
        <w:sdtContent>
          <w:customXmlDelRangeEnd w:id="198"/>
          <w:r w:rsidR="00A70AAD" w:rsidRPr="00A70AAD">
            <w:rPr>
              <w:rStyle w:val="PlaceholderText"/>
              <w:color w:val="000000"/>
            </w:rPr>
            <w:t>Click or tap here to enter text.</w:t>
          </w:r>
          <w:customXmlDelRangeStart w:id="199" w:author="Sujil Kumar Koottathampathiyil" w:date="2022-06-09T00:42:00Z"/>
        </w:sdtContent>
      </w:sdt>
      <w:customXmlDelRangeEnd w:id="199"/>
      <w:moveFrom w:id="200" w:author="Sujil Kumar Koottathampathiyil" w:date="2022-06-09T00:35:00Z">
        <w:del w:id="201" w:author="Sujil Kumar Koottathampathiyil" w:date="2022-06-09T00:42:00Z">
          <w:r w:rsidR="008E2A90" w:rsidRPr="00461C59" w:rsidDel="00331EBD">
            <w:rPr>
              <w:rFonts w:ascii="Arial" w:hAnsi="Arial" w:cs="Arial"/>
              <w:sz w:val="24"/>
              <w:szCs w:val="24"/>
              <w:rPrChange w:id="202"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203"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204"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194"/>
      <w:del w:id="205" w:author="Sujil Kumar Koottathampathiyil" w:date="2022-06-09T00:42:00Z">
        <w:r w:rsidR="00494DA7" w:rsidRPr="00461C59" w:rsidDel="00331EBD">
          <w:rPr>
            <w:rFonts w:ascii="Arial" w:hAnsi="Arial" w:cs="Arial"/>
            <w:sz w:val="24"/>
            <w:szCs w:val="24"/>
            <w:rPrChange w:id="206" w:author="Sujil Kumar Koottathampathiyil" w:date="2022-06-11T23:12:00Z">
              <w:rPr>
                <w:rFonts w:ascii="Arial" w:hAnsi="Arial" w:cs="Arial"/>
              </w:rPr>
            </w:rPrChange>
          </w:rPr>
          <w:delText xml:space="preserve"> </w:delText>
        </w:r>
      </w:del>
      <w:commentRangeStart w:id="207"/>
      <w:del w:id="208" w:author="Sujil Kumar Koottathampathiyil" w:date="2022-06-09T00:29:00Z">
        <w:r w:rsidR="00AD58B4" w:rsidRPr="00461C59" w:rsidDel="00C1027D">
          <w:rPr>
            <w:rFonts w:ascii="Arial" w:hAnsi="Arial" w:cs="Arial"/>
            <w:sz w:val="24"/>
            <w:szCs w:val="24"/>
            <w:rPrChange w:id="209"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207"/>
        <w:r w:rsidR="00FC6EEA" w:rsidRPr="00461C59" w:rsidDel="00C1027D">
          <w:rPr>
            <w:rPrChange w:id="210" w:author="Sujil Kumar Koottathampathiyil" w:date="2022-06-11T23:12:00Z">
              <w:rPr>
                <w:rStyle w:val="CommentReference"/>
              </w:rPr>
            </w:rPrChange>
          </w:rPr>
          <w:commentReference w:id="207"/>
        </w:r>
        <w:r w:rsidR="00AD58B4" w:rsidRPr="00461C59" w:rsidDel="00C1027D">
          <w:rPr>
            <w:rFonts w:ascii="Arial" w:hAnsi="Arial" w:cs="Arial"/>
            <w:sz w:val="24"/>
            <w:szCs w:val="24"/>
            <w:rPrChange w:id="211" w:author="Sujil Kumar Koottathampathiyil" w:date="2022-06-11T23:12:00Z">
              <w:rPr>
                <w:rFonts w:ascii="Arial" w:hAnsi="Arial" w:cs="Arial"/>
              </w:rPr>
            </w:rPrChange>
          </w:rPr>
          <w:delText xml:space="preserve"> </w:delText>
        </w:r>
      </w:del>
      <w:moveFromRangeStart w:id="212" w:author="Sujil Kumar Koottathampathiyil" w:date="2022-06-09T00:29:00Z" w:name="move105626986"/>
      <w:moveFrom w:id="213" w:author="Sujil Kumar Koottathampathiyil" w:date="2022-06-09T00:29:00Z">
        <w:del w:id="214" w:author="Sujil Kumar Koottathampathiyil" w:date="2022-06-11T23:01:00Z">
          <w:r w:rsidR="00AD58B4" w:rsidRPr="00461C59" w:rsidDel="00811769">
            <w:rPr>
              <w:rFonts w:ascii="Arial" w:hAnsi="Arial" w:cs="Arial"/>
              <w:sz w:val="24"/>
              <w:szCs w:val="24"/>
              <w:rPrChange w:id="215"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216"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217"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218" w:author="Sujil Kumar Koottathampathiyil" w:date="2022-06-11T23:12:00Z">
                <w:rPr>
                  <w:rFonts w:ascii="Arial" w:hAnsi="Arial" w:cs="Arial"/>
                </w:rPr>
              </w:rPrChange>
            </w:rPr>
            <w:delText xml:space="preserve">.  </w:delText>
          </w:r>
        </w:del>
      </w:moveFrom>
      <w:moveFromRangeEnd w:id="212"/>
    </w:p>
    <w:p w14:paraId="6BDDF507" w14:textId="77777777" w:rsidR="00D42945" w:rsidRPr="00405362" w:rsidRDefault="00D42945" w:rsidP="00D42945">
      <w:pPr>
        <w:spacing w:line="360" w:lineRule="auto"/>
        <w:jc w:val="both"/>
        <w:rPr>
          <w:ins w:id="219" w:author="Sujil Kumar Koottathampathiyil" w:date="2022-06-12T23:11:00Z"/>
          <w:rFonts w:ascii="Arial" w:hAnsi="Arial" w:cs="Arial"/>
          <w:b/>
          <w:bCs/>
          <w:sz w:val="28"/>
          <w:szCs w:val="28"/>
        </w:rPr>
      </w:pPr>
      <w:ins w:id="220"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221" w:author="Sujil Kumar Koottathampathiyil" w:date="2022-06-12T23:11:00Z"/>
          <w:rFonts w:ascii="Arial" w:hAnsi="Arial" w:cs="Arial"/>
          <w:sz w:val="24"/>
          <w:szCs w:val="24"/>
        </w:rPr>
      </w:pPr>
      <w:ins w:id="222"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223" w:author="Sujil Kumar Koottathampathiyil" w:date="2022-06-12T23:11:00Z"/>
          <w:rFonts w:ascii="Arial" w:hAnsi="Arial" w:cs="Arial"/>
          <w:sz w:val="24"/>
          <w:szCs w:val="24"/>
        </w:rPr>
      </w:pPr>
      <w:ins w:id="224"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225" w:author="Sujil Kumar Koottathampathiyil" w:date="2022-06-12T23:11:00Z"/>
          <w:rFonts w:ascii="Arial" w:hAnsi="Arial" w:cs="Arial"/>
          <w:sz w:val="24"/>
          <w:szCs w:val="24"/>
        </w:rPr>
      </w:pPr>
      <w:ins w:id="226"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227" w:author="Sujil Kumar Koottathampathiyil" w:date="2022-06-12T23:11:00Z"/>
          <w:rFonts w:ascii="Arial" w:hAnsi="Arial" w:cs="Arial"/>
          <w:sz w:val="24"/>
          <w:szCs w:val="24"/>
        </w:rPr>
      </w:pPr>
      <w:ins w:id="228"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229" w:author="Sujil Kumar Koottathampathiyil" w:date="2022-06-12T23:11:00Z"/>
          <w:rFonts w:ascii="Arial" w:hAnsi="Arial" w:cs="Arial"/>
          <w:sz w:val="24"/>
          <w:szCs w:val="24"/>
        </w:rPr>
      </w:pPr>
      <w:ins w:id="230" w:author="Sujil Kumar Koottathampathiyil" w:date="2022-06-12T23:11:00Z">
        <w:r w:rsidRPr="00405362">
          <w:rPr>
            <w:rFonts w:ascii="Arial" w:hAnsi="Arial" w:cs="Arial"/>
            <w:sz w:val="24"/>
            <w:szCs w:val="24"/>
          </w:rPr>
          <w:t>Predict top 5 countries with least number suicides in coming 5 years.</w:t>
        </w:r>
      </w:ins>
    </w:p>
    <w:p w14:paraId="3EFD0D42" w14:textId="33C9C8D6" w:rsidR="00D42945" w:rsidRDefault="00D42945">
      <w:pPr>
        <w:pStyle w:val="ListParagraph"/>
        <w:numPr>
          <w:ilvl w:val="0"/>
          <w:numId w:val="4"/>
        </w:numPr>
        <w:spacing w:after="200" w:line="276" w:lineRule="auto"/>
        <w:ind w:left="450" w:hanging="450"/>
        <w:rPr>
          <w:rFonts w:ascii="Arial" w:hAnsi="Arial" w:cs="Arial"/>
          <w:sz w:val="24"/>
          <w:szCs w:val="24"/>
        </w:rPr>
      </w:pPr>
      <w:ins w:id="231" w:author="Sujil Kumar Koottathampathiyil" w:date="2022-06-12T23:11:00Z">
        <w:r w:rsidRPr="00405362">
          <w:rPr>
            <w:rFonts w:ascii="Arial" w:hAnsi="Arial" w:cs="Arial"/>
            <w:sz w:val="24"/>
            <w:szCs w:val="24"/>
          </w:rPr>
          <w:t>Find out the age group of people who are more likely to suicide?</w:t>
        </w:r>
      </w:ins>
    </w:p>
    <w:p w14:paraId="5F2A8472" w14:textId="4A837CA2" w:rsidR="00FC2F99" w:rsidRDefault="00FC2F99" w:rsidP="00FC2F99">
      <w:pPr>
        <w:spacing w:after="200" w:line="276" w:lineRule="auto"/>
        <w:rPr>
          <w:rFonts w:ascii="Arial" w:hAnsi="Arial" w:cs="Arial"/>
          <w:sz w:val="24"/>
          <w:szCs w:val="24"/>
        </w:rPr>
      </w:pPr>
    </w:p>
    <w:p w14:paraId="1570CE57" w14:textId="77777777" w:rsidR="00FC2F99" w:rsidRPr="00FC2F99" w:rsidRDefault="00FC2F99" w:rsidP="00FC2F99">
      <w:pPr>
        <w:jc w:val="both"/>
        <w:rPr>
          <w:rFonts w:asciiTheme="majorHAnsi" w:hAnsiTheme="majorHAnsi" w:cstheme="majorHAnsi"/>
          <w:color w:val="000000"/>
        </w:rPr>
      </w:pPr>
      <w:r>
        <w:rPr>
          <w:rFonts w:asciiTheme="majorHAnsi" w:hAnsiTheme="majorHAnsi" w:cstheme="majorHAnsi"/>
          <w:color w:val="000000"/>
        </w:rPr>
        <w:t xml:space="preserve">Database design is the first step in data upload to the database. This is done using Laravel one of the most powerful and advanced PHP Framework is used. Database schema is designed using Artisan </w:t>
      </w:r>
      <w:proofErr w:type="spellStart"/>
      <w:r>
        <w:rPr>
          <w:rFonts w:asciiTheme="majorHAnsi" w:hAnsiTheme="majorHAnsi" w:cstheme="majorHAnsi"/>
          <w:color w:val="000000"/>
        </w:rPr>
        <w:t>Elequent</w:t>
      </w:r>
      <w:proofErr w:type="spellEnd"/>
      <w:r>
        <w:rPr>
          <w:rFonts w:asciiTheme="majorHAnsi" w:hAnsiTheme="majorHAnsi" w:cstheme="majorHAnsi"/>
          <w:color w:val="000000"/>
        </w:rPr>
        <w:t xml:space="preserve"> Models. DB Table structure is defined in migration files in the </w:t>
      </w:r>
      <w:proofErr w:type="spellStart"/>
      <w:r>
        <w:rPr>
          <w:rFonts w:asciiTheme="majorHAnsi" w:hAnsiTheme="majorHAnsi" w:cstheme="majorHAnsi"/>
          <w:color w:val="000000"/>
        </w:rPr>
        <w:t>laravel</w:t>
      </w:r>
      <w:proofErr w:type="spellEnd"/>
      <w:r>
        <w:rPr>
          <w:rFonts w:asciiTheme="majorHAnsi" w:hAnsiTheme="majorHAnsi" w:cstheme="majorHAnsi"/>
          <w:color w:val="000000"/>
        </w:rPr>
        <w:t xml:space="preserve"> ‘database’ directory.</w:t>
      </w:r>
    </w:p>
    <w:p w14:paraId="2C81C33C" w14:textId="2106FDFD" w:rsidR="00EB09A1" w:rsidRPr="00CB1C7A" w:rsidRDefault="00D05837">
      <w:pPr>
        <w:spacing w:line="360" w:lineRule="auto"/>
        <w:rPr>
          <w:moveTo w:id="232" w:author="Sujil Kumar Koottathampathiyil" w:date="2022-06-08T19:43:00Z"/>
          <w:rFonts w:ascii="Arial" w:hAnsi="Arial" w:cs="Arial"/>
          <w:b/>
          <w:bCs/>
          <w:sz w:val="32"/>
          <w:szCs w:val="32"/>
          <w:rPrChange w:id="233" w:author="Sujil Kumar Koottathampathiyil" w:date="2022-06-08T23:07:00Z">
            <w:rPr>
              <w:moveTo w:id="234" w:author="Sujil Kumar Koottathampathiyil" w:date="2022-06-08T19:43:00Z"/>
              <w:rFonts w:ascii="Arial" w:hAnsi="Arial" w:cs="Arial"/>
              <w:b/>
              <w:bCs/>
            </w:rPr>
          </w:rPrChange>
        </w:rPr>
        <w:pPrChange w:id="235" w:author="Sujil Kumar Koottathampathiyil" w:date="2022-06-08T19:42:00Z">
          <w:pPr>
            <w:spacing w:line="360" w:lineRule="auto"/>
            <w:jc w:val="both"/>
          </w:pPr>
        </w:pPrChange>
      </w:pPr>
      <w:ins w:id="236" w:author="Sujil Kumar Koottathampathiyil" w:date="2022-06-08T19:55:00Z">
        <w:r w:rsidRPr="00CB1C7A">
          <w:rPr>
            <w:rFonts w:ascii="Arial" w:hAnsi="Arial" w:cs="Arial"/>
            <w:b/>
            <w:bCs/>
            <w:sz w:val="32"/>
            <w:szCs w:val="32"/>
          </w:rPr>
          <w:t xml:space="preserve">3.0 </w:t>
        </w:r>
      </w:ins>
      <w:moveToRangeStart w:id="237" w:author="Sujil Kumar Koottathampathiyil" w:date="2022-06-08T19:43:00Z" w:name="move105609769"/>
      <w:moveTo w:id="238" w:author="Sujil Kumar Koottathampathiyil" w:date="2022-06-08T19:43:00Z">
        <w:r w:rsidR="00EB09A1" w:rsidRPr="00CB1C7A">
          <w:rPr>
            <w:rFonts w:ascii="Arial" w:hAnsi="Arial" w:cs="Arial"/>
            <w:b/>
            <w:bCs/>
            <w:sz w:val="32"/>
            <w:szCs w:val="32"/>
            <w:rPrChange w:id="239" w:author="Sujil Kumar Koottathampathiyil" w:date="2022-06-08T23:07:00Z">
              <w:rPr>
                <w:rFonts w:ascii="Arial" w:hAnsi="Arial" w:cs="Arial"/>
                <w:b/>
                <w:bCs/>
              </w:rPr>
            </w:rPrChange>
          </w:rPr>
          <w:t>Literature Review</w:t>
        </w:r>
      </w:moveTo>
    </w:p>
    <w:p w14:paraId="092BAE0A" w14:textId="0A2A225E" w:rsidR="00EB09A1" w:rsidRPr="00C22DCE" w:rsidDel="00944B3E" w:rsidRDefault="00EB09A1" w:rsidP="00EB09A1">
      <w:pPr>
        <w:spacing w:line="360" w:lineRule="auto"/>
        <w:jc w:val="both"/>
        <w:rPr>
          <w:del w:id="240" w:author="Sujil Kumar Koottathampathiyil" w:date="2022-06-08T20:31:00Z"/>
          <w:moveTo w:id="241" w:author="Sujil Kumar Koottathampathiyil" w:date="2022-06-08T19:43:00Z"/>
          <w:rFonts w:ascii="Arial" w:hAnsi="Arial" w:cs="Arial"/>
          <w:color w:val="000000"/>
          <w:sz w:val="24"/>
          <w:szCs w:val="24"/>
          <w:rPrChange w:id="242" w:author="Sujil Kumar Koottathampathiyil" w:date="2022-06-09T11:19:00Z">
            <w:rPr>
              <w:del w:id="243" w:author="Sujil Kumar Koottathampathiyil" w:date="2022-06-08T20:31:00Z"/>
              <w:moveTo w:id="244" w:author="Sujil Kumar Koottathampathiyil" w:date="2022-06-08T19:43:00Z"/>
              <w:rFonts w:ascii="Arial" w:hAnsi="Arial" w:cs="Arial"/>
              <w:color w:val="000000"/>
            </w:rPr>
          </w:rPrChange>
        </w:rPr>
      </w:pPr>
      <w:moveTo w:id="245" w:author="Sujil Kumar Koottathampathiyil" w:date="2022-06-08T19:43:00Z">
        <w:r w:rsidRPr="00C22DCE">
          <w:rPr>
            <w:rFonts w:ascii="Arial" w:hAnsi="Arial" w:cs="Arial"/>
            <w:sz w:val="24"/>
            <w:szCs w:val="24"/>
            <w:rPrChange w:id="246" w:author="Sujil Kumar Koottathampathiyil" w:date="2022-06-09T11:19:00Z">
              <w:rPr>
                <w:rFonts w:ascii="Arial" w:hAnsi="Arial" w:cs="Arial"/>
              </w:rPr>
            </w:rPrChange>
          </w:rPr>
          <w:lastRenderedPageBreak/>
          <w:t xml:space="preserve">ARIMA Model and </w:t>
        </w:r>
        <w:r w:rsidRPr="00C22DCE">
          <w:rPr>
            <w:rFonts w:ascii="Arial" w:hAnsi="Arial" w:cs="Arial"/>
            <w:sz w:val="24"/>
            <w:szCs w:val="24"/>
            <w:rPrChange w:id="247" w:author="Sujil Kumar Koottathampathiyil" w:date="2022-06-09T11:19:00Z">
              <w:rPr>
                <w:rFonts w:ascii="Arial" w:hAnsi="Arial" w:cs="Arial"/>
                <w:sz w:val="20"/>
                <w:szCs w:val="20"/>
              </w:rPr>
            </w:rPrChange>
          </w:rPr>
          <w:t>FBProphet models</w:t>
        </w:r>
      </w:moveTo>
      <w:ins w:id="248" w:author="Sujil Kumar Koottathampathiyil" w:date="2022-06-08T20:18:00Z">
        <w:r w:rsidR="00E31F20" w:rsidRPr="00C22DCE">
          <w:rPr>
            <w:rFonts w:ascii="Arial" w:hAnsi="Arial" w:cs="Arial"/>
            <w:sz w:val="24"/>
            <w:szCs w:val="24"/>
            <w:rPrChange w:id="249" w:author="Sujil Kumar Koottathampathiyil" w:date="2022-06-09T11:19:00Z">
              <w:rPr>
                <w:rFonts w:ascii="Arial" w:hAnsi="Arial" w:cs="Arial"/>
                <w:sz w:val="20"/>
                <w:szCs w:val="20"/>
              </w:rPr>
            </w:rPrChange>
          </w:rPr>
          <w:t xml:space="preserve"> are normally</w:t>
        </w:r>
      </w:ins>
      <w:moveTo w:id="250" w:author="Sujil Kumar Koottathampathiyil" w:date="2022-06-08T19:43:00Z">
        <w:r w:rsidRPr="00C22DCE">
          <w:rPr>
            <w:rFonts w:ascii="Arial" w:hAnsi="Arial" w:cs="Arial"/>
            <w:sz w:val="24"/>
            <w:szCs w:val="24"/>
            <w:rPrChange w:id="251" w:author="Sujil Kumar Koottathampathiyil" w:date="2022-06-09T11:19:00Z">
              <w:rPr>
                <w:rFonts w:ascii="Arial" w:hAnsi="Arial" w:cs="Arial"/>
              </w:rPr>
            </w:rPrChange>
          </w:rPr>
          <w:t xml:space="preserve"> used for predicting suicide deaths around the world</w:t>
        </w:r>
        <w:del w:id="252" w:author="Sujil Kumar Koottathampathiyil" w:date="2022-06-08T20:17:00Z">
          <w:r w:rsidRPr="00C22DCE" w:rsidDel="00C0176A">
            <w:rPr>
              <w:rFonts w:ascii="Arial" w:hAnsi="Arial" w:cs="Arial"/>
              <w:sz w:val="24"/>
              <w:szCs w:val="24"/>
              <w:rPrChange w:id="253" w:author="Sujil Kumar Koottathampathiyil" w:date="2022-06-09T11:19:00Z">
                <w:rPr>
                  <w:rFonts w:ascii="Arial" w:hAnsi="Arial" w:cs="Arial"/>
                </w:rPr>
              </w:rPrChange>
            </w:rPr>
            <w:delText>.</w:delText>
          </w:r>
        </w:del>
      </w:moveTo>
      <w:ins w:id="254" w:author="Sujil Kumar Koottathampathiyil" w:date="2022-06-08T20:17:00Z">
        <w:r w:rsidR="00C0176A" w:rsidRPr="00C22DCE">
          <w:rPr>
            <w:rFonts w:ascii="Arial" w:hAnsi="Arial" w:cs="Arial"/>
            <w:sz w:val="24"/>
            <w:szCs w:val="24"/>
            <w:rPrChange w:id="255" w:author="Sujil Kumar Koottathampathiyil" w:date="2022-06-09T11:19:00Z">
              <w:rPr>
                <w:rFonts w:ascii="Arial" w:hAnsi="Arial" w:cs="Arial"/>
              </w:rPr>
            </w:rPrChange>
          </w:rPr>
          <w:t xml:space="preserve">, the study of </w:t>
        </w:r>
      </w:ins>
      <w:ins w:id="256" w:author="Sujil Kumar Koottathampathiyil" w:date="2022-06-08T20:18:00Z">
        <w:r w:rsidR="00C0176A" w:rsidRPr="00C22DCE">
          <w:rPr>
            <w:rFonts w:ascii="Arial" w:hAnsi="Arial" w:cs="Arial"/>
            <w:sz w:val="24"/>
            <w:szCs w:val="24"/>
            <w:rPrChange w:id="257"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r w:rsidR="00A70AAD" w:rsidRPr="00A70AAD">
            <w:rPr>
              <w:rFonts w:ascii="Arial" w:hAnsi="Arial" w:cs="Arial"/>
              <w:color w:val="000000"/>
              <w:sz w:val="24"/>
              <w:szCs w:val="24"/>
            </w:rPr>
            <w:t>(2020)</w:t>
          </w:r>
        </w:sdtContent>
      </w:sdt>
      <w:ins w:id="258" w:author="Sujil Kumar Koottathampathiyil" w:date="2022-06-08T20:18:00Z">
        <w:r w:rsidR="00C0176A" w:rsidRPr="00C22DCE">
          <w:rPr>
            <w:rFonts w:ascii="Arial" w:hAnsi="Arial" w:cs="Arial"/>
            <w:color w:val="000000"/>
            <w:sz w:val="24"/>
            <w:szCs w:val="24"/>
            <w:rPrChange w:id="259" w:author="Sujil Kumar Koottathampathiyil" w:date="2022-06-09T11:19:00Z">
              <w:rPr>
                <w:rFonts w:ascii="Arial" w:hAnsi="Arial" w:cs="Arial"/>
                <w:color w:val="000000"/>
              </w:rPr>
            </w:rPrChange>
          </w:rPr>
          <w:t xml:space="preserve"> is a great example of </w:t>
        </w:r>
      </w:ins>
      <w:ins w:id="260" w:author="Sujil Kumar Koottathampathiyil" w:date="2022-06-09T00:51:00Z">
        <w:r w:rsidR="00D0035B" w:rsidRPr="00C22DCE">
          <w:rPr>
            <w:rFonts w:ascii="Arial" w:hAnsi="Arial" w:cs="Arial"/>
            <w:color w:val="000000"/>
            <w:sz w:val="24"/>
            <w:szCs w:val="24"/>
            <w:rPrChange w:id="261" w:author="Sujil Kumar Koottathampathiyil" w:date="2022-06-09T11:19:00Z">
              <w:rPr>
                <w:rFonts w:ascii="Arial" w:hAnsi="Arial" w:cs="Arial"/>
                <w:color w:val="000000"/>
              </w:rPr>
            </w:rPrChange>
          </w:rPr>
          <w:t xml:space="preserve">the </w:t>
        </w:r>
      </w:ins>
      <w:ins w:id="262" w:author="Sujil Kumar Koottathampathiyil" w:date="2022-06-08T20:18:00Z">
        <w:r w:rsidR="00C0176A" w:rsidRPr="00C22DCE">
          <w:rPr>
            <w:rFonts w:ascii="Arial" w:hAnsi="Arial" w:cs="Arial"/>
            <w:color w:val="000000"/>
            <w:sz w:val="24"/>
            <w:szCs w:val="24"/>
            <w:rPrChange w:id="263" w:author="Sujil Kumar Koottathampathiyil" w:date="2022-06-09T11:19:00Z">
              <w:rPr>
                <w:rFonts w:ascii="Arial" w:hAnsi="Arial" w:cs="Arial"/>
                <w:color w:val="000000"/>
              </w:rPr>
            </w:rPrChange>
          </w:rPr>
          <w:t>effective use of these approaches</w:t>
        </w:r>
      </w:ins>
      <w:moveTo w:id="264" w:author="Sujil Kumar Koottathampathiyil" w:date="2022-06-08T19:43:00Z">
        <w:r w:rsidRPr="00C22DCE">
          <w:rPr>
            <w:rFonts w:ascii="Arial" w:hAnsi="Arial" w:cs="Arial"/>
            <w:color w:val="000000"/>
            <w:sz w:val="24"/>
            <w:szCs w:val="24"/>
            <w:rPrChange w:id="265" w:author="Sujil Kumar Koottathampathiyil" w:date="2022-06-09T11:19:00Z">
              <w:rPr>
                <w:rFonts w:ascii="Arial" w:hAnsi="Arial" w:cs="Arial"/>
                <w:color w:val="000000"/>
              </w:rPr>
            </w:rPrChange>
          </w:rPr>
          <w:t>. Covid-19 was a very sensitive topic in recent year</w:t>
        </w:r>
      </w:moveTo>
      <w:ins w:id="266" w:author="Sujil Kumar Koottathampathiyil" w:date="2022-06-09T00:51:00Z">
        <w:r w:rsidR="00D0035B" w:rsidRPr="00C22DCE">
          <w:rPr>
            <w:rFonts w:ascii="Arial" w:hAnsi="Arial" w:cs="Arial"/>
            <w:color w:val="000000"/>
            <w:sz w:val="24"/>
            <w:szCs w:val="24"/>
            <w:rPrChange w:id="267" w:author="Sujil Kumar Koottathampathiyil" w:date="2022-06-09T11:19:00Z">
              <w:rPr>
                <w:rFonts w:ascii="Arial" w:hAnsi="Arial" w:cs="Arial"/>
                <w:color w:val="000000"/>
              </w:rPr>
            </w:rPrChange>
          </w:rPr>
          <w:t>s</w:t>
        </w:r>
      </w:ins>
      <w:moveTo w:id="268" w:author="Sujil Kumar Koottathampathiyil" w:date="2022-06-08T19:43:00Z">
        <w:r w:rsidRPr="00C22DCE">
          <w:rPr>
            <w:rFonts w:ascii="Arial" w:hAnsi="Arial" w:cs="Arial"/>
            <w:color w:val="000000"/>
            <w:sz w:val="24"/>
            <w:szCs w:val="24"/>
            <w:rPrChange w:id="269" w:author="Sujil Kumar Koottathampathiyil" w:date="2022-06-09T11:19:00Z">
              <w:rPr>
                <w:rFonts w:ascii="Arial" w:hAnsi="Arial" w:cs="Arial"/>
                <w:color w:val="000000"/>
              </w:rPr>
            </w:rPrChange>
          </w:rPr>
          <w:t>.</w:t>
        </w:r>
      </w:moveTo>
      <w:ins w:id="270" w:author="Sujil Kumar Koottathampathiyil" w:date="2022-06-08T21:20:00Z">
        <w:r w:rsidR="00963ABE" w:rsidRPr="00C22DCE">
          <w:rPr>
            <w:rFonts w:ascii="Arial" w:hAnsi="Arial" w:cs="Arial"/>
            <w:color w:val="000000"/>
            <w:sz w:val="24"/>
            <w:szCs w:val="24"/>
            <w:rPrChange w:id="271" w:author="Sujil Kumar Koottathampathiyil" w:date="2022-06-09T11:19:00Z">
              <w:rPr>
                <w:rFonts w:ascii="Arial" w:hAnsi="Arial" w:cs="Arial"/>
                <w:color w:val="000000"/>
              </w:rPr>
            </w:rPrChange>
          </w:rPr>
          <w:t xml:space="preserve"> The main goal of this study was to identify the future infected cases</w:t>
        </w:r>
      </w:ins>
      <w:ins w:id="272" w:author="Sujil Kumar Koottathampathiyil" w:date="2022-06-08T21:21:00Z">
        <w:r w:rsidR="00963ABE" w:rsidRPr="00C22DCE">
          <w:rPr>
            <w:rFonts w:ascii="Arial" w:hAnsi="Arial" w:cs="Arial"/>
            <w:color w:val="000000"/>
            <w:sz w:val="24"/>
            <w:szCs w:val="24"/>
            <w:rPrChange w:id="273" w:author="Sujil Kumar Koottathampathiyil" w:date="2022-06-09T11:19:00Z">
              <w:rPr>
                <w:rFonts w:ascii="Arial" w:hAnsi="Arial" w:cs="Arial"/>
                <w:color w:val="000000"/>
              </w:rPr>
            </w:rPrChange>
          </w:rPr>
          <w:t xml:space="preserve"> and virus spread rate for the preparation </w:t>
        </w:r>
      </w:ins>
      <w:ins w:id="274" w:author="Sujil Kumar Koottathampathiyil" w:date="2022-06-09T10:14:00Z">
        <w:r w:rsidR="00AC2AA0" w:rsidRPr="00C22DCE">
          <w:rPr>
            <w:rFonts w:ascii="Arial" w:hAnsi="Arial" w:cs="Arial"/>
            <w:color w:val="000000"/>
            <w:sz w:val="24"/>
            <w:szCs w:val="24"/>
            <w:rPrChange w:id="275" w:author="Sujil Kumar Koottathampathiyil" w:date="2022-06-09T11:19:00Z">
              <w:rPr>
                <w:rFonts w:ascii="Arial" w:hAnsi="Arial" w:cs="Arial"/>
                <w:color w:val="000000"/>
              </w:rPr>
            </w:rPrChange>
          </w:rPr>
          <w:t>of</w:t>
        </w:r>
      </w:ins>
      <w:ins w:id="276" w:author="Sujil Kumar Koottathampathiyil" w:date="2022-06-08T21:21:00Z">
        <w:r w:rsidR="00963ABE" w:rsidRPr="00C22DCE">
          <w:rPr>
            <w:rFonts w:ascii="Arial" w:hAnsi="Arial" w:cs="Arial"/>
            <w:color w:val="000000"/>
            <w:sz w:val="24"/>
            <w:szCs w:val="24"/>
            <w:rPrChange w:id="277" w:author="Sujil Kumar Koottathampathiyil" w:date="2022-06-09T11:19:00Z">
              <w:rPr>
                <w:rFonts w:ascii="Arial" w:hAnsi="Arial" w:cs="Arial"/>
                <w:color w:val="000000"/>
              </w:rPr>
            </w:rPrChange>
          </w:rPr>
          <w:t xml:space="preserve"> the healthcare services to avoi</w:t>
        </w:r>
      </w:ins>
      <w:ins w:id="278" w:author="Sujil Kumar Koottathampathiyil" w:date="2022-06-08T21:22:00Z">
        <w:r w:rsidR="00963ABE" w:rsidRPr="00C22DCE">
          <w:rPr>
            <w:rFonts w:ascii="Arial" w:hAnsi="Arial" w:cs="Arial"/>
            <w:color w:val="000000"/>
            <w:sz w:val="24"/>
            <w:szCs w:val="24"/>
            <w:rPrChange w:id="279" w:author="Sujil Kumar Koottathampathiyil" w:date="2022-06-09T11:19:00Z">
              <w:rPr>
                <w:rFonts w:ascii="Arial" w:hAnsi="Arial" w:cs="Arial"/>
                <w:color w:val="000000"/>
              </w:rPr>
            </w:rPrChange>
          </w:rPr>
          <w:t>d deaths</w:t>
        </w:r>
      </w:ins>
      <w:ins w:id="280" w:author="Sujil Kumar Koottathampathiyil" w:date="2022-06-08T21:21:00Z">
        <w:r w:rsidR="00963ABE" w:rsidRPr="00C22DCE">
          <w:rPr>
            <w:rFonts w:ascii="Arial" w:hAnsi="Arial" w:cs="Arial"/>
            <w:color w:val="000000"/>
            <w:sz w:val="24"/>
            <w:szCs w:val="24"/>
            <w:rPrChange w:id="281" w:author="Sujil Kumar Koottathampathiyil" w:date="2022-06-09T11:19:00Z">
              <w:rPr>
                <w:rFonts w:ascii="Arial" w:hAnsi="Arial" w:cs="Arial"/>
                <w:color w:val="000000"/>
              </w:rPr>
            </w:rPrChange>
          </w:rPr>
          <w:t>.</w:t>
        </w:r>
      </w:ins>
      <w:ins w:id="282" w:author="Sujil Kumar Koottathampathiyil" w:date="2022-06-08T21:22:00Z">
        <w:r w:rsidR="00B52248" w:rsidRPr="00C22DCE">
          <w:rPr>
            <w:rFonts w:ascii="Arial" w:hAnsi="Arial" w:cs="Arial"/>
            <w:color w:val="000000"/>
            <w:sz w:val="24"/>
            <w:szCs w:val="24"/>
            <w:rPrChange w:id="283" w:author="Sujil Kumar Koottathampathiyil" w:date="2022-06-09T11:19:00Z">
              <w:rPr>
                <w:rFonts w:ascii="Arial" w:hAnsi="Arial" w:cs="Arial"/>
                <w:color w:val="000000"/>
              </w:rPr>
            </w:rPrChange>
          </w:rPr>
          <w:t xml:space="preserve"> In this study</w:t>
        </w:r>
      </w:ins>
      <w:ins w:id="284" w:author="Sujil Kumar Koottathampathiyil" w:date="2022-06-09T00:59:00Z">
        <w:r w:rsidR="00E31C5B" w:rsidRPr="00C22DCE">
          <w:rPr>
            <w:rFonts w:ascii="Arial" w:hAnsi="Arial" w:cs="Arial"/>
            <w:color w:val="000000"/>
            <w:sz w:val="24"/>
            <w:szCs w:val="24"/>
            <w:rPrChange w:id="285" w:author="Sujil Kumar Koottathampathiyil" w:date="2022-06-09T11:19:00Z">
              <w:rPr>
                <w:rFonts w:ascii="Arial" w:hAnsi="Arial" w:cs="Arial"/>
                <w:color w:val="000000"/>
              </w:rPr>
            </w:rPrChange>
          </w:rPr>
          <w:t>,</w:t>
        </w:r>
      </w:ins>
      <w:ins w:id="286" w:author="Sujil Kumar Koottathampathiyil" w:date="2022-06-08T21:22:00Z">
        <w:r w:rsidR="00B52248" w:rsidRPr="00C22DCE">
          <w:rPr>
            <w:rFonts w:ascii="Arial" w:hAnsi="Arial" w:cs="Arial"/>
            <w:color w:val="000000"/>
            <w:sz w:val="24"/>
            <w:szCs w:val="24"/>
            <w:rPrChange w:id="287" w:author="Sujil Kumar Koottathampathiyil" w:date="2022-06-09T11:19:00Z">
              <w:rPr>
                <w:rFonts w:ascii="Arial" w:hAnsi="Arial" w:cs="Arial"/>
                <w:color w:val="000000"/>
              </w:rPr>
            </w:rPrChange>
          </w:rPr>
          <w:t xml:space="preserve"> they have used day level information o</w:t>
        </w:r>
      </w:ins>
      <w:ins w:id="288" w:author="Sujil Kumar Koottathampathiyil" w:date="2022-06-09T00:59:00Z">
        <w:r w:rsidR="00E31C5B" w:rsidRPr="00C22DCE">
          <w:rPr>
            <w:rFonts w:ascii="Arial" w:hAnsi="Arial" w:cs="Arial"/>
            <w:color w:val="000000"/>
            <w:sz w:val="24"/>
            <w:szCs w:val="24"/>
            <w:rPrChange w:id="289" w:author="Sujil Kumar Koottathampathiyil" w:date="2022-06-09T11:19:00Z">
              <w:rPr>
                <w:rFonts w:ascii="Arial" w:hAnsi="Arial" w:cs="Arial"/>
                <w:color w:val="000000"/>
              </w:rPr>
            </w:rPrChange>
          </w:rPr>
          <w:t>n</w:t>
        </w:r>
      </w:ins>
      <w:ins w:id="290" w:author="Sujil Kumar Koottathampathiyil" w:date="2022-06-08T21:22:00Z">
        <w:r w:rsidR="00B52248" w:rsidRPr="00C22DCE">
          <w:rPr>
            <w:rFonts w:ascii="Arial" w:hAnsi="Arial" w:cs="Arial"/>
            <w:color w:val="000000"/>
            <w:sz w:val="24"/>
            <w:szCs w:val="24"/>
            <w:rPrChange w:id="291" w:author="Sujil Kumar Koottathampathiyil" w:date="2022-06-09T11:19:00Z">
              <w:rPr>
                <w:rFonts w:ascii="Arial" w:hAnsi="Arial" w:cs="Arial"/>
                <w:color w:val="000000"/>
              </w:rPr>
            </w:rPrChange>
          </w:rPr>
          <w:t xml:space="preserve"> covid-19 spread for </w:t>
        </w:r>
      </w:ins>
      <w:ins w:id="292" w:author="Sujil Kumar Koottathampathiyil" w:date="2022-06-08T21:23:00Z">
        <w:r w:rsidR="00B52248" w:rsidRPr="00C22DCE">
          <w:rPr>
            <w:rFonts w:ascii="Arial" w:hAnsi="Arial" w:cs="Arial"/>
            <w:color w:val="000000"/>
            <w:sz w:val="24"/>
            <w:szCs w:val="24"/>
            <w:rPrChange w:id="293" w:author="Sujil Kumar Koottathampathiyil" w:date="2022-06-09T11:19:00Z">
              <w:rPr>
                <w:rFonts w:ascii="Arial" w:hAnsi="Arial" w:cs="Arial"/>
                <w:color w:val="000000"/>
              </w:rPr>
            </w:rPrChange>
          </w:rPr>
          <w:t xml:space="preserve">cumulative cases from </w:t>
        </w:r>
      </w:ins>
      <w:ins w:id="294" w:author="Sujil Kumar Koottathampathiyil" w:date="2022-06-09T00:59:00Z">
        <w:r w:rsidR="00E31C5B" w:rsidRPr="00C22DCE">
          <w:rPr>
            <w:rFonts w:ascii="Arial" w:hAnsi="Arial" w:cs="Arial"/>
            <w:color w:val="000000"/>
            <w:sz w:val="24"/>
            <w:szCs w:val="24"/>
            <w:rPrChange w:id="295" w:author="Sujil Kumar Koottathampathiyil" w:date="2022-06-09T11:19:00Z">
              <w:rPr>
                <w:rFonts w:ascii="Arial" w:hAnsi="Arial" w:cs="Arial"/>
                <w:color w:val="000000"/>
              </w:rPr>
            </w:rPrChange>
          </w:rPr>
          <w:t xml:space="preserve">the </w:t>
        </w:r>
      </w:ins>
      <w:ins w:id="296" w:author="Sujil Kumar Koottathampathiyil" w:date="2022-06-08T21:23:00Z">
        <w:r w:rsidR="00B52248" w:rsidRPr="00C22DCE">
          <w:rPr>
            <w:rFonts w:ascii="Arial" w:hAnsi="Arial" w:cs="Arial"/>
            <w:color w:val="000000"/>
            <w:sz w:val="24"/>
            <w:szCs w:val="24"/>
            <w:rPrChange w:id="297" w:author="Sujil Kumar Koottathampathiyil" w:date="2022-06-09T11:19:00Z">
              <w:rPr>
                <w:rFonts w:ascii="Arial" w:hAnsi="Arial" w:cs="Arial"/>
                <w:color w:val="000000"/>
              </w:rPr>
            </w:rPrChange>
          </w:rPr>
          <w:t>whole world. T</w:t>
        </w:r>
      </w:ins>
      <w:ins w:id="298" w:author="Sujil Kumar Koottathampathiyil" w:date="2022-06-09T00:59:00Z">
        <w:r w:rsidR="00E31C5B" w:rsidRPr="00C22DCE">
          <w:rPr>
            <w:rFonts w:ascii="Arial" w:hAnsi="Arial" w:cs="Arial"/>
            <w:color w:val="000000"/>
            <w:sz w:val="24"/>
            <w:szCs w:val="24"/>
            <w:rPrChange w:id="299" w:author="Sujil Kumar Koottathampathiyil" w:date="2022-06-09T11:19:00Z">
              <w:rPr>
                <w:rFonts w:ascii="Arial" w:hAnsi="Arial" w:cs="Arial"/>
                <w:color w:val="000000"/>
              </w:rPr>
            </w:rPrChange>
          </w:rPr>
          <w:t>he t</w:t>
        </w:r>
      </w:ins>
      <w:ins w:id="300" w:author="Sujil Kumar Koottathampathiyil" w:date="2022-06-08T21:23:00Z">
        <w:r w:rsidR="00B52248" w:rsidRPr="00C22DCE">
          <w:rPr>
            <w:rFonts w:ascii="Arial" w:hAnsi="Arial" w:cs="Arial"/>
            <w:color w:val="000000"/>
            <w:sz w:val="24"/>
            <w:szCs w:val="24"/>
            <w:rPrChange w:id="301" w:author="Sujil Kumar Koottathampathiyil" w:date="2022-06-09T11:19:00Z">
              <w:rPr>
                <w:rFonts w:ascii="Arial" w:hAnsi="Arial" w:cs="Arial"/>
                <w:color w:val="000000"/>
              </w:rPr>
            </w:rPrChange>
          </w:rPr>
          <w:t xml:space="preserve">op ten most affected counties were </w:t>
        </w:r>
      </w:ins>
      <w:ins w:id="302" w:author="Sujil Kumar Koottathampathiyil" w:date="2022-06-09T01:00:00Z">
        <w:r w:rsidR="000441C2" w:rsidRPr="00C22DCE">
          <w:rPr>
            <w:rFonts w:ascii="Arial" w:hAnsi="Arial" w:cs="Arial"/>
            <w:color w:val="000000"/>
            <w:sz w:val="24"/>
            <w:szCs w:val="24"/>
            <w:rPrChange w:id="303" w:author="Sujil Kumar Koottathampathiyil" w:date="2022-06-09T11:19:00Z">
              <w:rPr>
                <w:rFonts w:ascii="Arial" w:hAnsi="Arial" w:cs="Arial"/>
                <w:color w:val="000000"/>
              </w:rPr>
            </w:rPrChange>
          </w:rPr>
          <w:t xml:space="preserve">the </w:t>
        </w:r>
      </w:ins>
      <w:ins w:id="304" w:author="Sujil Kumar Koottathampathiyil" w:date="2022-06-08T21:24:00Z">
        <w:r w:rsidR="00B52248" w:rsidRPr="00C22DCE">
          <w:rPr>
            <w:rFonts w:ascii="Arial" w:hAnsi="Arial" w:cs="Arial"/>
            <w:color w:val="000000"/>
            <w:sz w:val="24"/>
            <w:szCs w:val="24"/>
            <w:rPrChange w:id="30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306" w:author="Sujil Kumar Koottathampathiyil" w:date="2022-06-09T11:19:00Z">
              <w:rPr>
                <w:rFonts w:ascii="Arial" w:hAnsi="Arial" w:cs="Arial"/>
                <w:color w:val="000000"/>
              </w:rPr>
            </w:rPrChange>
          </w:rPr>
          <w:t xml:space="preserve">India. </w:t>
        </w:r>
      </w:ins>
      <w:ins w:id="307" w:author="Sujil Kumar Koottathampathiyil" w:date="2022-06-08T21:25:00Z">
        <w:r w:rsidR="00163867" w:rsidRPr="00C22DCE">
          <w:rPr>
            <w:rFonts w:ascii="Arial" w:hAnsi="Arial" w:cs="Arial"/>
            <w:color w:val="000000"/>
            <w:sz w:val="24"/>
            <w:szCs w:val="24"/>
            <w:rPrChange w:id="30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30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31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311" w:author="Sujil Kumar Koottathampathiyil" w:date="2022-06-09T11:19:00Z">
              <w:rPr>
                <w:rFonts w:ascii="Arial" w:hAnsi="Arial" w:cs="Arial"/>
                <w:color w:val="333333"/>
                <w:sz w:val="27"/>
                <w:szCs w:val="27"/>
                <w:shd w:val="clear" w:color="auto" w:fill="FFFFFF"/>
              </w:rPr>
            </w:rPrChange>
          </w:rPr>
          <w:t xml:space="preserve"> to May 20, 2020.</w:t>
        </w:r>
      </w:ins>
      <w:ins w:id="312" w:author="Sujil Kumar Koottathampathiyil" w:date="2022-06-09T00:59:00Z">
        <w:r w:rsidR="00E31C5B" w:rsidRPr="00C22DCE">
          <w:rPr>
            <w:rFonts w:ascii="Arial" w:hAnsi="Arial" w:cs="Arial"/>
            <w:color w:val="000000"/>
            <w:sz w:val="24"/>
            <w:szCs w:val="24"/>
            <w:rPrChange w:id="313" w:author="Sujil Kumar Koottathampathiyil" w:date="2022-06-09T11:19:00Z">
              <w:rPr>
                <w:rFonts w:ascii="Arial" w:hAnsi="Arial" w:cs="Arial"/>
                <w:color w:val="000000"/>
              </w:rPr>
            </w:rPrChange>
          </w:rPr>
          <w:t xml:space="preserve"> </w:t>
        </w:r>
      </w:ins>
      <w:ins w:id="314" w:author="Sujil Kumar Koottathampathiyil" w:date="2022-06-08T21:27:00Z">
        <w:r w:rsidR="001D51FA"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31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317" w:author="Sujil Kumar Koottathampathiyil" w:date="2022-06-09T11:19:00Z">
              <w:rPr>
                <w:rFonts w:ascii="Arial" w:hAnsi="Arial" w:cs="Arial"/>
                <w:color w:val="000000"/>
              </w:rPr>
            </w:rPrChange>
          </w:rPr>
          <w:t xml:space="preserve"> and Prophet </w:t>
        </w:r>
      </w:ins>
      <w:ins w:id="318" w:author="Sujil Kumar Koottathampathiyil" w:date="2022-06-08T21:30:00Z">
        <w:r w:rsidR="001D51FA" w:rsidRPr="00C22DCE">
          <w:rPr>
            <w:rFonts w:ascii="Arial" w:hAnsi="Arial" w:cs="Arial"/>
            <w:color w:val="000000"/>
            <w:sz w:val="24"/>
            <w:szCs w:val="24"/>
            <w:rPrChange w:id="319" w:author="Sujil Kumar Koottathampathiyil" w:date="2022-06-09T11:19:00Z">
              <w:rPr>
                <w:rFonts w:ascii="Arial" w:hAnsi="Arial" w:cs="Arial"/>
                <w:color w:val="000000"/>
              </w:rPr>
            </w:rPrChange>
          </w:rPr>
          <w:t>m</w:t>
        </w:r>
      </w:ins>
      <w:ins w:id="320" w:author="Sujil Kumar Koottathampathiyil" w:date="2022-06-08T21:31:00Z">
        <w:r w:rsidR="001D51FA" w:rsidRPr="00C22DCE">
          <w:rPr>
            <w:rFonts w:ascii="Arial" w:hAnsi="Arial" w:cs="Arial"/>
            <w:color w:val="000000"/>
            <w:sz w:val="24"/>
            <w:szCs w:val="24"/>
            <w:rPrChange w:id="32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322" w:author="Sujil Kumar Koottathampathiyil" w:date="2022-06-08T21:32:00Z">
        <w:r w:rsidR="00EE4852" w:rsidRPr="00C22DCE">
          <w:rPr>
            <w:rFonts w:ascii="Arial" w:hAnsi="Arial" w:cs="Arial"/>
            <w:color w:val="000000"/>
            <w:sz w:val="24"/>
            <w:szCs w:val="24"/>
            <w:rPrChange w:id="32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324" w:author="Sujil Kumar Koottathampathiyil" w:date="2022-06-08T21:27:00Z">
        <w:r w:rsidR="001D51FA" w:rsidRPr="00C22DCE">
          <w:rPr>
            <w:rFonts w:ascii="Arial" w:hAnsi="Arial" w:cs="Arial"/>
            <w:color w:val="000000"/>
            <w:sz w:val="24"/>
            <w:szCs w:val="24"/>
            <w:rPrChange w:id="325" w:author="Sujil Kumar Koottathampathiyil" w:date="2022-06-09T11:19:00Z">
              <w:rPr>
                <w:rFonts w:ascii="Arial" w:hAnsi="Arial" w:cs="Arial"/>
                <w:color w:val="000000"/>
              </w:rPr>
            </w:rPrChange>
          </w:rPr>
          <w:t>.</w:t>
        </w:r>
      </w:ins>
      <w:ins w:id="326" w:author="Sujil Kumar Koottathampathiyil" w:date="2022-06-08T21:32:00Z">
        <w:r w:rsidR="00EE4852" w:rsidRPr="00C22DCE">
          <w:rPr>
            <w:rFonts w:ascii="Arial" w:hAnsi="Arial" w:cs="Arial"/>
            <w:color w:val="000000"/>
            <w:sz w:val="24"/>
            <w:szCs w:val="24"/>
            <w:rPrChange w:id="327" w:author="Sujil Kumar Koottathampathiyil" w:date="2022-06-09T11:19:00Z">
              <w:rPr>
                <w:rFonts w:ascii="Arial" w:hAnsi="Arial" w:cs="Arial"/>
                <w:color w:val="000000"/>
              </w:rPr>
            </w:rPrChange>
          </w:rPr>
          <w:t xml:space="preserve"> This study has proved that ARIMA Model was more effective in </w:t>
        </w:r>
      </w:ins>
      <w:ins w:id="328" w:author="Sujil Kumar Koottathampathiyil" w:date="2022-06-08T21:33:00Z">
        <w:r w:rsidR="00EE4852" w:rsidRPr="00C22DCE">
          <w:rPr>
            <w:rFonts w:ascii="Arial" w:hAnsi="Arial" w:cs="Arial"/>
            <w:color w:val="000000"/>
            <w:sz w:val="24"/>
            <w:szCs w:val="24"/>
            <w:rPrChange w:id="32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330" w:author="Sujil Kumar Koottathampathiyil" w:date="2022-06-09T11:19:00Z">
              <w:rPr>
                <w:rFonts w:ascii="Arial" w:hAnsi="Arial" w:cs="Arial"/>
                <w:color w:val="000000"/>
              </w:rPr>
            </w:rPrChange>
          </w:rPr>
          <w:t>prevalence</w:t>
        </w:r>
      </w:ins>
      <w:ins w:id="331" w:author="Sujil Kumar Koottathampathiyil" w:date="2022-06-08T21:32:00Z">
        <w:r w:rsidR="00EE4852" w:rsidRPr="00C22DCE">
          <w:rPr>
            <w:rFonts w:ascii="Arial" w:hAnsi="Arial" w:cs="Arial"/>
            <w:color w:val="000000"/>
            <w:sz w:val="24"/>
            <w:szCs w:val="24"/>
            <w:rPrChange w:id="332" w:author="Sujil Kumar Koottathampathiyil" w:date="2022-06-09T11:19:00Z">
              <w:rPr>
                <w:rFonts w:ascii="Arial" w:hAnsi="Arial" w:cs="Arial"/>
                <w:color w:val="000000"/>
              </w:rPr>
            </w:rPrChange>
          </w:rPr>
          <w:t xml:space="preserve">. </w:t>
        </w:r>
      </w:ins>
      <w:moveTo w:id="333" w:author="Sujil Kumar Koottathampathiyil" w:date="2022-06-08T19:43:00Z">
        <w:del w:id="334" w:author="Sujil Kumar Koottathampathiyil" w:date="2022-06-08T21:22:00Z">
          <w:r w:rsidRPr="00C22DCE" w:rsidDel="00B52248">
            <w:rPr>
              <w:rFonts w:ascii="Arial" w:hAnsi="Arial" w:cs="Arial"/>
              <w:color w:val="000000"/>
              <w:sz w:val="24"/>
              <w:szCs w:val="24"/>
              <w:rPrChange w:id="33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336" w:author="Sujil Kumar Koottathampathiyil" w:date="2022-06-09T11:19:00Z">
              <w:rPr>
                <w:rFonts w:ascii="Arial" w:hAnsi="Arial" w:cs="Arial"/>
                <w:color w:val="000000"/>
              </w:rPr>
            </w:rPrChange>
          </w:rPr>
          <w:t xml:space="preserve">Many people have </w:t>
        </w:r>
      </w:moveTo>
      <w:ins w:id="337" w:author="Sujil Kumar Koottathampathiyil" w:date="2022-06-09T01:00:00Z">
        <w:r w:rsidR="000441C2" w:rsidRPr="00C22DCE">
          <w:rPr>
            <w:rFonts w:ascii="Arial" w:hAnsi="Arial" w:cs="Arial"/>
            <w:color w:val="000000"/>
            <w:sz w:val="24"/>
            <w:szCs w:val="24"/>
            <w:rPrChange w:id="338" w:author="Sujil Kumar Koottathampathiyil" w:date="2022-06-09T11:19:00Z">
              <w:rPr>
                <w:rFonts w:ascii="Arial" w:hAnsi="Arial" w:cs="Arial"/>
                <w:color w:val="000000"/>
              </w:rPr>
            </w:rPrChange>
          </w:rPr>
          <w:t xml:space="preserve">been </w:t>
        </w:r>
      </w:ins>
      <w:moveTo w:id="339" w:author="Sujil Kumar Koottathampathiyil" w:date="2022-06-08T19:43:00Z">
        <w:r w:rsidRPr="00C22DCE">
          <w:rPr>
            <w:rFonts w:ascii="Arial" w:hAnsi="Arial" w:cs="Arial"/>
            <w:color w:val="000000"/>
            <w:sz w:val="24"/>
            <w:szCs w:val="24"/>
            <w:rPrChange w:id="340" w:author="Sujil Kumar Koottathampathiyil" w:date="2022-06-09T11:19:00Z">
              <w:rPr>
                <w:rFonts w:ascii="Arial" w:hAnsi="Arial" w:cs="Arial"/>
                <w:color w:val="000000"/>
              </w:rPr>
            </w:rPrChange>
          </w:rPr>
          <w:t xml:space="preserve">affected by it and lost their life. The dataset is very similar to what I have chosen for </w:t>
        </w:r>
        <w:del w:id="341" w:author="Sujil Kumar Koottathampathiyil" w:date="2022-06-12T23:47:00Z">
          <w:r w:rsidRPr="00C22DCE" w:rsidDel="008A07D6">
            <w:rPr>
              <w:rFonts w:ascii="Arial" w:hAnsi="Arial" w:cs="Arial"/>
              <w:color w:val="000000"/>
              <w:sz w:val="24"/>
              <w:szCs w:val="24"/>
              <w:rPrChange w:id="342" w:author="Sujil Kumar Koottathampathiyil" w:date="2022-06-09T11:19:00Z">
                <w:rPr>
                  <w:rFonts w:ascii="Arial" w:hAnsi="Arial" w:cs="Arial"/>
                  <w:color w:val="000000"/>
                </w:rPr>
              </w:rPrChange>
            </w:rPr>
            <w:delText>my</w:delText>
          </w:r>
        </w:del>
      </w:moveTo>
      <w:ins w:id="343" w:author="Sujil Kumar Koottathampathiyil" w:date="2022-06-12T23:47:00Z">
        <w:r w:rsidR="008A07D6">
          <w:rPr>
            <w:rFonts w:ascii="Arial" w:hAnsi="Arial" w:cs="Arial"/>
            <w:color w:val="000000"/>
            <w:sz w:val="24"/>
            <w:szCs w:val="24"/>
          </w:rPr>
          <w:t>this</w:t>
        </w:r>
      </w:ins>
      <w:moveTo w:id="344" w:author="Sujil Kumar Koottathampathiyil" w:date="2022-06-08T19:43:00Z">
        <w:r w:rsidRPr="00C22DCE">
          <w:rPr>
            <w:rFonts w:ascii="Arial" w:hAnsi="Arial" w:cs="Arial"/>
            <w:color w:val="000000"/>
            <w:sz w:val="24"/>
            <w:szCs w:val="24"/>
            <w:rPrChange w:id="345" w:author="Sujil Kumar Koottathampathiyil" w:date="2022-06-09T11:19:00Z">
              <w:rPr>
                <w:rFonts w:ascii="Arial" w:hAnsi="Arial" w:cs="Arial"/>
                <w:color w:val="000000"/>
              </w:rPr>
            </w:rPrChange>
          </w:rPr>
          <w:t xml:space="preserve"> suicide prediction as well. In </w:t>
        </w:r>
        <w:del w:id="346" w:author="Sujil Kumar Koottathampathiyil" w:date="2022-06-12T23:47:00Z">
          <w:r w:rsidRPr="00C22DCE" w:rsidDel="008A07D6">
            <w:rPr>
              <w:rFonts w:ascii="Arial" w:hAnsi="Arial" w:cs="Arial"/>
              <w:color w:val="000000"/>
              <w:sz w:val="24"/>
              <w:szCs w:val="24"/>
              <w:rPrChange w:id="347" w:author="Sujil Kumar Koottathampathiyil" w:date="2022-06-09T11:19:00Z">
                <w:rPr>
                  <w:rFonts w:ascii="Arial" w:hAnsi="Arial" w:cs="Arial"/>
                  <w:color w:val="000000"/>
                </w:rPr>
              </w:rPrChange>
            </w:rPr>
            <w:delText>my</w:delText>
          </w:r>
        </w:del>
      </w:moveTo>
      <w:ins w:id="348" w:author="Sujil Kumar Koottathampathiyil" w:date="2022-06-12T23:47:00Z">
        <w:r w:rsidR="008A07D6">
          <w:rPr>
            <w:rFonts w:ascii="Arial" w:hAnsi="Arial" w:cs="Arial"/>
            <w:color w:val="000000"/>
            <w:sz w:val="24"/>
            <w:szCs w:val="24"/>
          </w:rPr>
          <w:t>this</w:t>
        </w:r>
      </w:ins>
      <w:moveTo w:id="349" w:author="Sujil Kumar Koottathampathiyil" w:date="2022-06-08T19:43:00Z">
        <w:r w:rsidRPr="00C22DCE">
          <w:rPr>
            <w:rFonts w:ascii="Arial" w:hAnsi="Arial" w:cs="Arial"/>
            <w:color w:val="000000"/>
            <w:sz w:val="24"/>
            <w:szCs w:val="24"/>
            <w:rPrChange w:id="350" w:author="Sujil Kumar Koottathampathiyil" w:date="2022-06-09T11:19:00Z">
              <w:rPr>
                <w:rFonts w:ascii="Arial" w:hAnsi="Arial" w:cs="Arial"/>
                <w:color w:val="000000"/>
              </w:rPr>
            </w:rPrChange>
          </w:rPr>
          <w:t xml:space="preserve"> view</w:t>
        </w:r>
      </w:moveTo>
      <w:ins w:id="351" w:author="Sujil Kumar Koottathampathiyil" w:date="2022-06-09T01:00:00Z">
        <w:r w:rsidR="000441C2" w:rsidRPr="00C22DCE">
          <w:rPr>
            <w:rFonts w:ascii="Arial" w:hAnsi="Arial" w:cs="Arial"/>
            <w:color w:val="000000"/>
            <w:sz w:val="24"/>
            <w:szCs w:val="24"/>
            <w:rPrChange w:id="352" w:author="Sujil Kumar Koottathampathiyil" w:date="2022-06-09T11:19:00Z">
              <w:rPr>
                <w:rFonts w:ascii="Arial" w:hAnsi="Arial" w:cs="Arial"/>
                <w:color w:val="000000"/>
              </w:rPr>
            </w:rPrChange>
          </w:rPr>
          <w:t>,</w:t>
        </w:r>
      </w:ins>
      <w:moveTo w:id="353" w:author="Sujil Kumar Koottathampathiyil" w:date="2022-06-08T19:43:00Z">
        <w:r w:rsidRPr="00C22DCE">
          <w:rPr>
            <w:rFonts w:ascii="Arial" w:hAnsi="Arial" w:cs="Arial"/>
            <w:color w:val="000000"/>
            <w:sz w:val="24"/>
            <w:szCs w:val="24"/>
            <w:rPrChange w:id="354" w:author="Sujil Kumar Koottathampathiyil" w:date="2022-06-09T11:19:00Z">
              <w:rPr>
                <w:rFonts w:ascii="Arial" w:hAnsi="Arial" w:cs="Arial"/>
                <w:color w:val="000000"/>
              </w:rPr>
            </w:rPrChange>
          </w:rPr>
          <w:t xml:space="preserve"> </w:t>
        </w:r>
      </w:moveTo>
      <w:ins w:id="355" w:author="Jack Mc Donnell" w:date="2022-06-09T13:53:00Z">
        <w:r w:rsidR="0075697C">
          <w:rPr>
            <w:rFonts w:ascii="Arial" w:hAnsi="Arial" w:cs="Arial"/>
            <w:color w:val="000000"/>
            <w:sz w:val="24"/>
            <w:szCs w:val="24"/>
          </w:rPr>
          <w:t>t</w:t>
        </w:r>
      </w:ins>
      <w:moveTo w:id="356" w:author="Sujil Kumar Koottathampathiyil" w:date="2022-06-08T19:43:00Z">
        <w:del w:id="357" w:author="Jack Mc Donnell" w:date="2022-06-09T13:53:00Z">
          <w:r w:rsidRPr="00C22DCE" w:rsidDel="0075697C">
            <w:rPr>
              <w:rFonts w:ascii="Arial" w:hAnsi="Arial" w:cs="Arial"/>
              <w:color w:val="000000"/>
              <w:sz w:val="24"/>
              <w:szCs w:val="24"/>
              <w:rPrChange w:id="358"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59"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60" w:author="Sujil Kumar Koottathampathiyil" w:date="2022-06-09T11:19:00Z">
              <w:rPr>
                <w:rFonts w:ascii="Arial" w:hAnsi="Arial" w:cs="Arial"/>
                <w:color w:val="000000"/>
              </w:rPr>
            </w:rPrChange>
          </w:rPr>
          <w:t>understand the patte</w:t>
        </w:r>
      </w:moveTo>
      <w:ins w:id="361" w:author="Sujil Kumar Koottathampathiyil" w:date="2022-06-09T01:00:00Z">
        <w:r w:rsidR="000441C2" w:rsidRPr="00C22DCE">
          <w:rPr>
            <w:rFonts w:ascii="Arial" w:hAnsi="Arial" w:cs="Arial"/>
            <w:sz w:val="24"/>
            <w:szCs w:val="24"/>
            <w:rPrChange w:id="362" w:author="Sujil Kumar Koottathampathiyil" w:date="2022-06-09T11:19:00Z">
              <w:rPr>
                <w:rFonts w:ascii="Arial" w:hAnsi="Arial" w:cs="Arial"/>
              </w:rPr>
            </w:rPrChange>
          </w:rPr>
          <w:t>r</w:t>
        </w:r>
      </w:ins>
      <w:moveTo w:id="363" w:author="Sujil Kumar Koottathampathiyil" w:date="2022-06-08T19:43:00Z">
        <w:r w:rsidRPr="00C22DCE">
          <w:rPr>
            <w:rFonts w:ascii="Arial" w:hAnsi="Arial" w:cs="Arial"/>
            <w:sz w:val="24"/>
            <w:szCs w:val="24"/>
            <w:rPrChange w:id="364" w:author="Sujil Kumar Koottathampathiyil" w:date="2022-06-09T11:19:00Z">
              <w:rPr>
                <w:rFonts w:ascii="Arial" w:hAnsi="Arial" w:cs="Arial"/>
                <w:color w:val="000000"/>
              </w:rPr>
            </w:rPrChange>
          </w:rPr>
          <w:t xml:space="preserve">n in deaths </w:t>
        </w:r>
      </w:moveTo>
      <w:ins w:id="365" w:author="Sujil Kumar Koottathampathiyil" w:date="2022-06-09T01:00:00Z">
        <w:r w:rsidR="000441C2" w:rsidRPr="00C22DCE">
          <w:rPr>
            <w:rFonts w:ascii="Arial" w:hAnsi="Arial" w:cs="Arial"/>
            <w:sz w:val="24"/>
            <w:szCs w:val="24"/>
            <w:rPrChange w:id="366" w:author="Sujil Kumar Koottathampathiyil" w:date="2022-06-09T11:19:00Z">
              <w:rPr>
                <w:rFonts w:ascii="Arial" w:hAnsi="Arial" w:cs="Arial"/>
              </w:rPr>
            </w:rPrChange>
          </w:rPr>
          <w:t xml:space="preserve">that </w:t>
        </w:r>
      </w:ins>
      <w:moveTo w:id="367" w:author="Sujil Kumar Koottathampathiyil" w:date="2022-06-08T19:43:00Z">
        <w:r w:rsidRPr="00C22DCE">
          <w:rPr>
            <w:rFonts w:ascii="Arial" w:hAnsi="Arial" w:cs="Arial"/>
            <w:sz w:val="24"/>
            <w:szCs w:val="24"/>
            <w:rPrChange w:id="368" w:author="Sujil Kumar Koottathampathiyil" w:date="2022-06-09T11:19:00Z">
              <w:rPr>
                <w:rFonts w:ascii="Arial" w:hAnsi="Arial" w:cs="Arial"/>
                <w:color w:val="000000"/>
              </w:rPr>
            </w:rPrChange>
          </w:rPr>
          <w:t xml:space="preserve">happened around the world. </w:t>
        </w:r>
        <w:del w:id="369" w:author="Sujil Kumar Koottathampathiyil" w:date="2022-06-09T01:00:00Z">
          <w:r w:rsidRPr="00C22DCE" w:rsidDel="000441C2">
            <w:rPr>
              <w:rFonts w:ascii="Arial" w:hAnsi="Arial" w:cs="Arial"/>
              <w:sz w:val="24"/>
              <w:szCs w:val="24"/>
              <w:rPrChange w:id="37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71" w:author="Sujil Kumar Koottathampathiyil" w:date="2022-06-09T11:19:00Z">
              <w:rPr>
                <w:rFonts w:ascii="Arial" w:hAnsi="Arial" w:cs="Arial"/>
                <w:color w:val="000000"/>
              </w:rPr>
            </w:rPrChange>
          </w:rPr>
          <w:t>ARIMA and</w:t>
        </w:r>
        <w:r w:rsidRPr="00C22DCE">
          <w:rPr>
            <w:rFonts w:ascii="Arial" w:hAnsi="Arial" w:cs="Arial"/>
            <w:sz w:val="24"/>
            <w:szCs w:val="24"/>
            <w:rPrChange w:id="372" w:author="Sujil Kumar Koottathampathiyil" w:date="2022-06-09T11:19:00Z">
              <w:rPr>
                <w:rFonts w:ascii="Arial" w:hAnsi="Arial" w:cs="Arial"/>
              </w:rPr>
            </w:rPrChange>
          </w:rPr>
          <w:t xml:space="preserve"> </w:t>
        </w:r>
        <w:r w:rsidRPr="00C22DCE">
          <w:rPr>
            <w:rFonts w:ascii="Arial" w:hAnsi="Arial" w:cs="Arial"/>
            <w:sz w:val="24"/>
            <w:szCs w:val="24"/>
            <w:rPrChange w:id="373" w:author="Sujil Kumar Koottathampathiyil" w:date="2022-06-09T11:19:00Z">
              <w:rPr>
                <w:rFonts w:ascii="Arial" w:hAnsi="Arial" w:cs="Arial"/>
                <w:sz w:val="20"/>
                <w:szCs w:val="20"/>
              </w:rPr>
            </w:rPrChange>
          </w:rPr>
          <w:t xml:space="preserve">FBProphet models are used </w:t>
        </w:r>
        <w:del w:id="374" w:author="Sujil Kumar Koottathampathiyil" w:date="2022-06-09T01:01:00Z">
          <w:r w:rsidRPr="00C22DCE" w:rsidDel="000441C2">
            <w:rPr>
              <w:rFonts w:ascii="Arial" w:hAnsi="Arial" w:cs="Arial"/>
              <w:sz w:val="24"/>
              <w:szCs w:val="24"/>
              <w:rPrChange w:id="37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76" w:author="Sujil Kumar Koottathampathiyil" w:date="2022-06-09T11:19:00Z">
              <w:rPr>
                <w:rFonts w:ascii="Arial" w:hAnsi="Arial" w:cs="Arial"/>
                <w:sz w:val="20"/>
                <w:szCs w:val="20"/>
              </w:rPr>
            </w:rPrChange>
          </w:rPr>
          <w:t>for analysis</w:t>
        </w:r>
      </w:moveTo>
      <w:ins w:id="377" w:author="Sujil Kumar Koottathampathiyil" w:date="2022-06-09T01:00:00Z">
        <w:r w:rsidR="000441C2" w:rsidRPr="00C22DCE">
          <w:rPr>
            <w:rFonts w:ascii="Arial" w:hAnsi="Arial" w:cs="Arial"/>
            <w:sz w:val="24"/>
            <w:szCs w:val="24"/>
            <w:rPrChange w:id="378" w:author="Sujil Kumar Koottathampathiyil" w:date="2022-06-09T11:19:00Z">
              <w:rPr>
                <w:rFonts w:ascii="Arial" w:hAnsi="Arial" w:cs="Arial"/>
              </w:rPr>
            </w:rPrChange>
          </w:rPr>
          <w:t>.</w:t>
        </w:r>
      </w:ins>
      <w:moveTo w:id="379" w:author="Sujil Kumar Koottathampathiyil" w:date="2022-06-08T19:43:00Z">
        <w:r w:rsidRPr="00C22DCE">
          <w:rPr>
            <w:rFonts w:ascii="Arial" w:hAnsi="Arial" w:cs="Arial"/>
            <w:sz w:val="24"/>
            <w:szCs w:val="24"/>
            <w:rPrChange w:id="380" w:author="Sujil Kumar Koottathampathiyil" w:date="2022-06-09T11:19:00Z">
              <w:rPr>
                <w:rFonts w:ascii="Arial" w:hAnsi="Arial" w:cs="Arial"/>
                <w:sz w:val="20"/>
                <w:szCs w:val="20"/>
              </w:rPr>
            </w:rPrChange>
          </w:rPr>
          <w:t xml:space="preserve"> </w:t>
        </w:r>
      </w:moveTo>
      <w:ins w:id="381" w:author="Sujil Kumar Koottathampathiyil" w:date="2022-06-09T01:01:00Z">
        <w:r w:rsidR="000441C2" w:rsidRPr="00C22DCE">
          <w:rPr>
            <w:rFonts w:ascii="Arial" w:hAnsi="Arial" w:cs="Arial"/>
            <w:sz w:val="24"/>
            <w:szCs w:val="24"/>
            <w:rPrChange w:id="382" w:author="Sujil Kumar Koottathampathiyil" w:date="2022-06-09T11:19:00Z">
              <w:rPr>
                <w:rFonts w:ascii="Arial" w:hAnsi="Arial" w:cs="Arial"/>
              </w:rPr>
            </w:rPrChange>
          </w:rPr>
          <w:t>D</w:t>
        </w:r>
      </w:ins>
      <w:moveTo w:id="383" w:author="Sujil Kumar Koottathampathiyil" w:date="2022-06-08T19:43:00Z">
        <w:del w:id="384" w:author="Sujil Kumar Koottathampathiyil" w:date="2022-06-09T01:00:00Z">
          <w:r w:rsidRPr="00C22DCE" w:rsidDel="000441C2">
            <w:rPr>
              <w:rFonts w:ascii="Arial" w:hAnsi="Arial" w:cs="Arial"/>
              <w:sz w:val="24"/>
              <w:szCs w:val="24"/>
              <w:rPrChange w:id="38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86" w:author="Sujil Kumar Koottathampathiyil" w:date="2022-06-09T11:19:00Z">
              <w:rPr>
                <w:rFonts w:ascii="Arial" w:hAnsi="Arial" w:cs="Arial"/>
                <w:sz w:val="20"/>
                <w:szCs w:val="20"/>
              </w:rPr>
            </w:rPrChange>
          </w:rPr>
          <w:t>ata has been split into training and testing.</w:t>
        </w:r>
      </w:moveTo>
      <w:ins w:id="387" w:author="Sujil Kumar Koottathampathiyil" w:date="2022-06-08T21:39:00Z">
        <w:r w:rsidR="00FD113A" w:rsidRPr="00C22DCE">
          <w:rPr>
            <w:rFonts w:ascii="Arial" w:hAnsi="Arial" w:cs="Arial"/>
            <w:sz w:val="24"/>
            <w:szCs w:val="24"/>
            <w:rPrChange w:id="388" w:author="Sujil Kumar Koottathampathiyil" w:date="2022-06-09T11:19:00Z">
              <w:rPr>
                <w:rFonts w:ascii="Arial" w:hAnsi="Arial" w:cs="Arial"/>
              </w:rPr>
            </w:rPrChange>
          </w:rPr>
          <w:t xml:space="preserve"> The trend analysis showed </w:t>
        </w:r>
      </w:ins>
      <w:ins w:id="389" w:author="Sujil Kumar Koottathampathiyil" w:date="2022-06-09T01:01:00Z">
        <w:r w:rsidR="000441C2" w:rsidRPr="00C22DCE">
          <w:rPr>
            <w:rFonts w:ascii="Arial" w:hAnsi="Arial" w:cs="Arial"/>
            <w:sz w:val="24"/>
            <w:szCs w:val="24"/>
            <w:rPrChange w:id="390" w:author="Sujil Kumar Koottathampathiyil" w:date="2022-06-09T11:19:00Z">
              <w:rPr>
                <w:rFonts w:ascii="Arial" w:hAnsi="Arial" w:cs="Arial"/>
              </w:rPr>
            </w:rPrChange>
          </w:rPr>
          <w:t xml:space="preserve">a </w:t>
        </w:r>
      </w:ins>
      <w:ins w:id="391" w:author="Sujil Kumar Koottathampathiyil" w:date="2022-06-08T21:39:00Z">
        <w:r w:rsidR="00FD113A" w:rsidRPr="00C22DCE">
          <w:rPr>
            <w:rFonts w:ascii="Arial" w:hAnsi="Arial" w:cs="Arial"/>
            <w:sz w:val="24"/>
            <w:szCs w:val="24"/>
            <w:rPrChange w:id="392" w:author="Sujil Kumar Koottathampathiyil" w:date="2022-06-09T11:19:00Z">
              <w:rPr>
                <w:rFonts w:ascii="Arial" w:hAnsi="Arial" w:cs="Arial"/>
              </w:rPr>
            </w:rPrChange>
          </w:rPr>
          <w:t xml:space="preserve">rapid increase in the affected cases and </w:t>
        </w:r>
      </w:ins>
      <w:ins w:id="393" w:author="Sujil Kumar Koottathampathiyil" w:date="2022-06-08T21:40:00Z">
        <w:r w:rsidR="00FD113A" w:rsidRPr="00C22DCE">
          <w:rPr>
            <w:rFonts w:ascii="Arial" w:hAnsi="Arial" w:cs="Arial"/>
            <w:sz w:val="24"/>
            <w:szCs w:val="24"/>
            <w:rPrChange w:id="394" w:author="Sujil Kumar Koottathampathiyil" w:date="2022-06-09T11:19:00Z">
              <w:rPr>
                <w:rFonts w:ascii="Arial" w:hAnsi="Arial" w:cs="Arial"/>
              </w:rPr>
            </w:rPrChange>
          </w:rPr>
          <w:t>the prediction study show</w:t>
        </w:r>
      </w:ins>
      <w:ins w:id="395" w:author="Sujil Kumar Koottathampathiyil" w:date="2022-06-09T01:01:00Z">
        <w:r w:rsidR="000441C2" w:rsidRPr="00C22DCE">
          <w:rPr>
            <w:rFonts w:ascii="Arial" w:hAnsi="Arial" w:cs="Arial"/>
            <w:sz w:val="24"/>
            <w:szCs w:val="24"/>
            <w:rPrChange w:id="396" w:author="Sujil Kumar Koottathampathiyil" w:date="2022-06-09T11:19:00Z">
              <w:rPr>
                <w:rFonts w:ascii="Arial" w:hAnsi="Arial" w:cs="Arial"/>
              </w:rPr>
            </w:rPrChange>
          </w:rPr>
          <w:t>ed</w:t>
        </w:r>
      </w:ins>
      <w:ins w:id="397" w:author="Sujil Kumar Koottathampathiyil" w:date="2022-06-08T21:40:00Z">
        <w:r w:rsidR="00FD113A" w:rsidRPr="00C22DCE">
          <w:rPr>
            <w:rFonts w:ascii="Arial" w:hAnsi="Arial" w:cs="Arial"/>
            <w:sz w:val="24"/>
            <w:szCs w:val="24"/>
            <w:rPrChange w:id="398" w:author="Sujil Kumar Koottathampathiyil" w:date="2022-06-09T11:19:00Z">
              <w:rPr>
                <w:rFonts w:ascii="Arial" w:hAnsi="Arial" w:cs="Arial"/>
              </w:rPr>
            </w:rPrChange>
          </w:rPr>
          <w:t xml:space="preserve"> a great increase in the </w:t>
        </w:r>
      </w:ins>
      <w:ins w:id="399" w:author="Sujil Kumar Koottathampathiyil" w:date="2022-06-08T21:41:00Z">
        <w:r w:rsidR="00FD113A" w:rsidRPr="00C22DCE">
          <w:rPr>
            <w:rFonts w:ascii="Arial" w:hAnsi="Arial" w:cs="Arial"/>
            <w:sz w:val="24"/>
            <w:szCs w:val="24"/>
            <w:rPrChange w:id="400"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401" w:author="Sujil Kumar Koottathampathiyil" w:date="2022-06-09T11:19:00Z">
              <w:rPr>
                <w:rFonts w:ascii="Arial" w:hAnsi="Arial" w:cs="Arial"/>
              </w:rPr>
            </w:rPrChange>
          </w:rPr>
          <w:t>worldwide</w:t>
        </w:r>
        <w:r w:rsidR="00FD113A" w:rsidRPr="00C22DCE">
          <w:rPr>
            <w:rFonts w:ascii="Arial" w:hAnsi="Arial" w:cs="Arial"/>
            <w:sz w:val="24"/>
            <w:szCs w:val="24"/>
            <w:rPrChange w:id="402" w:author="Sujil Kumar Koottathampathiyil" w:date="2022-06-09T11:19:00Z">
              <w:rPr>
                <w:rFonts w:ascii="Arial" w:hAnsi="Arial" w:cs="Arial"/>
              </w:rPr>
            </w:rPrChange>
          </w:rPr>
          <w:t>.</w:t>
        </w:r>
        <w:r w:rsidR="00942784" w:rsidRPr="00C22DCE">
          <w:rPr>
            <w:rFonts w:ascii="Arial" w:hAnsi="Arial" w:cs="Arial"/>
            <w:sz w:val="24"/>
            <w:szCs w:val="24"/>
            <w:rPrChange w:id="403" w:author="Sujil Kumar Koottathampathiyil" w:date="2022-06-09T11:19:00Z">
              <w:rPr>
                <w:rFonts w:ascii="Arial" w:hAnsi="Arial" w:cs="Arial"/>
              </w:rPr>
            </w:rPrChange>
          </w:rPr>
          <w:t xml:space="preserve"> Howev</w:t>
        </w:r>
      </w:ins>
      <w:ins w:id="404" w:author="Sujil Kumar Koottathampathiyil" w:date="2022-06-08T21:42:00Z">
        <w:r w:rsidR="00942784" w:rsidRPr="00C22DCE">
          <w:rPr>
            <w:rFonts w:ascii="Arial" w:hAnsi="Arial" w:cs="Arial"/>
            <w:sz w:val="24"/>
            <w:szCs w:val="24"/>
            <w:rPrChange w:id="405" w:author="Sujil Kumar Koottathampathiyil" w:date="2022-06-09T11:19:00Z">
              <w:rPr>
                <w:rFonts w:ascii="Arial" w:hAnsi="Arial" w:cs="Arial"/>
              </w:rPr>
            </w:rPrChange>
          </w:rPr>
          <w:t>er</w:t>
        </w:r>
      </w:ins>
      <w:ins w:id="406" w:author="Sujil Kumar Koottathampathiyil" w:date="2022-06-09T01:01:00Z">
        <w:r w:rsidR="000441C2" w:rsidRPr="00C22DCE">
          <w:rPr>
            <w:rFonts w:ascii="Arial" w:hAnsi="Arial" w:cs="Arial"/>
            <w:sz w:val="24"/>
            <w:szCs w:val="24"/>
            <w:rPrChange w:id="407" w:author="Sujil Kumar Koottathampathiyil" w:date="2022-06-09T11:19:00Z">
              <w:rPr>
                <w:rFonts w:ascii="Arial" w:hAnsi="Arial" w:cs="Arial"/>
              </w:rPr>
            </w:rPrChange>
          </w:rPr>
          <w:t>,</w:t>
        </w:r>
      </w:ins>
      <w:ins w:id="408" w:author="Sujil Kumar Koottathampathiyil" w:date="2022-06-08T21:42:00Z">
        <w:r w:rsidR="00942784" w:rsidRPr="00C22DCE">
          <w:rPr>
            <w:rFonts w:ascii="Arial" w:hAnsi="Arial" w:cs="Arial"/>
            <w:sz w:val="24"/>
            <w:szCs w:val="24"/>
            <w:rPrChange w:id="409" w:author="Sujil Kumar Koottathampathiyil" w:date="2022-06-09T11:19:00Z">
              <w:rPr>
                <w:rFonts w:ascii="Arial" w:hAnsi="Arial" w:cs="Arial"/>
              </w:rPr>
            </w:rPrChange>
          </w:rPr>
          <w:t xml:space="preserve"> as per their research</w:t>
        </w:r>
      </w:ins>
      <w:ins w:id="410" w:author="Sujil Kumar Koottathampathiyil" w:date="2022-06-08T21:43:00Z">
        <w:r w:rsidR="00942784" w:rsidRPr="00C22DCE">
          <w:rPr>
            <w:rFonts w:ascii="Arial" w:hAnsi="Arial" w:cs="Arial"/>
            <w:sz w:val="24"/>
            <w:szCs w:val="24"/>
            <w:rPrChange w:id="411" w:author="Sujil Kumar Koottathampathiyil" w:date="2022-06-09T11:19:00Z">
              <w:rPr>
                <w:rFonts w:ascii="Arial" w:hAnsi="Arial" w:cs="Arial"/>
              </w:rPr>
            </w:rPrChange>
          </w:rPr>
          <w:t>,</w:t>
        </w:r>
      </w:ins>
      <w:ins w:id="412" w:author="Sujil Kumar Koottathampathiyil" w:date="2022-06-08T21:42:00Z">
        <w:r w:rsidR="00942784" w:rsidRPr="00C22DCE">
          <w:rPr>
            <w:rFonts w:ascii="Arial" w:hAnsi="Arial" w:cs="Arial"/>
            <w:sz w:val="24"/>
            <w:szCs w:val="24"/>
            <w:rPrChange w:id="413" w:author="Sujil Kumar Koottathampathiyil" w:date="2022-06-09T11:19:00Z">
              <w:rPr>
                <w:rFonts w:ascii="Arial" w:hAnsi="Arial" w:cs="Arial"/>
              </w:rPr>
            </w:rPrChange>
          </w:rPr>
          <w:t xml:space="preserve"> containment policies and lockdowns might affec</w:t>
        </w:r>
      </w:ins>
      <w:ins w:id="414" w:author="Sujil Kumar Koottathampathiyil" w:date="2022-06-08T21:43:00Z">
        <w:r w:rsidR="00942784" w:rsidRPr="00C22DCE">
          <w:rPr>
            <w:rFonts w:ascii="Arial" w:hAnsi="Arial" w:cs="Arial"/>
            <w:sz w:val="24"/>
            <w:szCs w:val="24"/>
            <w:rPrChange w:id="415"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416"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417" w:author="Sujil Kumar Koottathampathiyil" w:date="2022-06-08T21:36:00Z"/>
          <w:rFonts w:ascii="Arial" w:hAnsi="Arial" w:cs="Arial"/>
          <w:rPrChange w:id="418" w:author="Sujil Kumar Koottathampathiyil" w:date="2022-06-08T23:07:00Z">
            <w:rPr>
              <w:ins w:id="419" w:author="Sujil Kumar Koottathampathiyil" w:date="2022-06-08T21:36:00Z"/>
            </w:rPr>
          </w:rPrChange>
        </w:rPr>
      </w:pPr>
      <w:moveTo w:id="420" w:author="Sujil Kumar Koottathampathiyil" w:date="2022-06-08T19:43:00Z">
        <w:del w:id="421"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422" w:author="Sujil Kumar Koottathampathiyil" w:date="2022-06-08T21:35:00Z">
        <w:r w:rsidR="006B5410" w:rsidRPr="00CB1C7A">
          <w:rPr>
            <w:rFonts w:ascii="Arial" w:hAnsi="Arial" w:cs="Arial"/>
            <w:rPrChange w:id="423" w:author="Sujil Kumar Koottathampathiyil" w:date="2022-06-08T23:07:00Z">
              <w:rPr/>
            </w:rPrChange>
          </w:rPr>
          <w:t xml:space="preserve"> </w:t>
        </w:r>
        <w:r w:rsidR="006B5410" w:rsidRPr="00CB1C7A">
          <w:rPr>
            <w:rFonts w:ascii="Arial" w:hAnsi="Arial" w:cs="Arial"/>
            <w:noProof/>
            <w:rPrChange w:id="424"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62C1D8D6" w:rsidR="00566810" w:rsidRPr="008F2F63" w:rsidRDefault="00566810">
      <w:pPr>
        <w:spacing w:after="0" w:line="240" w:lineRule="auto"/>
        <w:jc w:val="both"/>
        <w:rPr>
          <w:ins w:id="425" w:author="Sujil Kumar Koottathampathiyil" w:date="2022-06-08T21:36:00Z"/>
          <w:rFonts w:ascii="Arial" w:eastAsia="Times New Roman" w:hAnsi="Arial" w:cs="Arial"/>
          <w:i/>
          <w:iCs/>
          <w:sz w:val="24"/>
          <w:szCs w:val="24"/>
          <w:rPrChange w:id="426" w:author="Sujil Kumar Koottathampathiyil" w:date="2022-06-12T09:32:00Z">
            <w:rPr>
              <w:ins w:id="427" w:author="Sujil Kumar Koottathampathiyil" w:date="2022-06-08T21:36:00Z"/>
              <w:rFonts w:ascii="Times New Roman" w:eastAsia="Times New Roman" w:hAnsi="Times New Roman" w:cs="Times New Roman"/>
              <w:sz w:val="24"/>
              <w:szCs w:val="24"/>
            </w:rPr>
          </w:rPrChange>
        </w:rPr>
        <w:pPrChange w:id="428" w:author="Sujil Kumar Koottathampathiyil" w:date="2022-06-12T09:32:00Z">
          <w:pPr>
            <w:spacing w:after="360" w:line="240" w:lineRule="auto"/>
          </w:pPr>
        </w:pPrChange>
      </w:pPr>
      <w:ins w:id="429" w:author="Sujil Kumar Koottathampathiyil" w:date="2022-06-08T21:36:00Z">
        <w:r w:rsidRPr="008F2F63">
          <w:rPr>
            <w:rFonts w:ascii="Arial" w:eastAsia="Times New Roman" w:hAnsi="Arial" w:cs="Arial"/>
            <w:b/>
            <w:bCs/>
            <w:i/>
            <w:iCs/>
            <w:sz w:val="24"/>
            <w:szCs w:val="24"/>
            <w:rPrChange w:id="430"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431" w:author="Sujil Kumar Koottathampathiyil" w:date="2022-06-09T08:19:00Z">
        <w:r w:rsidR="00A23F4D" w:rsidRPr="008F2F63">
          <w:rPr>
            <w:rFonts w:ascii="Arial" w:eastAsia="Times New Roman" w:hAnsi="Arial" w:cs="Arial"/>
            <w:b/>
            <w:bCs/>
            <w:i/>
            <w:iCs/>
            <w:sz w:val="24"/>
            <w:szCs w:val="24"/>
            <w:rPrChange w:id="432" w:author="Sujil Kumar Koottathampathiyil" w:date="2022-06-12T09:32:00Z">
              <w:rPr>
                <w:rFonts w:ascii="Arial" w:eastAsia="Times New Roman" w:hAnsi="Arial" w:cs="Arial"/>
                <w:b/>
                <w:bCs/>
                <w:sz w:val="24"/>
                <w:szCs w:val="24"/>
              </w:rPr>
            </w:rPrChange>
          </w:rPr>
          <w:t>1.0</w:t>
        </w:r>
      </w:ins>
      <w:ins w:id="433" w:author="Sujil Kumar Koottathampathiyil" w:date="2022-06-08T21:36:00Z">
        <w:r w:rsidRPr="008F2F63">
          <w:rPr>
            <w:rFonts w:ascii="Arial" w:eastAsia="Times New Roman" w:hAnsi="Arial" w:cs="Arial"/>
            <w:b/>
            <w:bCs/>
            <w:i/>
            <w:iCs/>
            <w:sz w:val="24"/>
            <w:szCs w:val="24"/>
            <w:rPrChange w:id="434" w:author="Sujil Kumar Koottathampathiyil" w:date="2022-06-12T09:32:00Z">
              <w:rPr>
                <w:rFonts w:ascii="Verdana" w:eastAsia="Times New Roman" w:hAnsi="Verdana" w:cs="Times New Roman"/>
                <w:b/>
                <w:bCs/>
                <w:color w:val="666666"/>
                <w:sz w:val="23"/>
                <w:szCs w:val="23"/>
                <w:shd w:val="clear" w:color="auto" w:fill="FFFFFF"/>
              </w:rPr>
            </w:rPrChange>
          </w:rPr>
          <w:t>:</w:t>
        </w:r>
      </w:ins>
      <w:ins w:id="435" w:author="Sujil Kumar Koottathampathiyil" w:date="2022-06-08T21:45:00Z">
        <w:r w:rsidR="00120E06" w:rsidRPr="008F2F63">
          <w:rPr>
            <w:rFonts w:ascii="Arial" w:eastAsia="Times New Roman" w:hAnsi="Arial" w:cs="Arial"/>
            <w:i/>
            <w:iCs/>
            <w:sz w:val="24"/>
            <w:szCs w:val="24"/>
            <w:rPrChange w:id="436" w:author="Sujil Kumar Koottathampathiyil" w:date="2022-06-12T09:32:00Z">
              <w:rPr>
                <w:rFonts w:ascii="Arial" w:eastAsia="Times New Roman" w:hAnsi="Arial" w:cs="Arial"/>
                <w:sz w:val="24"/>
                <w:szCs w:val="24"/>
              </w:rPr>
            </w:rPrChange>
          </w:rPr>
          <w:t xml:space="preserve"> </w:t>
        </w:r>
      </w:ins>
      <w:ins w:id="437" w:author="Sujil Kumar Koottathampathiyil" w:date="2022-06-08T21:36:00Z">
        <w:r w:rsidRPr="008F2F63">
          <w:rPr>
            <w:rFonts w:ascii="Arial" w:eastAsia="Times New Roman" w:hAnsi="Arial" w:cs="Arial"/>
            <w:i/>
            <w:iCs/>
            <w:sz w:val="24"/>
            <w:szCs w:val="24"/>
            <w:rPrChange w:id="438" w:author="Sujil Kumar Koottathampathiyil" w:date="2022-06-12T09:32:00Z">
              <w:rPr>
                <w:rFonts w:ascii="Times New Roman" w:eastAsia="Times New Roman" w:hAnsi="Times New Roman" w:cs="Times New Roman"/>
                <w:sz w:val="24"/>
                <w:szCs w:val="24"/>
              </w:rPr>
            </w:rPrChange>
          </w:rPr>
          <w:t>Framework to evaluate the forecasting model</w:t>
        </w:r>
      </w:ins>
      <w:ins w:id="439" w:author="Sujil Kumar Koottathampathiyil" w:date="2022-06-09T08:58:00Z">
        <w:r w:rsidR="00856199" w:rsidRPr="008F2F63">
          <w:rPr>
            <w:rFonts w:ascii="Arial" w:eastAsia="Times New Roman" w:hAnsi="Arial" w:cs="Arial"/>
            <w:i/>
            <w:iCs/>
            <w:sz w:val="24"/>
            <w:szCs w:val="24"/>
            <w:rPrChange w:id="440" w:author="Sujil Kumar Koottathampathiyil" w:date="2022-06-12T09:32:00Z">
              <w:rPr>
                <w:rFonts w:ascii="Arial" w:eastAsia="Times New Roman" w:hAnsi="Arial" w:cs="Arial"/>
                <w:sz w:val="24"/>
                <w:szCs w:val="24"/>
              </w:rPr>
            </w:rPrChange>
          </w:rPr>
          <w:t xml:space="preserve"> from</w:t>
        </w:r>
      </w:ins>
      <w:ins w:id="441" w:author="Sujil Kumar Koottathampathiyil" w:date="2022-06-09T08:56:00Z">
        <w:r w:rsidR="00992BF4" w:rsidRPr="008F2F63">
          <w:rPr>
            <w:rFonts w:ascii="Arial" w:eastAsia="Times New Roman" w:hAnsi="Arial" w:cs="Arial"/>
            <w:i/>
            <w:iCs/>
            <w:color w:val="000000"/>
            <w:sz w:val="24"/>
            <w:szCs w:val="24"/>
            <w:rPrChange w:id="442" w:author="Sujil Kumar Koottathampathiyil" w:date="2022-06-12T09:32:00Z">
              <w:rPr>
                <w:rFonts w:ascii="Arial" w:eastAsia="Times New Roman" w:hAnsi="Arial" w:cs="Arial"/>
                <w:color w:val="000000"/>
                <w:sz w:val="24"/>
                <w:szCs w:val="24"/>
              </w:rPr>
            </w:rPrChange>
          </w:rPr>
          <w:t xml:space="preserve"> Kumar and Susan </w:t>
        </w:r>
      </w:ins>
      <w:customXmlInsRangeStart w:id="443" w:author="Sujil Kumar Koottathampathiyil" w:date="2022-06-08T21:37:00Z"/>
      <w:sdt>
        <w:sdtPr>
          <w:rPr>
            <w:rFonts w:ascii="Arial" w:eastAsia="Times New Roman" w:hAnsi="Arial" w:cs="Arial"/>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Content>
          <w:customXmlInsRangeEnd w:id="443"/>
          <w:r w:rsidR="00A70AAD" w:rsidRPr="00A70AAD">
            <w:rPr>
              <w:rFonts w:ascii="Arial" w:eastAsia="Times New Roman" w:hAnsi="Arial" w:cs="Arial"/>
              <w:iCs/>
              <w:color w:val="000000"/>
              <w:sz w:val="24"/>
              <w:szCs w:val="24"/>
            </w:rPr>
            <w:t>(2020)</w:t>
          </w:r>
          <w:customXmlInsRangeStart w:id="444" w:author="Sujil Kumar Koottathampathiyil" w:date="2022-06-08T21:37:00Z"/>
        </w:sdtContent>
      </w:sdt>
      <w:customXmlInsRangeEnd w:id="444"/>
    </w:p>
    <w:p w14:paraId="4B96474B" w14:textId="77777777" w:rsidR="00566810" w:rsidRPr="00CB1C7A" w:rsidRDefault="00566810" w:rsidP="00EB09A1">
      <w:pPr>
        <w:spacing w:line="360" w:lineRule="auto"/>
        <w:jc w:val="center"/>
        <w:rPr>
          <w:moveTo w:id="445" w:author="Sujil Kumar Koottathampathiyil" w:date="2022-06-08T19:43:00Z"/>
          <w:rFonts w:ascii="Arial" w:hAnsi="Arial" w:cs="Arial"/>
          <w:color w:val="000000"/>
        </w:rPr>
      </w:pPr>
    </w:p>
    <w:p w14:paraId="62434A7D" w14:textId="76798FEC" w:rsidR="00186B33" w:rsidRPr="00EB3630" w:rsidRDefault="00186B33" w:rsidP="00EB09A1">
      <w:pPr>
        <w:spacing w:line="360" w:lineRule="auto"/>
        <w:jc w:val="both"/>
        <w:rPr>
          <w:ins w:id="446" w:author="Sujil Kumar Koottathampathiyil" w:date="2022-06-08T22:29:00Z"/>
          <w:rFonts w:ascii="Arial" w:hAnsi="Arial" w:cs="Arial"/>
          <w:color w:val="000000"/>
          <w:sz w:val="24"/>
          <w:szCs w:val="24"/>
          <w:rPrChange w:id="447" w:author="Sujil Kumar Koottathampathiyil" w:date="2022-06-09T11:19:00Z">
            <w:rPr>
              <w:ins w:id="448" w:author="Sujil Kumar Koottathampathiyil" w:date="2022-06-08T22:29:00Z"/>
              <w:rFonts w:ascii="Arial" w:hAnsi="Arial" w:cs="Arial"/>
              <w:color w:val="000000"/>
            </w:rPr>
          </w:rPrChange>
        </w:rPr>
      </w:pPr>
      <w:ins w:id="449"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450"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450"/>
          <w:r w:rsidR="00A70AAD" w:rsidRPr="00A70AAD">
            <w:rPr>
              <w:rFonts w:ascii="Arial" w:hAnsi="Arial" w:cs="Arial"/>
              <w:color w:val="000000"/>
              <w:sz w:val="24"/>
              <w:szCs w:val="24"/>
            </w:rPr>
            <w:t>2021</w:t>
          </w:r>
          <w:customXmlInsRangeStart w:id="451" w:author="Sujil Kumar Koottathampathiyil" w:date="2022-06-11T23:25:00Z"/>
        </w:sdtContent>
      </w:sdt>
      <w:customXmlInsRangeEnd w:id="451"/>
      <w:ins w:id="452"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53"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453"/>
          <w:proofErr w:type="spellStart"/>
          <w:r w:rsidR="00A70AAD" w:rsidRPr="00A70AAD">
            <w:rPr>
              <w:rFonts w:ascii="Arial" w:hAnsi="Arial" w:cs="Arial"/>
              <w:color w:val="000000"/>
              <w:sz w:val="24"/>
              <w:szCs w:val="24"/>
            </w:rPr>
            <w:t>Airiti</w:t>
          </w:r>
          <w:proofErr w:type="spellEnd"/>
          <w:r w:rsidR="00A70AAD" w:rsidRPr="00A70AAD">
            <w:rPr>
              <w:rFonts w:ascii="Arial" w:hAnsi="Arial" w:cs="Arial"/>
              <w:color w:val="000000"/>
              <w:sz w:val="24"/>
              <w:szCs w:val="24"/>
            </w:rPr>
            <w:t xml:space="preserve"> and her team</w:t>
          </w:r>
          <w:customXmlInsRangeStart w:id="454" w:author="Sujil Kumar Koottathampathiyil" w:date="2022-06-11T23:25:00Z"/>
        </w:sdtContent>
      </w:sdt>
      <w:customXmlInsRangeEnd w:id="454"/>
      <w:ins w:id="455" w:author="Sujil Kumar Koottathampathiyil" w:date="2022-06-11T23:25:00Z">
        <w:r w:rsidRPr="00186B33">
          <w:rPr>
            <w:rFonts w:ascii="Arial" w:hAnsi="Arial" w:cs="Arial"/>
            <w:color w:val="000000"/>
            <w:sz w:val="24"/>
            <w:szCs w:val="24"/>
          </w:rPr>
          <w:t xml:space="preserve"> </w:t>
        </w:r>
      </w:ins>
      <w:ins w:id="456"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417A1DBB" w:rsidR="00EB09A1" w:rsidRPr="00EB3630" w:rsidRDefault="008955A0" w:rsidP="00EB09A1">
      <w:pPr>
        <w:spacing w:line="360" w:lineRule="auto"/>
        <w:jc w:val="both"/>
        <w:rPr>
          <w:moveTo w:id="457" w:author="Sujil Kumar Koottathampathiyil" w:date="2022-06-08T19:43:00Z"/>
          <w:rFonts w:ascii="Arial" w:hAnsi="Arial" w:cs="Arial"/>
          <w:color w:val="000000"/>
          <w:sz w:val="24"/>
          <w:szCs w:val="24"/>
          <w:rPrChange w:id="458" w:author="Sujil Kumar Koottathampathiyil" w:date="2022-06-09T11:19:00Z">
            <w:rPr>
              <w:moveTo w:id="459" w:author="Sujil Kumar Koottathampathiyil" w:date="2022-06-08T19:43:00Z"/>
              <w:rFonts w:ascii="Arial" w:hAnsi="Arial" w:cs="Arial"/>
              <w:color w:val="000000"/>
            </w:rPr>
          </w:rPrChange>
        </w:rPr>
      </w:pPr>
      <w:ins w:id="460" w:author="Sujil Kumar Koottathampathiyil" w:date="2022-06-09T01:03:00Z">
        <w:r w:rsidRPr="00EB3630">
          <w:rPr>
            <w:rFonts w:ascii="Arial" w:hAnsi="Arial" w:cs="Arial"/>
            <w:color w:val="000000"/>
            <w:sz w:val="24"/>
            <w:szCs w:val="24"/>
            <w:rPrChange w:id="461" w:author="Sujil Kumar Koottathampathiyil" w:date="2022-06-09T11:19:00Z">
              <w:rPr>
                <w:rFonts w:ascii="Arial" w:hAnsi="Arial" w:cs="Arial"/>
                <w:color w:val="000000"/>
              </w:rPr>
            </w:rPrChange>
          </w:rPr>
          <w:t>The s</w:t>
        </w:r>
      </w:ins>
      <w:ins w:id="462" w:author="Sujil Kumar Koottathampathiyil" w:date="2022-06-08T22:30:00Z">
        <w:r w:rsidR="009A5FEF" w:rsidRPr="00EB3630">
          <w:rPr>
            <w:rFonts w:ascii="Arial" w:hAnsi="Arial" w:cs="Arial"/>
            <w:color w:val="000000"/>
            <w:sz w:val="24"/>
            <w:szCs w:val="24"/>
            <w:rPrChange w:id="463" w:author="Sujil Kumar Koottathampathiyil" w:date="2022-06-09T11:19:00Z">
              <w:rPr>
                <w:rFonts w:ascii="Arial" w:hAnsi="Arial" w:cs="Arial"/>
                <w:color w:val="000000"/>
              </w:rPr>
            </w:rPrChange>
          </w:rPr>
          <w:t xml:space="preserve">tudy of Singh et al. </w:t>
        </w:r>
      </w:ins>
      <w:customXmlInsRangeStart w:id="464"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464"/>
          <w:r w:rsidR="00A70AAD" w:rsidRPr="00A70AAD">
            <w:rPr>
              <w:rFonts w:ascii="Arial" w:hAnsi="Arial" w:cs="Arial"/>
              <w:color w:val="000000"/>
              <w:sz w:val="24"/>
              <w:szCs w:val="24"/>
            </w:rPr>
            <w:t>(2020)</w:t>
          </w:r>
          <w:customXmlInsRangeStart w:id="465" w:author="Sujil Kumar Koottathampathiyil" w:date="2022-06-08T22:30:00Z"/>
        </w:sdtContent>
      </w:sdt>
      <w:customXmlInsRangeEnd w:id="465"/>
      <w:ins w:id="466" w:author="Sujil Kumar Koottathampathiyil" w:date="2022-06-08T22:30:00Z">
        <w:r w:rsidR="009A5FEF" w:rsidRPr="00EB3630">
          <w:rPr>
            <w:rFonts w:ascii="Arial" w:hAnsi="Arial" w:cs="Arial"/>
            <w:color w:val="000000"/>
            <w:sz w:val="24"/>
            <w:szCs w:val="24"/>
            <w:rPrChange w:id="467" w:author="Sujil Kumar Koottathampathiyil" w:date="2022-06-09T11:19:00Z">
              <w:rPr>
                <w:rFonts w:ascii="Arial" w:hAnsi="Arial" w:cs="Arial"/>
                <w:color w:val="000000"/>
              </w:rPr>
            </w:rPrChange>
          </w:rPr>
          <w:t xml:space="preserve"> </w:t>
        </w:r>
      </w:ins>
      <w:ins w:id="468" w:author="Sujil Kumar Koottathampathiyil" w:date="2022-06-08T22:29:00Z">
        <w:r w:rsidR="009A5FEF" w:rsidRPr="00EB3630">
          <w:rPr>
            <w:rFonts w:ascii="Arial" w:hAnsi="Arial" w:cs="Arial"/>
            <w:color w:val="000000"/>
            <w:sz w:val="24"/>
            <w:szCs w:val="24"/>
            <w:rPrChange w:id="469" w:author="Sujil Kumar Koottathampathiyil" w:date="2022-06-09T11:19:00Z">
              <w:rPr>
                <w:rFonts w:ascii="Arial" w:hAnsi="Arial" w:cs="Arial"/>
                <w:color w:val="000000"/>
              </w:rPr>
            </w:rPrChange>
          </w:rPr>
          <w:t xml:space="preserve">for predicting </w:t>
        </w:r>
      </w:ins>
      <w:ins w:id="470" w:author="Sujil Kumar Koottathampathiyil" w:date="2022-06-09T01:03:00Z">
        <w:r w:rsidRPr="00EB3630">
          <w:rPr>
            <w:rFonts w:ascii="Arial" w:hAnsi="Arial" w:cs="Arial"/>
            <w:color w:val="000000"/>
            <w:sz w:val="24"/>
            <w:szCs w:val="24"/>
            <w:rPrChange w:id="471" w:author="Sujil Kumar Koottathampathiyil" w:date="2022-06-09T11:19:00Z">
              <w:rPr>
                <w:rFonts w:ascii="Arial" w:hAnsi="Arial" w:cs="Arial"/>
                <w:color w:val="000000"/>
              </w:rPr>
            </w:rPrChange>
          </w:rPr>
          <w:t xml:space="preserve">the </w:t>
        </w:r>
      </w:ins>
      <w:ins w:id="472" w:author="Sujil Kumar Koottathampathiyil" w:date="2022-06-08T22:29:00Z">
        <w:r w:rsidR="009A5FEF" w:rsidRPr="00EB3630">
          <w:rPr>
            <w:rFonts w:ascii="Arial" w:hAnsi="Arial" w:cs="Arial"/>
            <w:color w:val="000000"/>
            <w:sz w:val="24"/>
            <w:szCs w:val="24"/>
            <w:rPrChange w:id="473" w:author="Sujil Kumar Koottathampathiyil" w:date="2022-06-09T11:19:00Z">
              <w:rPr>
                <w:rFonts w:ascii="Arial" w:hAnsi="Arial" w:cs="Arial"/>
                <w:color w:val="000000"/>
              </w:rPr>
            </w:rPrChange>
          </w:rPr>
          <w:t>covid-19 pandemic on time series</w:t>
        </w:r>
      </w:ins>
      <w:ins w:id="474" w:author="Sujil Kumar Koottathampathiyil" w:date="2022-06-08T22:31:00Z">
        <w:r w:rsidR="009A5FEF" w:rsidRPr="00EB3630">
          <w:rPr>
            <w:rFonts w:ascii="Arial" w:hAnsi="Arial" w:cs="Arial"/>
            <w:color w:val="000000"/>
            <w:sz w:val="24"/>
            <w:szCs w:val="24"/>
            <w:rPrChange w:id="475" w:author="Sujil Kumar Koottathampathiyil" w:date="2022-06-09T11:19:00Z">
              <w:rPr>
                <w:rFonts w:ascii="Arial" w:hAnsi="Arial" w:cs="Arial"/>
                <w:color w:val="000000"/>
              </w:rPr>
            </w:rPrChange>
          </w:rPr>
          <w:t xml:space="preserve"> data is also </w:t>
        </w:r>
      </w:ins>
      <w:ins w:id="476" w:author="Sujil Kumar Koottathampathiyil" w:date="2022-06-09T01:03:00Z">
        <w:r w:rsidRPr="00EB3630">
          <w:rPr>
            <w:rFonts w:ascii="Arial" w:hAnsi="Arial" w:cs="Arial"/>
            <w:color w:val="000000"/>
            <w:sz w:val="24"/>
            <w:szCs w:val="24"/>
            <w:rPrChange w:id="477" w:author="Sujil Kumar Koottathampathiyil" w:date="2022-06-09T11:19:00Z">
              <w:rPr>
                <w:rFonts w:ascii="Arial" w:hAnsi="Arial" w:cs="Arial"/>
                <w:color w:val="000000"/>
              </w:rPr>
            </w:rPrChange>
          </w:rPr>
          <w:t xml:space="preserve">a </w:t>
        </w:r>
      </w:ins>
      <w:ins w:id="478" w:author="Sujil Kumar Koottathampathiyil" w:date="2022-06-08T22:31:00Z">
        <w:r w:rsidR="009A5FEF" w:rsidRPr="00EB3630">
          <w:rPr>
            <w:rFonts w:ascii="Arial" w:hAnsi="Arial" w:cs="Arial"/>
            <w:color w:val="000000"/>
            <w:sz w:val="24"/>
            <w:szCs w:val="24"/>
            <w:rPrChange w:id="479" w:author="Sujil Kumar Koottathampathiyil" w:date="2022-06-09T11:19:00Z">
              <w:rPr>
                <w:rFonts w:ascii="Arial" w:hAnsi="Arial" w:cs="Arial"/>
                <w:color w:val="000000"/>
              </w:rPr>
            </w:rPrChange>
          </w:rPr>
          <w:t xml:space="preserve">similar example. But they have used </w:t>
        </w:r>
      </w:ins>
      <w:ins w:id="480" w:author="Sujil Kumar Koottathampathiyil" w:date="2022-06-09T01:03:00Z">
        <w:r w:rsidRPr="00EB3630">
          <w:rPr>
            <w:rFonts w:ascii="Arial" w:hAnsi="Arial" w:cs="Arial"/>
            <w:color w:val="000000"/>
            <w:sz w:val="24"/>
            <w:szCs w:val="24"/>
            <w:rPrChange w:id="481" w:author="Sujil Kumar Koottathampathiyil" w:date="2022-06-09T11:19:00Z">
              <w:rPr>
                <w:rFonts w:ascii="Arial" w:hAnsi="Arial" w:cs="Arial"/>
                <w:color w:val="000000"/>
              </w:rPr>
            </w:rPrChange>
          </w:rPr>
          <w:t xml:space="preserve">the </w:t>
        </w:r>
      </w:ins>
      <w:ins w:id="482" w:author="Sujil Kumar Koottathampathiyil" w:date="2022-06-08T22:31:00Z">
        <w:r w:rsidR="009A5FEF" w:rsidRPr="00EB3630">
          <w:rPr>
            <w:rFonts w:ascii="Arial" w:hAnsi="Arial" w:cs="Arial"/>
            <w:color w:val="000000"/>
            <w:sz w:val="24"/>
            <w:szCs w:val="24"/>
            <w:rPrChange w:id="483" w:author="Sujil Kumar Koottathampathiyil" w:date="2022-06-09T11:19:00Z">
              <w:rPr>
                <w:rFonts w:ascii="Arial" w:hAnsi="Arial" w:cs="Arial"/>
                <w:color w:val="000000"/>
              </w:rPr>
            </w:rPrChange>
          </w:rPr>
          <w:t xml:space="preserve">Support Vector Machine (SVM) model for the prediction. </w:t>
        </w:r>
      </w:ins>
      <w:ins w:id="484" w:author="Sujil Kumar Koottathampathiyil" w:date="2022-06-08T22:32:00Z">
        <w:r w:rsidR="009A5FEF" w:rsidRPr="00EB3630">
          <w:rPr>
            <w:rFonts w:ascii="Arial" w:hAnsi="Arial" w:cs="Arial"/>
            <w:color w:val="000000"/>
            <w:sz w:val="24"/>
            <w:szCs w:val="24"/>
            <w:rPrChange w:id="485" w:author="Sujil Kumar Koottathampathiyil" w:date="2022-06-09T11:19:00Z">
              <w:rPr>
                <w:rFonts w:ascii="Arial" w:hAnsi="Arial" w:cs="Arial"/>
                <w:color w:val="000000"/>
              </w:rPr>
            </w:rPrChange>
          </w:rPr>
          <w:t xml:space="preserve">The objective of the research was to produce </w:t>
        </w:r>
      </w:ins>
      <w:ins w:id="486" w:author="Sujil Kumar Koottathampathiyil" w:date="2022-06-09T01:03:00Z">
        <w:r w:rsidRPr="00EB3630">
          <w:rPr>
            <w:rFonts w:ascii="Arial" w:hAnsi="Arial" w:cs="Arial"/>
            <w:color w:val="000000"/>
            <w:sz w:val="24"/>
            <w:szCs w:val="24"/>
            <w:rPrChange w:id="487" w:author="Sujil Kumar Koottathampathiyil" w:date="2022-06-09T11:19:00Z">
              <w:rPr>
                <w:rFonts w:ascii="Arial" w:hAnsi="Arial" w:cs="Arial"/>
                <w:color w:val="000000"/>
              </w:rPr>
            </w:rPrChange>
          </w:rPr>
          <w:t xml:space="preserve">a </w:t>
        </w:r>
      </w:ins>
      <w:ins w:id="488" w:author="Sujil Kumar Koottathampathiyil" w:date="2022-06-08T22:32:00Z">
        <w:r w:rsidR="009A5FEF" w:rsidRPr="00EB3630">
          <w:rPr>
            <w:rFonts w:ascii="Arial" w:hAnsi="Arial" w:cs="Arial"/>
            <w:color w:val="000000"/>
            <w:sz w:val="24"/>
            <w:szCs w:val="24"/>
            <w:rPrChange w:id="489"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490" w:author="Sujil Kumar Koottathampathiyil" w:date="2022-06-09T11:19:00Z">
              <w:rPr>
                <w:rFonts w:ascii="Arial" w:hAnsi="Arial" w:cs="Arial"/>
                <w:color w:val="000000"/>
              </w:rPr>
            </w:rPrChange>
          </w:rPr>
          <w:t>The purpos</w:t>
        </w:r>
      </w:ins>
      <w:ins w:id="491" w:author="Sujil Kumar Koottathampathiyil" w:date="2022-06-08T22:33:00Z">
        <w:r w:rsidR="00B12E94" w:rsidRPr="00EB3630">
          <w:rPr>
            <w:rFonts w:ascii="Arial" w:hAnsi="Arial" w:cs="Arial"/>
            <w:color w:val="000000"/>
            <w:sz w:val="24"/>
            <w:szCs w:val="24"/>
            <w:rPrChange w:id="492" w:author="Sujil Kumar Koottathampathiyil" w:date="2022-06-09T11:19:00Z">
              <w:rPr>
                <w:rFonts w:ascii="Arial" w:hAnsi="Arial" w:cs="Arial"/>
                <w:color w:val="000000"/>
              </w:rPr>
            </w:rPrChange>
          </w:rPr>
          <w:t xml:space="preserve">e of this study was to investigate the coronavirus disease in the year 2019 </w:t>
        </w:r>
      </w:ins>
      <w:ins w:id="493" w:author="Sujil Kumar Koottathampathiyil" w:date="2022-06-08T22:34:00Z">
        <w:r w:rsidR="00B12E94" w:rsidRPr="00EB3630">
          <w:rPr>
            <w:rFonts w:ascii="Arial" w:hAnsi="Arial" w:cs="Arial"/>
            <w:color w:val="000000"/>
            <w:sz w:val="24"/>
            <w:szCs w:val="24"/>
            <w:rPrChange w:id="494" w:author="Sujil Kumar Koottathampathiyil" w:date="2022-06-09T11:19:00Z">
              <w:rPr>
                <w:rFonts w:ascii="Arial" w:hAnsi="Arial" w:cs="Arial"/>
                <w:color w:val="000000"/>
              </w:rPr>
            </w:rPrChange>
          </w:rPr>
          <w:t>prediction of confirmed, diseased and recovered cases.</w:t>
        </w:r>
      </w:ins>
      <w:ins w:id="495" w:author="Sujil Kumar Koottathampathiyil" w:date="2022-06-08T22:35:00Z">
        <w:r w:rsidR="00216703"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 This prediction is used to </w:t>
        </w:r>
      </w:ins>
      <w:ins w:id="497" w:author="Sujil Kumar Koottathampathiyil" w:date="2022-06-08T22:36:00Z">
        <w:r w:rsidR="00216703" w:rsidRPr="00EB3630">
          <w:rPr>
            <w:rFonts w:ascii="Arial" w:hAnsi="Arial" w:cs="Arial"/>
            <w:color w:val="000000"/>
            <w:sz w:val="24"/>
            <w:szCs w:val="24"/>
            <w:rPrChange w:id="498" w:author="Sujil Kumar Koottathampathiyil" w:date="2022-06-09T11:19:00Z">
              <w:rPr>
                <w:rFonts w:ascii="Arial" w:hAnsi="Arial" w:cs="Arial"/>
                <w:color w:val="000000"/>
              </w:rPr>
            </w:rPrChange>
          </w:rPr>
          <w:t>plan reso</w:t>
        </w:r>
      </w:ins>
      <w:ins w:id="499" w:author="Sujil Kumar Koottathampathiyil" w:date="2022-06-08T22:37:00Z">
        <w:r w:rsidR="00216703"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urces, determine government policy, </w:t>
        </w:r>
      </w:ins>
      <w:ins w:id="501" w:author="Sujil Kumar Koottathampathiyil" w:date="2022-06-08T22:38:00Z">
        <w:r w:rsidR="00216703" w:rsidRPr="00EB3630">
          <w:rPr>
            <w:rFonts w:ascii="Arial" w:hAnsi="Arial" w:cs="Arial"/>
            <w:color w:val="000000"/>
            <w:sz w:val="24"/>
            <w:szCs w:val="24"/>
            <w:rPrChange w:id="502"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503" w:author="Sujil Kumar Koottathampathiyil" w:date="2022-06-09T11:19:00Z">
              <w:rPr>
                <w:rFonts w:ascii="Arial" w:hAnsi="Arial" w:cs="Arial"/>
                <w:color w:val="000000"/>
              </w:rPr>
            </w:rPrChange>
          </w:rPr>
          <w:t>passport</w:t>
        </w:r>
      </w:ins>
      <w:ins w:id="504" w:author="Sujil Kumar Koottathampathiyil" w:date="2022-06-09T01:03:00Z">
        <w:r w:rsidRPr="00EB3630">
          <w:rPr>
            <w:rFonts w:ascii="Arial" w:hAnsi="Arial" w:cs="Arial"/>
            <w:color w:val="000000"/>
            <w:sz w:val="24"/>
            <w:szCs w:val="24"/>
            <w:rPrChange w:id="505" w:author="Sujil Kumar Koottathampathiyil" w:date="2022-06-09T11:19:00Z">
              <w:rPr>
                <w:rFonts w:ascii="Arial" w:hAnsi="Arial" w:cs="Arial"/>
                <w:color w:val="000000"/>
              </w:rPr>
            </w:rPrChange>
          </w:rPr>
          <w:t>s</w:t>
        </w:r>
      </w:ins>
      <w:proofErr w:type="gramEnd"/>
      <w:ins w:id="506" w:author="Sujil Kumar Koottathampathiyil" w:date="2022-06-08T22:41:00Z">
        <w:r w:rsidR="00F56D1D" w:rsidRPr="00EB3630">
          <w:rPr>
            <w:rFonts w:ascii="Arial" w:hAnsi="Arial" w:cs="Arial"/>
            <w:color w:val="000000"/>
            <w:sz w:val="24"/>
            <w:szCs w:val="24"/>
            <w:rPrChange w:id="507" w:author="Sujil Kumar Koottathampathiyil" w:date="2022-06-09T11:19:00Z">
              <w:rPr>
                <w:rFonts w:ascii="Arial" w:hAnsi="Arial" w:cs="Arial"/>
                <w:color w:val="000000"/>
              </w:rPr>
            </w:rPrChange>
          </w:rPr>
          <w:t xml:space="preserve"> and use the same plasma for care.</w:t>
        </w:r>
      </w:ins>
      <w:ins w:id="508" w:author="Sujil Kumar Koottathampathiyil" w:date="2022-06-08T22:38:00Z">
        <w:r w:rsidR="00216703" w:rsidRPr="00EB3630">
          <w:rPr>
            <w:rFonts w:ascii="Arial" w:hAnsi="Arial" w:cs="Arial"/>
            <w:color w:val="000000"/>
            <w:sz w:val="24"/>
            <w:szCs w:val="24"/>
            <w:rPrChange w:id="509" w:author="Sujil Kumar Koottathampathiyil" w:date="2022-06-09T11:19:00Z">
              <w:rPr>
                <w:rFonts w:ascii="Arial" w:hAnsi="Arial" w:cs="Arial"/>
                <w:color w:val="000000"/>
              </w:rPr>
            </w:rPrChange>
          </w:rPr>
          <w:t xml:space="preserve"> </w:t>
        </w:r>
      </w:ins>
      <w:ins w:id="510" w:author="Sujil Kumar Koottathampathiyil" w:date="2022-06-08T22:47:00Z">
        <w:r w:rsidR="00A93D09" w:rsidRPr="00EB3630">
          <w:rPr>
            <w:rFonts w:ascii="Arial" w:hAnsi="Arial" w:cs="Arial"/>
            <w:color w:val="000000"/>
            <w:sz w:val="24"/>
            <w:szCs w:val="24"/>
            <w:rPrChange w:id="511" w:author="Sujil Kumar Koottathampathiyil" w:date="2022-06-09T11:19:00Z">
              <w:rPr>
                <w:rFonts w:ascii="Arial" w:hAnsi="Arial" w:cs="Arial"/>
                <w:color w:val="000000"/>
              </w:rPr>
            </w:rPrChange>
          </w:rPr>
          <w:t xml:space="preserve">The findings from the author indicate that </w:t>
        </w:r>
      </w:ins>
      <w:ins w:id="512" w:author="Sujil Kumar Koottathampathiyil" w:date="2022-06-08T22:48:00Z">
        <w:r w:rsidR="00A93D09" w:rsidRPr="00EB3630">
          <w:rPr>
            <w:rFonts w:ascii="Arial" w:hAnsi="Arial" w:cs="Arial"/>
            <w:color w:val="000000"/>
            <w:sz w:val="24"/>
            <w:szCs w:val="24"/>
            <w:rPrChange w:id="513" w:author="Sujil Kumar Koottathampathiyil" w:date="2022-06-09T11:19:00Z">
              <w:rPr>
                <w:rFonts w:ascii="Arial" w:hAnsi="Arial" w:cs="Arial"/>
                <w:color w:val="000000"/>
              </w:rPr>
            </w:rPrChange>
          </w:rPr>
          <w:t xml:space="preserve">Covid-19’s daily mortality rate is positively correlated with </w:t>
        </w:r>
      </w:ins>
      <w:ins w:id="514" w:author="Sujil Kumar Koottathampathiyil" w:date="2022-06-09T01:04:00Z">
        <w:r w:rsidRPr="00EB3630">
          <w:rPr>
            <w:rFonts w:ascii="Arial" w:hAnsi="Arial" w:cs="Arial"/>
            <w:color w:val="000000"/>
            <w:sz w:val="24"/>
            <w:szCs w:val="24"/>
            <w:rPrChange w:id="515" w:author="Sujil Kumar Koottathampathiyil" w:date="2022-06-09T11:19:00Z">
              <w:rPr>
                <w:rFonts w:ascii="Arial" w:hAnsi="Arial" w:cs="Arial"/>
                <w:color w:val="000000"/>
              </w:rPr>
            </w:rPrChange>
          </w:rPr>
          <w:t>several</w:t>
        </w:r>
      </w:ins>
      <w:ins w:id="516" w:author="Sujil Kumar Koottathampathiyil" w:date="2022-06-08T22:48:00Z">
        <w:r w:rsidR="00A93D09" w:rsidRPr="00EB3630">
          <w:rPr>
            <w:rFonts w:ascii="Arial" w:hAnsi="Arial" w:cs="Arial"/>
            <w:color w:val="000000"/>
            <w:sz w:val="24"/>
            <w:szCs w:val="24"/>
            <w:rPrChange w:id="517" w:author="Sujil Kumar Koottathampathiyil" w:date="2022-06-09T11:19:00Z">
              <w:rPr>
                <w:rFonts w:ascii="Arial" w:hAnsi="Arial" w:cs="Arial"/>
                <w:color w:val="000000"/>
              </w:rPr>
            </w:rPrChange>
          </w:rPr>
          <w:t xml:space="preserve"> confirmed cases.</w:t>
        </w:r>
      </w:ins>
      <w:ins w:id="518" w:author="Sujil Kumar Koottathampathiyil" w:date="2022-06-08T22:49:00Z">
        <w:r w:rsidR="00327F2B" w:rsidRPr="00EB3630">
          <w:rPr>
            <w:rFonts w:ascii="Arial" w:hAnsi="Arial" w:cs="Arial"/>
            <w:color w:val="000000"/>
            <w:sz w:val="24"/>
            <w:szCs w:val="24"/>
            <w:rPrChange w:id="519" w:author="Sujil Kumar Koottathampathiyil" w:date="2022-06-09T11:19:00Z">
              <w:rPr>
                <w:rFonts w:ascii="Arial" w:hAnsi="Arial" w:cs="Arial"/>
                <w:color w:val="000000"/>
              </w:rPr>
            </w:rPrChange>
          </w:rPr>
          <w:t xml:space="preserve"> The study also showed that it is dependent on the dietary routine and immune system.</w:t>
        </w:r>
      </w:ins>
      <w:ins w:id="520" w:author="Sujil Kumar Koottathampathiyil" w:date="2022-06-08T22:50:00Z">
        <w:r w:rsidR="002B620E" w:rsidRPr="00EB3630">
          <w:rPr>
            <w:rFonts w:ascii="Arial" w:hAnsi="Arial" w:cs="Arial"/>
            <w:color w:val="000000"/>
            <w:sz w:val="24"/>
            <w:szCs w:val="24"/>
            <w:rPrChange w:id="521" w:author="Sujil Kumar Koottathampathiyil" w:date="2022-06-09T11:19:00Z">
              <w:rPr>
                <w:rFonts w:ascii="Arial" w:hAnsi="Arial" w:cs="Arial"/>
                <w:color w:val="000000"/>
              </w:rPr>
            </w:rPrChange>
          </w:rPr>
          <w:t xml:space="preserve"> As per the author, </w:t>
        </w:r>
      </w:ins>
      <w:ins w:id="522" w:author="Sujil Kumar Koottathampathiyil" w:date="2022-06-08T22:52:00Z">
        <w:r w:rsidR="0001527B" w:rsidRPr="00EB3630">
          <w:rPr>
            <w:rFonts w:ascii="Arial" w:hAnsi="Arial" w:cs="Arial"/>
            <w:color w:val="000000"/>
            <w:sz w:val="24"/>
            <w:szCs w:val="24"/>
            <w:rPrChange w:id="523" w:author="Sujil Kumar Koottathampathiyil" w:date="2022-06-09T11:19:00Z">
              <w:rPr>
                <w:rFonts w:ascii="Arial" w:hAnsi="Arial" w:cs="Arial"/>
                <w:color w:val="000000"/>
              </w:rPr>
            </w:rPrChange>
          </w:rPr>
          <w:t xml:space="preserve">an emergency can be </w:t>
        </w:r>
      </w:ins>
      <w:ins w:id="524" w:author="Sujil Kumar Koottathampathiyil" w:date="2022-06-08T22:59:00Z">
        <w:r w:rsidR="00EF72E9" w:rsidRPr="00EB3630">
          <w:rPr>
            <w:rFonts w:ascii="Arial" w:hAnsi="Arial" w:cs="Arial"/>
            <w:color w:val="000000"/>
            <w:sz w:val="24"/>
            <w:szCs w:val="24"/>
            <w:rPrChange w:id="525" w:author="Sujil Kumar Koottathampathiyil" w:date="2022-06-09T11:19:00Z">
              <w:rPr>
                <w:rFonts w:ascii="Arial" w:hAnsi="Arial" w:cs="Arial"/>
                <w:color w:val="000000"/>
              </w:rPr>
            </w:rPrChange>
          </w:rPr>
          <w:t>awakened</w:t>
        </w:r>
      </w:ins>
      <w:ins w:id="526" w:author="Sujil Kumar Koottathampathiyil" w:date="2022-06-08T22:52:00Z">
        <w:r w:rsidR="0001527B" w:rsidRPr="00EB3630">
          <w:rPr>
            <w:rFonts w:ascii="Arial" w:hAnsi="Arial" w:cs="Arial"/>
            <w:color w:val="000000"/>
            <w:sz w:val="24"/>
            <w:szCs w:val="24"/>
            <w:rPrChange w:id="527" w:author="Sujil Kumar Koottathampathiyil" w:date="2022-06-09T11:19:00Z">
              <w:rPr>
                <w:rFonts w:ascii="Arial" w:hAnsi="Arial" w:cs="Arial"/>
                <w:color w:val="000000"/>
              </w:rPr>
            </w:rPrChange>
          </w:rPr>
          <w:t xml:space="preserve"> before </w:t>
        </w:r>
      </w:ins>
      <w:ins w:id="528" w:author="Sujil Kumar Koottathampathiyil" w:date="2022-06-09T01:04:00Z">
        <w:r w:rsidRPr="00EB3630">
          <w:rPr>
            <w:rFonts w:ascii="Arial" w:hAnsi="Arial" w:cs="Arial"/>
            <w:color w:val="000000"/>
            <w:sz w:val="24"/>
            <w:szCs w:val="24"/>
            <w:rPrChange w:id="529" w:author="Sujil Kumar Koottathampathiyil" w:date="2022-06-09T11:19:00Z">
              <w:rPr>
                <w:rFonts w:ascii="Arial" w:hAnsi="Arial" w:cs="Arial"/>
                <w:color w:val="000000"/>
              </w:rPr>
            </w:rPrChange>
          </w:rPr>
          <w:t xml:space="preserve">the </w:t>
        </w:r>
      </w:ins>
      <w:ins w:id="530" w:author="Sujil Kumar Koottathampathiyil" w:date="2022-06-08T22:52:00Z">
        <w:r w:rsidR="0001527B" w:rsidRPr="00EB3630">
          <w:rPr>
            <w:rFonts w:ascii="Arial" w:hAnsi="Arial" w:cs="Arial"/>
            <w:color w:val="000000"/>
            <w:sz w:val="24"/>
            <w:szCs w:val="24"/>
            <w:rPrChange w:id="531"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w:t>
        </w:r>
      </w:ins>
      <w:moveTo w:id="533" w:author="Sujil Kumar Koottathampathiyil" w:date="2022-06-08T19:43:00Z">
        <w:r w:rsidR="00EB09A1"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Another study </w:t>
        </w:r>
      </w:moveTo>
      <w:ins w:id="535" w:author="Sujil Kumar Koottathampathiyil" w:date="2022-06-08T21:46:00Z">
        <w:r w:rsidR="004001EB" w:rsidRPr="00EB3630">
          <w:rPr>
            <w:rFonts w:ascii="Arial" w:hAnsi="Arial" w:cs="Arial"/>
            <w:color w:val="000000"/>
            <w:sz w:val="24"/>
            <w:szCs w:val="24"/>
            <w:rPrChange w:id="536" w:author="Sujil Kumar Koottathampathiyil" w:date="2022-06-09T11:19:00Z">
              <w:rPr>
                <w:rFonts w:ascii="Arial" w:hAnsi="Arial" w:cs="Arial"/>
                <w:color w:val="000000"/>
              </w:rPr>
            </w:rPrChange>
          </w:rPr>
          <w:lastRenderedPageBreak/>
          <w:t>from</w:t>
        </w:r>
      </w:ins>
      <w:ins w:id="537" w:author="Sujil Kumar Koottathampathiyil" w:date="2022-06-08T21:47:00Z">
        <w:r w:rsidR="004001EB" w:rsidRPr="00EB3630">
          <w:rPr>
            <w:rFonts w:ascii="Arial" w:hAnsi="Arial" w:cs="Arial"/>
            <w:color w:val="000000"/>
            <w:sz w:val="24"/>
            <w:szCs w:val="24"/>
            <w:rPrChange w:id="538"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39" w:author="Sujil Kumar Koottathampathiyil" w:date="2022-06-09T11:19:00Z">
              <w:rPr>
                <w:rFonts w:ascii="Arial" w:hAnsi="Arial" w:cs="Arial"/>
                <w:color w:val="000000"/>
              </w:rPr>
            </w:rPrChange>
          </w:rPr>
          <w:t>Włodarczyk</w:t>
        </w:r>
      </w:ins>
      <w:proofErr w:type="spellEnd"/>
      <w:ins w:id="540" w:author="Sujil Kumar Koottathampathiyil" w:date="2022-06-08T21:51:00Z">
        <w:r w:rsidR="0087700B" w:rsidRPr="00EB3630">
          <w:rPr>
            <w:rFonts w:ascii="Arial" w:hAnsi="Arial" w:cs="Arial"/>
            <w:color w:val="000000"/>
            <w:sz w:val="24"/>
            <w:szCs w:val="24"/>
            <w:rPrChange w:id="541" w:author="Sujil Kumar Koottathampathiyil" w:date="2022-06-09T11:19:00Z">
              <w:rPr>
                <w:rFonts w:ascii="Arial" w:hAnsi="Arial" w:cs="Arial"/>
                <w:color w:val="000000"/>
              </w:rPr>
            </w:rPrChange>
          </w:rPr>
          <w:t xml:space="preserve"> </w:t>
        </w:r>
      </w:ins>
      <w:customXmlInsRangeStart w:id="542"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542"/>
          <w:r w:rsidR="00A70AAD" w:rsidRPr="00A70AAD">
            <w:rPr>
              <w:rFonts w:ascii="Arial" w:hAnsi="Arial" w:cs="Arial"/>
              <w:color w:val="000000"/>
              <w:sz w:val="24"/>
              <w:szCs w:val="24"/>
            </w:rPr>
            <w:t>(2021)</w:t>
          </w:r>
          <w:customXmlInsRangeStart w:id="543" w:author="Sujil Kumar Koottathampathiyil" w:date="2022-06-08T21:46:00Z"/>
        </w:sdtContent>
      </w:sdt>
      <w:customXmlInsRangeEnd w:id="543"/>
      <w:ins w:id="544" w:author="Sujil Kumar Koottathampathiyil" w:date="2022-06-08T21:46:00Z">
        <w:r w:rsidR="004001EB" w:rsidRPr="00EB3630">
          <w:rPr>
            <w:rFonts w:ascii="Arial" w:hAnsi="Arial" w:cs="Arial"/>
            <w:color w:val="000000"/>
            <w:sz w:val="24"/>
            <w:szCs w:val="24"/>
            <w:rPrChange w:id="545" w:author="Sujil Kumar Koottathampathiyil" w:date="2022-06-09T11:19:00Z">
              <w:rPr>
                <w:rFonts w:ascii="Arial" w:hAnsi="Arial" w:cs="Arial"/>
                <w:color w:val="000000"/>
              </w:rPr>
            </w:rPrChange>
          </w:rPr>
          <w:t xml:space="preserve"> </w:t>
        </w:r>
      </w:ins>
      <w:moveTo w:id="546" w:author="Sujil Kumar Koottathampathiyil" w:date="2022-06-08T19:43:00Z">
        <w:del w:id="547" w:author="Sujil Kumar Koottathampathiyil" w:date="2022-06-08T21:47:00Z">
          <w:r w:rsidR="00EB09A1" w:rsidRPr="00EB3630" w:rsidDel="00D770F2">
            <w:rPr>
              <w:rFonts w:ascii="Arial" w:hAnsi="Arial" w:cs="Arial"/>
              <w:color w:val="000000"/>
              <w:sz w:val="24"/>
              <w:szCs w:val="24"/>
              <w:rPrChange w:id="548"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49" w:author="Sujil Kumar Koottathampathiyil" w:date="2022-06-09T11:19:00Z">
              <w:rPr>
                <w:rFonts w:ascii="Arial" w:hAnsi="Arial" w:cs="Arial"/>
                <w:color w:val="000000"/>
              </w:rPr>
            </w:rPrChange>
          </w:rPr>
          <w:t>predicting birth</w:t>
        </w:r>
      </w:moveTo>
      <w:ins w:id="550" w:author="Sujil Kumar Koottathampathiyil" w:date="2022-06-08T21:47:00Z">
        <w:r w:rsidR="00D770F2" w:rsidRPr="00EB3630">
          <w:rPr>
            <w:rFonts w:ascii="Arial" w:hAnsi="Arial" w:cs="Arial"/>
            <w:color w:val="000000"/>
            <w:sz w:val="24"/>
            <w:szCs w:val="24"/>
            <w:rPrChange w:id="551" w:author="Sujil Kumar Koottathampathiyil" w:date="2022-06-09T11:19:00Z">
              <w:rPr>
                <w:rFonts w:ascii="Arial" w:hAnsi="Arial" w:cs="Arial"/>
                <w:color w:val="000000"/>
              </w:rPr>
            </w:rPrChange>
          </w:rPr>
          <w:t xml:space="preserve"> has used </w:t>
        </w:r>
      </w:ins>
      <w:ins w:id="552" w:author="Sujil Kumar Koottathampathiyil" w:date="2022-06-08T22:56:00Z">
        <w:r w:rsidR="00A01004" w:rsidRPr="00EB3630">
          <w:rPr>
            <w:rFonts w:ascii="Arial" w:hAnsi="Arial" w:cs="Arial"/>
            <w:color w:val="000000"/>
            <w:sz w:val="24"/>
            <w:szCs w:val="24"/>
            <w:rPrChange w:id="553" w:author="Sujil Kumar Koottathampathiyil" w:date="2022-06-09T11:19:00Z">
              <w:rPr>
                <w:rFonts w:ascii="Arial" w:hAnsi="Arial" w:cs="Arial"/>
                <w:color w:val="000000"/>
              </w:rPr>
            </w:rPrChange>
          </w:rPr>
          <w:t xml:space="preserve">the same SVM </w:t>
        </w:r>
      </w:ins>
      <w:ins w:id="554" w:author="Sujil Kumar Koottathampathiyil" w:date="2022-06-08T21:47:00Z">
        <w:r w:rsidR="00D770F2" w:rsidRPr="00EB3630">
          <w:rPr>
            <w:rFonts w:ascii="Arial" w:hAnsi="Arial" w:cs="Arial"/>
            <w:color w:val="000000"/>
            <w:sz w:val="24"/>
            <w:szCs w:val="24"/>
            <w:rPrChange w:id="555" w:author="Sujil Kumar Koottathampathiyil" w:date="2022-06-09T11:19:00Z">
              <w:rPr>
                <w:rFonts w:ascii="Arial" w:hAnsi="Arial" w:cs="Arial"/>
                <w:color w:val="000000"/>
              </w:rPr>
            </w:rPrChange>
          </w:rPr>
          <w:t>model</w:t>
        </w:r>
      </w:ins>
      <w:moveTo w:id="556" w:author="Sujil Kumar Koottathampathiyil" w:date="2022-06-08T19:43:00Z">
        <w:del w:id="557" w:author="Sujil Kumar Koottathampathiyil" w:date="2022-06-08T21:46:00Z">
          <w:r w:rsidR="00EB09A1" w:rsidRPr="00EB3630" w:rsidDel="004001EB">
            <w:rPr>
              <w:rFonts w:ascii="Arial" w:hAnsi="Arial" w:cs="Arial"/>
              <w:color w:val="000000"/>
              <w:sz w:val="24"/>
              <w:szCs w:val="24"/>
              <w:rPrChange w:id="558" w:author="Sujil Kumar Koottathampathiyil" w:date="2022-06-09T11:19:00Z">
                <w:rPr>
                  <w:rFonts w:ascii="Arial" w:hAnsi="Arial" w:cs="Arial"/>
                  <w:color w:val="000000"/>
                </w:rPr>
              </w:rPrChange>
            </w:rPr>
            <w:delText xml:space="preserve"> </w:delText>
          </w:r>
        </w:del>
      </w:moveTo>
      <w:customXmlDelRangeStart w:id="559"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howingPlcHdr/>
        </w:sdtPr>
        <w:sdtContent>
          <w:customXmlDelRangeEnd w:id="559"/>
          <w:r w:rsidR="00A70AAD" w:rsidRPr="00A70AAD">
            <w:rPr>
              <w:rStyle w:val="PlaceholderText"/>
              <w:color w:val="000000"/>
            </w:rPr>
            <w:t>Click or tap here to enter text.</w:t>
          </w:r>
          <w:customXmlDelRangeStart w:id="560" w:author="Sujil Kumar Koottathampathiyil" w:date="2022-06-08T21:46:00Z"/>
        </w:sdtContent>
      </w:sdt>
      <w:customXmlDelRangeEnd w:id="560"/>
      <w:moveTo w:id="561" w:author="Sujil Kumar Koottathampathiyil" w:date="2022-06-08T19:43:00Z">
        <w:r w:rsidR="00EB09A1" w:rsidRPr="00EB3630">
          <w:rPr>
            <w:rFonts w:ascii="Arial" w:hAnsi="Arial" w:cs="Arial"/>
            <w:color w:val="000000"/>
            <w:sz w:val="24"/>
            <w:szCs w:val="24"/>
            <w:rPrChange w:id="562" w:author="Sujil Kumar Koottathampathiyil" w:date="2022-06-09T11:19:00Z">
              <w:rPr>
                <w:rFonts w:ascii="Arial" w:hAnsi="Arial" w:cs="Arial"/>
                <w:color w:val="000000"/>
              </w:rPr>
            </w:rPrChange>
          </w:rPr>
          <w:t xml:space="preserve">, </w:t>
        </w:r>
      </w:moveTo>
      <w:ins w:id="563" w:author="Sujil Kumar Koottathampathiyil" w:date="2022-06-08T22:56:00Z">
        <w:r w:rsidR="00A01004" w:rsidRPr="00EB3630">
          <w:rPr>
            <w:rFonts w:ascii="Arial" w:hAnsi="Arial" w:cs="Arial"/>
            <w:color w:val="000000"/>
            <w:sz w:val="24"/>
            <w:szCs w:val="24"/>
            <w:rPrChange w:id="564" w:author="Sujil Kumar Koottathampathiyil" w:date="2022-06-09T11:19:00Z">
              <w:rPr>
                <w:rFonts w:ascii="Arial" w:hAnsi="Arial" w:cs="Arial"/>
                <w:color w:val="000000"/>
              </w:rPr>
            </w:rPrChange>
          </w:rPr>
          <w:t xml:space="preserve">this </w:t>
        </w:r>
      </w:ins>
      <w:moveTo w:id="565" w:author="Sujil Kumar Koottathampathiyil" w:date="2022-06-08T19:43:00Z">
        <w:r w:rsidR="00EB09A1" w:rsidRPr="00EB3630">
          <w:rPr>
            <w:rFonts w:ascii="Arial" w:hAnsi="Arial" w:cs="Arial"/>
            <w:color w:val="000000"/>
            <w:sz w:val="24"/>
            <w:szCs w:val="24"/>
            <w:rPrChange w:id="566" w:author="Sujil Kumar Koottathampathiyil" w:date="2022-06-09T11:19:00Z">
              <w:rPr>
                <w:rFonts w:ascii="Arial" w:hAnsi="Arial" w:cs="Arial"/>
                <w:color w:val="000000"/>
              </w:rPr>
            </w:rPrChange>
          </w:rPr>
          <w:t>study was trying to figure out the preterm births. This study</w:t>
        </w:r>
      </w:moveTo>
      <w:ins w:id="567" w:author="Sujil Kumar Koottathampathiyil" w:date="2022-06-08T22:56:00Z">
        <w:r w:rsidR="00A01004" w:rsidRPr="00EB3630">
          <w:rPr>
            <w:rFonts w:ascii="Arial" w:hAnsi="Arial" w:cs="Arial"/>
            <w:color w:val="000000"/>
            <w:sz w:val="24"/>
            <w:szCs w:val="24"/>
            <w:rPrChange w:id="568" w:author="Sujil Kumar Koottathampathiyil" w:date="2022-06-09T11:19:00Z">
              <w:rPr>
                <w:rFonts w:ascii="Arial" w:hAnsi="Arial" w:cs="Arial"/>
                <w:color w:val="000000"/>
              </w:rPr>
            </w:rPrChange>
          </w:rPr>
          <w:t xml:space="preserve"> has also</w:t>
        </w:r>
      </w:ins>
      <w:moveTo w:id="569" w:author="Sujil Kumar Koottathampathiyil" w:date="2022-06-08T19:43:00Z">
        <w:r w:rsidR="00EB09A1" w:rsidRPr="00EB3630">
          <w:rPr>
            <w:rFonts w:ascii="Arial" w:hAnsi="Arial" w:cs="Arial"/>
            <w:color w:val="000000"/>
            <w:sz w:val="24"/>
            <w:szCs w:val="24"/>
            <w:rPrChange w:id="570" w:author="Sujil Kumar Koottathampathiyil" w:date="2022-06-09T11:19:00Z">
              <w:rPr>
                <w:rFonts w:ascii="Arial" w:hAnsi="Arial" w:cs="Arial"/>
                <w:color w:val="000000"/>
              </w:rPr>
            </w:rPrChange>
          </w:rPr>
          <w:t xml:space="preserve"> used machine learning algorithms like </w:t>
        </w:r>
      </w:moveTo>
      <w:ins w:id="571" w:author="Sujil Kumar Koottathampathiyil" w:date="2022-06-09T01:04:00Z">
        <w:r w:rsidRPr="00EB3630">
          <w:rPr>
            <w:rFonts w:ascii="Arial" w:hAnsi="Arial" w:cs="Arial"/>
            <w:color w:val="000000"/>
            <w:sz w:val="24"/>
            <w:szCs w:val="24"/>
            <w:rPrChange w:id="572" w:author="Sujil Kumar Koottathampathiyil" w:date="2022-06-09T11:19:00Z">
              <w:rPr>
                <w:rFonts w:ascii="Arial" w:hAnsi="Arial" w:cs="Arial"/>
                <w:color w:val="000000"/>
              </w:rPr>
            </w:rPrChange>
          </w:rPr>
          <w:t xml:space="preserve">the </w:t>
        </w:r>
      </w:ins>
      <w:moveTo w:id="573" w:author="Sujil Kumar Koottathampathiyil" w:date="2022-06-08T19:43:00Z">
        <w:del w:id="574" w:author="Sujil Kumar Koottathampathiyil" w:date="2022-06-08T21:52:00Z">
          <w:r w:rsidR="00EB09A1" w:rsidRPr="00EB3630" w:rsidDel="009F188F">
            <w:rPr>
              <w:rFonts w:ascii="Arial" w:hAnsi="Arial" w:cs="Arial"/>
              <w:color w:val="000000"/>
              <w:sz w:val="24"/>
              <w:szCs w:val="24"/>
              <w:rPrChange w:id="575" w:author="Sujil Kumar Koottathampathiyil" w:date="2022-06-09T11:19:00Z">
                <w:rPr>
                  <w:rFonts w:ascii="Arial" w:hAnsi="Arial" w:cs="Arial"/>
                  <w:color w:val="000000"/>
                </w:rPr>
              </w:rPrChange>
            </w:rPr>
            <w:delText>support vector machine(svm)</w:delText>
          </w:r>
        </w:del>
        <w:del w:id="576" w:author="Sujil Kumar Koottathampathiyil" w:date="2022-06-08T22:56:00Z">
          <w:r w:rsidR="00EB09A1" w:rsidRPr="00EB3630" w:rsidDel="00A01004">
            <w:rPr>
              <w:rFonts w:ascii="Arial" w:hAnsi="Arial" w:cs="Arial"/>
              <w:color w:val="000000"/>
              <w:sz w:val="24"/>
              <w:szCs w:val="24"/>
              <w:rPrChange w:id="577"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578" w:author="Sujil Kumar Koottathampathiyil" w:date="2022-06-09T11:19:00Z">
              <w:rPr>
                <w:rFonts w:ascii="Arial" w:hAnsi="Arial" w:cs="Arial"/>
                <w:color w:val="000000"/>
              </w:rPr>
            </w:rPrChange>
          </w:rPr>
          <w:t>random forest, K-Nearest Neighbor, and Convolutional Neural Network (CNNs)</w:t>
        </w:r>
      </w:moveTo>
      <w:ins w:id="579" w:author="Sujil Kumar Koottathampathiyil" w:date="2022-06-08T22:56:00Z">
        <w:r w:rsidR="00A01004" w:rsidRPr="00EB3630">
          <w:rPr>
            <w:rFonts w:ascii="Arial" w:hAnsi="Arial" w:cs="Arial"/>
            <w:color w:val="000000"/>
            <w:sz w:val="24"/>
            <w:szCs w:val="24"/>
            <w:rPrChange w:id="580" w:author="Sujil Kumar Koottathampathiyil" w:date="2022-06-09T11:19:00Z">
              <w:rPr>
                <w:rFonts w:ascii="Arial" w:hAnsi="Arial" w:cs="Arial"/>
                <w:color w:val="000000"/>
              </w:rPr>
            </w:rPrChange>
          </w:rPr>
          <w:t xml:space="preserve"> </w:t>
        </w:r>
      </w:ins>
      <w:ins w:id="581" w:author="Sujil Kumar Koottathampathiyil" w:date="2022-06-08T22:57:00Z">
        <w:r w:rsidR="00A01004" w:rsidRPr="00EB3630">
          <w:rPr>
            <w:rFonts w:ascii="Arial" w:hAnsi="Arial" w:cs="Arial"/>
            <w:color w:val="000000"/>
            <w:sz w:val="24"/>
            <w:szCs w:val="24"/>
            <w:rPrChange w:id="582" w:author="Sujil Kumar Koottathampathiyil" w:date="2022-06-09T11:19:00Z">
              <w:rPr>
                <w:rFonts w:ascii="Arial" w:hAnsi="Arial" w:cs="Arial"/>
                <w:color w:val="000000"/>
              </w:rPr>
            </w:rPrChange>
          </w:rPr>
          <w:t>along</w:t>
        </w:r>
      </w:ins>
      <w:ins w:id="583" w:author="Sujil Kumar Koottathampathiyil" w:date="2022-06-08T22:56:00Z">
        <w:r w:rsidR="00A01004" w:rsidRPr="00EB3630">
          <w:rPr>
            <w:rFonts w:ascii="Arial" w:hAnsi="Arial" w:cs="Arial"/>
            <w:color w:val="000000"/>
            <w:sz w:val="24"/>
            <w:szCs w:val="24"/>
            <w:rPrChange w:id="584" w:author="Sujil Kumar Koottathampathiyil" w:date="2022-06-09T11:19:00Z">
              <w:rPr>
                <w:rFonts w:ascii="Arial" w:hAnsi="Arial" w:cs="Arial"/>
                <w:color w:val="000000"/>
              </w:rPr>
            </w:rPrChange>
          </w:rPr>
          <w:t xml:space="preserve"> with </w:t>
        </w:r>
      </w:ins>
      <w:ins w:id="585" w:author="Sujil Kumar Koottathampathiyil" w:date="2022-06-08T22:57:00Z">
        <w:r w:rsidR="00A01004" w:rsidRPr="00EB3630">
          <w:rPr>
            <w:rFonts w:ascii="Arial" w:hAnsi="Arial" w:cs="Arial"/>
            <w:color w:val="000000"/>
            <w:sz w:val="24"/>
            <w:szCs w:val="24"/>
            <w:rPrChange w:id="586" w:author="Sujil Kumar Koottathampathiyil" w:date="2022-06-09T11:19:00Z">
              <w:rPr>
                <w:rFonts w:ascii="Arial" w:hAnsi="Arial" w:cs="Arial"/>
                <w:color w:val="000000"/>
              </w:rPr>
            </w:rPrChange>
          </w:rPr>
          <w:t>SVM</w:t>
        </w:r>
      </w:ins>
      <w:moveTo w:id="587" w:author="Sujil Kumar Koottathampathiyil" w:date="2022-06-08T19:43:00Z">
        <w:r w:rsidR="00EB09A1" w:rsidRPr="00EB3630">
          <w:rPr>
            <w:rFonts w:ascii="Arial" w:hAnsi="Arial" w:cs="Arial"/>
            <w:color w:val="000000"/>
            <w:sz w:val="24"/>
            <w:szCs w:val="24"/>
            <w:rPrChange w:id="588" w:author="Sujil Kumar Koottathampathiyil" w:date="2022-06-09T11:19:00Z">
              <w:rPr>
                <w:rFonts w:ascii="Arial" w:hAnsi="Arial" w:cs="Arial"/>
                <w:color w:val="000000"/>
              </w:rPr>
            </w:rPrChange>
          </w:rPr>
          <w:t>.</w:t>
        </w:r>
      </w:moveTo>
    </w:p>
    <w:p w14:paraId="691D9BB0" w14:textId="14676CF2" w:rsidR="00EB09A1" w:rsidRPr="00EB3630" w:rsidDel="009B311D" w:rsidRDefault="00EB09A1" w:rsidP="00EB09A1">
      <w:pPr>
        <w:spacing w:line="360" w:lineRule="auto"/>
        <w:jc w:val="both"/>
        <w:rPr>
          <w:del w:id="589" w:author="Sujil Kumar Koottathampathiyil" w:date="2022-06-08T21:51:00Z"/>
          <w:moveTo w:id="590" w:author="Sujil Kumar Koottathampathiyil" w:date="2022-06-08T19:43:00Z"/>
          <w:rFonts w:ascii="Arial" w:hAnsi="Arial" w:cs="Arial"/>
          <w:color w:val="000000"/>
          <w:sz w:val="24"/>
          <w:szCs w:val="24"/>
          <w:rPrChange w:id="591" w:author="Sujil Kumar Koottathampathiyil" w:date="2022-06-09T11:19:00Z">
            <w:rPr>
              <w:del w:id="592" w:author="Sujil Kumar Koottathampathiyil" w:date="2022-06-08T21:51:00Z"/>
              <w:moveTo w:id="593" w:author="Sujil Kumar Koottathampathiyil" w:date="2022-06-08T19:43:00Z"/>
              <w:rFonts w:ascii="Arial" w:hAnsi="Arial" w:cs="Arial"/>
              <w:color w:val="000000"/>
            </w:rPr>
          </w:rPrChange>
        </w:rPr>
      </w:pPr>
      <w:commentRangeStart w:id="594"/>
      <w:moveTo w:id="595" w:author="Sujil Kumar Koottathampathiyil" w:date="2022-06-08T19:43:00Z">
        <w:del w:id="596" w:author="Sujil Kumar Koottathampathiyil" w:date="2022-06-08T23:04:00Z">
          <w:r w:rsidRPr="00EB3630" w:rsidDel="00896A89">
            <w:rPr>
              <w:rFonts w:ascii="Arial" w:hAnsi="Arial" w:cs="Arial"/>
              <w:color w:val="000000"/>
              <w:sz w:val="24"/>
              <w:szCs w:val="24"/>
              <w:rPrChange w:id="597"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598"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howingPlcHdr/>
        </w:sdtPr>
        <w:sdtContent>
          <w:customXmlDelRangeEnd w:id="598"/>
          <w:r w:rsidR="00A70AAD" w:rsidRPr="00A70AAD">
            <w:rPr>
              <w:rStyle w:val="PlaceholderText"/>
              <w:color w:val="000000"/>
            </w:rPr>
            <w:t>Click or tap here to enter text.</w:t>
          </w:r>
          <w:customXmlDelRangeStart w:id="599" w:author="Sujil Kumar Koottathampathiyil" w:date="2022-06-08T23:04:00Z"/>
        </w:sdtContent>
      </w:sdt>
      <w:customXmlDelRangeEnd w:id="599"/>
      <w:moveTo w:id="600" w:author="Sujil Kumar Koottathampathiyil" w:date="2022-06-08T19:43:00Z">
        <w:del w:id="601" w:author="Sujil Kumar Koottathampathiyil" w:date="2022-06-08T23:04:00Z">
          <w:r w:rsidRPr="00EB3630" w:rsidDel="00896A89">
            <w:rPr>
              <w:rFonts w:ascii="Arial" w:hAnsi="Arial" w:cs="Arial"/>
              <w:color w:val="000000"/>
              <w:sz w:val="24"/>
              <w:szCs w:val="24"/>
              <w:rPrChange w:id="602"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603"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howingPlcHdr/>
        </w:sdtPr>
        <w:sdtContent>
          <w:customXmlDelRangeEnd w:id="603"/>
          <w:r w:rsidR="00A70AAD" w:rsidRPr="00A70AAD">
            <w:rPr>
              <w:rStyle w:val="PlaceholderText"/>
              <w:color w:val="000000"/>
            </w:rPr>
            <w:t>Click or tap here to enter text.</w:t>
          </w:r>
          <w:customXmlDelRangeStart w:id="604" w:author="Sujil Kumar Koottathampathiyil" w:date="2022-06-08T23:04:00Z"/>
        </w:sdtContent>
      </w:sdt>
      <w:customXmlDelRangeEnd w:id="604"/>
      <w:moveTo w:id="605" w:author="Sujil Kumar Koottathampathiyil" w:date="2022-06-08T19:43:00Z">
        <w:del w:id="606" w:author="Sujil Kumar Koottathampathiyil" w:date="2022-06-08T23:04:00Z">
          <w:r w:rsidRPr="00EB3630" w:rsidDel="00896A89">
            <w:rPr>
              <w:rFonts w:ascii="Arial" w:hAnsi="Arial" w:cs="Arial"/>
              <w:color w:val="000000"/>
              <w:sz w:val="24"/>
              <w:szCs w:val="24"/>
              <w:rPrChange w:id="607" w:author="Sujil Kumar Koottathampathiyil" w:date="2022-06-09T11:19:00Z">
                <w:rPr>
                  <w:rFonts w:ascii="Arial" w:hAnsi="Arial" w:cs="Arial"/>
                  <w:color w:val="000000"/>
                </w:rPr>
              </w:rPrChange>
            </w:rPr>
            <w:delText xml:space="preserve"> on prediction on exchange rate. Artificial Nueral Network and ARIMA are used </w:delText>
          </w:r>
        </w:del>
        <w:del w:id="608" w:author="Sujil Kumar Koottathampathiyil" w:date="2022-06-11T23:27:00Z">
          <w:r w:rsidRPr="00EB3630" w:rsidDel="00E30810">
            <w:rPr>
              <w:rFonts w:ascii="Arial" w:hAnsi="Arial" w:cs="Arial"/>
              <w:color w:val="000000"/>
              <w:sz w:val="24"/>
              <w:szCs w:val="24"/>
              <w:rPrChange w:id="609" w:author="Sujil Kumar Koottathampathiyil" w:date="2022-06-09T11:19:00Z">
                <w:rPr>
                  <w:rFonts w:ascii="Arial" w:hAnsi="Arial" w:cs="Arial"/>
                  <w:color w:val="000000"/>
                </w:rPr>
              </w:rPrChange>
            </w:rPr>
            <w:delText xml:space="preserve">to predict the </w:delText>
          </w:r>
        </w:del>
      </w:moveTo>
      <w:commentRangeEnd w:id="594"/>
      <w:del w:id="610" w:author="Sujil Kumar Koottathampathiyil" w:date="2022-06-11T23:27:00Z">
        <w:r w:rsidR="0075697C" w:rsidDel="00E30810">
          <w:rPr>
            <w:rStyle w:val="CommentReference"/>
          </w:rPr>
          <w:commentReference w:id="594"/>
        </w:r>
      </w:del>
      <w:moveTo w:id="611" w:author="Sujil Kumar Koottathampathiyil" w:date="2022-06-08T19:43:00Z">
        <w:del w:id="612" w:author="Sujil Kumar Koottathampathiyil" w:date="2022-06-11T23:27:00Z">
          <w:r w:rsidRPr="00EB3630" w:rsidDel="00E30810">
            <w:rPr>
              <w:rFonts w:ascii="Arial" w:hAnsi="Arial" w:cs="Arial"/>
              <w:color w:val="000000"/>
              <w:sz w:val="24"/>
              <w:szCs w:val="24"/>
              <w:rPrChange w:id="613"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614" w:author="Sujil Kumar Koottathampathiyil" w:date="2022-06-08T22:58:00Z"/>
          <w:moveTo w:id="615" w:author="Sujil Kumar Koottathampathiyil" w:date="2022-06-08T19:43:00Z"/>
          <w:rFonts w:ascii="Arial" w:hAnsi="Arial" w:cs="Arial"/>
          <w:color w:val="000000"/>
          <w:sz w:val="24"/>
          <w:szCs w:val="24"/>
          <w:rPrChange w:id="616" w:author="Sujil Kumar Koottathampathiyil" w:date="2022-06-09T11:19:00Z">
            <w:rPr>
              <w:del w:id="617" w:author="Sujil Kumar Koottathampathiyil" w:date="2022-06-08T22:58:00Z"/>
              <w:moveTo w:id="618" w:author="Sujil Kumar Koottathampathiyil" w:date="2022-06-08T19:43:00Z"/>
              <w:rFonts w:ascii="Arial" w:hAnsi="Arial" w:cs="Arial"/>
              <w:color w:val="000000"/>
            </w:rPr>
          </w:rPrChange>
        </w:rPr>
      </w:pPr>
    </w:p>
    <w:p w14:paraId="4BD2EBDF" w14:textId="377584B5" w:rsidR="00CC798A" w:rsidRPr="00EB3630" w:rsidRDefault="00EB09A1" w:rsidP="00EB09A1">
      <w:pPr>
        <w:spacing w:line="360" w:lineRule="auto"/>
        <w:jc w:val="both"/>
        <w:rPr>
          <w:moveTo w:id="619" w:author="Sujil Kumar Koottathampathiyil" w:date="2022-06-08T19:43:00Z"/>
          <w:rFonts w:ascii="Arial" w:hAnsi="Arial" w:cs="Arial"/>
          <w:color w:val="000000"/>
          <w:sz w:val="24"/>
          <w:szCs w:val="24"/>
          <w:rPrChange w:id="620" w:author="Sujil Kumar Koottathampathiyil" w:date="2022-06-09T11:19:00Z">
            <w:rPr>
              <w:moveTo w:id="621" w:author="Sujil Kumar Koottathampathiyil" w:date="2022-06-08T19:43:00Z"/>
              <w:rFonts w:ascii="Arial" w:hAnsi="Arial" w:cs="Arial"/>
              <w:color w:val="000000"/>
            </w:rPr>
          </w:rPrChange>
        </w:rPr>
      </w:pPr>
      <w:moveTo w:id="622" w:author="Sujil Kumar Koottathampathiyil" w:date="2022-06-08T19:43:00Z">
        <w:del w:id="623" w:author="Sujil Kumar Koottathampathiyil" w:date="2022-06-11T23:29:00Z">
          <w:r w:rsidRPr="00EB3630" w:rsidDel="00BA4B13">
            <w:rPr>
              <w:rFonts w:ascii="Arial" w:hAnsi="Arial" w:cs="Arial"/>
              <w:color w:val="000000"/>
              <w:sz w:val="24"/>
              <w:szCs w:val="24"/>
              <w:rPrChange w:id="624" w:author="Sujil Kumar Koottathampathiyil" w:date="2022-06-09T11:19:00Z">
                <w:rPr>
                  <w:rFonts w:ascii="Arial" w:hAnsi="Arial" w:cs="Arial"/>
                  <w:color w:val="000000"/>
                </w:rPr>
              </w:rPrChange>
            </w:rPr>
            <w:delText xml:space="preserve">SVM has been used Time series analysis, like </w:delText>
          </w:r>
        </w:del>
      </w:moveTo>
      <w:customXmlDelRangeStart w:id="625"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howingPlcHdr/>
        </w:sdtPr>
        <w:sdtContent>
          <w:customXmlDelRangeEnd w:id="625"/>
          <w:r w:rsidR="00A70AAD" w:rsidRPr="00A70AAD">
            <w:rPr>
              <w:rStyle w:val="PlaceholderText"/>
              <w:color w:val="000000"/>
            </w:rPr>
            <w:t>Click or tap here to enter text.</w:t>
          </w:r>
          <w:customXmlDelRangeStart w:id="626" w:author="Sujil Kumar Koottathampathiyil" w:date="2022-06-11T23:29:00Z"/>
        </w:sdtContent>
      </w:sdt>
      <w:customXmlDelRangeEnd w:id="626"/>
      <w:moveTo w:id="627" w:author="Sujil Kumar Koottathampathiyil" w:date="2022-06-08T19:43:00Z">
        <w:del w:id="628" w:author="Sujil Kumar Koottathampathiyil" w:date="2022-06-11T23:29:00Z">
          <w:r w:rsidRPr="00EB3630" w:rsidDel="00BA4B13">
            <w:rPr>
              <w:rFonts w:ascii="Arial" w:hAnsi="Arial" w:cs="Arial"/>
              <w:color w:val="000000"/>
              <w:sz w:val="24"/>
              <w:szCs w:val="24"/>
              <w:rPrChange w:id="629" w:author="Sujil Kumar Koottathampathiyil" w:date="2022-06-09T11:19:00Z">
                <w:rPr>
                  <w:rFonts w:ascii="Arial" w:hAnsi="Arial" w:cs="Arial"/>
                  <w:color w:val="000000"/>
                </w:rPr>
              </w:rPrChange>
            </w:rPr>
            <w:delText xml:space="preserve"> has </w:delText>
          </w:r>
        </w:del>
        <w:del w:id="630" w:author="Sujil Kumar Koottathampathiyil" w:date="2022-06-09T01:04:00Z">
          <w:r w:rsidRPr="00EB3630" w:rsidDel="008955A0">
            <w:rPr>
              <w:rFonts w:ascii="Arial" w:hAnsi="Arial" w:cs="Arial"/>
              <w:color w:val="000000"/>
              <w:sz w:val="24"/>
              <w:szCs w:val="24"/>
              <w:rPrChange w:id="631" w:author="Sujil Kumar Koottathampathiyil" w:date="2022-06-09T11:19:00Z">
                <w:rPr>
                  <w:rFonts w:ascii="Arial" w:hAnsi="Arial" w:cs="Arial"/>
                  <w:color w:val="000000"/>
                </w:rPr>
              </w:rPrChange>
            </w:rPr>
            <w:delText xml:space="preserve">clearly </w:delText>
          </w:r>
        </w:del>
        <w:del w:id="632" w:author="Sujil Kumar Koottathampathiyil" w:date="2022-06-11T23:29:00Z">
          <w:r w:rsidRPr="00EB3630" w:rsidDel="00BA4B13">
            <w:rPr>
              <w:rFonts w:ascii="Arial" w:hAnsi="Arial" w:cs="Arial"/>
              <w:color w:val="000000"/>
              <w:sz w:val="24"/>
              <w:szCs w:val="24"/>
              <w:rPrChange w:id="633" w:author="Sujil Kumar Koottathampathiyil" w:date="2022-06-09T11:19:00Z">
                <w:rPr>
                  <w:rFonts w:ascii="Arial" w:hAnsi="Arial" w:cs="Arial"/>
                  <w:color w:val="000000"/>
                </w:rPr>
              </w:rPrChange>
            </w:rPr>
            <w:delText xml:space="preserve">studied classification problem </w:delText>
          </w:r>
        </w:del>
        <w:del w:id="634" w:author="Sujil Kumar Koottathampathiyil" w:date="2022-06-09T01:05:00Z">
          <w:r w:rsidRPr="00EB3630" w:rsidDel="008955A0">
            <w:rPr>
              <w:rFonts w:ascii="Arial" w:hAnsi="Arial" w:cs="Arial"/>
              <w:color w:val="000000"/>
              <w:sz w:val="24"/>
              <w:szCs w:val="24"/>
              <w:rPrChange w:id="635" w:author="Sujil Kumar Koottathampathiyil" w:date="2022-06-09T11:19:00Z">
                <w:rPr>
                  <w:rFonts w:ascii="Arial" w:hAnsi="Arial" w:cs="Arial"/>
                  <w:color w:val="000000"/>
                </w:rPr>
              </w:rPrChange>
            </w:rPr>
            <w:delText>on</w:delText>
          </w:r>
        </w:del>
        <w:del w:id="636" w:author="Sujil Kumar Koottathampathiyil" w:date="2022-06-11T23:29:00Z">
          <w:r w:rsidRPr="00EB3630" w:rsidDel="00BA4B13">
            <w:rPr>
              <w:rFonts w:ascii="Arial" w:hAnsi="Arial" w:cs="Arial"/>
              <w:color w:val="000000"/>
              <w:sz w:val="24"/>
              <w:szCs w:val="24"/>
              <w:rPrChange w:id="637" w:author="Sujil Kumar Koottathampathiyil" w:date="2022-06-09T11:19:00Z">
                <w:rPr>
                  <w:rFonts w:ascii="Arial" w:hAnsi="Arial" w:cs="Arial"/>
                  <w:color w:val="000000"/>
                </w:rPr>
              </w:rPrChange>
            </w:rPr>
            <w:delText xml:space="preserve"> Breast cancer dataset. This study also checked for different kernel function </w:delText>
          </w:r>
        </w:del>
        <w:del w:id="638" w:author="Sujil Kumar Koottathampathiyil" w:date="2022-06-09T01:05:00Z">
          <w:r w:rsidRPr="00EB3630" w:rsidDel="008955A0">
            <w:rPr>
              <w:rFonts w:ascii="Arial" w:hAnsi="Arial" w:cs="Arial"/>
              <w:color w:val="000000"/>
              <w:sz w:val="24"/>
              <w:szCs w:val="24"/>
              <w:rPrChange w:id="639" w:author="Sujil Kumar Koottathampathiyil" w:date="2022-06-09T11:19:00Z">
                <w:rPr>
                  <w:rFonts w:ascii="Arial" w:hAnsi="Arial" w:cs="Arial"/>
                  <w:color w:val="000000"/>
                </w:rPr>
              </w:rPrChange>
            </w:rPr>
            <w:delText xml:space="preserve">that </w:delText>
          </w:r>
        </w:del>
        <w:del w:id="640" w:author="Sujil Kumar Koottathampathiyil" w:date="2022-06-11T23:29:00Z">
          <w:r w:rsidRPr="00EB3630" w:rsidDel="00BA4B13">
            <w:rPr>
              <w:rFonts w:ascii="Arial" w:hAnsi="Arial" w:cs="Arial"/>
              <w:color w:val="000000"/>
              <w:sz w:val="24"/>
              <w:szCs w:val="24"/>
              <w:rPrChange w:id="641"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42" w:author="Jack Mc Donnell" w:date="2022-06-09T13:55:00Z">
        <w:del w:id="643" w:author="Sujil Kumar Koottathampathiyil" w:date="2022-06-11T23:29:00Z">
          <w:r w:rsidR="0075697C" w:rsidDel="00BA4B13">
            <w:rPr>
              <w:rFonts w:ascii="Arial" w:hAnsi="Arial" w:cs="Arial"/>
              <w:color w:val="000000"/>
              <w:sz w:val="24"/>
              <w:szCs w:val="24"/>
            </w:rPr>
            <w:delText xml:space="preserve"> </w:delText>
          </w:r>
        </w:del>
      </w:ins>
      <w:moveTo w:id="644" w:author="Sujil Kumar Koottathampathiyil" w:date="2022-06-08T19:43:00Z">
        <w:del w:id="645" w:author="Sujil Kumar Koottathampathiyil" w:date="2022-06-11T23:29:00Z">
          <w:r w:rsidRPr="00EB3630" w:rsidDel="00BA4B13">
            <w:rPr>
              <w:rFonts w:ascii="Arial" w:hAnsi="Arial" w:cs="Arial"/>
              <w:color w:val="000000"/>
              <w:sz w:val="24"/>
              <w:szCs w:val="24"/>
              <w:rPrChange w:id="646"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47"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howingPlcHdr/>
        </w:sdtPr>
        <w:sdtContent>
          <w:customXmlDelRangeEnd w:id="647"/>
          <w:r w:rsidR="00A70AAD" w:rsidRPr="00A70AAD">
            <w:rPr>
              <w:rStyle w:val="PlaceholderText"/>
              <w:color w:val="000000"/>
            </w:rPr>
            <w:t>Click or tap here to enter text.</w:t>
          </w:r>
          <w:customXmlDelRangeStart w:id="648" w:author="Sujil Kumar Koottathampathiyil" w:date="2022-06-11T23:29:00Z"/>
        </w:sdtContent>
      </w:sdt>
      <w:customXmlDelRangeEnd w:id="648"/>
      <w:moveTo w:id="649" w:author="Sujil Kumar Koottathampathiyil" w:date="2022-06-08T19:43:00Z">
        <w:del w:id="650" w:author="Sujil Kumar Koottathampathiyil" w:date="2022-06-11T23:29:00Z">
          <w:r w:rsidRPr="00EB3630" w:rsidDel="00BA4B13">
            <w:rPr>
              <w:rFonts w:ascii="Arial" w:hAnsi="Arial" w:cs="Arial"/>
              <w:color w:val="000000"/>
              <w:sz w:val="24"/>
              <w:szCs w:val="24"/>
              <w:rPrChange w:id="651" w:author="Sujil Kumar Koottathampathiyil" w:date="2022-06-09T11:19:00Z">
                <w:rPr>
                  <w:rFonts w:ascii="Arial" w:hAnsi="Arial" w:cs="Arial"/>
                  <w:color w:val="000000"/>
                </w:rPr>
              </w:rPrChange>
            </w:rPr>
            <w:delText xml:space="preserve"> </w:delText>
          </w:r>
        </w:del>
        <w:del w:id="652" w:author="Sujil Kumar Koottathampathiyil" w:date="2022-06-09T01:05:00Z">
          <w:r w:rsidRPr="00EB3630" w:rsidDel="008955A0">
            <w:rPr>
              <w:rFonts w:ascii="Arial" w:hAnsi="Arial" w:cs="Arial"/>
              <w:color w:val="000000"/>
              <w:sz w:val="24"/>
              <w:szCs w:val="24"/>
              <w:rPrChange w:id="653" w:author="Sujil Kumar Koottathampathiyil" w:date="2022-06-09T11:19:00Z">
                <w:rPr>
                  <w:rFonts w:ascii="Arial" w:hAnsi="Arial" w:cs="Arial"/>
                  <w:color w:val="000000"/>
                </w:rPr>
              </w:rPrChange>
            </w:rPr>
            <w:delText>shown</w:delText>
          </w:r>
        </w:del>
        <w:del w:id="654" w:author="Sujil Kumar Koottathampathiyil" w:date="2022-06-11T23:29:00Z">
          <w:r w:rsidRPr="00EB3630" w:rsidDel="00BA4B13">
            <w:rPr>
              <w:rFonts w:ascii="Arial" w:hAnsi="Arial" w:cs="Arial"/>
              <w:color w:val="000000"/>
              <w:sz w:val="24"/>
              <w:szCs w:val="24"/>
              <w:rPrChange w:id="655" w:author="Sujil Kumar Koottathampathiyil" w:date="2022-06-09T11:19:00Z">
                <w:rPr>
                  <w:rFonts w:ascii="Arial" w:hAnsi="Arial" w:cs="Arial"/>
                  <w:color w:val="000000"/>
                </w:rPr>
              </w:rPrChange>
            </w:rPr>
            <w:delText xml:space="preserve"> that it’s better for two-group classification problems.</w:delText>
          </w:r>
        </w:del>
      </w:moveTo>
      <w:ins w:id="656"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57"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657"/>
          <w:r w:rsidR="00A70AAD" w:rsidRPr="00A70AAD">
            <w:rPr>
              <w:rFonts w:ascii="Arial" w:hAnsi="Arial" w:cs="Arial"/>
              <w:color w:val="000000"/>
              <w:sz w:val="24"/>
              <w:szCs w:val="24"/>
            </w:rPr>
            <w:t>(2017)</w:t>
          </w:r>
          <w:customXmlInsRangeStart w:id="658" w:author="Sujil Kumar Koottathampathiyil" w:date="2022-06-11T23:29:00Z"/>
        </w:sdtContent>
      </w:sdt>
      <w:customXmlInsRangeEnd w:id="658"/>
      <w:ins w:id="659" w:author="Sujil Kumar Koottathampathiyil" w:date="2022-06-11T23:29:00Z">
        <w:r w:rsidR="00CC798A" w:rsidRPr="00CC798A">
          <w:rPr>
            <w:rFonts w:ascii="Arial" w:hAnsi="Arial" w:cs="Arial"/>
            <w:color w:val="000000"/>
            <w:sz w:val="24"/>
            <w:szCs w:val="24"/>
          </w:rPr>
          <w:t xml:space="preserve"> </w:t>
        </w:r>
      </w:ins>
      <w:ins w:id="660"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661"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661"/>
          <w:r w:rsidR="00A70AAD" w:rsidRPr="00A70AAD">
            <w:rPr>
              <w:rFonts w:ascii="Arial" w:hAnsi="Arial" w:cs="Arial"/>
              <w:color w:val="000000"/>
              <w:sz w:val="24"/>
              <w:szCs w:val="24"/>
            </w:rPr>
            <w:t>(1995)</w:t>
          </w:r>
          <w:customXmlInsRangeStart w:id="662" w:author="Sujil Kumar Koottathampathiyil" w:date="2022-06-11T23:29:00Z"/>
        </w:sdtContent>
      </w:sdt>
      <w:customXmlInsRangeEnd w:id="662"/>
      <w:ins w:id="663" w:author="Sujil Kumar Koottathampathiyil" w:date="2022-06-11T23:29:00Z">
        <w:r w:rsidR="00BA4B13" w:rsidRPr="00CC798A">
          <w:rPr>
            <w:rFonts w:ascii="Arial" w:hAnsi="Arial" w:cs="Arial"/>
            <w:color w:val="000000"/>
            <w:sz w:val="24"/>
            <w:szCs w:val="24"/>
          </w:rPr>
          <w:t xml:space="preserve"> </w:t>
        </w:r>
      </w:ins>
      <w:ins w:id="664"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2FA8854A" w:rsidR="00EB09A1" w:rsidRPr="00EB3630" w:rsidDel="00896A89" w:rsidRDefault="00EB09A1" w:rsidP="00EB09A1">
      <w:pPr>
        <w:spacing w:line="360" w:lineRule="auto"/>
        <w:jc w:val="both"/>
        <w:rPr>
          <w:del w:id="665" w:author="Sujil Kumar Koottathampathiyil" w:date="2022-06-08T23:03:00Z"/>
          <w:moveTo w:id="666" w:author="Sujil Kumar Koottathampathiyil" w:date="2022-06-08T19:43:00Z"/>
          <w:rFonts w:ascii="Arial" w:hAnsi="Arial" w:cs="Arial"/>
          <w:color w:val="000000"/>
          <w:sz w:val="24"/>
          <w:szCs w:val="24"/>
          <w:rPrChange w:id="667" w:author="Sujil Kumar Koottathampathiyil" w:date="2022-06-09T11:19:00Z">
            <w:rPr>
              <w:del w:id="668" w:author="Sujil Kumar Koottathampathiyil" w:date="2022-06-08T23:03:00Z"/>
              <w:moveTo w:id="669" w:author="Sujil Kumar Koottathampathiyil" w:date="2022-06-08T19:43:00Z"/>
              <w:rFonts w:ascii="Arial" w:hAnsi="Arial" w:cs="Arial"/>
              <w:color w:val="000000"/>
            </w:rPr>
          </w:rPrChange>
        </w:rPr>
      </w:pPr>
      <w:moveTo w:id="670" w:author="Sujil Kumar Koottathampathiyil" w:date="2022-06-08T19:43:00Z">
        <w:del w:id="671" w:author="Sujil Kumar Koottathampathiyil" w:date="2022-06-08T23:03:00Z">
          <w:r w:rsidRPr="00EB3630" w:rsidDel="00896A89">
            <w:rPr>
              <w:rFonts w:ascii="Arial" w:hAnsi="Arial" w:cs="Arial"/>
              <w:color w:val="000000"/>
              <w:sz w:val="24"/>
              <w:szCs w:val="24"/>
              <w:rPrChange w:id="672" w:author="Sujil Kumar Koottathampathiyil" w:date="2022-06-09T11:19:00Z">
                <w:rPr>
                  <w:rFonts w:ascii="Arial" w:hAnsi="Arial" w:cs="Arial"/>
                  <w:color w:val="000000"/>
                </w:rPr>
              </w:rPrChange>
            </w:rPr>
            <w:delText xml:space="preserve">PCA-KNN model is used in </w:delText>
          </w:r>
        </w:del>
      </w:moveTo>
      <w:customXmlDelRangeStart w:id="673"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howingPlcHdr/>
        </w:sdtPr>
        <w:sdtContent>
          <w:customXmlDelRangeEnd w:id="673"/>
          <w:r w:rsidR="00A70AAD" w:rsidRPr="00A70AAD">
            <w:rPr>
              <w:rStyle w:val="PlaceholderText"/>
              <w:color w:val="000000"/>
            </w:rPr>
            <w:t>Click or tap here to enter text.</w:t>
          </w:r>
          <w:customXmlDelRangeStart w:id="674" w:author="Sujil Kumar Koottathampathiyil" w:date="2022-06-08T23:03:00Z"/>
        </w:sdtContent>
      </w:sdt>
      <w:customXmlDelRangeEnd w:id="674"/>
      <w:moveTo w:id="675" w:author="Sujil Kumar Koottathampathiyil" w:date="2022-06-08T19:43:00Z">
        <w:del w:id="676" w:author="Sujil Kumar Koottathampathiyil" w:date="2022-06-08T23:03:00Z">
          <w:r w:rsidRPr="00EB3630" w:rsidDel="00896A89">
            <w:rPr>
              <w:rFonts w:ascii="Arial" w:hAnsi="Arial" w:cs="Arial"/>
              <w:color w:val="000000"/>
              <w:sz w:val="24"/>
              <w:szCs w:val="24"/>
              <w:rPrChange w:id="677"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27CE1680" w:rsidR="00EB09A1" w:rsidRPr="00EB3630" w:rsidRDefault="00EB09A1" w:rsidP="00216E31">
      <w:pPr>
        <w:spacing w:line="360" w:lineRule="auto"/>
        <w:ind w:firstLine="720"/>
        <w:jc w:val="both"/>
        <w:rPr>
          <w:ins w:id="678" w:author="Sujil Kumar Koottathampathiyil" w:date="2022-06-08T23:00:00Z"/>
          <w:rFonts w:ascii="Arial" w:hAnsi="Arial" w:cs="Arial"/>
          <w:color w:val="000000"/>
          <w:sz w:val="24"/>
          <w:szCs w:val="24"/>
          <w:rPrChange w:id="679" w:author="Sujil Kumar Koottathampathiyil" w:date="2022-06-09T11:19:00Z">
            <w:rPr>
              <w:ins w:id="680" w:author="Sujil Kumar Koottathampathiyil" w:date="2022-06-08T23:00:00Z"/>
              <w:rFonts w:ascii="Arial" w:hAnsi="Arial" w:cs="Arial"/>
              <w:color w:val="000000"/>
            </w:rPr>
          </w:rPrChange>
        </w:rPr>
      </w:pPr>
      <w:moveTo w:id="681" w:author="Sujil Kumar Koottathampathiyil" w:date="2022-06-08T19:43:00Z">
        <w:r w:rsidRPr="00EB3630">
          <w:rPr>
            <w:rFonts w:ascii="Arial" w:hAnsi="Arial" w:cs="Arial"/>
            <w:color w:val="000000"/>
            <w:sz w:val="24"/>
            <w:szCs w:val="24"/>
            <w:rPrChange w:id="682" w:author="Sujil Kumar Koottathampathiyil" w:date="2022-06-09T11:19:00Z">
              <w:rPr>
                <w:rFonts w:ascii="Arial" w:hAnsi="Arial" w:cs="Arial"/>
                <w:color w:val="000000"/>
              </w:rPr>
            </w:rPrChange>
          </w:rPr>
          <w:t>Working with Multivariate time series data, I was looking for models which can mak</w:t>
        </w:r>
        <w:del w:id="683" w:author="Sujil Kumar Koottathampathiyil" w:date="2022-06-09T01:05:00Z">
          <w:r w:rsidRPr="00EB3630" w:rsidDel="00B460CB">
            <w:rPr>
              <w:rFonts w:ascii="Arial" w:hAnsi="Arial" w:cs="Arial"/>
              <w:color w:val="000000"/>
              <w:sz w:val="24"/>
              <w:szCs w:val="24"/>
              <w:rPrChange w:id="684" w:author="Sujil Kumar Koottathampathiyil" w:date="2022-06-09T11:19:00Z">
                <w:rPr>
                  <w:rFonts w:ascii="Arial" w:hAnsi="Arial" w:cs="Arial"/>
                  <w:color w:val="000000"/>
                </w:rPr>
              </w:rPrChange>
            </w:rPr>
            <w:delText>ing</w:delText>
          </w:r>
        </w:del>
      </w:moveTo>
      <w:ins w:id="685" w:author="Sujil Kumar Koottathampathiyil" w:date="2022-06-09T01:05:00Z">
        <w:r w:rsidR="00B460CB" w:rsidRPr="00EB3630">
          <w:rPr>
            <w:rFonts w:ascii="Arial" w:hAnsi="Arial" w:cs="Arial"/>
            <w:color w:val="000000"/>
            <w:sz w:val="24"/>
            <w:szCs w:val="24"/>
            <w:rPrChange w:id="686" w:author="Sujil Kumar Koottathampathiyil" w:date="2022-06-09T11:19:00Z">
              <w:rPr>
                <w:rFonts w:ascii="Arial" w:hAnsi="Arial" w:cs="Arial"/>
                <w:color w:val="000000"/>
              </w:rPr>
            </w:rPrChange>
          </w:rPr>
          <w:t>e</w:t>
        </w:r>
      </w:ins>
      <w:moveTo w:id="687" w:author="Sujil Kumar Koottathampathiyil" w:date="2022-06-08T19:43:00Z">
        <w:r w:rsidRPr="00EB3630">
          <w:rPr>
            <w:rFonts w:ascii="Arial" w:hAnsi="Arial" w:cs="Arial"/>
            <w:color w:val="000000"/>
            <w:sz w:val="24"/>
            <w:szCs w:val="24"/>
            <w:rPrChange w:id="688"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r w:rsidR="00A70AAD" w:rsidRPr="00A70AAD">
            <w:rPr>
              <w:rFonts w:ascii="Arial" w:hAnsi="Arial" w:cs="Arial"/>
              <w:color w:val="000000"/>
              <w:sz w:val="24"/>
              <w:szCs w:val="24"/>
            </w:rPr>
            <w:t>(Vector Autoregressive Models for Multivariate Time Series 2006)</w:t>
          </w:r>
        </w:sdtContent>
      </w:sdt>
      <w:moveTo w:id="689" w:author="Sujil Kumar Koottathampathiyil" w:date="2022-06-08T19:43:00Z">
        <w:r w:rsidRPr="00EB3630">
          <w:rPr>
            <w:rFonts w:ascii="Arial" w:hAnsi="Arial" w:cs="Arial"/>
            <w:color w:val="000000"/>
            <w:sz w:val="24"/>
            <w:szCs w:val="24"/>
            <w:rPrChange w:id="690" w:author="Sujil Kumar Koottathampathiyil" w:date="2022-06-09T11:19:00Z">
              <w:rPr>
                <w:rFonts w:ascii="Arial" w:hAnsi="Arial" w:cs="Arial"/>
                <w:color w:val="000000"/>
              </w:rPr>
            </w:rPrChange>
          </w:rPr>
          <w:t xml:space="preserve"> showed me how relevant is VAR (Vector Autoregressive Models) model for </w:t>
        </w:r>
        <w:del w:id="691" w:author="Sujil Kumar Koottathampathiyil" w:date="2022-06-09T01:06:00Z">
          <w:r w:rsidRPr="00EB3630" w:rsidDel="00B460CB">
            <w:rPr>
              <w:rFonts w:ascii="Arial" w:hAnsi="Arial" w:cs="Arial"/>
              <w:color w:val="000000"/>
              <w:sz w:val="24"/>
              <w:szCs w:val="24"/>
              <w:rPrChange w:id="692"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suicide analysis. </w:t>
        </w:r>
      </w:moveTo>
      <w:ins w:id="694" w:author="Sujil Kumar Koottathampathiyil" w:date="2022-06-08T19:58:00Z">
        <w:r w:rsidR="000538F2" w:rsidRPr="00EB3630">
          <w:rPr>
            <w:rFonts w:ascii="Arial" w:hAnsi="Arial" w:cs="Arial"/>
            <w:color w:val="000000"/>
            <w:sz w:val="24"/>
            <w:szCs w:val="24"/>
            <w:rPrChange w:id="695" w:author="Sujil Kumar Koottathampathiyil" w:date="2022-06-09T11:19:00Z">
              <w:rPr>
                <w:rFonts w:ascii="Arial" w:hAnsi="Arial" w:cs="Arial"/>
                <w:color w:val="000000"/>
              </w:rPr>
            </w:rPrChange>
          </w:rPr>
          <w:t>VAR Model is mainly used when we have to deal with Multivariate time series data.</w:t>
        </w:r>
      </w:ins>
      <w:ins w:id="696" w:author="Sujil Kumar Koottathampathiyil" w:date="2022-06-08T20:27:00Z">
        <w:r w:rsidR="003F1FB7"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 </w:t>
        </w:r>
      </w:ins>
      <w:ins w:id="698" w:author="Sujil Kumar Koottathampathiyil" w:date="2022-06-09T01:06:00Z">
        <w:r w:rsidR="00B460CB" w:rsidRPr="00EB3630">
          <w:rPr>
            <w:rFonts w:ascii="Arial" w:hAnsi="Arial" w:cs="Arial"/>
            <w:color w:val="000000"/>
            <w:sz w:val="24"/>
            <w:szCs w:val="24"/>
            <w:rPrChange w:id="699" w:author="Sujil Kumar Koottathampathiyil" w:date="2022-06-09T11:19:00Z">
              <w:rPr>
                <w:rFonts w:ascii="Arial" w:hAnsi="Arial" w:cs="Arial"/>
                <w:color w:val="000000"/>
              </w:rPr>
            </w:rPrChange>
          </w:rPr>
          <w:t>The s</w:t>
        </w:r>
      </w:ins>
      <w:ins w:id="700" w:author="Sujil Kumar Koottathampathiyil" w:date="2022-06-08T20:27:00Z">
        <w:r w:rsidR="003F1FB7" w:rsidRPr="00EB3630">
          <w:rPr>
            <w:rFonts w:ascii="Arial" w:hAnsi="Arial" w:cs="Arial"/>
            <w:color w:val="000000"/>
            <w:sz w:val="24"/>
            <w:szCs w:val="24"/>
            <w:rPrChange w:id="701" w:author="Sujil Kumar Koottathampathiyil" w:date="2022-06-09T11:19:00Z">
              <w:rPr>
                <w:rFonts w:ascii="Arial" w:hAnsi="Arial" w:cs="Arial"/>
                <w:color w:val="000000"/>
              </w:rPr>
            </w:rPrChange>
          </w:rPr>
          <w:t>uicide dataset contains more than twenty var</w:t>
        </w:r>
      </w:ins>
      <w:moveTo w:id="702" w:author="Sujil Kumar Koottathampathiyil" w:date="2022-06-08T19:43:00Z">
        <w:del w:id="703" w:author="Sujil Kumar Koottathampathiyil" w:date="2022-06-08T19:57:00Z">
          <w:r w:rsidRPr="00EB3630" w:rsidDel="000538F2">
            <w:rPr>
              <w:rFonts w:ascii="Arial" w:hAnsi="Arial" w:cs="Arial"/>
              <w:color w:val="000000"/>
              <w:sz w:val="24"/>
              <w:szCs w:val="24"/>
              <w:rPrChange w:id="704" w:author="Sujil Kumar Koottathampathiyil" w:date="2022-06-09T11:19:00Z">
                <w:rPr>
                  <w:rFonts w:ascii="Arial" w:hAnsi="Arial" w:cs="Arial"/>
                  <w:color w:val="000000"/>
                </w:rPr>
              </w:rPrChange>
            </w:rPr>
            <w:delText xml:space="preserve">It also gave me. </w:delText>
          </w:r>
        </w:del>
      </w:moveTo>
      <w:ins w:id="705" w:author="Sujil Kumar Koottathampathiyil" w:date="2022-06-08T20:27:00Z">
        <w:r w:rsidR="003F1FB7" w:rsidRPr="00EB3630">
          <w:rPr>
            <w:rFonts w:ascii="Arial" w:hAnsi="Arial" w:cs="Arial"/>
            <w:color w:val="000000"/>
            <w:sz w:val="24"/>
            <w:szCs w:val="24"/>
            <w:rPrChange w:id="706" w:author="Sujil Kumar Koottathampathiyil" w:date="2022-06-09T11:19:00Z">
              <w:rPr>
                <w:rFonts w:ascii="Arial" w:hAnsi="Arial" w:cs="Arial"/>
                <w:color w:val="000000"/>
              </w:rPr>
            </w:rPrChange>
          </w:rPr>
          <w:t>iables</w:t>
        </w:r>
      </w:ins>
      <w:ins w:id="707" w:author="Sujil Kumar Koottathampathiyil" w:date="2022-06-08T20:28:00Z">
        <w:r w:rsidR="003F1FB7"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709" w:author="Sujil Kumar Koottathampathiyil" w:date="2022-06-09T11:19:00Z">
              <w:rPr>
                <w:rFonts w:ascii="Arial" w:hAnsi="Arial" w:cs="Arial"/>
                <w:color w:val="000000"/>
              </w:rPr>
            </w:rPrChange>
          </w:rPr>
          <w:t xml:space="preserve">VAR </w:t>
        </w:r>
      </w:ins>
      <w:ins w:id="710" w:author="Sujil Kumar Koottathampathiyil" w:date="2022-06-08T20:29:00Z">
        <w:r w:rsidR="00900909" w:rsidRPr="00EB3630">
          <w:rPr>
            <w:rFonts w:ascii="Arial" w:hAnsi="Arial" w:cs="Arial"/>
            <w:color w:val="000000"/>
            <w:sz w:val="24"/>
            <w:szCs w:val="24"/>
            <w:rPrChange w:id="711" w:author="Sujil Kumar Koottathampathiyil" w:date="2022-06-09T11:19:00Z">
              <w:rPr>
                <w:rFonts w:ascii="Arial" w:hAnsi="Arial" w:cs="Arial"/>
                <w:color w:val="000000"/>
              </w:rPr>
            </w:rPrChange>
          </w:rPr>
          <w:t>is a</w:t>
        </w:r>
      </w:ins>
      <w:ins w:id="712" w:author="Sujil Kumar Koottathampathiyil" w:date="2022-06-08T20:28:00Z">
        <w:r w:rsidR="00900909" w:rsidRPr="00EB3630">
          <w:rPr>
            <w:rFonts w:ascii="Arial" w:hAnsi="Arial" w:cs="Arial"/>
            <w:color w:val="000000"/>
            <w:sz w:val="24"/>
            <w:szCs w:val="24"/>
            <w:rPrChange w:id="713" w:author="Sujil Kumar Koottathampathiyil" w:date="2022-06-09T11:19:00Z">
              <w:rPr>
                <w:rFonts w:ascii="Arial" w:hAnsi="Arial" w:cs="Arial"/>
                <w:color w:val="000000"/>
              </w:rPr>
            </w:rPrChange>
          </w:rPr>
          <w:t xml:space="preserve"> systematic but </w:t>
        </w:r>
      </w:ins>
      <w:ins w:id="714" w:author="Sujil Kumar Koottathampathiyil" w:date="2022-06-08T20:29:00Z">
        <w:r w:rsidR="00900909" w:rsidRPr="00EB3630">
          <w:rPr>
            <w:rFonts w:ascii="Arial" w:hAnsi="Arial" w:cs="Arial"/>
            <w:color w:val="000000"/>
            <w:sz w:val="24"/>
            <w:szCs w:val="24"/>
            <w:rPrChange w:id="715" w:author="Sujil Kumar Koottathampathiyil" w:date="2022-06-09T11:19:00Z">
              <w:rPr>
                <w:rFonts w:ascii="Arial" w:hAnsi="Arial" w:cs="Arial"/>
                <w:color w:val="000000"/>
              </w:rPr>
            </w:rPrChange>
          </w:rPr>
          <w:t>flexible</w:t>
        </w:r>
      </w:ins>
      <w:ins w:id="716" w:author="Sujil Kumar Koottathampathiyil" w:date="2022-06-08T20:28:00Z">
        <w:r w:rsidR="00900909" w:rsidRPr="00EB3630">
          <w:rPr>
            <w:rFonts w:ascii="Arial" w:hAnsi="Arial" w:cs="Arial"/>
            <w:color w:val="000000"/>
            <w:sz w:val="24"/>
            <w:szCs w:val="24"/>
            <w:rPrChange w:id="717" w:author="Sujil Kumar Koottathampathiyil" w:date="2022-06-09T11:19:00Z">
              <w:rPr>
                <w:rFonts w:ascii="Arial" w:hAnsi="Arial" w:cs="Arial"/>
                <w:color w:val="000000"/>
              </w:rPr>
            </w:rPrChange>
          </w:rPr>
          <w:t xml:space="preserve"> </w:t>
        </w:r>
      </w:ins>
      <w:ins w:id="718" w:author="Sujil Kumar Koottathampathiyil" w:date="2022-06-08T20:29:00Z">
        <w:r w:rsidR="00900909" w:rsidRPr="00EB3630">
          <w:rPr>
            <w:rFonts w:ascii="Arial" w:hAnsi="Arial" w:cs="Arial"/>
            <w:color w:val="000000"/>
            <w:sz w:val="24"/>
            <w:szCs w:val="24"/>
            <w:rPrChange w:id="719" w:author="Sujil Kumar Koottathampathiyil" w:date="2022-06-09T11:19:00Z">
              <w:rPr>
                <w:rFonts w:ascii="Arial" w:hAnsi="Arial" w:cs="Arial"/>
                <w:color w:val="000000"/>
              </w:rPr>
            </w:rPrChange>
          </w:rPr>
          <w:t xml:space="preserve">approach for dealing with complex </w:t>
        </w:r>
      </w:ins>
      <w:ins w:id="720" w:author="Sujil Kumar Koottathampathiyil" w:date="2022-06-08T20:30:00Z">
        <w:r w:rsidR="00F378DB" w:rsidRPr="00EB3630">
          <w:rPr>
            <w:rFonts w:ascii="Arial" w:hAnsi="Arial" w:cs="Arial"/>
            <w:color w:val="000000"/>
            <w:sz w:val="24"/>
            <w:szCs w:val="24"/>
            <w:rPrChange w:id="721" w:author="Sujil Kumar Koottathampathiyil" w:date="2022-06-09T11:19:00Z">
              <w:rPr>
                <w:rFonts w:ascii="Arial" w:hAnsi="Arial" w:cs="Arial"/>
                <w:color w:val="000000"/>
              </w:rPr>
            </w:rPrChange>
          </w:rPr>
          <w:t>real-world</w:t>
        </w:r>
      </w:ins>
      <w:ins w:id="722" w:author="Sujil Kumar Koottathampathiyil" w:date="2022-06-08T20:29:00Z">
        <w:r w:rsidR="00900909" w:rsidRPr="00EB3630">
          <w:rPr>
            <w:rFonts w:ascii="Arial" w:hAnsi="Arial" w:cs="Arial"/>
            <w:color w:val="000000"/>
            <w:sz w:val="24"/>
            <w:szCs w:val="24"/>
            <w:rPrChange w:id="723"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724" w:author="Sujil Kumar Koottathampathiyil" w:date="2022-06-09T11:19:00Z">
              <w:rPr>
                <w:rFonts w:ascii="Arial" w:hAnsi="Arial" w:cs="Arial"/>
                <w:color w:val="000000"/>
              </w:rPr>
            </w:rPrChange>
          </w:rPr>
          <w:t xml:space="preserve"> VAR is also </w:t>
        </w:r>
      </w:ins>
      <w:ins w:id="725" w:author="Sujil Kumar Koottathampathiyil" w:date="2022-06-08T20:30:00Z">
        <w:r w:rsidR="00AB4BE4"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popular amongst data scientists because of </w:t>
        </w:r>
      </w:ins>
      <w:ins w:id="727" w:author="Sujil Kumar Koottathampathiyil" w:date="2022-06-09T01:06:00Z">
        <w:r w:rsidR="00B460CB" w:rsidRPr="00EB3630">
          <w:rPr>
            <w:rFonts w:ascii="Arial" w:hAnsi="Arial" w:cs="Arial"/>
            <w:color w:val="000000"/>
            <w:sz w:val="24"/>
            <w:szCs w:val="24"/>
            <w:rPrChange w:id="728" w:author="Sujil Kumar Koottathampathiyil" w:date="2022-06-09T11:19:00Z">
              <w:rPr>
                <w:rFonts w:ascii="Arial" w:hAnsi="Arial" w:cs="Arial"/>
                <w:color w:val="000000"/>
              </w:rPr>
            </w:rPrChange>
          </w:rPr>
          <w:t>its</w:t>
        </w:r>
      </w:ins>
      <w:ins w:id="729" w:author="Sujil Kumar Koottathampathiyil" w:date="2022-06-08T20:30:00Z">
        <w:r w:rsidR="00AB4BE4" w:rsidRPr="00EB3630">
          <w:rPr>
            <w:rFonts w:ascii="Arial" w:hAnsi="Arial" w:cs="Arial"/>
            <w:color w:val="000000"/>
            <w:sz w:val="24"/>
            <w:szCs w:val="24"/>
            <w:rPrChange w:id="730" w:author="Sujil Kumar Koottathampathiyil" w:date="2022-06-09T11:19:00Z">
              <w:rPr>
                <w:rFonts w:ascii="Arial" w:hAnsi="Arial" w:cs="Arial"/>
                <w:color w:val="000000"/>
              </w:rPr>
            </w:rPrChange>
          </w:rPr>
          <w:t xml:space="preserve"> high forecasting performance.</w:t>
        </w:r>
      </w:ins>
      <w:ins w:id="731" w:author="Sujil Kumar Koottathampathiyil" w:date="2022-06-08T20:34:00Z">
        <w:r w:rsidR="00D74960" w:rsidRPr="00EB3630">
          <w:rPr>
            <w:rFonts w:ascii="Arial" w:hAnsi="Arial" w:cs="Arial"/>
            <w:color w:val="000000"/>
            <w:sz w:val="24"/>
            <w:szCs w:val="24"/>
            <w:rPrChange w:id="732" w:author="Sujil Kumar Koottathampathiyil" w:date="2022-06-09T11:19:00Z">
              <w:rPr>
                <w:rFonts w:ascii="Arial" w:hAnsi="Arial" w:cs="Arial"/>
                <w:color w:val="000000"/>
              </w:rPr>
            </w:rPrChange>
          </w:rPr>
          <w:t xml:space="preserve"> Most importantly VAR </w:t>
        </w:r>
      </w:ins>
      <w:ins w:id="733" w:author="Sujil Kumar Koottathampathiyil" w:date="2022-06-09T01:06:00Z">
        <w:r w:rsidR="00B460CB" w:rsidRPr="00EB3630">
          <w:rPr>
            <w:rFonts w:ascii="Arial" w:hAnsi="Arial" w:cs="Arial"/>
            <w:color w:val="000000"/>
            <w:sz w:val="24"/>
            <w:szCs w:val="24"/>
            <w:rPrChange w:id="734" w:author="Sujil Kumar Koottathampathiyil" w:date="2022-06-09T11:19:00Z">
              <w:rPr>
                <w:rFonts w:ascii="Arial" w:hAnsi="Arial" w:cs="Arial"/>
                <w:color w:val="000000"/>
              </w:rPr>
            </w:rPrChange>
          </w:rPr>
          <w:t>can</w:t>
        </w:r>
      </w:ins>
      <w:ins w:id="735" w:author="Sujil Kumar Koottathampathiyil" w:date="2022-06-08T20:34:00Z">
        <w:r w:rsidR="00D74960" w:rsidRPr="00EB3630">
          <w:rPr>
            <w:rFonts w:ascii="Arial" w:hAnsi="Arial" w:cs="Arial"/>
            <w:color w:val="000000"/>
            <w:sz w:val="24"/>
            <w:szCs w:val="24"/>
            <w:rPrChange w:id="736" w:author="Sujil Kumar Koottathampathiyil" w:date="2022-06-09T11:19:00Z">
              <w:rPr>
                <w:rFonts w:ascii="Arial" w:hAnsi="Arial" w:cs="Arial"/>
                <w:color w:val="000000"/>
              </w:rPr>
            </w:rPrChange>
          </w:rPr>
          <w:t xml:space="preserve"> capture the intertwined dynamics of time series data.</w:t>
        </w:r>
      </w:ins>
      <w:ins w:id="737" w:author="Sujil Kumar Koottathampathiyil" w:date="2022-06-08T20:36:00Z">
        <w:r w:rsidR="00431612" w:rsidRPr="00EB3630">
          <w:rPr>
            <w:rFonts w:ascii="Arial" w:hAnsi="Arial" w:cs="Arial"/>
            <w:color w:val="000000"/>
            <w:sz w:val="24"/>
            <w:szCs w:val="24"/>
            <w:rPrChange w:id="738" w:author="Sujil Kumar Koottathampathiyil" w:date="2022-06-09T11:19:00Z">
              <w:rPr>
                <w:rFonts w:ascii="Arial" w:hAnsi="Arial" w:cs="Arial"/>
                <w:color w:val="000000"/>
              </w:rPr>
            </w:rPrChange>
          </w:rPr>
          <w:t xml:space="preserve"> We have to understand the lag using </w:t>
        </w:r>
      </w:ins>
      <w:ins w:id="739" w:author="Sujil Kumar Koottathampathiyil" w:date="2022-06-08T20:37:00Z">
        <w:r w:rsidR="00431612"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calculating AIC and BIC. AIC is considered in our case and looking at different lags from one </w:t>
        </w:r>
      </w:ins>
      <w:ins w:id="741" w:author="Sujil Kumar Koottathampathiyil" w:date="2022-06-09T01:06:00Z">
        <w:r w:rsidR="00B460CB" w:rsidRPr="00EB3630">
          <w:rPr>
            <w:rFonts w:ascii="Arial" w:hAnsi="Arial" w:cs="Arial"/>
            <w:color w:val="000000"/>
            <w:sz w:val="24"/>
            <w:szCs w:val="24"/>
            <w:rPrChange w:id="742" w:author="Sujil Kumar Koottathampathiyil" w:date="2022-06-09T11:19:00Z">
              <w:rPr>
                <w:rFonts w:ascii="Arial" w:hAnsi="Arial" w:cs="Arial"/>
                <w:color w:val="000000"/>
              </w:rPr>
            </w:rPrChange>
          </w:rPr>
          <w:t xml:space="preserve">to </w:t>
        </w:r>
      </w:ins>
      <w:ins w:id="743" w:author="Sujil Kumar Koottathampathiyil" w:date="2022-06-08T20:37:00Z">
        <w:r w:rsidR="00431612" w:rsidRPr="00EB3630">
          <w:rPr>
            <w:rFonts w:ascii="Arial" w:hAnsi="Arial" w:cs="Arial"/>
            <w:color w:val="000000"/>
            <w:sz w:val="24"/>
            <w:szCs w:val="24"/>
            <w:rPrChange w:id="744" w:author="Sujil Kumar Koottathampathiyil" w:date="2022-06-09T11:19:00Z">
              <w:rPr>
                <w:rFonts w:ascii="Arial" w:hAnsi="Arial" w:cs="Arial"/>
                <w:color w:val="000000"/>
              </w:rPr>
            </w:rPrChange>
          </w:rPr>
          <w:t xml:space="preserve">nine, </w:t>
        </w:r>
      </w:ins>
      <w:ins w:id="745" w:author="Sujil Kumar Koottathampathiyil" w:date="2022-06-08T20:38:00Z">
        <w:r w:rsidR="00431612" w:rsidRPr="00EB3630">
          <w:rPr>
            <w:rFonts w:ascii="Arial" w:hAnsi="Arial" w:cs="Arial"/>
            <w:color w:val="000000"/>
            <w:sz w:val="24"/>
            <w:szCs w:val="24"/>
            <w:rPrChange w:id="746"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47" w:author="Sujil Kumar Koottathampathiyil" w:date="2022-06-08T20:39:00Z">
        <w:r w:rsidR="00431612" w:rsidRPr="00EB3630">
          <w:rPr>
            <w:rFonts w:ascii="Arial" w:hAnsi="Arial" w:cs="Arial"/>
            <w:color w:val="000000"/>
            <w:sz w:val="24"/>
            <w:szCs w:val="24"/>
            <w:rPrChange w:id="748"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749"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750" w:author="Sujil Kumar Koottathampathiyil" w:date="2022-06-09T11:19:00Z">
              <w:rPr>
                <w:rFonts w:ascii="Arial" w:hAnsi="Arial" w:cs="Arial"/>
                <w:color w:val="000000"/>
              </w:rPr>
            </w:rPrChange>
          </w:rPr>
          <w:t>.</w:t>
        </w:r>
      </w:ins>
      <w:ins w:id="751" w:author="Sujil Kumar Koottathampathiyil" w:date="2022-06-08T20:48:00Z">
        <w:r w:rsidR="00572DBA" w:rsidRPr="00EB3630">
          <w:rPr>
            <w:rFonts w:ascii="Arial" w:hAnsi="Arial" w:cs="Arial"/>
            <w:color w:val="000000"/>
            <w:sz w:val="24"/>
            <w:szCs w:val="24"/>
            <w:rPrChange w:id="752" w:author="Sujil Kumar Koottathampathiyil" w:date="2022-06-09T11:19:00Z">
              <w:rPr>
                <w:rFonts w:ascii="Arial" w:hAnsi="Arial" w:cs="Arial"/>
                <w:color w:val="000000"/>
              </w:rPr>
            </w:rPrChange>
          </w:rPr>
          <w:t xml:space="preserve"> </w:t>
        </w:r>
      </w:ins>
      <w:customXmlInsRangeStart w:id="753"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753"/>
          <w:r w:rsidR="00A70AAD" w:rsidRPr="00A70AAD">
            <w:rPr>
              <w:rFonts w:ascii="Arial" w:hAnsi="Arial" w:cs="Arial"/>
              <w:color w:val="000000"/>
              <w:sz w:val="24"/>
              <w:szCs w:val="24"/>
            </w:rPr>
            <w:t xml:space="preserve">Filho and </w:t>
          </w:r>
          <w:proofErr w:type="spellStart"/>
          <w:r w:rsidR="00A70AAD" w:rsidRPr="00A70AAD">
            <w:rPr>
              <w:rFonts w:ascii="Arial" w:hAnsi="Arial" w:cs="Arial"/>
              <w:color w:val="000000"/>
              <w:sz w:val="24"/>
              <w:szCs w:val="24"/>
            </w:rPr>
            <w:t>Valk</w:t>
          </w:r>
          <w:proofErr w:type="spellEnd"/>
          <w:r w:rsidR="00A70AAD" w:rsidRPr="00A70AAD">
            <w:rPr>
              <w:rFonts w:ascii="Arial" w:hAnsi="Arial" w:cs="Arial"/>
              <w:color w:val="000000"/>
              <w:sz w:val="24"/>
              <w:szCs w:val="24"/>
            </w:rPr>
            <w:t xml:space="preserve"> (2020)</w:t>
          </w:r>
          <w:customXmlInsRangeStart w:id="754" w:author="Sujil Kumar Koottathampathiyil" w:date="2022-06-08T21:02:00Z"/>
        </w:sdtContent>
      </w:sdt>
      <w:customXmlInsRangeEnd w:id="754"/>
      <w:ins w:id="755" w:author="Sujil Kumar Koottathampathiyil" w:date="2022-06-08T21:03:00Z">
        <w:r w:rsidR="00D25AA4" w:rsidRPr="00EB3630">
          <w:rPr>
            <w:rFonts w:ascii="Arial" w:hAnsi="Arial" w:cs="Arial"/>
            <w:color w:val="000000"/>
            <w:sz w:val="24"/>
            <w:szCs w:val="24"/>
            <w:rPrChange w:id="756" w:author="Sujil Kumar Koottathampathiyil" w:date="2022-06-09T11:19:00Z">
              <w:rPr>
                <w:rFonts w:ascii="Arial" w:hAnsi="Arial" w:cs="Arial"/>
                <w:color w:val="000000"/>
              </w:rPr>
            </w:rPrChange>
          </w:rPr>
          <w:t xml:space="preserve"> ha</w:t>
        </w:r>
      </w:ins>
      <w:ins w:id="757" w:author="Sujil Kumar Koottathampathiyil" w:date="2022-06-09T01:06:00Z">
        <w:r w:rsidR="007B6EFD" w:rsidRPr="00EB3630">
          <w:rPr>
            <w:rFonts w:ascii="Arial" w:hAnsi="Arial" w:cs="Arial"/>
            <w:color w:val="000000"/>
            <w:sz w:val="24"/>
            <w:szCs w:val="24"/>
            <w:rPrChange w:id="758" w:author="Sujil Kumar Koottathampathiyil" w:date="2022-06-09T11:19:00Z">
              <w:rPr>
                <w:rFonts w:ascii="Arial" w:hAnsi="Arial" w:cs="Arial"/>
                <w:color w:val="000000"/>
              </w:rPr>
            </w:rPrChange>
          </w:rPr>
          <w:t>ve</w:t>
        </w:r>
      </w:ins>
      <w:ins w:id="759" w:author="Sujil Kumar Koottathampathiyil" w:date="2022-06-08T21:03:00Z">
        <w:r w:rsidR="00D25AA4"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 implemented VAR model-based control charts for batch process monitoring</w:t>
        </w:r>
      </w:ins>
      <w:ins w:id="761" w:author="Sujil Kumar Koottathampathiyil" w:date="2022-06-08T21:04:00Z">
        <w:r w:rsidR="00D25AA4" w:rsidRPr="00EB3630">
          <w:rPr>
            <w:rFonts w:ascii="Arial" w:hAnsi="Arial" w:cs="Arial"/>
            <w:color w:val="000000"/>
            <w:sz w:val="24"/>
            <w:szCs w:val="24"/>
            <w:rPrChange w:id="762"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763"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the field of Statistical Process Control (SPC)</w:t>
        </w:r>
      </w:ins>
      <w:ins w:id="765" w:author="Sujil Kumar Koottathampathiyil" w:date="2022-06-08T21:05:00Z">
        <w:r w:rsidR="00D25AA4" w:rsidRPr="00EB3630">
          <w:rPr>
            <w:rFonts w:ascii="Arial" w:hAnsi="Arial" w:cs="Arial"/>
            <w:color w:val="000000"/>
            <w:sz w:val="24"/>
            <w:szCs w:val="24"/>
            <w:rPrChange w:id="766" w:author="Sujil Kumar Koottathampathiyil" w:date="2022-06-09T11:19:00Z">
              <w:rPr>
                <w:rFonts w:ascii="Arial" w:hAnsi="Arial" w:cs="Arial"/>
                <w:color w:val="000000"/>
              </w:rPr>
            </w:rPrChange>
          </w:rPr>
          <w:t xml:space="preserve">. There were many approaches to deal with monitoring </w:t>
        </w:r>
      </w:ins>
      <w:ins w:id="767" w:author="Sujil Kumar Koottathampathiyil" w:date="2022-06-09T01:06:00Z">
        <w:r w:rsidR="007B6EFD"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the </w:t>
        </w:r>
      </w:ins>
      <w:ins w:id="769" w:author="Sujil Kumar Koottathampathiyil" w:date="2022-06-08T21:05:00Z">
        <w:r w:rsidR="00D25AA4"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batch process. </w:t>
        </w:r>
      </w:ins>
      <w:ins w:id="771" w:author="Sujil Kumar Koottathampathiyil" w:date="2022-06-08T21:06:00Z">
        <w:r w:rsidR="00D25AA4" w:rsidRPr="00EB3630">
          <w:rPr>
            <w:rFonts w:ascii="Arial" w:hAnsi="Arial" w:cs="Arial"/>
            <w:color w:val="000000"/>
            <w:sz w:val="24"/>
            <w:szCs w:val="24"/>
            <w:rPrChange w:id="772" w:author="Sujil Kumar Koottathampathiyil" w:date="2022-06-09T11:19:00Z">
              <w:rPr>
                <w:rFonts w:ascii="Arial" w:hAnsi="Arial" w:cs="Arial"/>
                <w:color w:val="000000"/>
              </w:rPr>
            </w:rPrChange>
          </w:rPr>
          <w:t xml:space="preserve">A </w:t>
        </w:r>
      </w:ins>
      <w:ins w:id="773" w:author="Sujil Kumar Koottathampathiyil" w:date="2022-06-08T21:12:00Z">
        <w:r w:rsidR="004E345E" w:rsidRPr="00EB3630">
          <w:rPr>
            <w:rFonts w:ascii="Arial" w:hAnsi="Arial" w:cs="Arial"/>
            <w:color w:val="000000"/>
            <w:sz w:val="24"/>
            <w:szCs w:val="24"/>
            <w:rPrChange w:id="774" w:author="Sujil Kumar Koottathampathiyil" w:date="2022-06-09T11:19:00Z">
              <w:rPr>
                <w:rFonts w:ascii="Arial" w:hAnsi="Arial" w:cs="Arial"/>
                <w:color w:val="000000"/>
              </w:rPr>
            </w:rPrChange>
          </w:rPr>
          <w:t>three-way</w:t>
        </w:r>
      </w:ins>
      <w:ins w:id="775" w:author="Sujil Kumar Koottathampathiyil" w:date="2022-06-08T21:06:00Z">
        <w:r w:rsidR="00D25AA4" w:rsidRPr="00EB3630">
          <w:rPr>
            <w:rFonts w:ascii="Arial" w:hAnsi="Arial" w:cs="Arial"/>
            <w:color w:val="000000"/>
            <w:sz w:val="24"/>
            <w:szCs w:val="24"/>
            <w:rPrChange w:id="776" w:author="Sujil Kumar Koottathampathiyil" w:date="2022-06-09T11:19:00Z">
              <w:rPr>
                <w:rFonts w:ascii="Arial" w:hAnsi="Arial" w:cs="Arial"/>
                <w:color w:val="000000"/>
              </w:rPr>
            </w:rPrChange>
          </w:rPr>
          <w:t xml:space="preserve"> data structure (batches</w:t>
        </w:r>
      </w:ins>
      <w:ins w:id="777" w:author="Sujil Kumar Koottathampathiyil" w:date="2022-06-08T21:16:00Z">
        <w:r w:rsidR="00A10BAD" w:rsidRPr="00EB3630">
          <w:rPr>
            <w:rFonts w:ascii="Arial" w:hAnsi="Arial" w:cs="Arial"/>
            <w:color w:val="000000"/>
            <w:sz w:val="24"/>
            <w:szCs w:val="24"/>
            <w:rPrChange w:id="778" w:author="Sujil Kumar Koottathampathiyil" w:date="2022-06-09T11:19:00Z">
              <w:rPr>
                <w:rFonts w:ascii="Arial" w:hAnsi="Arial" w:cs="Arial"/>
                <w:color w:val="000000"/>
              </w:rPr>
            </w:rPrChange>
          </w:rPr>
          <w:t xml:space="preserve"> x </w:t>
        </w:r>
      </w:ins>
      <w:ins w:id="779" w:author="Sujil Kumar Koottathampathiyil" w:date="2022-06-08T21:06:00Z">
        <w:r w:rsidR="00D25AA4" w:rsidRPr="00EB3630">
          <w:rPr>
            <w:rFonts w:ascii="Arial" w:hAnsi="Arial" w:cs="Arial"/>
            <w:color w:val="000000"/>
            <w:sz w:val="24"/>
            <w:szCs w:val="24"/>
            <w:rPrChange w:id="780" w:author="Sujil Kumar Koottathampathiyil" w:date="2022-06-09T11:19:00Z">
              <w:rPr>
                <w:rFonts w:ascii="Arial" w:hAnsi="Arial" w:cs="Arial"/>
                <w:color w:val="000000"/>
              </w:rPr>
            </w:rPrChange>
          </w:rPr>
          <w:t>variables</w:t>
        </w:r>
      </w:ins>
      <w:ins w:id="781" w:author="Sujil Kumar Koottathampathiyil" w:date="2022-06-08T21:16:00Z">
        <w:r w:rsidR="00A10BAD" w:rsidRPr="00EB3630">
          <w:rPr>
            <w:rFonts w:ascii="Arial" w:hAnsi="Arial" w:cs="Arial"/>
            <w:color w:val="000000"/>
            <w:sz w:val="24"/>
            <w:szCs w:val="24"/>
            <w:rPrChange w:id="782" w:author="Sujil Kumar Koottathampathiyil" w:date="2022-06-09T11:19:00Z">
              <w:rPr>
                <w:rFonts w:ascii="Arial" w:hAnsi="Arial" w:cs="Arial"/>
                <w:color w:val="000000"/>
              </w:rPr>
            </w:rPrChange>
          </w:rPr>
          <w:t xml:space="preserve"> x </w:t>
        </w:r>
      </w:ins>
      <w:ins w:id="783" w:author="Sujil Kumar Koottathampathiyil" w:date="2022-06-08T21:06:00Z">
        <w:r w:rsidR="00D25AA4" w:rsidRPr="00EB3630">
          <w:rPr>
            <w:rFonts w:ascii="Arial" w:hAnsi="Arial" w:cs="Arial"/>
            <w:color w:val="000000"/>
            <w:sz w:val="24"/>
            <w:szCs w:val="24"/>
            <w:rPrChange w:id="784" w:author="Sujil Kumar Koottathampathiyil" w:date="2022-06-09T11:19:00Z">
              <w:rPr>
                <w:rFonts w:ascii="Arial" w:hAnsi="Arial" w:cs="Arial"/>
                <w:color w:val="000000"/>
              </w:rPr>
            </w:rPrChange>
          </w:rPr>
          <w:t>time-instants). For each batch</w:t>
        </w:r>
      </w:ins>
      <w:ins w:id="785" w:author="Sujil Kumar Koottathampathiyil" w:date="2022-06-09T01:06:00Z">
        <w:r w:rsidR="007B6EFD" w:rsidRPr="00EB3630">
          <w:rPr>
            <w:rFonts w:ascii="Arial" w:hAnsi="Arial" w:cs="Arial"/>
            <w:color w:val="000000"/>
            <w:sz w:val="24"/>
            <w:szCs w:val="24"/>
            <w:rPrChange w:id="786" w:author="Sujil Kumar Koottathampathiyil" w:date="2022-06-09T11:19:00Z">
              <w:rPr>
                <w:rFonts w:ascii="Arial" w:hAnsi="Arial" w:cs="Arial"/>
                <w:color w:val="000000"/>
              </w:rPr>
            </w:rPrChange>
          </w:rPr>
          <w:t>,</w:t>
        </w:r>
      </w:ins>
      <w:ins w:id="787" w:author="Sujil Kumar Koottathampathiyil" w:date="2022-06-08T21:06:00Z">
        <w:r w:rsidR="00D25AA4" w:rsidRPr="00EB3630">
          <w:rPr>
            <w:rFonts w:ascii="Arial" w:hAnsi="Arial" w:cs="Arial"/>
            <w:color w:val="000000"/>
            <w:sz w:val="24"/>
            <w:szCs w:val="24"/>
            <w:rPrChange w:id="788" w:author="Sujil Kumar Koottathampathiyil" w:date="2022-06-09T11:19:00Z">
              <w:rPr>
                <w:rFonts w:ascii="Arial" w:hAnsi="Arial" w:cs="Arial"/>
                <w:color w:val="000000"/>
              </w:rPr>
            </w:rPrChange>
          </w:rPr>
          <w:t xml:space="preserve"> there </w:t>
        </w:r>
      </w:ins>
      <w:ins w:id="789" w:author="Sujil Kumar Koottathampathiyil" w:date="2022-06-09T01:06:00Z">
        <w:r w:rsidR="007B6EFD" w:rsidRPr="00EB3630">
          <w:rPr>
            <w:rFonts w:ascii="Arial" w:hAnsi="Arial" w:cs="Arial"/>
            <w:color w:val="000000"/>
            <w:sz w:val="24"/>
            <w:szCs w:val="24"/>
            <w:rPrChange w:id="790" w:author="Sujil Kumar Koottathampathiyil" w:date="2022-06-09T11:19:00Z">
              <w:rPr>
                <w:rFonts w:ascii="Arial" w:hAnsi="Arial" w:cs="Arial"/>
                <w:color w:val="000000"/>
              </w:rPr>
            </w:rPrChange>
          </w:rPr>
          <w:t>are</w:t>
        </w:r>
      </w:ins>
      <w:ins w:id="791" w:author="Sujil Kumar Koottathampathiyil" w:date="2022-06-08T21:06:00Z">
        <w:r w:rsidR="00D25AA4" w:rsidRPr="00EB3630">
          <w:rPr>
            <w:rFonts w:ascii="Arial" w:hAnsi="Arial" w:cs="Arial"/>
            <w:color w:val="000000"/>
            <w:sz w:val="24"/>
            <w:szCs w:val="24"/>
            <w:rPrChange w:id="792" w:author="Sujil Kumar Koottathampathiyil" w:date="2022-06-09T11:19:00Z">
              <w:rPr>
                <w:rFonts w:ascii="Arial" w:hAnsi="Arial" w:cs="Arial"/>
                <w:color w:val="000000"/>
              </w:rPr>
            </w:rPrChange>
          </w:rPr>
          <w:t xml:space="preserve"> </w:t>
        </w:r>
      </w:ins>
      <w:ins w:id="793" w:author="Sujil Kumar Koottathampathiyil" w:date="2022-06-08T21:07:00Z">
        <w:r w:rsidR="00D25AA4" w:rsidRPr="00EB3630">
          <w:rPr>
            <w:rFonts w:ascii="Arial" w:hAnsi="Arial" w:cs="Arial"/>
            <w:color w:val="000000"/>
            <w:sz w:val="24"/>
            <w:szCs w:val="24"/>
            <w:rPrChange w:id="794" w:author="Sujil Kumar Koottathampathiyil" w:date="2022-06-09T11:19:00Z">
              <w:rPr>
                <w:rFonts w:ascii="Arial" w:hAnsi="Arial" w:cs="Arial"/>
                <w:color w:val="000000"/>
              </w:rPr>
            </w:rPrChange>
          </w:rPr>
          <w:t xml:space="preserve">multivariate </w:t>
        </w:r>
      </w:ins>
      <w:ins w:id="795" w:author="Sujil Kumar Koottathampathiyil" w:date="2022-06-08T21:06:00Z">
        <w:r w:rsidR="00D25AA4" w:rsidRPr="00EB3630">
          <w:rPr>
            <w:rFonts w:ascii="Arial" w:hAnsi="Arial" w:cs="Arial"/>
            <w:color w:val="000000"/>
            <w:sz w:val="24"/>
            <w:szCs w:val="24"/>
            <w:rPrChange w:id="796" w:author="Sujil Kumar Koottathampathiyil" w:date="2022-06-09T11:19:00Z">
              <w:rPr>
                <w:rFonts w:ascii="Arial" w:hAnsi="Arial" w:cs="Arial"/>
                <w:color w:val="000000"/>
              </w:rPr>
            </w:rPrChange>
          </w:rPr>
          <w:t xml:space="preserve">time series data available. </w:t>
        </w:r>
      </w:ins>
      <w:ins w:id="797" w:author="Sujil Kumar Koottathampathiyil" w:date="2022-06-08T21:05:00Z">
        <w:r w:rsidR="00D25AA4" w:rsidRPr="00EB3630">
          <w:rPr>
            <w:rFonts w:ascii="Arial" w:hAnsi="Arial" w:cs="Arial"/>
            <w:color w:val="000000"/>
            <w:sz w:val="24"/>
            <w:szCs w:val="24"/>
            <w:rPrChange w:id="798" w:author="Sujil Kumar Koottathampathiyil" w:date="2022-06-09T11:19:00Z">
              <w:rPr>
                <w:rFonts w:ascii="Arial" w:hAnsi="Arial" w:cs="Arial"/>
                <w:color w:val="000000"/>
              </w:rPr>
            </w:rPrChange>
          </w:rPr>
          <w:t xml:space="preserve"> </w:t>
        </w:r>
      </w:ins>
      <w:ins w:id="799" w:author="Sujil Kumar Koottathampathiyil" w:date="2022-06-08T21:07:00Z">
        <w:r w:rsidR="00D25AA4" w:rsidRPr="00EB3630">
          <w:rPr>
            <w:rFonts w:ascii="Arial" w:hAnsi="Arial" w:cs="Arial"/>
            <w:color w:val="000000"/>
            <w:sz w:val="24"/>
            <w:szCs w:val="24"/>
            <w:rPrChange w:id="800" w:author="Sujil Kumar Koottathampathiyil" w:date="2022-06-09T11:19:00Z">
              <w:rPr>
                <w:rFonts w:ascii="Arial" w:hAnsi="Arial" w:cs="Arial"/>
                <w:color w:val="000000"/>
              </w:rPr>
            </w:rPrChange>
          </w:rPr>
          <w:t xml:space="preserve">In traditional approaches, they do not take the nature of the </w:t>
        </w:r>
        <w:r w:rsidR="00D25AA4" w:rsidRPr="00EB3630">
          <w:rPr>
            <w:rFonts w:ascii="Arial" w:hAnsi="Arial" w:cs="Arial"/>
            <w:color w:val="000000"/>
            <w:sz w:val="24"/>
            <w:szCs w:val="24"/>
            <w:rPrChange w:id="801" w:author="Sujil Kumar Koottathampathiyil" w:date="2022-06-09T11:19:00Z">
              <w:rPr>
                <w:rFonts w:ascii="Arial" w:hAnsi="Arial" w:cs="Arial"/>
                <w:color w:val="000000"/>
              </w:rPr>
            </w:rPrChange>
          </w:rPr>
          <w:lastRenderedPageBreak/>
          <w:t xml:space="preserve">time series data into account. </w:t>
        </w:r>
      </w:ins>
      <w:ins w:id="802" w:author="Sujil Kumar Koottathampathiyil" w:date="2022-06-08T21:08:00Z">
        <w:r w:rsidR="00AC6605" w:rsidRPr="00EB3630">
          <w:rPr>
            <w:rFonts w:ascii="Arial" w:hAnsi="Arial" w:cs="Arial"/>
            <w:color w:val="000000"/>
            <w:sz w:val="24"/>
            <w:szCs w:val="24"/>
            <w:rPrChange w:id="803" w:author="Sujil Kumar Koottathampathiyil" w:date="2022-06-09T11:19:00Z">
              <w:rPr>
                <w:rFonts w:ascii="Arial" w:hAnsi="Arial" w:cs="Arial"/>
                <w:color w:val="000000"/>
              </w:rPr>
            </w:rPrChange>
          </w:rPr>
          <w:t>They used multivariate techniques on the</w:t>
        </w:r>
      </w:ins>
      <w:ins w:id="804" w:author="Sujil Kumar Koottathampathiyil" w:date="2022-06-08T21:10:00Z">
        <w:r w:rsidR="00AC6605" w:rsidRPr="00EB3630">
          <w:rPr>
            <w:rFonts w:ascii="Arial" w:hAnsi="Arial" w:cs="Arial"/>
            <w:color w:val="000000"/>
            <w:sz w:val="24"/>
            <w:szCs w:val="24"/>
            <w:rPrChange w:id="805" w:author="Sujil Kumar Koottathampathiyil" w:date="2022-06-09T11:19:00Z">
              <w:rPr>
                <w:rFonts w:ascii="Arial" w:hAnsi="Arial" w:cs="Arial"/>
                <w:color w:val="000000"/>
              </w:rPr>
            </w:rPrChange>
          </w:rPr>
          <w:t xml:space="preserve"> reduced</w:t>
        </w:r>
      </w:ins>
      <w:ins w:id="806" w:author="Sujil Kumar Koottathampathiyil" w:date="2022-06-08T21:08:00Z">
        <w:r w:rsidR="00AC6605" w:rsidRPr="00EB3630">
          <w:rPr>
            <w:rFonts w:ascii="Arial" w:hAnsi="Arial" w:cs="Arial"/>
            <w:color w:val="000000"/>
            <w:sz w:val="24"/>
            <w:szCs w:val="24"/>
            <w:rPrChange w:id="807" w:author="Sujil Kumar Koottathampathiyil" w:date="2022-06-09T11:19:00Z">
              <w:rPr>
                <w:rFonts w:ascii="Arial" w:hAnsi="Arial" w:cs="Arial"/>
                <w:color w:val="000000"/>
              </w:rPr>
            </w:rPrChange>
          </w:rPr>
          <w:t xml:space="preserve"> two</w:t>
        </w:r>
      </w:ins>
      <w:ins w:id="808" w:author="Sujil Kumar Koottathampathiyil" w:date="2022-06-08T21:10:00Z">
        <w:r w:rsidR="00AC6605" w:rsidRPr="00EB3630">
          <w:rPr>
            <w:rFonts w:ascii="Arial" w:hAnsi="Arial" w:cs="Arial"/>
            <w:color w:val="000000"/>
            <w:sz w:val="24"/>
            <w:szCs w:val="24"/>
            <w:rPrChange w:id="809" w:author="Sujil Kumar Koottathampathiyil" w:date="2022-06-09T11:19:00Z">
              <w:rPr>
                <w:rFonts w:ascii="Arial" w:hAnsi="Arial" w:cs="Arial"/>
                <w:color w:val="000000"/>
              </w:rPr>
            </w:rPrChange>
          </w:rPr>
          <w:t>-way</w:t>
        </w:r>
      </w:ins>
      <w:ins w:id="810" w:author="Sujil Kumar Koottathampathiyil" w:date="2022-06-08T21:08:00Z">
        <w:r w:rsidR="00AC6605" w:rsidRPr="00EB3630">
          <w:rPr>
            <w:rFonts w:ascii="Arial" w:hAnsi="Arial" w:cs="Arial"/>
            <w:color w:val="000000"/>
            <w:sz w:val="24"/>
            <w:szCs w:val="24"/>
            <w:rPrChange w:id="811" w:author="Sujil Kumar Koottathampathiyil" w:date="2022-06-09T11:19:00Z">
              <w:rPr>
                <w:rFonts w:ascii="Arial" w:hAnsi="Arial" w:cs="Arial"/>
                <w:color w:val="000000"/>
              </w:rPr>
            </w:rPrChange>
          </w:rPr>
          <w:t xml:space="preserve"> data</w:t>
        </w:r>
      </w:ins>
      <w:ins w:id="812" w:author="Sujil Kumar Koottathampathiyil" w:date="2022-06-08T21:10:00Z">
        <w:r w:rsidR="00AC6605" w:rsidRPr="00EB3630">
          <w:rPr>
            <w:rFonts w:ascii="Arial" w:hAnsi="Arial" w:cs="Arial"/>
            <w:color w:val="000000"/>
            <w:sz w:val="24"/>
            <w:szCs w:val="24"/>
            <w:rPrChange w:id="813" w:author="Sujil Kumar Koottathampathiyil" w:date="2022-06-09T11:19:00Z">
              <w:rPr>
                <w:rFonts w:ascii="Arial" w:hAnsi="Arial" w:cs="Arial"/>
                <w:color w:val="000000"/>
              </w:rPr>
            </w:rPrChange>
          </w:rPr>
          <w:t xml:space="preserve">. Recent developments in SPC </w:t>
        </w:r>
      </w:ins>
      <w:ins w:id="814" w:author="Sujil Kumar Koottathampathiyil" w:date="2022-06-08T21:12:00Z">
        <w:r w:rsidR="00C0399B" w:rsidRPr="00EB3630">
          <w:rPr>
            <w:rFonts w:ascii="Arial" w:hAnsi="Arial" w:cs="Arial"/>
            <w:color w:val="000000"/>
            <w:sz w:val="24"/>
            <w:szCs w:val="24"/>
            <w:rPrChange w:id="815" w:author="Sujil Kumar Koottathampathiyil" w:date="2022-06-09T11:19:00Z">
              <w:rPr>
                <w:rFonts w:ascii="Arial" w:hAnsi="Arial" w:cs="Arial"/>
                <w:color w:val="000000"/>
              </w:rPr>
            </w:rPrChange>
          </w:rPr>
          <w:t>have</w:t>
        </w:r>
      </w:ins>
      <w:ins w:id="816" w:author="Sujil Kumar Koottathampathiyil" w:date="2022-06-08T21:10:00Z">
        <w:r w:rsidR="00AC6605" w:rsidRPr="00EB3630">
          <w:rPr>
            <w:rFonts w:ascii="Arial" w:hAnsi="Arial" w:cs="Arial"/>
            <w:color w:val="000000"/>
            <w:sz w:val="24"/>
            <w:szCs w:val="24"/>
            <w:rPrChange w:id="817" w:author="Sujil Kumar Koottathampathiyil" w:date="2022-06-09T11:19:00Z">
              <w:rPr>
                <w:rFonts w:ascii="Arial" w:hAnsi="Arial" w:cs="Arial"/>
                <w:color w:val="000000"/>
              </w:rPr>
            </w:rPrChange>
          </w:rPr>
          <w:t xml:space="preserve"> proposed to use </w:t>
        </w:r>
      </w:ins>
      <w:ins w:id="818" w:author="Sujil Kumar Koottathampathiyil" w:date="2022-06-09T11:27:00Z">
        <w:r w:rsidR="006E301E">
          <w:rPr>
            <w:rFonts w:ascii="Arial" w:hAnsi="Arial" w:cs="Arial"/>
            <w:color w:val="000000"/>
            <w:sz w:val="24"/>
            <w:szCs w:val="24"/>
          </w:rPr>
          <w:t xml:space="preserve">the </w:t>
        </w:r>
      </w:ins>
      <w:ins w:id="819" w:author="Sujil Kumar Koottathampathiyil" w:date="2022-06-08T21:10:00Z">
        <w:r w:rsidR="00AC6605" w:rsidRPr="00EB3630">
          <w:rPr>
            <w:rFonts w:ascii="Arial" w:hAnsi="Arial" w:cs="Arial"/>
            <w:color w:val="000000"/>
            <w:sz w:val="24"/>
            <w:szCs w:val="24"/>
            <w:rPrChange w:id="820" w:author="Sujil Kumar Koottathampathiyil" w:date="2022-06-09T11:19:00Z">
              <w:rPr>
                <w:rFonts w:ascii="Arial" w:hAnsi="Arial" w:cs="Arial"/>
                <w:color w:val="000000"/>
              </w:rPr>
            </w:rPrChange>
          </w:rPr>
          <w:t>VAR</w:t>
        </w:r>
      </w:ins>
      <w:ins w:id="821" w:author="Sujil Kumar Koottathampathiyil" w:date="2022-06-09T10:14:00Z">
        <w:r w:rsidR="002170EC"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 model</w:t>
        </w:r>
      </w:ins>
      <w:ins w:id="823" w:author="Sujil Kumar Koottathampathiyil" w:date="2022-06-08T21:10:00Z">
        <w:r w:rsidR="00AC6605" w:rsidRPr="00EB3630">
          <w:rPr>
            <w:rFonts w:ascii="Arial" w:hAnsi="Arial" w:cs="Arial"/>
            <w:color w:val="000000"/>
            <w:sz w:val="24"/>
            <w:szCs w:val="24"/>
            <w:rPrChange w:id="824" w:author="Sujil Kumar Koottathampathiyil" w:date="2022-06-09T11:19:00Z">
              <w:rPr>
                <w:rFonts w:ascii="Arial" w:hAnsi="Arial" w:cs="Arial"/>
                <w:color w:val="000000"/>
              </w:rPr>
            </w:rPrChange>
          </w:rPr>
          <w:t xml:space="preserve"> </w:t>
        </w:r>
      </w:ins>
      <w:ins w:id="825" w:author="Sujil Kumar Koottathampathiyil" w:date="2022-06-09T01:07:00Z">
        <w:r w:rsidR="007B6EFD" w:rsidRPr="00EB3630">
          <w:rPr>
            <w:rFonts w:ascii="Arial" w:hAnsi="Arial" w:cs="Arial"/>
            <w:color w:val="000000"/>
            <w:sz w:val="24"/>
            <w:szCs w:val="24"/>
            <w:rPrChange w:id="826" w:author="Sujil Kumar Koottathampathiyil" w:date="2022-06-09T11:19:00Z">
              <w:rPr>
                <w:rFonts w:ascii="Arial" w:hAnsi="Arial" w:cs="Arial"/>
                <w:color w:val="000000"/>
              </w:rPr>
            </w:rPrChange>
          </w:rPr>
          <w:t>concerning</w:t>
        </w:r>
      </w:ins>
      <w:ins w:id="827" w:author="Sujil Kumar Koottathampathiyil" w:date="2022-06-08T21:11:00Z">
        <w:r w:rsidR="00AC6605"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the original three-way </w:t>
        </w:r>
      </w:ins>
      <w:ins w:id="829" w:author="Sujil Kumar Koottathampathiyil" w:date="2022-06-08T21:12:00Z">
        <w:r w:rsidR="004E345E" w:rsidRPr="00EB3630">
          <w:rPr>
            <w:rFonts w:ascii="Arial" w:hAnsi="Arial" w:cs="Arial"/>
            <w:color w:val="000000"/>
            <w:sz w:val="24"/>
            <w:szCs w:val="24"/>
            <w:rPrChange w:id="830"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831" w:author="Sujil Kumar Koottathampathiyil" w:date="2022-06-09T11:19:00Z">
              <w:rPr>
                <w:rFonts w:ascii="Arial" w:hAnsi="Arial" w:cs="Arial"/>
                <w:color w:val="000000"/>
              </w:rPr>
            </w:rPrChange>
          </w:rPr>
          <w:t xml:space="preserve"> they are restricted control approaches focused on VAR Models.</w:t>
        </w:r>
      </w:ins>
      <w:ins w:id="832" w:author="Sujil Kumar Koottathampathiyil" w:date="2022-06-08T21:11:00Z">
        <w:r w:rsidR="00AC6605" w:rsidRPr="00EB3630">
          <w:rPr>
            <w:rFonts w:ascii="Arial" w:hAnsi="Arial" w:cs="Arial"/>
            <w:color w:val="000000"/>
            <w:sz w:val="24"/>
            <w:szCs w:val="24"/>
            <w:rPrChange w:id="833" w:author="Sujil Kumar Koottathampathiyil" w:date="2022-06-09T11:19:00Z">
              <w:rPr>
                <w:rFonts w:ascii="Arial" w:hAnsi="Arial" w:cs="Arial"/>
                <w:color w:val="000000"/>
              </w:rPr>
            </w:rPrChange>
          </w:rPr>
          <w:t xml:space="preserve"> This study has </w:t>
        </w:r>
      </w:ins>
      <w:ins w:id="834" w:author="Sujil Kumar Koottathampathiyil" w:date="2022-06-08T21:13:00Z">
        <w:r w:rsidR="00B90F45" w:rsidRPr="00EB3630">
          <w:rPr>
            <w:rFonts w:ascii="Arial" w:hAnsi="Arial" w:cs="Arial"/>
            <w:color w:val="000000"/>
            <w:sz w:val="24"/>
            <w:szCs w:val="24"/>
            <w:rPrChange w:id="835" w:author="Sujil Kumar Koottathampathiyil" w:date="2022-06-09T11:19:00Z">
              <w:rPr>
                <w:rFonts w:ascii="Arial" w:hAnsi="Arial" w:cs="Arial"/>
                <w:color w:val="000000"/>
              </w:rPr>
            </w:rPrChange>
          </w:rPr>
          <w:t xml:space="preserve">suggested a new method to deal with </w:t>
        </w:r>
      </w:ins>
      <w:ins w:id="836" w:author="Sujil Kumar Koottathampathiyil" w:date="2022-06-09T01:07:00Z">
        <w:r w:rsidR="007B6EFD" w:rsidRPr="00EB3630">
          <w:rPr>
            <w:rFonts w:ascii="Arial" w:hAnsi="Arial" w:cs="Arial"/>
            <w:color w:val="000000"/>
            <w:sz w:val="24"/>
            <w:szCs w:val="24"/>
            <w:rPrChange w:id="837" w:author="Sujil Kumar Koottathampathiyil" w:date="2022-06-09T11:19:00Z">
              <w:rPr>
                <w:rFonts w:ascii="Arial" w:hAnsi="Arial" w:cs="Arial"/>
                <w:color w:val="000000"/>
              </w:rPr>
            </w:rPrChange>
          </w:rPr>
          <w:t xml:space="preserve">the </w:t>
        </w:r>
      </w:ins>
      <w:ins w:id="838" w:author="Sujil Kumar Koottathampathiyil" w:date="2022-06-08T21:13:00Z">
        <w:r w:rsidR="00B90F45" w:rsidRPr="00EB3630">
          <w:rPr>
            <w:rFonts w:ascii="Arial" w:hAnsi="Arial" w:cs="Arial"/>
            <w:color w:val="000000"/>
            <w:sz w:val="24"/>
            <w:szCs w:val="24"/>
            <w:rPrChange w:id="839" w:author="Sujil Kumar Koottathampathiyil" w:date="2022-06-09T11:19:00Z">
              <w:rPr>
                <w:rFonts w:ascii="Arial" w:hAnsi="Arial" w:cs="Arial"/>
                <w:color w:val="000000"/>
              </w:rPr>
            </w:rPrChange>
          </w:rPr>
          <w:t>batch process focusing o</w:t>
        </w:r>
      </w:ins>
      <w:ins w:id="840" w:author="Sujil Kumar Koottathampathiyil" w:date="2022-06-08T21:14:00Z">
        <w:r w:rsidR="002A74AB" w:rsidRPr="00EB3630">
          <w:rPr>
            <w:rFonts w:ascii="Arial" w:hAnsi="Arial" w:cs="Arial"/>
            <w:color w:val="000000"/>
            <w:sz w:val="24"/>
            <w:szCs w:val="24"/>
            <w:rPrChange w:id="841" w:author="Sujil Kumar Koottathampathiyil" w:date="2022-06-09T11:19:00Z">
              <w:rPr>
                <w:rFonts w:ascii="Arial" w:hAnsi="Arial" w:cs="Arial"/>
                <w:color w:val="000000"/>
              </w:rPr>
            </w:rPrChange>
          </w:rPr>
          <w:t>n</w:t>
        </w:r>
      </w:ins>
      <w:ins w:id="842" w:author="Sujil Kumar Koottathampathiyil" w:date="2022-06-08T21:13:00Z">
        <w:r w:rsidR="00B90F45" w:rsidRPr="00EB3630">
          <w:rPr>
            <w:rFonts w:ascii="Arial" w:hAnsi="Arial" w:cs="Arial"/>
            <w:color w:val="000000"/>
            <w:sz w:val="24"/>
            <w:szCs w:val="24"/>
            <w:rPrChange w:id="843"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44" w:author="Sujil Kumar Koottathampathiyil" w:date="2022-06-08T19:43:00Z"/>
          <w:rFonts w:ascii="Arial" w:hAnsi="Arial" w:cs="Arial"/>
          <w:color w:val="000000"/>
        </w:rPr>
      </w:pPr>
    </w:p>
    <w:moveToRangeEnd w:id="237"/>
    <w:p w14:paraId="3CC48263" w14:textId="167B03A3" w:rsidR="006809DE" w:rsidRPr="00CB1C7A" w:rsidDel="000649BA" w:rsidRDefault="006809DE" w:rsidP="005D4B76">
      <w:pPr>
        <w:spacing w:line="360" w:lineRule="auto"/>
        <w:jc w:val="both"/>
        <w:rPr>
          <w:del w:id="84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4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47"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48" w:author="Sujil Kumar Koottathampathiyil" w:date="2022-06-08T20:27:00Z">
        <w:r w:rsidRPr="00CB1C7A" w:rsidDel="00D67457">
          <w:rPr>
            <w:rFonts w:ascii="Arial" w:hAnsi="Arial" w:cs="Arial"/>
            <w:b/>
            <w:bCs/>
            <w:sz w:val="32"/>
            <w:szCs w:val="32"/>
          </w:rPr>
          <w:delText>3</w:delText>
        </w:r>
      </w:del>
      <w:ins w:id="849"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0C922694" w:rsidR="004B3B33" w:rsidRPr="0057673D" w:rsidDel="008808DC" w:rsidRDefault="004B3B33" w:rsidP="006B2DF8">
      <w:pPr>
        <w:spacing w:line="360" w:lineRule="auto"/>
        <w:jc w:val="both"/>
        <w:rPr>
          <w:moveFrom w:id="850" w:author="Sujil Kumar Koottathampathiyil" w:date="2022-06-08T19:51:00Z"/>
          <w:rFonts w:ascii="Arial" w:hAnsi="Arial" w:cs="Arial"/>
          <w:sz w:val="24"/>
          <w:szCs w:val="24"/>
          <w:rPrChange w:id="851" w:author="Sujil Kumar Koottathampathiyil" w:date="2022-06-09T11:27:00Z">
            <w:rPr>
              <w:moveFrom w:id="852" w:author="Sujil Kumar Koottathampathiyil" w:date="2022-06-08T19:51:00Z"/>
              <w:rFonts w:ascii="Arial" w:hAnsi="Arial" w:cs="Arial"/>
            </w:rPr>
          </w:rPrChange>
        </w:rPr>
      </w:pPr>
      <w:moveFromRangeStart w:id="853" w:author="Sujil Kumar Koottathampathiyil" w:date="2022-06-08T19:51:00Z" w:name="move105610329"/>
      <w:moveFrom w:id="85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
          <w:id w:val="-1380785360"/>
          <w:placeholder>
            <w:docPart w:val="26B25FD1ED4A4FA8A022F5C1749830D0"/>
          </w:placeholder>
        </w:sdtPr>
        <w:sdtContent>
          <w:r w:rsidR="00A70AAD">
            <w:rPr>
              <w:rFonts w:eastAsia="Times New Roman"/>
            </w:rPr>
            <w:t xml:space="preserve">The whole data was utilized for the visualizations in this project. I solely utilized data from the "Russian Federation" for the time series modeling and forecasting phase. </w:t>
          </w:r>
        </w:sdtContent>
      </w:sdt>
      <w:moveFrom w:id="855" w:author="Sujil Kumar Koottathampathiyil" w:date="2022-06-08T19:51:00Z">
        <w:r w:rsidRPr="0057673D" w:rsidDel="008808DC">
          <w:rPr>
            <w:rFonts w:ascii="Arial" w:hAnsi="Arial" w:cs="Arial"/>
            <w:sz w:val="24"/>
            <w:szCs w:val="24"/>
            <w:rPrChange w:id="856"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857"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858"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853"/>
    <w:p w14:paraId="6ED008D0" w14:textId="21C2653D" w:rsidR="00102698" w:rsidRDefault="004B3B33" w:rsidP="006B2DF8">
      <w:pPr>
        <w:spacing w:line="360" w:lineRule="auto"/>
        <w:jc w:val="both"/>
        <w:rPr>
          <w:ins w:id="859" w:author="Sujil Kumar Koottathampathiyil" w:date="2022-06-09T11:38:00Z"/>
          <w:rFonts w:ascii="Arial" w:hAnsi="Arial" w:cs="Arial"/>
          <w:sz w:val="24"/>
          <w:szCs w:val="24"/>
        </w:rPr>
      </w:pPr>
      <w:del w:id="860" w:author="Sujil Kumar Koottathampathiyil" w:date="2022-06-09T11:38:00Z">
        <w:r w:rsidRPr="0057673D" w:rsidDel="002F77EA">
          <w:rPr>
            <w:rFonts w:ascii="Arial" w:hAnsi="Arial" w:cs="Arial"/>
            <w:sz w:val="24"/>
            <w:szCs w:val="24"/>
            <w:rPrChange w:id="861" w:author="Sujil Kumar Koottathampathiyil" w:date="2022-06-09T11:27:00Z">
              <w:rPr>
                <w:rFonts w:ascii="Arial" w:hAnsi="Arial" w:cs="Arial"/>
              </w:rPr>
            </w:rPrChange>
          </w:rPr>
          <w:delText>Secondly, w</w:delText>
        </w:r>
      </w:del>
      <w:ins w:id="862" w:author="Sujil Kumar Koottathampathiyil" w:date="2022-06-09T11:38:00Z">
        <w:r w:rsidR="002F77EA">
          <w:rPr>
            <w:rFonts w:ascii="Arial" w:hAnsi="Arial" w:cs="Arial"/>
            <w:sz w:val="24"/>
            <w:szCs w:val="24"/>
          </w:rPr>
          <w:t>W</w:t>
        </w:r>
      </w:ins>
      <w:r w:rsidRPr="0057673D">
        <w:rPr>
          <w:rFonts w:ascii="Arial" w:hAnsi="Arial" w:cs="Arial"/>
          <w:sz w:val="24"/>
          <w:szCs w:val="24"/>
          <w:rPrChange w:id="863" w:author="Sujil Kumar Koottathampathiyil" w:date="2022-06-09T11:27:00Z">
            <w:rPr>
              <w:rFonts w:ascii="Arial" w:hAnsi="Arial" w:cs="Arial"/>
            </w:rPr>
          </w:rPrChange>
        </w:rPr>
        <w:t xml:space="preserve">orking with time series forecasting is </w:t>
      </w:r>
      <w:del w:id="864" w:author="Sujil Kumar Koottathampathiyil" w:date="2022-06-09T01:08:00Z">
        <w:r w:rsidRPr="0057673D" w:rsidDel="00922372">
          <w:rPr>
            <w:rFonts w:ascii="Arial" w:hAnsi="Arial" w:cs="Arial"/>
            <w:sz w:val="24"/>
            <w:szCs w:val="24"/>
            <w:rPrChange w:id="865" w:author="Sujil Kumar Koottathampathiyil" w:date="2022-06-09T11:27:00Z">
              <w:rPr>
                <w:rFonts w:ascii="Arial" w:hAnsi="Arial" w:cs="Arial"/>
              </w:rPr>
            </w:rPrChange>
          </w:rPr>
          <w:delText>a crucial part</w:delText>
        </w:r>
      </w:del>
      <w:ins w:id="866" w:author="Sujil Kumar Koottathampathiyil" w:date="2022-06-09T01:08:00Z">
        <w:r w:rsidR="00922372" w:rsidRPr="0057673D">
          <w:rPr>
            <w:rFonts w:ascii="Arial" w:hAnsi="Arial" w:cs="Arial"/>
            <w:sz w:val="24"/>
            <w:szCs w:val="24"/>
            <w:rPrChange w:id="867" w:author="Sujil Kumar Koottathampathiyil" w:date="2022-06-09T11:27:00Z">
              <w:rPr>
                <w:rFonts w:ascii="Arial" w:hAnsi="Arial" w:cs="Arial"/>
              </w:rPr>
            </w:rPrChange>
          </w:rPr>
          <w:t>an important part</w:t>
        </w:r>
      </w:ins>
      <w:r w:rsidRPr="0057673D">
        <w:rPr>
          <w:rFonts w:ascii="Arial" w:hAnsi="Arial" w:cs="Arial"/>
          <w:sz w:val="24"/>
          <w:szCs w:val="24"/>
          <w:rPrChange w:id="868" w:author="Sujil Kumar Koottathampathiyil" w:date="2022-06-09T11:27:00Z">
            <w:rPr>
              <w:rFonts w:ascii="Arial" w:hAnsi="Arial" w:cs="Arial"/>
            </w:rPr>
          </w:rPrChange>
        </w:rPr>
        <w:t xml:space="preserve"> </w:t>
      </w:r>
      <w:del w:id="869" w:author="Sujil Kumar Koottathampathiyil" w:date="2022-06-09T01:07:00Z">
        <w:r w:rsidRPr="0057673D" w:rsidDel="00922372">
          <w:rPr>
            <w:rFonts w:ascii="Arial" w:hAnsi="Arial" w:cs="Arial"/>
            <w:sz w:val="24"/>
            <w:szCs w:val="24"/>
            <w:rPrChange w:id="870" w:author="Sujil Kumar Koottathampathiyil" w:date="2022-06-09T11:27:00Z">
              <w:rPr>
                <w:rFonts w:ascii="Arial" w:hAnsi="Arial" w:cs="Arial"/>
              </w:rPr>
            </w:rPrChange>
          </w:rPr>
          <w:delText xml:space="preserve">in </w:delText>
        </w:r>
      </w:del>
      <w:ins w:id="871" w:author="Sujil Kumar Koottathampathiyil" w:date="2022-06-09T01:07:00Z">
        <w:r w:rsidR="00922372" w:rsidRPr="0057673D">
          <w:rPr>
            <w:rFonts w:ascii="Arial" w:hAnsi="Arial" w:cs="Arial"/>
            <w:sz w:val="24"/>
            <w:szCs w:val="24"/>
            <w:rPrChange w:id="872" w:author="Sujil Kumar Koottathampathiyil" w:date="2022-06-09T11:27:00Z">
              <w:rPr>
                <w:rFonts w:ascii="Arial" w:hAnsi="Arial" w:cs="Arial"/>
              </w:rPr>
            </w:rPrChange>
          </w:rPr>
          <w:t xml:space="preserve">of </w:t>
        </w:r>
      </w:ins>
      <w:del w:id="873" w:author="Sujil Kumar Koottathampathiyil" w:date="2022-06-12T23:47:00Z">
        <w:r w:rsidRPr="0057673D" w:rsidDel="008A07D6">
          <w:rPr>
            <w:rFonts w:ascii="Arial" w:hAnsi="Arial" w:cs="Arial"/>
            <w:sz w:val="24"/>
            <w:szCs w:val="24"/>
            <w:rPrChange w:id="874" w:author="Sujil Kumar Koottathampathiyil" w:date="2022-06-09T11:27:00Z">
              <w:rPr>
                <w:rFonts w:ascii="Arial" w:hAnsi="Arial" w:cs="Arial"/>
              </w:rPr>
            </w:rPrChange>
          </w:rPr>
          <w:delText>my</w:delText>
        </w:r>
      </w:del>
      <w:ins w:id="875" w:author="Sujil Kumar Koottathampathiyil" w:date="2022-06-12T23:47:00Z">
        <w:r w:rsidR="008A07D6">
          <w:rPr>
            <w:rFonts w:ascii="Arial" w:hAnsi="Arial" w:cs="Arial"/>
            <w:sz w:val="24"/>
            <w:szCs w:val="24"/>
          </w:rPr>
          <w:t>this</w:t>
        </w:r>
      </w:ins>
      <w:r w:rsidRPr="0057673D">
        <w:rPr>
          <w:rFonts w:ascii="Arial" w:hAnsi="Arial" w:cs="Arial"/>
          <w:sz w:val="24"/>
          <w:szCs w:val="24"/>
          <w:rPrChange w:id="876" w:author="Sujil Kumar Koottathampathiyil" w:date="2022-06-09T11:27:00Z">
            <w:rPr>
              <w:rFonts w:ascii="Arial" w:hAnsi="Arial" w:cs="Arial"/>
            </w:rPr>
          </w:rPrChange>
        </w:rPr>
        <w:t xml:space="preserve"> dissertation. I have </w:t>
      </w:r>
      <w:ins w:id="877" w:author="Sujil Kumar Koottathampathiyil" w:date="2022-06-09T01:07:00Z">
        <w:r w:rsidR="00922372" w:rsidRPr="0057673D">
          <w:rPr>
            <w:rFonts w:ascii="Arial" w:hAnsi="Arial" w:cs="Arial"/>
            <w:sz w:val="24"/>
            <w:szCs w:val="24"/>
            <w:rPrChange w:id="878" w:author="Sujil Kumar Koottathampathiyil" w:date="2022-06-09T11:27:00Z">
              <w:rPr>
                <w:rFonts w:ascii="Arial" w:hAnsi="Arial" w:cs="Arial"/>
              </w:rPr>
            </w:rPrChange>
          </w:rPr>
          <w:t>several</w:t>
        </w:r>
      </w:ins>
      <w:del w:id="879" w:author="Sujil Kumar Koottathampathiyil" w:date="2022-06-09T01:07:00Z">
        <w:r w:rsidRPr="0057673D" w:rsidDel="00922372">
          <w:rPr>
            <w:rFonts w:ascii="Arial" w:hAnsi="Arial" w:cs="Arial"/>
            <w:sz w:val="24"/>
            <w:szCs w:val="24"/>
            <w:rPrChange w:id="880" w:author="Sujil Kumar Koottathampathiyil" w:date="2022-06-09T11:27:00Z">
              <w:rPr>
                <w:rFonts w:ascii="Arial" w:hAnsi="Arial" w:cs="Arial"/>
              </w:rPr>
            </w:rPrChange>
          </w:rPr>
          <w:delText>number of</w:delText>
        </w:r>
      </w:del>
      <w:r w:rsidRPr="0057673D">
        <w:rPr>
          <w:rFonts w:ascii="Arial" w:hAnsi="Arial" w:cs="Arial"/>
          <w:sz w:val="24"/>
          <w:szCs w:val="24"/>
          <w:rPrChange w:id="881" w:author="Sujil Kumar Koottathampathiyil" w:date="2022-06-09T11:27:00Z">
            <w:rPr>
              <w:rFonts w:ascii="Arial" w:hAnsi="Arial" w:cs="Arial"/>
            </w:rPr>
          </w:rPrChange>
        </w:rPr>
        <w:t xml:space="preserve"> different targets in </w:t>
      </w:r>
      <w:del w:id="882" w:author="Sujil Kumar Koottathampathiyil" w:date="2022-06-12T23:47:00Z">
        <w:r w:rsidRPr="0057673D" w:rsidDel="008A07D6">
          <w:rPr>
            <w:rFonts w:ascii="Arial" w:hAnsi="Arial" w:cs="Arial"/>
            <w:sz w:val="24"/>
            <w:szCs w:val="24"/>
            <w:rPrChange w:id="883" w:author="Sujil Kumar Koottathampathiyil" w:date="2022-06-09T11:27:00Z">
              <w:rPr>
                <w:rFonts w:ascii="Arial" w:hAnsi="Arial" w:cs="Arial"/>
              </w:rPr>
            </w:rPrChange>
          </w:rPr>
          <w:delText>my</w:delText>
        </w:r>
      </w:del>
      <w:ins w:id="884" w:author="Sujil Kumar Koottathampathiyil" w:date="2022-06-12T23:47:00Z">
        <w:r w:rsidR="008A07D6">
          <w:rPr>
            <w:rFonts w:ascii="Arial" w:hAnsi="Arial" w:cs="Arial"/>
            <w:sz w:val="24"/>
            <w:szCs w:val="24"/>
          </w:rPr>
          <w:t>this</w:t>
        </w:r>
      </w:ins>
      <w:r w:rsidRPr="0057673D">
        <w:rPr>
          <w:rFonts w:ascii="Arial" w:hAnsi="Arial" w:cs="Arial"/>
          <w:sz w:val="24"/>
          <w:szCs w:val="24"/>
          <w:rPrChange w:id="885" w:author="Sujil Kumar Koottathampathiyil" w:date="2022-06-09T11:27:00Z">
            <w:rPr>
              <w:rFonts w:ascii="Arial" w:hAnsi="Arial" w:cs="Arial"/>
            </w:rPr>
          </w:rPrChange>
        </w:rPr>
        <w:t xml:space="preserve"> dissertation</w:t>
      </w:r>
      <w:ins w:id="886" w:author="Sujil Kumar Koottathampathiyil" w:date="2022-06-09T01:08:00Z">
        <w:r w:rsidR="00922372" w:rsidRPr="0057673D">
          <w:rPr>
            <w:rFonts w:ascii="Arial" w:hAnsi="Arial" w:cs="Arial"/>
            <w:sz w:val="24"/>
            <w:szCs w:val="24"/>
            <w:rPrChange w:id="887" w:author="Sujil Kumar Koottathampathiyil" w:date="2022-06-09T11:27:00Z">
              <w:rPr>
                <w:rFonts w:ascii="Arial" w:hAnsi="Arial" w:cs="Arial"/>
              </w:rPr>
            </w:rPrChange>
          </w:rPr>
          <w:t xml:space="preserve"> including </w:t>
        </w:r>
      </w:ins>
      <w:ins w:id="888" w:author="Sujil Kumar Koottathampathiyil" w:date="2022-06-09T01:09:00Z">
        <w:r w:rsidR="00922372" w:rsidRPr="0057673D">
          <w:rPr>
            <w:rFonts w:ascii="Arial" w:hAnsi="Arial" w:cs="Arial"/>
            <w:sz w:val="24"/>
            <w:szCs w:val="24"/>
            <w:rPrChange w:id="889" w:author="Sujil Kumar Koottathampathiyil" w:date="2022-06-09T11:27:00Z">
              <w:rPr>
                <w:rFonts w:ascii="Arial" w:hAnsi="Arial" w:cs="Arial"/>
              </w:rPr>
            </w:rPrChange>
          </w:rPr>
          <w:t xml:space="preserve">dashboard </w:t>
        </w:r>
      </w:ins>
      <w:ins w:id="890" w:author="Sujil Kumar Koottathampathiyil" w:date="2022-06-11T23:29:00Z">
        <w:r w:rsidR="000C2B3C" w:rsidRPr="000C2B3C">
          <w:rPr>
            <w:rFonts w:ascii="Arial" w:hAnsi="Arial" w:cs="Arial"/>
            <w:sz w:val="24"/>
            <w:szCs w:val="24"/>
          </w:rPr>
          <w:t>visualization</w:t>
        </w:r>
      </w:ins>
      <w:ins w:id="891" w:author="Sujil Kumar Koottathampathiyil" w:date="2022-06-09T01:09:00Z">
        <w:r w:rsidR="00922372" w:rsidRPr="0057673D">
          <w:rPr>
            <w:rFonts w:ascii="Arial" w:hAnsi="Arial" w:cs="Arial"/>
            <w:sz w:val="24"/>
            <w:szCs w:val="24"/>
            <w:rPrChange w:id="892" w:author="Sujil Kumar Koottathampathiyil" w:date="2022-06-09T11:27:00Z">
              <w:rPr>
                <w:rFonts w:ascii="Arial" w:hAnsi="Arial" w:cs="Arial"/>
              </w:rPr>
            </w:rPrChange>
          </w:rPr>
          <w:t>, forecast mode</w:t>
        </w:r>
        <w:r w:rsidR="00E21F00" w:rsidRPr="0057673D">
          <w:rPr>
            <w:rFonts w:ascii="Arial" w:hAnsi="Arial" w:cs="Arial"/>
            <w:sz w:val="24"/>
            <w:szCs w:val="24"/>
            <w:rPrChange w:id="893" w:author="Sujil Kumar Koottathampathiyil" w:date="2022-06-09T11:27:00Z">
              <w:rPr>
                <w:rFonts w:ascii="Arial" w:hAnsi="Arial" w:cs="Arial"/>
              </w:rPr>
            </w:rPrChange>
          </w:rPr>
          <w:t>l</w:t>
        </w:r>
        <w:r w:rsidR="00922372" w:rsidRPr="0057673D">
          <w:rPr>
            <w:rFonts w:ascii="Arial" w:hAnsi="Arial" w:cs="Arial"/>
            <w:sz w:val="24"/>
            <w:szCs w:val="24"/>
            <w:rPrChange w:id="894" w:author="Sujil Kumar Koottathampathiyil" w:date="2022-06-09T11:27:00Z">
              <w:rPr>
                <w:rFonts w:ascii="Arial" w:hAnsi="Arial" w:cs="Arial"/>
              </w:rPr>
            </w:rPrChange>
          </w:rPr>
          <w:t>ling, database management etc</w:t>
        </w:r>
      </w:ins>
      <w:r w:rsidRPr="0057673D">
        <w:rPr>
          <w:rFonts w:ascii="Arial" w:hAnsi="Arial" w:cs="Arial"/>
          <w:sz w:val="24"/>
          <w:szCs w:val="24"/>
          <w:rPrChange w:id="895" w:author="Sujil Kumar Koottathampathiyil" w:date="2022-06-09T11:27:00Z">
            <w:rPr>
              <w:rFonts w:ascii="Arial" w:hAnsi="Arial" w:cs="Arial"/>
            </w:rPr>
          </w:rPrChange>
        </w:rPr>
        <w:t xml:space="preserve">. I have been looking for ways to predict the number of suicides in upcoming years. </w:t>
      </w:r>
      <w:del w:id="896" w:author="Sujil Kumar Koottathampathiyil" w:date="2022-06-12T23:47:00Z">
        <w:r w:rsidRPr="0057673D" w:rsidDel="008A07D6">
          <w:rPr>
            <w:rFonts w:ascii="Arial" w:hAnsi="Arial" w:cs="Arial"/>
            <w:sz w:val="24"/>
            <w:szCs w:val="24"/>
            <w:rPrChange w:id="897" w:author="Sujil Kumar Koottathampathiyil" w:date="2022-06-09T11:27:00Z">
              <w:rPr>
                <w:rFonts w:ascii="Arial" w:hAnsi="Arial" w:cs="Arial"/>
              </w:rPr>
            </w:rPrChange>
          </w:rPr>
          <w:delText>My</w:delText>
        </w:r>
      </w:del>
      <w:ins w:id="898" w:author="Sujil Kumar Koottathampathiyil" w:date="2022-06-12T23:47:00Z">
        <w:r w:rsidR="008A07D6">
          <w:rPr>
            <w:rFonts w:ascii="Arial" w:hAnsi="Arial" w:cs="Arial"/>
            <w:sz w:val="24"/>
            <w:szCs w:val="24"/>
          </w:rPr>
          <w:t>This</w:t>
        </w:r>
      </w:ins>
      <w:r w:rsidRPr="0057673D">
        <w:rPr>
          <w:rFonts w:ascii="Arial" w:hAnsi="Arial" w:cs="Arial"/>
          <w:sz w:val="24"/>
          <w:szCs w:val="24"/>
          <w:rPrChange w:id="899"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900" w:author="Sujil Kumar Koottathampathiyil" w:date="2022-06-09T11:27:00Z">
            <w:rPr>
              <w:rFonts w:ascii="Arial" w:hAnsi="Arial" w:cs="Arial"/>
            </w:rPr>
          </w:rPrChange>
        </w:rPr>
        <w:t>ARIMA and VAR to make models on the suicide data and forecast future suicides in different countries.</w:t>
      </w:r>
      <w:ins w:id="901" w:author="Sujil Kumar Koottathampathiyil" w:date="2022-06-08T23:07:00Z">
        <w:r w:rsidR="00DC7322" w:rsidRPr="0057673D">
          <w:rPr>
            <w:rFonts w:ascii="Arial" w:eastAsia="Times New Roman" w:hAnsi="Arial" w:cs="Arial"/>
            <w:sz w:val="24"/>
            <w:szCs w:val="24"/>
            <w:rPrChange w:id="902"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903"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904" w:author="Sujil Kumar Koottathampathiyil" w:date="2022-06-08T19:45:00Z">
        <w:r w:rsidR="00C518DB" w:rsidRPr="0057673D">
          <w:rPr>
            <w:rFonts w:ascii="Arial" w:hAnsi="Arial" w:cs="Arial"/>
            <w:sz w:val="24"/>
            <w:szCs w:val="24"/>
            <w:rPrChange w:id="905" w:author="Sujil Kumar Koottathampathiyil" w:date="2022-06-09T11:27:00Z">
              <w:rPr>
                <w:rFonts w:ascii="Arial" w:hAnsi="Arial" w:cs="Arial"/>
              </w:rPr>
            </w:rPrChange>
          </w:rPr>
          <w:t xml:space="preserve"> </w:t>
        </w:r>
      </w:ins>
    </w:p>
    <w:p w14:paraId="639E01E7" w14:textId="5132F594" w:rsidR="00AB606C" w:rsidRPr="0057673D" w:rsidRDefault="00000000" w:rsidP="006B2DF8">
      <w:pPr>
        <w:spacing w:line="360" w:lineRule="auto"/>
        <w:jc w:val="both"/>
        <w:rPr>
          <w:rFonts w:ascii="Arial" w:hAnsi="Arial" w:cs="Arial"/>
          <w:sz w:val="24"/>
          <w:szCs w:val="24"/>
          <w:rPrChange w:id="906" w:author="Sujil Kumar Koottathampathiyil" w:date="2022-06-09T11:27:00Z">
            <w:rPr>
              <w:rFonts w:ascii="Arial" w:hAnsi="Arial" w:cs="Arial"/>
            </w:rPr>
          </w:rPrChange>
        </w:rPr>
      </w:pPr>
      <w:customXmlInsRangeStart w:id="907"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907"/>
          <w:r w:rsidR="00A70AAD" w:rsidRPr="00A70AAD">
            <w:rPr>
              <w:rFonts w:ascii="Arial" w:hAnsi="Arial" w:cs="Arial"/>
              <w:color w:val="000000"/>
              <w:sz w:val="24"/>
              <w:szCs w:val="24"/>
            </w:rPr>
            <w:t>Vector Auto Regressive Model</w:t>
          </w:r>
          <w:customXmlInsRangeStart w:id="908" w:author="Sujil Kumar Koottathampathiyil" w:date="2022-06-08T19:46:00Z"/>
        </w:sdtContent>
      </w:sdt>
      <w:customXmlInsRangeEnd w:id="908"/>
      <w:ins w:id="909" w:author="Sujil Kumar Koottathampathiyil" w:date="2022-06-08T19:45:00Z">
        <w:r w:rsidR="00C518DB" w:rsidRPr="0057673D">
          <w:rPr>
            <w:rFonts w:ascii="Arial" w:hAnsi="Arial" w:cs="Arial"/>
            <w:sz w:val="24"/>
            <w:szCs w:val="24"/>
            <w:rPrChange w:id="910" w:author="Sujil Kumar Koottathampathiyil" w:date="2022-06-09T11:27:00Z">
              <w:rPr>
                <w:rFonts w:ascii="Arial" w:hAnsi="Arial" w:cs="Arial"/>
              </w:rPr>
            </w:rPrChange>
          </w:rPr>
          <w:t xml:space="preserve"> is mostly used in </w:t>
        </w:r>
      </w:ins>
      <w:ins w:id="911" w:author="Sujil Kumar Koottathampathiyil" w:date="2022-06-08T19:47:00Z">
        <w:r w:rsidR="00C518DB" w:rsidRPr="0057673D">
          <w:rPr>
            <w:rFonts w:ascii="Arial" w:hAnsi="Arial" w:cs="Arial"/>
            <w:sz w:val="24"/>
            <w:szCs w:val="24"/>
            <w:rPrChange w:id="912" w:author="Sujil Kumar Koottathampathiyil" w:date="2022-06-09T11:27:00Z">
              <w:rPr>
                <w:rFonts w:ascii="Arial" w:hAnsi="Arial" w:cs="Arial"/>
              </w:rPr>
            </w:rPrChange>
          </w:rPr>
          <w:t xml:space="preserve">finance and econometrics because they offer </w:t>
        </w:r>
      </w:ins>
      <w:ins w:id="913" w:author="Sujil Kumar Koottathampathiyil" w:date="2022-06-09T01:09:00Z">
        <w:r w:rsidR="00E21F00" w:rsidRPr="0057673D">
          <w:rPr>
            <w:rFonts w:ascii="Arial" w:hAnsi="Arial" w:cs="Arial"/>
            <w:sz w:val="24"/>
            <w:szCs w:val="24"/>
            <w:rPrChange w:id="914" w:author="Sujil Kumar Koottathampathiyil" w:date="2022-06-09T11:27:00Z">
              <w:rPr>
                <w:rFonts w:ascii="Arial" w:hAnsi="Arial" w:cs="Arial"/>
              </w:rPr>
            </w:rPrChange>
          </w:rPr>
          <w:t xml:space="preserve">a </w:t>
        </w:r>
      </w:ins>
      <w:ins w:id="915" w:author="Sujil Kumar Koottathampathiyil" w:date="2022-06-08T19:47:00Z">
        <w:r w:rsidR="00C518DB" w:rsidRPr="0057673D">
          <w:rPr>
            <w:rFonts w:ascii="Arial" w:hAnsi="Arial" w:cs="Arial"/>
            <w:sz w:val="24"/>
            <w:szCs w:val="24"/>
            <w:rPrChange w:id="916" w:author="Sujil Kumar Koottathampathiyil" w:date="2022-06-09T11:27:00Z">
              <w:rPr>
                <w:rFonts w:ascii="Arial" w:hAnsi="Arial" w:cs="Arial"/>
              </w:rPr>
            </w:rPrChange>
          </w:rPr>
          <w:t>framework for achieving important mode</w:t>
        </w:r>
      </w:ins>
      <w:ins w:id="917" w:author="Sujil Kumar Koottathampathiyil" w:date="2022-06-09T01:10:00Z">
        <w:r w:rsidR="00E21F00" w:rsidRPr="0057673D">
          <w:rPr>
            <w:rFonts w:ascii="Arial" w:hAnsi="Arial" w:cs="Arial"/>
            <w:sz w:val="24"/>
            <w:szCs w:val="24"/>
            <w:rPrChange w:id="918" w:author="Sujil Kumar Koottathampathiyil" w:date="2022-06-09T11:27:00Z">
              <w:rPr>
                <w:rFonts w:ascii="Arial" w:hAnsi="Arial" w:cs="Arial"/>
              </w:rPr>
            </w:rPrChange>
          </w:rPr>
          <w:t>l</w:t>
        </w:r>
      </w:ins>
      <w:ins w:id="919" w:author="Sujil Kumar Koottathampathiyil" w:date="2022-06-08T19:48:00Z">
        <w:r w:rsidR="00C518DB" w:rsidRPr="0057673D">
          <w:rPr>
            <w:rFonts w:ascii="Arial" w:hAnsi="Arial" w:cs="Arial"/>
            <w:sz w:val="24"/>
            <w:szCs w:val="24"/>
            <w:rPrChange w:id="920"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921" w:author="Sujil Kumar Koottathampathiyil" w:date="2022-06-09T11:27:00Z">
              <w:rPr>
                <w:rFonts w:ascii="Arial" w:hAnsi="Arial" w:cs="Arial"/>
              </w:rPr>
            </w:rPrChange>
          </w:rPr>
          <w:t>including</w:t>
        </w:r>
      </w:ins>
      <w:ins w:id="922" w:author="Sujil Kumar Koottathampathiyil" w:date="2022-06-08T19:54:00Z">
        <w:r w:rsidR="00C27BA0" w:rsidRPr="0057673D">
          <w:rPr>
            <w:rFonts w:ascii="Arial" w:hAnsi="Arial" w:cs="Arial"/>
            <w:sz w:val="24"/>
            <w:szCs w:val="24"/>
            <w:rPrChange w:id="923"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924" w:author="Sujil Kumar Koottathampathiyil" w:date="2022-06-09T11:27:00Z">
              <w:rPr>
                <w:rFonts w:ascii="Arial" w:hAnsi="Arial" w:cs="Arial"/>
              </w:rPr>
            </w:rPrChange>
          </w:rPr>
          <w:t>Inference</w:t>
        </w:r>
        <w:r w:rsidR="00C27BA0" w:rsidRPr="0057673D">
          <w:rPr>
            <w:rFonts w:ascii="Arial" w:hAnsi="Arial" w:cs="Arial"/>
            <w:sz w:val="24"/>
            <w:szCs w:val="24"/>
            <w:rPrChange w:id="925" w:author="Sujil Kumar Koottathampathiyil" w:date="2022-06-09T11:27:00Z">
              <w:rPr>
                <w:rFonts w:ascii="Arial" w:hAnsi="Arial" w:cs="Arial"/>
              </w:rPr>
            </w:rPrChange>
          </w:rPr>
          <w:t xml:space="preserve">, </w:t>
        </w:r>
      </w:ins>
      <w:ins w:id="926" w:author="Sujil Kumar Koottathampathiyil" w:date="2022-06-09T01:10:00Z">
        <w:r w:rsidR="00E21F00" w:rsidRPr="0057673D">
          <w:rPr>
            <w:rFonts w:ascii="Arial" w:hAnsi="Arial" w:cs="Arial"/>
            <w:sz w:val="24"/>
            <w:szCs w:val="24"/>
            <w:rPrChange w:id="927" w:author="Sujil Kumar Koottathampathiyil" w:date="2022-06-09T11:27:00Z">
              <w:rPr>
                <w:rFonts w:ascii="Arial" w:hAnsi="Arial" w:cs="Arial"/>
              </w:rPr>
            </w:rPrChange>
          </w:rPr>
          <w:t xml:space="preserve">and </w:t>
        </w:r>
      </w:ins>
      <w:ins w:id="928" w:author="Sujil Kumar Koottathampathiyil" w:date="2022-06-08T19:54:00Z">
        <w:r w:rsidR="00C27BA0" w:rsidRPr="0057673D">
          <w:rPr>
            <w:rFonts w:ascii="Arial" w:hAnsi="Arial" w:cs="Arial"/>
            <w:sz w:val="24"/>
            <w:szCs w:val="24"/>
            <w:rPrChange w:id="929" w:author="Sujil Kumar Koottathampathiyil" w:date="2022-06-09T11:27:00Z">
              <w:rPr>
                <w:rFonts w:ascii="Arial" w:hAnsi="Arial" w:cs="Arial"/>
              </w:rPr>
            </w:rPrChange>
          </w:rPr>
          <w:t xml:space="preserve">Policy Analysis. </w:t>
        </w:r>
      </w:ins>
      <w:ins w:id="930" w:author="Sujil Kumar Koottathampathiyil" w:date="2022-06-08T19:50:00Z">
        <w:r w:rsidR="00AB606C" w:rsidRPr="0057673D">
          <w:rPr>
            <w:rFonts w:ascii="Arial" w:hAnsi="Arial" w:cs="Arial"/>
            <w:sz w:val="24"/>
            <w:szCs w:val="24"/>
            <w:rPrChange w:id="931"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932"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933" w:author="Sujil Kumar Koottathampathiyil" w:date="2022-06-08T19:51:00Z"/>
          <w:rFonts w:ascii="Arial" w:hAnsi="Arial" w:cs="Arial"/>
          <w:sz w:val="24"/>
          <w:szCs w:val="24"/>
          <w:rPrChange w:id="934" w:author="Sujil Kumar Koottathampathiyil" w:date="2022-06-09T11:27:00Z">
            <w:rPr>
              <w:del w:id="935" w:author="Sujil Kumar Koottathampathiyil" w:date="2022-06-08T19:51:00Z"/>
              <w:rFonts w:ascii="Arial" w:hAnsi="Arial" w:cs="Arial"/>
            </w:rPr>
          </w:rPrChange>
        </w:rPr>
      </w:pPr>
      <w:r w:rsidRPr="0057673D">
        <w:rPr>
          <w:rFonts w:ascii="Arial" w:hAnsi="Arial" w:cs="Arial"/>
          <w:sz w:val="24"/>
          <w:szCs w:val="24"/>
          <w:rPrChange w:id="936" w:author="Sujil Kumar Koottathampathiyil" w:date="2022-06-09T11:27:00Z">
            <w:rPr>
              <w:rFonts w:ascii="Arial" w:hAnsi="Arial" w:cs="Arial"/>
            </w:rPr>
          </w:rPrChange>
        </w:rPr>
        <w:t xml:space="preserve">Thirdly, we need a database server for data to be stored on the server. I will be using PSQL or </w:t>
      </w:r>
      <w:del w:id="937" w:author="Sujil Kumar Koottathampathiyil" w:date="2022-06-12T23:47:00Z">
        <w:r w:rsidRPr="0057673D" w:rsidDel="008A07D6">
          <w:rPr>
            <w:rFonts w:ascii="Arial" w:hAnsi="Arial" w:cs="Arial"/>
            <w:sz w:val="24"/>
            <w:szCs w:val="24"/>
            <w:rPrChange w:id="938" w:author="Sujil Kumar Koottathampathiyil" w:date="2022-06-09T11:27:00Z">
              <w:rPr>
                <w:rFonts w:ascii="Arial" w:hAnsi="Arial" w:cs="Arial"/>
              </w:rPr>
            </w:rPrChange>
          </w:rPr>
          <w:delText>My</w:delText>
        </w:r>
      </w:del>
      <w:proofErr w:type="spellStart"/>
      <w:ins w:id="939" w:author="Sujil Kumar Koottathampathiyil" w:date="2022-06-12T23:47:00Z">
        <w:r w:rsidR="008A07D6">
          <w:rPr>
            <w:rFonts w:ascii="Arial" w:hAnsi="Arial" w:cs="Arial"/>
            <w:sz w:val="24"/>
            <w:szCs w:val="24"/>
          </w:rPr>
          <w:t>This</w:t>
        </w:r>
      </w:ins>
      <w:r w:rsidRPr="0057673D">
        <w:rPr>
          <w:rFonts w:ascii="Arial" w:hAnsi="Arial" w:cs="Arial"/>
          <w:sz w:val="24"/>
          <w:szCs w:val="24"/>
          <w:rPrChange w:id="940" w:author="Sujil Kumar Koottathampathiyil" w:date="2022-06-09T11:27:00Z">
            <w:rPr>
              <w:rFonts w:ascii="Arial" w:hAnsi="Arial" w:cs="Arial"/>
            </w:rPr>
          </w:rPrChange>
        </w:rPr>
        <w:t>SQL</w:t>
      </w:r>
      <w:proofErr w:type="spellEnd"/>
      <w:r w:rsidRPr="0057673D">
        <w:rPr>
          <w:rFonts w:ascii="Arial" w:hAnsi="Arial" w:cs="Arial"/>
          <w:sz w:val="24"/>
          <w:szCs w:val="24"/>
          <w:rPrChange w:id="941" w:author="Sujil Kumar Koottathampathiyil" w:date="2022-06-09T11:27:00Z">
            <w:rPr>
              <w:rFonts w:ascii="Arial" w:hAnsi="Arial" w:cs="Arial"/>
            </w:rPr>
          </w:rPrChange>
        </w:rPr>
        <w:t xml:space="preserve"> servers for data storage and management. I want the data in </w:t>
      </w:r>
      <w:del w:id="942" w:author="Sujil Kumar Koottathampathiyil" w:date="2022-06-12T23:47:00Z">
        <w:r w:rsidRPr="0057673D" w:rsidDel="008A07D6">
          <w:rPr>
            <w:rFonts w:ascii="Arial" w:hAnsi="Arial" w:cs="Arial"/>
            <w:sz w:val="24"/>
            <w:szCs w:val="24"/>
            <w:rPrChange w:id="943" w:author="Sujil Kumar Koottathampathiyil" w:date="2022-06-09T11:27:00Z">
              <w:rPr>
                <w:rFonts w:ascii="Arial" w:hAnsi="Arial" w:cs="Arial"/>
              </w:rPr>
            </w:rPrChange>
          </w:rPr>
          <w:delText>my</w:delText>
        </w:r>
      </w:del>
      <w:ins w:id="944" w:author="Sujil Kumar Koottathampathiyil" w:date="2022-06-12T23:47:00Z">
        <w:r w:rsidR="008A07D6">
          <w:rPr>
            <w:rFonts w:ascii="Arial" w:hAnsi="Arial" w:cs="Arial"/>
            <w:sz w:val="24"/>
            <w:szCs w:val="24"/>
          </w:rPr>
          <w:t>this</w:t>
        </w:r>
      </w:ins>
      <w:r w:rsidRPr="0057673D">
        <w:rPr>
          <w:rFonts w:ascii="Arial" w:hAnsi="Arial" w:cs="Arial"/>
          <w:sz w:val="24"/>
          <w:szCs w:val="24"/>
          <w:rPrChange w:id="945" w:author="Sujil Kumar Koottathampathiyil" w:date="2022-06-09T11:27:00Z">
            <w:rPr>
              <w:rFonts w:ascii="Arial" w:hAnsi="Arial" w:cs="Arial"/>
            </w:rPr>
          </w:rPrChange>
        </w:rPr>
        <w:t xml:space="preserve"> DB to be updated </w:t>
      </w:r>
      <w:ins w:id="946" w:author="Sujil Kumar Koottathampathiyil" w:date="2022-06-09T01:10:00Z">
        <w:r w:rsidR="00E21F00" w:rsidRPr="0057673D">
          <w:rPr>
            <w:rFonts w:ascii="Arial" w:hAnsi="Arial" w:cs="Arial"/>
            <w:sz w:val="24"/>
            <w:szCs w:val="24"/>
            <w:rPrChange w:id="947" w:author="Sujil Kumar Koottathampathiyil" w:date="2022-06-09T11:27:00Z">
              <w:rPr>
                <w:rFonts w:ascii="Arial" w:hAnsi="Arial" w:cs="Arial"/>
              </w:rPr>
            </w:rPrChange>
          </w:rPr>
          <w:t xml:space="preserve">from </w:t>
        </w:r>
      </w:ins>
      <w:r w:rsidRPr="0057673D">
        <w:rPr>
          <w:rFonts w:ascii="Arial" w:hAnsi="Arial" w:cs="Arial"/>
          <w:sz w:val="24"/>
          <w:szCs w:val="24"/>
          <w:rPrChange w:id="948" w:author="Sujil Kumar Koottathampathiyil" w:date="2022-06-09T11:27:00Z">
            <w:rPr>
              <w:rFonts w:ascii="Arial" w:hAnsi="Arial" w:cs="Arial"/>
            </w:rPr>
          </w:rPrChange>
        </w:rPr>
        <w:t xml:space="preserve">time to time and </w:t>
      </w:r>
      <w:del w:id="949" w:author="Sujil Kumar Koottathampathiyil" w:date="2022-06-12T23:47:00Z">
        <w:r w:rsidRPr="0057673D" w:rsidDel="008A07D6">
          <w:rPr>
            <w:rFonts w:ascii="Arial" w:hAnsi="Arial" w:cs="Arial"/>
            <w:sz w:val="24"/>
            <w:szCs w:val="24"/>
            <w:rPrChange w:id="950" w:author="Sujil Kumar Koottathampathiyil" w:date="2022-06-09T11:27:00Z">
              <w:rPr>
                <w:rFonts w:ascii="Arial" w:hAnsi="Arial" w:cs="Arial"/>
              </w:rPr>
            </w:rPrChange>
          </w:rPr>
          <w:delText>my</w:delText>
        </w:r>
      </w:del>
      <w:ins w:id="951" w:author="Sujil Kumar Koottathampathiyil" w:date="2022-06-12T23:47:00Z">
        <w:r w:rsidR="008A07D6">
          <w:rPr>
            <w:rFonts w:ascii="Arial" w:hAnsi="Arial" w:cs="Arial"/>
            <w:sz w:val="24"/>
            <w:szCs w:val="24"/>
          </w:rPr>
          <w:t>this</w:t>
        </w:r>
      </w:ins>
      <w:r w:rsidRPr="0057673D">
        <w:rPr>
          <w:rFonts w:ascii="Arial" w:hAnsi="Arial" w:cs="Arial"/>
          <w:sz w:val="24"/>
          <w:szCs w:val="24"/>
          <w:rPrChange w:id="952" w:author="Sujil Kumar Koottathampathiyil" w:date="2022-06-09T11:27:00Z">
            <w:rPr>
              <w:rFonts w:ascii="Arial" w:hAnsi="Arial" w:cs="Arial"/>
            </w:rPr>
          </w:rPrChange>
        </w:rPr>
        <w:t xml:space="preserve"> model has to be updated based </w:t>
      </w:r>
      <w:r w:rsidRPr="0057673D">
        <w:rPr>
          <w:rFonts w:ascii="Arial" w:hAnsi="Arial" w:cs="Arial"/>
          <w:sz w:val="24"/>
          <w:szCs w:val="24"/>
          <w:rPrChange w:id="953" w:author="Sujil Kumar Koottathampathiyil" w:date="2022-06-09T11:27:00Z">
            <w:rPr>
              <w:rFonts w:ascii="Arial" w:hAnsi="Arial" w:cs="Arial"/>
            </w:rPr>
          </w:rPrChange>
        </w:rPr>
        <w:lastRenderedPageBreak/>
        <w:t xml:space="preserve">on the new data injected in each time. The reason for choosing these DB’s is the flexibility of usage and its syntax matching with Structured Query Language (SQL) minute differences. </w:t>
      </w:r>
    </w:p>
    <w:p w14:paraId="05375F67" w14:textId="1FF48181" w:rsidR="008808DC" w:rsidRPr="0057673D" w:rsidRDefault="008808DC" w:rsidP="008808DC">
      <w:pPr>
        <w:spacing w:line="360" w:lineRule="auto"/>
        <w:jc w:val="both"/>
        <w:rPr>
          <w:moveTo w:id="954" w:author="Sujil Kumar Koottathampathiyil" w:date="2022-06-08T19:51:00Z"/>
          <w:rFonts w:ascii="Arial" w:hAnsi="Arial" w:cs="Arial"/>
          <w:sz w:val="24"/>
          <w:szCs w:val="24"/>
          <w:rPrChange w:id="955" w:author="Sujil Kumar Koottathampathiyil" w:date="2022-06-09T11:27:00Z">
            <w:rPr>
              <w:moveTo w:id="956" w:author="Sujil Kumar Koottathampathiyil" w:date="2022-06-08T19:51:00Z"/>
              <w:rFonts w:ascii="Arial" w:hAnsi="Arial" w:cs="Arial"/>
            </w:rPr>
          </w:rPrChange>
        </w:rPr>
      </w:pPr>
      <w:moveToRangeStart w:id="957" w:author="Sujil Kumar Koottathampathiyil" w:date="2022-06-08T19:51:00Z" w:name="move105610329"/>
      <w:moveTo w:id="958" w:author="Sujil Kumar Koottathampathiyil" w:date="2022-06-08T19:51:00Z">
        <w:r w:rsidRPr="0057673D">
          <w:rPr>
            <w:rFonts w:ascii="Arial" w:hAnsi="Arial" w:cs="Arial"/>
            <w:sz w:val="24"/>
            <w:szCs w:val="24"/>
            <w:rPrChange w:id="959" w:author="Sujil Kumar Koottathampathiyil" w:date="2022-06-09T11:27:00Z">
              <w:rPr>
                <w:rFonts w:ascii="Arial" w:hAnsi="Arial" w:cs="Arial"/>
              </w:rPr>
            </w:rPrChange>
          </w:rPr>
          <w:t xml:space="preserve">Firstly, I want to talk about </w:t>
        </w:r>
      </w:moveTo>
      <w:ins w:id="960" w:author="Sujil Kumar Koottathampathiyil" w:date="2022-06-09T01:10:00Z">
        <w:r w:rsidR="00E21F00" w:rsidRPr="0057673D">
          <w:rPr>
            <w:rFonts w:ascii="Arial" w:hAnsi="Arial" w:cs="Arial"/>
            <w:sz w:val="24"/>
            <w:szCs w:val="24"/>
            <w:rPrChange w:id="961" w:author="Sujil Kumar Koottathampathiyil" w:date="2022-06-09T11:27:00Z">
              <w:rPr>
                <w:rFonts w:ascii="Arial" w:hAnsi="Arial" w:cs="Arial"/>
              </w:rPr>
            </w:rPrChange>
          </w:rPr>
          <w:t xml:space="preserve">the </w:t>
        </w:r>
      </w:ins>
      <w:moveTo w:id="962" w:author="Sujil Kumar Koottathampathiyil" w:date="2022-06-08T19:51:00Z">
        <w:r w:rsidRPr="0057673D">
          <w:rPr>
            <w:rFonts w:ascii="Arial" w:hAnsi="Arial" w:cs="Arial"/>
            <w:sz w:val="24"/>
            <w:szCs w:val="24"/>
            <w:rPrChange w:id="963" w:author="Sujil Kumar Koottathampathiyil" w:date="2022-06-09T11:27:00Z">
              <w:rPr>
                <w:rFonts w:ascii="Arial" w:hAnsi="Arial" w:cs="Arial"/>
              </w:rPr>
            </w:rPrChange>
          </w:rPr>
          <w:t xml:space="preserve">python dashboard. It’s always </w:t>
        </w:r>
        <w:del w:id="964" w:author="Sujil Kumar Koottathampathiyil" w:date="2022-06-08T23:08:00Z">
          <w:r w:rsidRPr="0057673D" w:rsidDel="00340CAB">
            <w:rPr>
              <w:rFonts w:ascii="Arial" w:hAnsi="Arial" w:cs="Arial"/>
              <w:sz w:val="24"/>
              <w:szCs w:val="24"/>
              <w:rPrChange w:id="965" w:author="Sujil Kumar Koottathampathiyil" w:date="2022-06-09T11:27:00Z">
                <w:rPr>
                  <w:rFonts w:ascii="Arial" w:hAnsi="Arial" w:cs="Arial"/>
                </w:rPr>
              </w:rPrChange>
            </w:rPr>
            <w:delText>wonderful</w:delText>
          </w:r>
        </w:del>
      </w:moveTo>
      <w:ins w:id="966" w:author="Sujil Kumar Koottathampathiyil" w:date="2022-06-08T23:08:00Z">
        <w:r w:rsidR="00340CAB" w:rsidRPr="0057673D">
          <w:rPr>
            <w:rFonts w:ascii="Arial" w:hAnsi="Arial" w:cs="Arial"/>
            <w:sz w:val="24"/>
            <w:szCs w:val="24"/>
            <w:rPrChange w:id="967" w:author="Sujil Kumar Koottathampathiyil" w:date="2022-06-09T11:27:00Z">
              <w:rPr>
                <w:rFonts w:ascii="Arial" w:hAnsi="Arial" w:cs="Arial"/>
              </w:rPr>
            </w:rPrChange>
          </w:rPr>
          <w:t>fascinating</w:t>
        </w:r>
      </w:ins>
      <w:moveTo w:id="968" w:author="Sujil Kumar Koottathampathiyil" w:date="2022-06-08T19:51:00Z">
        <w:r w:rsidRPr="0057673D">
          <w:rPr>
            <w:rFonts w:ascii="Arial" w:hAnsi="Arial" w:cs="Arial"/>
            <w:sz w:val="24"/>
            <w:szCs w:val="24"/>
            <w:rPrChange w:id="969" w:author="Sujil Kumar Koottathampathiyil" w:date="2022-06-09T11:27:00Z">
              <w:rPr>
                <w:rFonts w:ascii="Arial" w:hAnsi="Arial" w:cs="Arial"/>
              </w:rPr>
            </w:rPrChange>
          </w:rPr>
          <w:t xml:space="preserve"> to see how we </w:t>
        </w:r>
        <w:del w:id="970" w:author="Sujil Kumar Koottathampathiyil" w:date="2022-06-09T01:10:00Z">
          <w:r w:rsidRPr="0057673D" w:rsidDel="00E21F00">
            <w:rPr>
              <w:rFonts w:ascii="Arial" w:hAnsi="Arial" w:cs="Arial"/>
              <w:sz w:val="24"/>
              <w:szCs w:val="24"/>
              <w:rPrChange w:id="971" w:author="Sujil Kumar Koottathampathiyil" w:date="2022-06-09T11:27:00Z">
                <w:rPr>
                  <w:rFonts w:ascii="Arial" w:hAnsi="Arial" w:cs="Arial"/>
                </w:rPr>
              </w:rPrChange>
            </w:rPr>
            <w:delText>are able to</w:delText>
          </w:r>
        </w:del>
      </w:moveTo>
      <w:ins w:id="972" w:author="Sujil Kumar Koottathampathiyil" w:date="2022-06-09T01:10:00Z">
        <w:r w:rsidR="00E21F00" w:rsidRPr="0057673D">
          <w:rPr>
            <w:rFonts w:ascii="Arial" w:hAnsi="Arial" w:cs="Arial"/>
            <w:sz w:val="24"/>
            <w:szCs w:val="24"/>
            <w:rPrChange w:id="973" w:author="Sujil Kumar Koottathampathiyil" w:date="2022-06-09T11:27:00Z">
              <w:rPr>
                <w:rFonts w:ascii="Arial" w:hAnsi="Arial" w:cs="Arial"/>
              </w:rPr>
            </w:rPrChange>
          </w:rPr>
          <w:t>can</w:t>
        </w:r>
      </w:ins>
      <w:moveTo w:id="974" w:author="Sujil Kumar Koottathampathiyil" w:date="2022-06-08T19:51:00Z">
        <w:r w:rsidRPr="0057673D">
          <w:rPr>
            <w:rFonts w:ascii="Arial" w:hAnsi="Arial" w:cs="Arial"/>
            <w:sz w:val="24"/>
            <w:szCs w:val="24"/>
            <w:rPrChange w:id="975" w:author="Sujil Kumar Koottathampathiyil" w:date="2022-06-09T11:27:00Z">
              <w:rPr>
                <w:rFonts w:ascii="Arial" w:hAnsi="Arial" w:cs="Arial"/>
              </w:rPr>
            </w:rPrChange>
          </w:rPr>
          <w:t xml:space="preserve"> make models and interpret them. But it is also important to note, recently there are </w:t>
        </w:r>
      </w:moveTo>
      <w:ins w:id="976" w:author="Sujil Kumar Koottathampathiyil" w:date="2022-06-09T01:10:00Z">
        <w:r w:rsidR="00E21F00" w:rsidRPr="0057673D">
          <w:rPr>
            <w:rFonts w:ascii="Arial" w:hAnsi="Arial" w:cs="Arial"/>
            <w:sz w:val="24"/>
            <w:szCs w:val="24"/>
            <w:rPrChange w:id="977" w:author="Sujil Kumar Koottathampathiyil" w:date="2022-06-09T11:27:00Z">
              <w:rPr>
                <w:rFonts w:ascii="Arial" w:hAnsi="Arial" w:cs="Arial"/>
              </w:rPr>
            </w:rPrChange>
          </w:rPr>
          <w:t>many</w:t>
        </w:r>
      </w:ins>
      <w:moveTo w:id="978" w:author="Sujil Kumar Koottathampathiyil" w:date="2022-06-08T19:51:00Z">
        <w:del w:id="979" w:author="Sujil Kumar Koottathampathiyil" w:date="2022-06-09T01:10:00Z">
          <w:r w:rsidRPr="0057673D" w:rsidDel="00E21F00">
            <w:rPr>
              <w:rFonts w:ascii="Arial" w:hAnsi="Arial" w:cs="Arial"/>
              <w:sz w:val="24"/>
              <w:szCs w:val="24"/>
              <w:rPrChange w:id="980" w:author="Sujil Kumar Koottathampathiyil" w:date="2022-06-09T11:27:00Z">
                <w:rPr>
                  <w:rFonts w:ascii="Arial" w:hAnsi="Arial" w:cs="Arial"/>
                </w:rPr>
              </w:rPrChange>
            </w:rPr>
            <w:delText>number of</w:delText>
          </w:r>
        </w:del>
        <w:r w:rsidRPr="0057673D">
          <w:rPr>
            <w:rFonts w:ascii="Arial" w:hAnsi="Arial" w:cs="Arial"/>
            <w:sz w:val="24"/>
            <w:szCs w:val="24"/>
            <w:rPrChange w:id="981" w:author="Sujil Kumar Koottathampathiyil" w:date="2022-06-09T11:27:00Z">
              <w:rPr>
                <w:rFonts w:ascii="Arial" w:hAnsi="Arial" w:cs="Arial"/>
              </w:rPr>
            </w:rPrChange>
          </w:rPr>
          <w:t xml:space="preserve"> concerns about how well we </w:t>
        </w:r>
        <w:del w:id="982" w:author="Sujil Kumar Koottathampathiyil" w:date="2022-06-09T01:10:00Z">
          <w:r w:rsidRPr="0057673D" w:rsidDel="00E21F00">
            <w:rPr>
              <w:rFonts w:ascii="Arial" w:hAnsi="Arial" w:cs="Arial"/>
              <w:sz w:val="24"/>
              <w:szCs w:val="24"/>
              <w:rPrChange w:id="983" w:author="Sujil Kumar Koottathampathiyil" w:date="2022-06-09T11:27:00Z">
                <w:rPr>
                  <w:rFonts w:ascii="Arial" w:hAnsi="Arial" w:cs="Arial"/>
                </w:rPr>
              </w:rPrChange>
            </w:rPr>
            <w:delText>are able to</w:delText>
          </w:r>
        </w:del>
      </w:moveTo>
      <w:ins w:id="984" w:author="Sujil Kumar Koottathampathiyil" w:date="2022-06-09T01:10:00Z">
        <w:r w:rsidR="00E21F00" w:rsidRPr="0057673D">
          <w:rPr>
            <w:rFonts w:ascii="Arial" w:hAnsi="Arial" w:cs="Arial"/>
            <w:sz w:val="24"/>
            <w:szCs w:val="24"/>
            <w:rPrChange w:id="985" w:author="Sujil Kumar Koottathampathiyil" w:date="2022-06-09T11:27:00Z">
              <w:rPr>
                <w:rFonts w:ascii="Arial" w:hAnsi="Arial" w:cs="Arial"/>
              </w:rPr>
            </w:rPrChange>
          </w:rPr>
          <w:t>can</w:t>
        </w:r>
      </w:ins>
      <w:moveTo w:id="986" w:author="Sujil Kumar Koottathampathiyil" w:date="2022-06-08T19:51:00Z">
        <w:r w:rsidRPr="0057673D">
          <w:rPr>
            <w:rFonts w:ascii="Arial" w:hAnsi="Arial" w:cs="Arial"/>
            <w:sz w:val="24"/>
            <w:szCs w:val="24"/>
            <w:rPrChange w:id="987" w:author="Sujil Kumar Koottathampathiyil" w:date="2022-06-09T11:27:00Z">
              <w:rPr>
                <w:rFonts w:ascii="Arial" w:hAnsi="Arial" w:cs="Arial"/>
              </w:rPr>
            </w:rPrChange>
          </w:rPr>
          <w:t xml:space="preserve"> make modifications to the existing model and maintain them. So, our model has to work dynamic and make </w:t>
        </w:r>
      </w:moveTo>
      <w:ins w:id="988" w:author="Sujil Kumar Koottathampathiyil" w:date="2022-06-09T01:11:00Z">
        <w:r w:rsidR="00E21F00" w:rsidRPr="0057673D">
          <w:rPr>
            <w:rFonts w:ascii="Arial" w:hAnsi="Arial" w:cs="Arial"/>
            <w:sz w:val="24"/>
            <w:szCs w:val="24"/>
            <w:rPrChange w:id="989" w:author="Sujil Kumar Koottathampathiyil" w:date="2022-06-09T11:27:00Z">
              <w:rPr>
                <w:rFonts w:ascii="Arial" w:hAnsi="Arial" w:cs="Arial"/>
              </w:rPr>
            </w:rPrChange>
          </w:rPr>
          <w:t xml:space="preserve">a </w:t>
        </w:r>
      </w:ins>
      <w:moveTo w:id="990" w:author="Sujil Kumar Koottathampathiyil" w:date="2022-06-08T19:51:00Z">
        <w:r w:rsidRPr="0057673D">
          <w:rPr>
            <w:rFonts w:ascii="Arial" w:hAnsi="Arial" w:cs="Arial"/>
            <w:sz w:val="24"/>
            <w:szCs w:val="24"/>
            <w:rPrChange w:id="991" w:author="Sujil Kumar Koottathampathiyil" w:date="2022-06-09T11:27:00Z">
              <w:rPr>
                <w:rFonts w:ascii="Arial" w:hAnsi="Arial" w:cs="Arial"/>
              </w:rPr>
            </w:rPrChange>
          </w:rPr>
          <w:t xml:space="preserve">prediction based on the available data. In recent years programmers used </w:t>
        </w:r>
      </w:moveTo>
      <w:ins w:id="992" w:author="Sujil Kumar Koottathampathiyil" w:date="2022-06-09T01:11:00Z">
        <w:r w:rsidR="00E21F00" w:rsidRPr="0057673D">
          <w:rPr>
            <w:rFonts w:ascii="Arial" w:hAnsi="Arial" w:cs="Arial"/>
            <w:sz w:val="24"/>
            <w:szCs w:val="24"/>
            <w:rPrChange w:id="993" w:author="Sujil Kumar Koottathampathiyil" w:date="2022-06-09T11:27:00Z">
              <w:rPr>
                <w:rFonts w:ascii="Arial" w:hAnsi="Arial" w:cs="Arial"/>
              </w:rPr>
            </w:rPrChange>
          </w:rPr>
          <w:t xml:space="preserve">to </w:t>
        </w:r>
      </w:ins>
      <w:moveTo w:id="994" w:author="Sujil Kumar Koottathampathiyil" w:date="2022-06-08T19:51:00Z">
        <w:r w:rsidRPr="0057673D">
          <w:rPr>
            <w:rFonts w:ascii="Arial" w:hAnsi="Arial" w:cs="Arial"/>
            <w:sz w:val="24"/>
            <w:szCs w:val="24"/>
            <w:rPrChange w:id="995" w:author="Sujil Kumar Koottathampathiyil" w:date="2022-06-09T11:27:00Z">
              <w:rPr>
                <w:rFonts w:ascii="Arial" w:hAnsi="Arial" w:cs="Arial"/>
              </w:rPr>
            </w:rPrChange>
          </w:rPr>
          <w:t xml:space="preserve">use VueJS or web-based languages for making dashboards, we now have </w:t>
        </w:r>
      </w:moveTo>
      <w:ins w:id="996" w:author="Sujil Kumar Koottathampathiyil" w:date="2022-06-09T01:11:00Z">
        <w:r w:rsidR="00E21F00" w:rsidRPr="0057673D">
          <w:rPr>
            <w:rFonts w:ascii="Arial" w:hAnsi="Arial" w:cs="Arial"/>
            <w:sz w:val="24"/>
            <w:szCs w:val="24"/>
            <w:rPrChange w:id="997" w:author="Sujil Kumar Koottathampathiyil" w:date="2022-06-09T11:27:00Z">
              <w:rPr>
                <w:rFonts w:ascii="Arial" w:hAnsi="Arial" w:cs="Arial"/>
              </w:rPr>
            </w:rPrChange>
          </w:rPr>
          <w:t xml:space="preserve">the </w:t>
        </w:r>
      </w:ins>
      <w:moveTo w:id="998" w:author="Sujil Kumar Koottathampathiyil" w:date="2022-06-08T19:51:00Z">
        <w:r w:rsidRPr="0057673D">
          <w:rPr>
            <w:rFonts w:ascii="Arial" w:hAnsi="Arial" w:cs="Arial"/>
            <w:sz w:val="24"/>
            <w:szCs w:val="24"/>
            <w:rPrChange w:id="999" w:author="Sujil Kumar Koottathampathiyil" w:date="2022-06-09T11:27:00Z">
              <w:rPr>
                <w:rFonts w:ascii="Arial" w:hAnsi="Arial" w:cs="Arial"/>
              </w:rPr>
            </w:rPrChange>
          </w:rPr>
          <w:t>most advanced package</w:t>
        </w:r>
        <w:del w:id="1000" w:author="Sujil Kumar Koottathampathiyil" w:date="2022-06-09T01:11:00Z">
          <w:r w:rsidRPr="0057673D" w:rsidDel="00E21F00">
            <w:rPr>
              <w:rFonts w:ascii="Arial" w:hAnsi="Arial" w:cs="Arial"/>
              <w:sz w:val="24"/>
              <w:szCs w:val="24"/>
              <w:rPrChange w:id="1001" w:author="Sujil Kumar Koottathampathiyil" w:date="2022-06-09T11:27:00Z">
                <w:rPr>
                  <w:rFonts w:ascii="Arial" w:hAnsi="Arial" w:cs="Arial"/>
                </w:rPr>
              </w:rPrChange>
            </w:rPr>
            <w:delText>d</w:delText>
          </w:r>
        </w:del>
      </w:moveTo>
      <w:ins w:id="1002" w:author="Sujil Kumar Koottathampathiyil" w:date="2022-06-09T01:11:00Z">
        <w:r w:rsidR="00E21F00" w:rsidRPr="0057673D">
          <w:rPr>
            <w:rFonts w:ascii="Arial" w:hAnsi="Arial" w:cs="Arial"/>
            <w:sz w:val="24"/>
            <w:szCs w:val="24"/>
            <w:rPrChange w:id="1003" w:author="Sujil Kumar Koottathampathiyil" w:date="2022-06-09T11:27:00Z">
              <w:rPr>
                <w:rFonts w:ascii="Arial" w:hAnsi="Arial" w:cs="Arial"/>
              </w:rPr>
            </w:rPrChange>
          </w:rPr>
          <w:t>s</w:t>
        </w:r>
      </w:ins>
      <w:moveTo w:id="1004" w:author="Sujil Kumar Koottathampathiyil" w:date="2022-06-08T19:51:00Z">
        <w:r w:rsidRPr="0057673D">
          <w:rPr>
            <w:rFonts w:ascii="Arial" w:hAnsi="Arial" w:cs="Arial"/>
            <w:sz w:val="24"/>
            <w:szCs w:val="24"/>
            <w:rPrChange w:id="1005"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r w:rsidR="00A70AAD" w:rsidRPr="00A70AAD">
            <w:rPr>
              <w:rFonts w:ascii="Arial" w:hAnsi="Arial" w:cs="Arial"/>
              <w:color w:val="000000"/>
              <w:sz w:val="24"/>
              <w:szCs w:val="24"/>
            </w:rPr>
            <w:t>Streamlit</w:t>
          </w:r>
        </w:sdtContent>
      </w:sdt>
      <w:moveTo w:id="1006" w:author="Sujil Kumar Koottathampathiyil" w:date="2022-06-08T19:51:00Z">
        <w:r w:rsidRPr="0057673D">
          <w:rPr>
            <w:rFonts w:ascii="Arial" w:hAnsi="Arial" w:cs="Arial"/>
            <w:sz w:val="24"/>
            <w:szCs w:val="24"/>
            <w:rPrChange w:id="1007" w:author="Sujil Kumar Koottathampathiyil" w:date="2022-06-09T11:27:00Z">
              <w:rPr>
                <w:rFonts w:ascii="Arial" w:hAnsi="Arial" w:cs="Arial"/>
              </w:rPr>
            </w:rPrChange>
          </w:rPr>
          <w:t xml:space="preserve"> has made these proces</w:t>
        </w:r>
      </w:moveTo>
      <w:ins w:id="1008" w:author="Sujil Kumar Koottathampathiyil" w:date="2022-06-09T01:11:00Z">
        <w:r w:rsidR="00E21F00" w:rsidRPr="0057673D">
          <w:rPr>
            <w:rFonts w:ascii="Arial" w:hAnsi="Arial" w:cs="Arial"/>
            <w:sz w:val="24"/>
            <w:szCs w:val="24"/>
            <w:rPrChange w:id="1009" w:author="Sujil Kumar Koottathampathiyil" w:date="2022-06-09T11:27:00Z">
              <w:rPr>
                <w:rFonts w:ascii="Arial" w:hAnsi="Arial" w:cs="Arial"/>
              </w:rPr>
            </w:rPrChange>
          </w:rPr>
          <w:t>se</w:t>
        </w:r>
      </w:ins>
      <w:moveTo w:id="1010" w:author="Sujil Kumar Koottathampathiyil" w:date="2022-06-08T19:51:00Z">
        <w:r w:rsidRPr="0057673D">
          <w:rPr>
            <w:rFonts w:ascii="Arial" w:hAnsi="Arial" w:cs="Arial"/>
            <w:sz w:val="24"/>
            <w:szCs w:val="24"/>
            <w:rPrChange w:id="1011" w:author="Sujil Kumar Koottathampathiyil" w:date="2022-06-09T11:27:00Z">
              <w:rPr>
                <w:rFonts w:ascii="Arial" w:hAnsi="Arial" w:cs="Arial"/>
              </w:rPr>
            </w:rPrChange>
          </w:rPr>
          <w:t xml:space="preserve">s easier and more efficient. I am going to use some of the python packages like plotly to make </w:t>
        </w:r>
      </w:moveTo>
      <w:ins w:id="1012" w:author="Sujil Kumar Koottathampathiyil" w:date="2022-06-09T01:11:00Z">
        <w:r w:rsidR="00E21F00" w:rsidRPr="0057673D">
          <w:rPr>
            <w:rFonts w:ascii="Arial" w:hAnsi="Arial" w:cs="Arial"/>
            <w:sz w:val="24"/>
            <w:szCs w:val="24"/>
            <w:rPrChange w:id="1013" w:author="Sujil Kumar Koottathampathiyil" w:date="2022-06-09T11:27:00Z">
              <w:rPr>
                <w:rFonts w:ascii="Arial" w:hAnsi="Arial" w:cs="Arial"/>
              </w:rPr>
            </w:rPrChange>
          </w:rPr>
          <w:t xml:space="preserve">an </w:t>
        </w:r>
      </w:ins>
      <w:moveTo w:id="1014" w:author="Sujil Kumar Koottathampathiyil" w:date="2022-06-08T19:51:00Z">
        <w:r w:rsidRPr="0057673D">
          <w:rPr>
            <w:rFonts w:ascii="Arial" w:hAnsi="Arial" w:cs="Arial"/>
            <w:sz w:val="24"/>
            <w:szCs w:val="24"/>
            <w:rPrChange w:id="1015" w:author="Sujil Kumar Koottathampathiyil" w:date="2022-06-09T11:27:00Z">
              <w:rPr>
                <w:rFonts w:ascii="Arial" w:hAnsi="Arial" w:cs="Arial"/>
              </w:rPr>
            </w:rPrChange>
          </w:rPr>
          <w:t>interactive dashboard and make models that can make great predictions.</w:t>
        </w:r>
      </w:moveTo>
    </w:p>
    <w:moveToRangeEnd w:id="957"/>
    <w:p w14:paraId="4A2C17A6" w14:textId="6A901BA8" w:rsidR="004B3B33" w:rsidRPr="0057673D" w:rsidDel="009B3C63" w:rsidRDefault="00AA62CF" w:rsidP="006B2DF8">
      <w:pPr>
        <w:spacing w:line="360" w:lineRule="auto"/>
        <w:rPr>
          <w:del w:id="1016" w:author="Sujil Kumar Koottathampathiyil" w:date="2022-06-08T19:51:00Z"/>
          <w:rFonts w:ascii="Arial" w:hAnsi="Arial" w:cs="Arial"/>
          <w:sz w:val="24"/>
          <w:szCs w:val="24"/>
          <w:rPrChange w:id="1017" w:author="Sujil Kumar Koottathampathiyil" w:date="2022-06-09T11:27:00Z">
            <w:rPr>
              <w:del w:id="1018" w:author="Sujil Kumar Koottathampathiyil" w:date="2022-06-08T19:51:00Z"/>
              <w:rFonts w:ascii="Arial" w:hAnsi="Arial" w:cs="Arial"/>
            </w:rPr>
          </w:rPrChange>
        </w:rPr>
      </w:pPr>
      <w:ins w:id="1019" w:author="Sujil Kumar Koottathampathiyil" w:date="2022-06-09T11:37:00Z">
        <w:r>
          <w:rPr>
            <w:rFonts w:ascii="Arial" w:hAnsi="Arial" w:cs="Arial"/>
            <w:sz w:val="24"/>
            <w:szCs w:val="24"/>
          </w:rPr>
          <w:t>Finally</w:t>
        </w:r>
      </w:ins>
      <w:ins w:id="1020" w:author="Sujil Kumar Koottathampathiyil" w:date="2022-06-08T19:52:00Z">
        <w:r w:rsidR="00193A63" w:rsidRPr="0057673D">
          <w:rPr>
            <w:rFonts w:ascii="Arial" w:hAnsi="Arial" w:cs="Arial"/>
            <w:sz w:val="24"/>
            <w:szCs w:val="24"/>
            <w:rPrChange w:id="1021" w:author="Sujil Kumar Koottathampathiyil" w:date="2022-06-09T11:27:00Z">
              <w:rPr>
                <w:rFonts w:ascii="Arial" w:hAnsi="Arial" w:cs="Arial"/>
              </w:rPr>
            </w:rPrChange>
          </w:rPr>
          <w:t xml:space="preserve">, I want to talk about </w:t>
        </w:r>
      </w:ins>
      <w:ins w:id="1022" w:author="Sujil Kumar Koottathampathiyil" w:date="2022-06-09T01:11:00Z">
        <w:r w:rsidR="00B079B7" w:rsidRPr="0057673D">
          <w:rPr>
            <w:rFonts w:ascii="Arial" w:hAnsi="Arial" w:cs="Arial"/>
            <w:sz w:val="24"/>
            <w:szCs w:val="24"/>
            <w:rPrChange w:id="1023" w:author="Sujil Kumar Koottathampathiyil" w:date="2022-06-09T11:27:00Z">
              <w:rPr>
                <w:rFonts w:ascii="Arial" w:hAnsi="Arial" w:cs="Arial"/>
              </w:rPr>
            </w:rPrChange>
          </w:rPr>
          <w:t xml:space="preserve">the </w:t>
        </w:r>
      </w:ins>
      <w:ins w:id="1024" w:author="Sujil Kumar Koottathampathiyil" w:date="2022-06-08T19:52:00Z">
        <w:r w:rsidR="00193A63" w:rsidRPr="0057673D">
          <w:rPr>
            <w:rFonts w:ascii="Arial" w:hAnsi="Arial" w:cs="Arial"/>
            <w:sz w:val="24"/>
            <w:szCs w:val="24"/>
            <w:rPrChange w:id="1025" w:author="Sujil Kumar Koottathampathiyil" w:date="2022-06-09T11:27:00Z">
              <w:rPr>
                <w:rFonts w:ascii="Arial" w:hAnsi="Arial" w:cs="Arial"/>
              </w:rPr>
            </w:rPrChange>
          </w:rPr>
          <w:t xml:space="preserve">python dashboard. It’s always wonderful to see how we </w:t>
        </w:r>
      </w:ins>
      <w:ins w:id="1026" w:author="Sujil Kumar Koottathampathiyil" w:date="2022-06-09T01:11:00Z">
        <w:r w:rsidR="00B079B7" w:rsidRPr="0057673D">
          <w:rPr>
            <w:rFonts w:ascii="Arial" w:hAnsi="Arial" w:cs="Arial"/>
            <w:sz w:val="24"/>
            <w:szCs w:val="24"/>
            <w:rPrChange w:id="1027" w:author="Sujil Kumar Koottathampathiyil" w:date="2022-06-09T11:27:00Z">
              <w:rPr>
                <w:rFonts w:ascii="Arial" w:hAnsi="Arial" w:cs="Arial"/>
              </w:rPr>
            </w:rPrChange>
          </w:rPr>
          <w:t>can</w:t>
        </w:r>
      </w:ins>
      <w:ins w:id="1028" w:author="Sujil Kumar Koottathampathiyil" w:date="2022-06-08T19:52:00Z">
        <w:r w:rsidR="00193A63" w:rsidRPr="0057673D">
          <w:rPr>
            <w:rFonts w:ascii="Arial" w:hAnsi="Arial" w:cs="Arial"/>
            <w:sz w:val="24"/>
            <w:szCs w:val="24"/>
            <w:rPrChange w:id="1029" w:author="Sujil Kumar Koottathampathiyil" w:date="2022-06-09T11:27:00Z">
              <w:rPr>
                <w:rFonts w:ascii="Arial" w:hAnsi="Arial" w:cs="Arial"/>
              </w:rPr>
            </w:rPrChange>
          </w:rPr>
          <w:t xml:space="preserve"> make models and interpret them. But it is also important to note, recently there </w:t>
        </w:r>
      </w:ins>
      <w:ins w:id="1030" w:author="Sujil Kumar Koottathampathiyil" w:date="2022-06-09T11:37:00Z">
        <w:r w:rsidR="007135F3">
          <w:rPr>
            <w:rFonts w:ascii="Arial" w:hAnsi="Arial" w:cs="Arial"/>
            <w:sz w:val="24"/>
            <w:szCs w:val="24"/>
          </w:rPr>
          <w:t>were</w:t>
        </w:r>
      </w:ins>
      <w:ins w:id="1031" w:author="Sujil Kumar Koottathampathiyil" w:date="2022-06-08T19:52:00Z">
        <w:r w:rsidR="00193A63" w:rsidRPr="0057673D">
          <w:rPr>
            <w:rFonts w:ascii="Arial" w:hAnsi="Arial" w:cs="Arial"/>
            <w:sz w:val="24"/>
            <w:szCs w:val="24"/>
            <w:rPrChange w:id="1032" w:author="Sujil Kumar Koottathampathiyil" w:date="2022-06-09T11:27:00Z">
              <w:rPr>
                <w:rFonts w:ascii="Arial" w:hAnsi="Arial" w:cs="Arial"/>
              </w:rPr>
            </w:rPrChange>
          </w:rPr>
          <w:t xml:space="preserve"> </w:t>
        </w:r>
      </w:ins>
      <w:ins w:id="1033" w:author="Sujil Kumar Koottathampathiyil" w:date="2022-06-09T01:11:00Z">
        <w:r w:rsidR="00B079B7" w:rsidRPr="0057673D">
          <w:rPr>
            <w:rFonts w:ascii="Arial" w:hAnsi="Arial" w:cs="Arial"/>
            <w:sz w:val="24"/>
            <w:szCs w:val="24"/>
            <w:rPrChange w:id="1034" w:author="Sujil Kumar Koottathampathiyil" w:date="2022-06-09T11:27:00Z">
              <w:rPr>
                <w:rFonts w:ascii="Arial" w:hAnsi="Arial" w:cs="Arial"/>
              </w:rPr>
            </w:rPrChange>
          </w:rPr>
          <w:t>some</w:t>
        </w:r>
      </w:ins>
      <w:ins w:id="1035" w:author="Sujil Kumar Koottathampathiyil" w:date="2022-06-08T19:52:00Z">
        <w:r w:rsidR="00193A63" w:rsidRPr="0057673D">
          <w:rPr>
            <w:rFonts w:ascii="Arial" w:hAnsi="Arial" w:cs="Arial"/>
            <w:sz w:val="24"/>
            <w:szCs w:val="24"/>
            <w:rPrChange w:id="1036" w:author="Sujil Kumar Koottathampathiyil" w:date="2022-06-09T11:27:00Z">
              <w:rPr>
                <w:rFonts w:ascii="Arial" w:hAnsi="Arial" w:cs="Arial"/>
              </w:rPr>
            </w:rPrChange>
          </w:rPr>
          <w:t xml:space="preserve"> concerns about how well we </w:t>
        </w:r>
      </w:ins>
      <w:ins w:id="1037" w:author="Sujil Kumar Koottathampathiyil" w:date="2022-06-09T01:11:00Z">
        <w:r w:rsidR="00B079B7" w:rsidRPr="0057673D">
          <w:rPr>
            <w:rFonts w:ascii="Arial" w:hAnsi="Arial" w:cs="Arial"/>
            <w:sz w:val="24"/>
            <w:szCs w:val="24"/>
            <w:rPrChange w:id="1038" w:author="Sujil Kumar Koottathampathiyil" w:date="2022-06-09T11:27:00Z">
              <w:rPr>
                <w:rFonts w:ascii="Arial" w:hAnsi="Arial" w:cs="Arial"/>
              </w:rPr>
            </w:rPrChange>
          </w:rPr>
          <w:t>can</w:t>
        </w:r>
      </w:ins>
      <w:ins w:id="1039" w:author="Sujil Kumar Koottathampathiyil" w:date="2022-06-08T19:52:00Z">
        <w:r w:rsidR="00193A63" w:rsidRPr="0057673D">
          <w:rPr>
            <w:rFonts w:ascii="Arial" w:hAnsi="Arial" w:cs="Arial"/>
            <w:sz w:val="24"/>
            <w:szCs w:val="24"/>
            <w:rPrChange w:id="1040" w:author="Sujil Kumar Koottathampathiyil" w:date="2022-06-09T11:27:00Z">
              <w:rPr>
                <w:rFonts w:ascii="Arial" w:hAnsi="Arial" w:cs="Arial"/>
              </w:rPr>
            </w:rPrChange>
          </w:rPr>
          <w:t xml:space="preserve"> make modifications to the existing model and maintain them. So, our model </w:t>
        </w:r>
        <w:del w:id="1041" w:author="Jack Mc Donnell" w:date="2022-06-09T13:56:00Z">
          <w:r w:rsidR="00193A63" w:rsidRPr="0057673D" w:rsidDel="00082F56">
            <w:rPr>
              <w:rFonts w:ascii="Arial" w:hAnsi="Arial" w:cs="Arial"/>
              <w:sz w:val="24"/>
              <w:szCs w:val="24"/>
              <w:rPrChange w:id="1042" w:author="Sujil Kumar Koottathampathiyil" w:date="2022-06-09T11:27:00Z">
                <w:rPr>
                  <w:rFonts w:ascii="Arial" w:hAnsi="Arial" w:cs="Arial"/>
                </w:rPr>
              </w:rPrChange>
            </w:rPr>
            <w:delText>has to</w:delText>
          </w:r>
        </w:del>
      </w:ins>
      <w:ins w:id="1043" w:author="Jack Mc Donnell" w:date="2022-06-09T13:56:00Z">
        <w:r w:rsidR="00082F56" w:rsidRPr="00082F56">
          <w:rPr>
            <w:rFonts w:ascii="Arial" w:hAnsi="Arial" w:cs="Arial"/>
            <w:sz w:val="24"/>
            <w:szCs w:val="24"/>
          </w:rPr>
          <w:t>must</w:t>
        </w:r>
      </w:ins>
      <w:ins w:id="1044" w:author="Sujil Kumar Koottathampathiyil" w:date="2022-06-08T19:52:00Z">
        <w:r w:rsidR="00193A63" w:rsidRPr="0057673D">
          <w:rPr>
            <w:rFonts w:ascii="Arial" w:hAnsi="Arial" w:cs="Arial"/>
            <w:sz w:val="24"/>
            <w:szCs w:val="24"/>
            <w:rPrChange w:id="1045" w:author="Sujil Kumar Koottathampathiyil" w:date="2022-06-09T11:27:00Z">
              <w:rPr>
                <w:rFonts w:ascii="Arial" w:hAnsi="Arial" w:cs="Arial"/>
              </w:rPr>
            </w:rPrChange>
          </w:rPr>
          <w:t xml:space="preserve"> work dynamic</w:t>
        </w:r>
      </w:ins>
      <w:ins w:id="1046" w:author="Jack Mc Donnell" w:date="2022-06-09T13:56:00Z">
        <w:r w:rsidR="00082F56">
          <w:rPr>
            <w:rFonts w:ascii="Arial" w:hAnsi="Arial" w:cs="Arial"/>
            <w:sz w:val="24"/>
            <w:szCs w:val="24"/>
          </w:rPr>
          <w:t>ally</w:t>
        </w:r>
      </w:ins>
      <w:ins w:id="1047" w:author="Sujil Kumar Koottathampathiyil" w:date="2022-06-08T19:52:00Z">
        <w:r w:rsidR="00193A63" w:rsidRPr="0057673D">
          <w:rPr>
            <w:rFonts w:ascii="Arial" w:hAnsi="Arial" w:cs="Arial"/>
            <w:sz w:val="24"/>
            <w:szCs w:val="24"/>
            <w:rPrChange w:id="1048" w:author="Sujil Kumar Koottathampathiyil" w:date="2022-06-09T11:27:00Z">
              <w:rPr>
                <w:rFonts w:ascii="Arial" w:hAnsi="Arial" w:cs="Arial"/>
              </w:rPr>
            </w:rPrChange>
          </w:rPr>
          <w:t xml:space="preserve"> and make </w:t>
        </w:r>
      </w:ins>
      <w:ins w:id="1049" w:author="Sujil Kumar Koottathampathiyil" w:date="2022-06-09T01:11:00Z">
        <w:r w:rsidR="00B079B7" w:rsidRPr="0057673D">
          <w:rPr>
            <w:rFonts w:ascii="Arial" w:hAnsi="Arial" w:cs="Arial"/>
            <w:sz w:val="24"/>
            <w:szCs w:val="24"/>
            <w:rPrChange w:id="1050" w:author="Sujil Kumar Koottathampathiyil" w:date="2022-06-09T11:27:00Z">
              <w:rPr>
                <w:rFonts w:ascii="Arial" w:hAnsi="Arial" w:cs="Arial"/>
              </w:rPr>
            </w:rPrChange>
          </w:rPr>
          <w:t xml:space="preserve">a </w:t>
        </w:r>
      </w:ins>
      <w:ins w:id="1051" w:author="Sujil Kumar Koottathampathiyil" w:date="2022-06-08T19:52:00Z">
        <w:r w:rsidR="00193A63" w:rsidRPr="0057673D">
          <w:rPr>
            <w:rFonts w:ascii="Arial" w:hAnsi="Arial" w:cs="Arial"/>
            <w:sz w:val="24"/>
            <w:szCs w:val="24"/>
            <w:rPrChange w:id="1052" w:author="Sujil Kumar Koottathampathiyil" w:date="2022-06-09T11:27:00Z">
              <w:rPr>
                <w:rFonts w:ascii="Arial" w:hAnsi="Arial" w:cs="Arial"/>
              </w:rPr>
            </w:rPrChange>
          </w:rPr>
          <w:t xml:space="preserve">prediction based on the available data. In recent years programmers used </w:t>
        </w:r>
      </w:ins>
      <w:ins w:id="1053" w:author="Sujil Kumar Koottathampathiyil" w:date="2022-06-09T01:12:00Z">
        <w:r w:rsidR="00B079B7" w:rsidRPr="0057673D">
          <w:rPr>
            <w:rFonts w:ascii="Arial" w:hAnsi="Arial" w:cs="Arial"/>
            <w:sz w:val="24"/>
            <w:szCs w:val="24"/>
            <w:rPrChange w:id="1054" w:author="Sujil Kumar Koottathampathiyil" w:date="2022-06-09T11:27:00Z">
              <w:rPr>
                <w:rFonts w:ascii="Arial" w:hAnsi="Arial" w:cs="Arial"/>
              </w:rPr>
            </w:rPrChange>
          </w:rPr>
          <w:t xml:space="preserve">to </w:t>
        </w:r>
      </w:ins>
      <w:ins w:id="1055" w:author="Sujil Kumar Koottathampathiyil" w:date="2022-06-08T19:52:00Z">
        <w:r w:rsidR="00193A63" w:rsidRPr="0057673D">
          <w:rPr>
            <w:rFonts w:ascii="Arial" w:hAnsi="Arial" w:cs="Arial"/>
            <w:sz w:val="24"/>
            <w:szCs w:val="24"/>
            <w:rPrChange w:id="1056" w:author="Sujil Kumar Koottathampathiyil" w:date="2022-06-09T11:27:00Z">
              <w:rPr>
                <w:rFonts w:ascii="Arial" w:hAnsi="Arial" w:cs="Arial"/>
              </w:rPr>
            </w:rPrChange>
          </w:rPr>
          <w:t xml:space="preserve">use VueJS or web-based languages for making dashboards, we now have </w:t>
        </w:r>
      </w:ins>
      <w:ins w:id="1057" w:author="Sujil Kumar Koottathampathiyil" w:date="2022-06-09T01:12:00Z">
        <w:r w:rsidR="00B079B7" w:rsidRPr="0057673D">
          <w:rPr>
            <w:rFonts w:ascii="Arial" w:hAnsi="Arial" w:cs="Arial"/>
            <w:sz w:val="24"/>
            <w:szCs w:val="24"/>
            <w:rPrChange w:id="1058" w:author="Sujil Kumar Koottathampathiyil" w:date="2022-06-09T11:27:00Z">
              <w:rPr>
                <w:rFonts w:ascii="Arial" w:hAnsi="Arial" w:cs="Arial"/>
              </w:rPr>
            </w:rPrChange>
          </w:rPr>
          <w:t xml:space="preserve">the </w:t>
        </w:r>
      </w:ins>
      <w:ins w:id="1059" w:author="Sujil Kumar Koottathampathiyil" w:date="2022-06-08T19:52:00Z">
        <w:r w:rsidR="00193A63" w:rsidRPr="0057673D">
          <w:rPr>
            <w:rFonts w:ascii="Arial" w:hAnsi="Arial" w:cs="Arial"/>
            <w:sz w:val="24"/>
            <w:szCs w:val="24"/>
            <w:rPrChange w:id="1060" w:author="Sujil Kumar Koottathampathiyil" w:date="2022-06-09T11:27:00Z">
              <w:rPr>
                <w:rFonts w:ascii="Arial" w:hAnsi="Arial" w:cs="Arial"/>
              </w:rPr>
            </w:rPrChange>
          </w:rPr>
          <w:t>most advanced package</w:t>
        </w:r>
      </w:ins>
      <w:ins w:id="1061" w:author="Sujil Kumar Koottathampathiyil" w:date="2022-06-09T01:12:00Z">
        <w:r w:rsidR="00B079B7" w:rsidRPr="0057673D">
          <w:rPr>
            <w:rFonts w:ascii="Arial" w:hAnsi="Arial" w:cs="Arial"/>
            <w:sz w:val="24"/>
            <w:szCs w:val="24"/>
            <w:rPrChange w:id="1062" w:author="Sujil Kumar Koottathampathiyil" w:date="2022-06-09T11:27:00Z">
              <w:rPr>
                <w:rFonts w:ascii="Arial" w:hAnsi="Arial" w:cs="Arial"/>
              </w:rPr>
            </w:rPrChange>
          </w:rPr>
          <w:t>s</w:t>
        </w:r>
      </w:ins>
      <w:ins w:id="1063" w:author="Sujil Kumar Koottathampathiyil" w:date="2022-06-08T19:52:00Z">
        <w:r w:rsidR="00193A63" w:rsidRPr="0057673D">
          <w:rPr>
            <w:rFonts w:ascii="Arial" w:hAnsi="Arial" w:cs="Arial"/>
            <w:sz w:val="24"/>
            <w:szCs w:val="24"/>
            <w:rPrChange w:id="1064" w:author="Sujil Kumar Koottathampathiyil" w:date="2022-06-09T11:27:00Z">
              <w:rPr>
                <w:rFonts w:ascii="Arial" w:hAnsi="Arial" w:cs="Arial"/>
              </w:rPr>
            </w:rPrChange>
          </w:rPr>
          <w:t xml:space="preserve"> like </w:t>
        </w:r>
      </w:ins>
      <w:customXmlInsRangeStart w:id="1065"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065"/>
          <w:r w:rsidR="00A70AAD" w:rsidRPr="00A70AAD">
            <w:rPr>
              <w:rFonts w:ascii="Arial" w:hAnsi="Arial" w:cs="Arial"/>
              <w:color w:val="000000"/>
              <w:sz w:val="24"/>
              <w:szCs w:val="24"/>
            </w:rPr>
            <w:t>Streamlit</w:t>
          </w:r>
          <w:customXmlInsRangeStart w:id="1066" w:author="Sujil Kumar Koottathampathiyil" w:date="2022-06-08T19:52:00Z"/>
        </w:sdtContent>
      </w:sdt>
      <w:customXmlInsRangeEnd w:id="1066"/>
      <w:ins w:id="1067" w:author="Sujil Kumar Koottathampathiyil" w:date="2022-06-08T19:52:00Z">
        <w:r w:rsidR="00193A63" w:rsidRPr="0057673D">
          <w:rPr>
            <w:rFonts w:ascii="Arial" w:hAnsi="Arial" w:cs="Arial"/>
            <w:sz w:val="24"/>
            <w:szCs w:val="24"/>
            <w:rPrChange w:id="1068" w:author="Sujil Kumar Koottathampathiyil" w:date="2022-06-09T11:27:00Z">
              <w:rPr>
                <w:rFonts w:ascii="Arial" w:hAnsi="Arial" w:cs="Arial"/>
              </w:rPr>
            </w:rPrChange>
          </w:rPr>
          <w:t xml:space="preserve"> has made these proces</w:t>
        </w:r>
      </w:ins>
      <w:ins w:id="1069" w:author="Sujil Kumar Koottathampathiyil" w:date="2022-06-09T01:12:00Z">
        <w:r w:rsidR="00B079B7" w:rsidRPr="0057673D">
          <w:rPr>
            <w:rFonts w:ascii="Arial" w:hAnsi="Arial" w:cs="Arial"/>
            <w:sz w:val="24"/>
            <w:szCs w:val="24"/>
            <w:rPrChange w:id="1070" w:author="Sujil Kumar Koottathampathiyil" w:date="2022-06-09T11:27:00Z">
              <w:rPr>
                <w:rFonts w:ascii="Arial" w:hAnsi="Arial" w:cs="Arial"/>
              </w:rPr>
            </w:rPrChange>
          </w:rPr>
          <w:t>se</w:t>
        </w:r>
      </w:ins>
      <w:ins w:id="1071" w:author="Sujil Kumar Koottathampathiyil" w:date="2022-06-08T19:52:00Z">
        <w:r w:rsidR="00193A63" w:rsidRPr="0057673D">
          <w:rPr>
            <w:rFonts w:ascii="Arial" w:hAnsi="Arial" w:cs="Arial"/>
            <w:sz w:val="24"/>
            <w:szCs w:val="24"/>
            <w:rPrChange w:id="1072" w:author="Sujil Kumar Koottathampathiyil" w:date="2022-06-09T11:27:00Z">
              <w:rPr>
                <w:rFonts w:ascii="Arial" w:hAnsi="Arial" w:cs="Arial"/>
              </w:rPr>
            </w:rPrChange>
          </w:rPr>
          <w:t xml:space="preserve">s easier and more efficient. I am going to use some of the python packages like plotly to make </w:t>
        </w:r>
      </w:ins>
      <w:ins w:id="1073" w:author="Sujil Kumar Koottathampathiyil" w:date="2022-06-09T01:12:00Z">
        <w:r w:rsidR="00B079B7" w:rsidRPr="0057673D">
          <w:rPr>
            <w:rFonts w:ascii="Arial" w:hAnsi="Arial" w:cs="Arial"/>
            <w:sz w:val="24"/>
            <w:szCs w:val="24"/>
            <w:rPrChange w:id="1074" w:author="Sujil Kumar Koottathampathiyil" w:date="2022-06-09T11:27:00Z">
              <w:rPr>
                <w:rFonts w:ascii="Arial" w:hAnsi="Arial" w:cs="Arial"/>
              </w:rPr>
            </w:rPrChange>
          </w:rPr>
          <w:t xml:space="preserve">an </w:t>
        </w:r>
      </w:ins>
      <w:ins w:id="1075" w:author="Sujil Kumar Koottathampathiyil" w:date="2022-06-08T19:52:00Z">
        <w:r w:rsidR="00193A63" w:rsidRPr="0057673D">
          <w:rPr>
            <w:rFonts w:ascii="Arial" w:hAnsi="Arial" w:cs="Arial"/>
            <w:sz w:val="24"/>
            <w:szCs w:val="24"/>
            <w:rPrChange w:id="1076" w:author="Sujil Kumar Koottathampathiyil" w:date="2022-06-09T11:27:00Z">
              <w:rPr>
                <w:rFonts w:ascii="Arial" w:hAnsi="Arial" w:cs="Arial"/>
              </w:rPr>
            </w:rPrChange>
          </w:rPr>
          <w:t>interactive dashboard and make models that can make great predictions.</w:t>
        </w:r>
      </w:ins>
      <w:del w:id="1077" w:author="Sujil Kumar Koottathampathiyil" w:date="2022-06-08T19:51:00Z">
        <w:r w:rsidR="004B3B33" w:rsidRPr="0057673D" w:rsidDel="009B3C63">
          <w:rPr>
            <w:rFonts w:ascii="Arial" w:hAnsi="Arial" w:cs="Arial"/>
            <w:sz w:val="24"/>
            <w:szCs w:val="24"/>
            <w:rPrChange w:id="1078"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079" w:author="Sujil Kumar Koottathampathiyil" w:date="2022-06-09T11:27:00Z">
            <w:rPr>
              <w:rFonts w:ascii="Arial" w:hAnsi="Arial" w:cs="Arial"/>
              <w:b/>
              <w:bCs/>
              <w:sz w:val="32"/>
              <w:szCs w:val="32"/>
            </w:rPr>
          </w:rPrChange>
        </w:rPr>
        <w:pPrChange w:id="1080"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081" w:author="Sujil Kumar Koottathampathiyil" w:date="2022-06-09T08:20:00Z">
        <w:r>
          <w:rPr>
            <w:rFonts w:ascii="Arial" w:hAnsi="Arial" w:cs="Arial"/>
            <w:b/>
            <w:bCs/>
            <w:sz w:val="32"/>
            <w:szCs w:val="32"/>
          </w:rPr>
          <w:t>4</w:t>
        </w:r>
      </w:ins>
      <w:del w:id="1082"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083" w:author="Sujil Kumar Koottathampathiyil" w:date="2022-06-09T08:49:00Z"/>
          <w:rFonts w:ascii="Arial" w:hAnsi="Arial" w:cs="Arial"/>
          <w:sz w:val="24"/>
          <w:szCs w:val="24"/>
          <w:rPrChange w:id="1084" w:author="Sujil Kumar Koottathampathiyil" w:date="2022-06-09T11:27:00Z">
            <w:rPr>
              <w:ins w:id="1085" w:author="Sujil Kumar Koottathampathiyil" w:date="2022-06-09T08:49:00Z"/>
              <w:rFonts w:ascii="Arial" w:hAnsi="Arial" w:cs="Arial"/>
            </w:rPr>
          </w:rPrChange>
        </w:rPr>
      </w:pPr>
      <w:r w:rsidRPr="00A92A54">
        <w:rPr>
          <w:rFonts w:ascii="Arial" w:hAnsi="Arial" w:cs="Arial"/>
          <w:sz w:val="24"/>
          <w:szCs w:val="24"/>
          <w:rPrChange w:id="1086" w:author="Sujil Kumar Koottathampathiyil" w:date="2022-06-09T11:27:00Z">
            <w:rPr>
              <w:rFonts w:ascii="Arial" w:hAnsi="Arial" w:cs="Arial"/>
            </w:rPr>
          </w:rPrChange>
        </w:rPr>
        <w:t xml:space="preserve">In every data analysis, about seventy percentage </w:t>
      </w:r>
      <w:ins w:id="1087" w:author="Sujil Kumar Koottathampathiyil" w:date="2022-06-09T01:12:00Z">
        <w:r w:rsidR="00725DDF" w:rsidRPr="00A92A54">
          <w:rPr>
            <w:rFonts w:ascii="Arial" w:hAnsi="Arial" w:cs="Arial"/>
            <w:sz w:val="24"/>
            <w:szCs w:val="24"/>
            <w:rPrChange w:id="1088" w:author="Sujil Kumar Koottathampathiyil" w:date="2022-06-09T11:27:00Z">
              <w:rPr>
                <w:rFonts w:ascii="Arial" w:hAnsi="Arial" w:cs="Arial"/>
              </w:rPr>
            </w:rPrChange>
          </w:rPr>
          <w:t xml:space="preserve">the </w:t>
        </w:r>
      </w:ins>
      <w:r w:rsidRPr="00A92A54">
        <w:rPr>
          <w:rFonts w:ascii="Arial" w:hAnsi="Arial" w:cs="Arial"/>
          <w:sz w:val="24"/>
          <w:szCs w:val="24"/>
          <w:rPrChange w:id="1089" w:author="Sujil Kumar Koottathampathiyil" w:date="2022-06-09T11:27:00Z">
            <w:rPr>
              <w:rFonts w:ascii="Arial" w:hAnsi="Arial" w:cs="Arial"/>
            </w:rPr>
          </w:rPrChange>
        </w:rPr>
        <w:t>total time is spent on preparing the data</w:t>
      </w:r>
      <w:del w:id="1090" w:author="Sujil Kumar Koottathampathiyil" w:date="2022-06-09T01:15:00Z">
        <w:r w:rsidR="00687BA6" w:rsidRPr="00A92A54" w:rsidDel="001F0ED5">
          <w:rPr>
            <w:rFonts w:ascii="Arial" w:hAnsi="Arial" w:cs="Arial"/>
            <w:sz w:val="24"/>
            <w:szCs w:val="24"/>
            <w:rPrChange w:id="1091" w:author="Sujil Kumar Koottathampathiyil" w:date="2022-06-09T11:27:00Z">
              <w:rPr>
                <w:rFonts w:ascii="Arial" w:hAnsi="Arial" w:cs="Arial"/>
              </w:rPr>
            </w:rPrChange>
          </w:rPr>
          <w:delText>,</w:delText>
        </w:r>
      </w:del>
      <w:r w:rsidR="00687BA6" w:rsidRPr="00A92A54">
        <w:rPr>
          <w:rFonts w:ascii="Arial" w:hAnsi="Arial" w:cs="Arial"/>
          <w:sz w:val="24"/>
          <w:szCs w:val="24"/>
          <w:rPrChange w:id="1092" w:author="Sujil Kumar Koottathampathiyil" w:date="2022-06-09T11:27:00Z">
            <w:rPr>
              <w:rFonts w:ascii="Arial" w:hAnsi="Arial" w:cs="Arial"/>
            </w:rPr>
          </w:rPrChange>
        </w:rPr>
        <w:t xml:space="preserve"> </w:t>
      </w:r>
      <w:ins w:id="1093" w:author="Sujil Kumar Koottathampathiyil" w:date="2022-06-09T01:12:00Z">
        <w:r w:rsidR="00725DDF" w:rsidRPr="00A92A54">
          <w:rPr>
            <w:rFonts w:ascii="Arial" w:hAnsi="Arial" w:cs="Arial"/>
            <w:sz w:val="24"/>
            <w:szCs w:val="24"/>
            <w:rPrChange w:id="1094" w:author="Sujil Kumar Koottathampathiyil" w:date="2022-06-09T11:27:00Z">
              <w:rPr>
                <w:rFonts w:ascii="Arial" w:hAnsi="Arial" w:cs="Arial"/>
              </w:rPr>
            </w:rPrChange>
          </w:rPr>
          <w:t xml:space="preserve">and </w:t>
        </w:r>
      </w:ins>
      <w:del w:id="1095" w:author="Sujil Kumar Koottathampathiyil" w:date="2022-06-09T01:12:00Z">
        <w:r w:rsidR="00687BA6" w:rsidRPr="00A92A54" w:rsidDel="00725DDF">
          <w:rPr>
            <w:rFonts w:ascii="Arial" w:hAnsi="Arial" w:cs="Arial"/>
            <w:sz w:val="24"/>
            <w:szCs w:val="24"/>
            <w:rPrChange w:id="1096" w:author="Sujil Kumar Koottathampathiyil" w:date="2022-06-09T11:27:00Z">
              <w:rPr>
                <w:rFonts w:ascii="Arial" w:hAnsi="Arial" w:cs="Arial"/>
              </w:rPr>
            </w:rPrChange>
          </w:rPr>
          <w:delText>m</w:delText>
        </w:r>
        <w:r w:rsidRPr="00A92A54" w:rsidDel="00725DDF">
          <w:rPr>
            <w:rFonts w:ascii="Arial" w:hAnsi="Arial" w:cs="Arial"/>
            <w:sz w:val="24"/>
            <w:szCs w:val="24"/>
            <w:rPrChange w:id="1097" w:author="Sujil Kumar Koottathampathiyil" w:date="2022-06-09T11:27:00Z">
              <w:rPr>
                <w:rFonts w:ascii="Arial" w:hAnsi="Arial" w:cs="Arial"/>
              </w:rPr>
            </w:rPrChange>
          </w:rPr>
          <w:delText xml:space="preserve">ake </w:delText>
        </w:r>
      </w:del>
      <w:ins w:id="1098" w:author="Sujil Kumar Koottathampathiyil" w:date="2022-06-09T01:12:00Z">
        <w:r w:rsidR="00725DDF" w:rsidRPr="00A92A54">
          <w:rPr>
            <w:rFonts w:ascii="Arial" w:hAnsi="Arial" w:cs="Arial"/>
            <w:sz w:val="24"/>
            <w:szCs w:val="24"/>
            <w:rPrChange w:id="1099" w:author="Sujil Kumar Koottathampathiyil" w:date="2022-06-09T11:27:00Z">
              <w:rPr>
                <w:rFonts w:ascii="Arial" w:hAnsi="Arial" w:cs="Arial"/>
              </w:rPr>
            </w:rPrChange>
          </w:rPr>
          <w:t xml:space="preserve">making </w:t>
        </w:r>
      </w:ins>
      <w:r w:rsidRPr="00A92A54">
        <w:rPr>
          <w:rFonts w:ascii="Arial" w:hAnsi="Arial" w:cs="Arial"/>
          <w:sz w:val="24"/>
          <w:szCs w:val="24"/>
          <w:rPrChange w:id="1100"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101" w:author="Sujil Kumar Koottathampathiyil" w:date="2022-06-09T11:27:00Z">
            <w:rPr>
              <w:rFonts w:ascii="Arial" w:hAnsi="Arial" w:cs="Arial"/>
            </w:rPr>
          </w:rPrChange>
        </w:rPr>
        <w:t xml:space="preserve"> Initially</w:t>
      </w:r>
      <w:ins w:id="1102" w:author="Sujil Kumar Koottathampathiyil" w:date="2022-06-09T01:12:00Z">
        <w:r w:rsidR="00725DDF" w:rsidRPr="00A92A54">
          <w:rPr>
            <w:rFonts w:ascii="Arial" w:hAnsi="Arial" w:cs="Arial"/>
            <w:sz w:val="24"/>
            <w:szCs w:val="24"/>
            <w:rPrChange w:id="1103" w:author="Sujil Kumar Koottathampathiyil" w:date="2022-06-09T11:27:00Z">
              <w:rPr>
                <w:rFonts w:ascii="Arial" w:hAnsi="Arial" w:cs="Arial"/>
              </w:rPr>
            </w:rPrChange>
          </w:rPr>
          <w:t>,</w:t>
        </w:r>
      </w:ins>
      <w:r w:rsidR="005D4551" w:rsidRPr="00A92A54">
        <w:rPr>
          <w:rFonts w:ascii="Arial" w:hAnsi="Arial" w:cs="Arial"/>
          <w:sz w:val="24"/>
          <w:szCs w:val="24"/>
          <w:rPrChange w:id="1104" w:author="Sujil Kumar Koottathampathiyil" w:date="2022-06-09T11:27:00Z">
            <w:rPr>
              <w:rFonts w:ascii="Arial" w:hAnsi="Arial" w:cs="Arial"/>
            </w:rPr>
          </w:rPrChange>
        </w:rPr>
        <w:t xml:space="preserve"> I had to explore the dataset using describe () method</w:t>
      </w:r>
      <w:ins w:id="1105" w:author="Sujil Kumar Koottathampathiyil" w:date="2022-06-09T08:52:00Z">
        <w:r w:rsidR="0071704F" w:rsidRPr="00A92A54">
          <w:rPr>
            <w:rFonts w:ascii="Arial" w:hAnsi="Arial" w:cs="Arial"/>
            <w:sz w:val="24"/>
            <w:szCs w:val="24"/>
            <w:rPrChange w:id="1106"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107"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108" w:author="Sujil Kumar Koottathampathiyil" w:date="2022-06-09T08:49:00Z"/>
          <w:rFonts w:ascii="Arial" w:hAnsi="Arial" w:cs="Arial"/>
          <w:sz w:val="24"/>
          <w:szCs w:val="24"/>
          <w:rPrChange w:id="1109" w:author="Sujil Kumar Koottathampathiyil" w:date="2022-06-09T11:27:00Z">
            <w:rPr>
              <w:ins w:id="1110" w:author="Sujil Kumar Koottathampathiyil" w:date="2022-06-09T08:49:00Z"/>
              <w:rFonts w:ascii="Arial" w:hAnsi="Arial" w:cs="Arial"/>
            </w:rPr>
          </w:rPrChange>
        </w:rPr>
      </w:pPr>
      <w:ins w:id="1111" w:author="Sujil Kumar Koottathampathiyil" w:date="2022-06-09T08:49:00Z">
        <w:r w:rsidRPr="00A92A54">
          <w:rPr>
            <w:noProof/>
            <w:sz w:val="24"/>
            <w:szCs w:val="24"/>
            <w:rPrChange w:id="1112" w:author="Sujil Kumar Koottathampathiyil" w:date="2022-06-09T11:27:00Z">
              <w:rPr>
                <w:noProof/>
              </w:rPr>
            </w:rPrChange>
          </w:rPr>
          <w:lastRenderedPageBreak/>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113" w:author="Sujil Kumar Koottathampathiyil" w:date="2022-06-09T08:49:00Z"/>
          <w:rFonts w:ascii="Arial" w:eastAsia="Times New Roman" w:hAnsi="Arial" w:cs="Arial"/>
          <w:i/>
          <w:iCs/>
          <w:sz w:val="24"/>
          <w:szCs w:val="24"/>
          <w:rPrChange w:id="1114" w:author="Sujil Kumar Koottathampathiyil" w:date="2022-06-12T23:22:00Z">
            <w:rPr>
              <w:ins w:id="1115" w:author="Sujil Kumar Koottathampathiyil" w:date="2022-06-09T08:49:00Z"/>
              <w:rFonts w:ascii="Arial" w:eastAsia="Times New Roman" w:hAnsi="Arial" w:cs="Arial"/>
              <w:sz w:val="24"/>
              <w:szCs w:val="24"/>
            </w:rPr>
          </w:rPrChange>
        </w:rPr>
      </w:pPr>
      <w:ins w:id="1116" w:author="Sujil Kumar Koottathampathiyil" w:date="2022-06-09T08:49:00Z">
        <w:r w:rsidRPr="009208FD">
          <w:rPr>
            <w:rFonts w:ascii="Arial" w:eastAsia="Times New Roman" w:hAnsi="Arial" w:cs="Arial"/>
            <w:b/>
            <w:bCs/>
            <w:i/>
            <w:iCs/>
            <w:sz w:val="24"/>
            <w:szCs w:val="24"/>
            <w:rPrChange w:id="1117" w:author="Sujil Kumar Koottathampathiyil" w:date="2022-06-12T23:22:00Z">
              <w:rPr>
                <w:rFonts w:ascii="Arial" w:eastAsia="Times New Roman" w:hAnsi="Arial" w:cs="Arial"/>
                <w:b/>
                <w:bCs/>
                <w:sz w:val="24"/>
                <w:szCs w:val="24"/>
              </w:rPr>
            </w:rPrChange>
          </w:rPr>
          <w:t>Fig. 4.</w:t>
        </w:r>
      </w:ins>
      <w:ins w:id="1118" w:author="Sujil Kumar Koottathampathiyil" w:date="2022-06-09T08:50:00Z">
        <w:r w:rsidR="00250399" w:rsidRPr="009208FD">
          <w:rPr>
            <w:rFonts w:ascii="Arial" w:eastAsia="Times New Roman" w:hAnsi="Arial" w:cs="Arial"/>
            <w:b/>
            <w:bCs/>
            <w:i/>
            <w:iCs/>
            <w:sz w:val="24"/>
            <w:szCs w:val="24"/>
            <w:rPrChange w:id="1119" w:author="Sujil Kumar Koottathampathiyil" w:date="2022-06-12T23:22:00Z">
              <w:rPr>
                <w:rFonts w:ascii="Arial" w:eastAsia="Times New Roman" w:hAnsi="Arial" w:cs="Arial"/>
                <w:b/>
                <w:bCs/>
                <w:sz w:val="24"/>
                <w:szCs w:val="24"/>
              </w:rPr>
            </w:rPrChange>
          </w:rPr>
          <w:t>0</w:t>
        </w:r>
      </w:ins>
      <w:ins w:id="1120" w:author="Sujil Kumar Koottathampathiyil" w:date="2022-06-09T08:49:00Z">
        <w:r w:rsidRPr="009208FD">
          <w:rPr>
            <w:rFonts w:ascii="Arial" w:eastAsia="Times New Roman" w:hAnsi="Arial" w:cs="Arial"/>
            <w:b/>
            <w:bCs/>
            <w:i/>
            <w:iCs/>
            <w:sz w:val="24"/>
            <w:szCs w:val="24"/>
            <w:rPrChange w:id="1121"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122" w:author="Sujil Kumar Koottathampathiyil" w:date="2022-06-12T23:22:00Z">
              <w:rPr>
                <w:rFonts w:ascii="Arial" w:eastAsia="Times New Roman" w:hAnsi="Arial" w:cs="Arial"/>
                <w:sz w:val="24"/>
                <w:szCs w:val="24"/>
              </w:rPr>
            </w:rPrChange>
          </w:rPr>
          <w:t xml:space="preserve"> </w:t>
        </w:r>
      </w:ins>
      <w:ins w:id="1123" w:author="Sujil Kumar Koottathampathiyil" w:date="2022-06-09T08:50:00Z">
        <w:r w:rsidR="00B87FD4" w:rsidRPr="009208FD">
          <w:rPr>
            <w:rFonts w:ascii="Arial" w:eastAsia="Times New Roman" w:hAnsi="Arial" w:cs="Arial"/>
            <w:i/>
            <w:iCs/>
            <w:sz w:val="24"/>
            <w:szCs w:val="24"/>
            <w:rPrChange w:id="1124" w:author="Sujil Kumar Koottathampathiyil" w:date="2022-06-12T23:22:00Z">
              <w:rPr>
                <w:rFonts w:ascii="Arial" w:eastAsia="Times New Roman" w:hAnsi="Arial" w:cs="Arial"/>
                <w:sz w:val="24"/>
                <w:szCs w:val="24"/>
              </w:rPr>
            </w:rPrChange>
          </w:rPr>
          <w:t>showing information abou</w:t>
        </w:r>
      </w:ins>
      <w:ins w:id="1125" w:author="Sujil Kumar Koottathampathiyil" w:date="2022-06-09T08:51:00Z">
        <w:r w:rsidR="00B87FD4" w:rsidRPr="009208FD">
          <w:rPr>
            <w:rFonts w:ascii="Arial" w:eastAsia="Times New Roman" w:hAnsi="Arial" w:cs="Arial"/>
            <w:i/>
            <w:iCs/>
            <w:sz w:val="24"/>
            <w:szCs w:val="24"/>
            <w:rPrChange w:id="1126" w:author="Sujil Kumar Koottathampathiyil" w:date="2022-06-12T23:22:00Z">
              <w:rPr>
                <w:rFonts w:ascii="Arial" w:eastAsia="Times New Roman" w:hAnsi="Arial" w:cs="Arial"/>
                <w:sz w:val="24"/>
                <w:szCs w:val="24"/>
              </w:rPr>
            </w:rPrChange>
          </w:rPr>
          <w:t>t</w:t>
        </w:r>
      </w:ins>
      <w:ins w:id="1127" w:author="Sujil Kumar Koottathampathiyil" w:date="2022-06-09T08:49:00Z">
        <w:r w:rsidRPr="009208FD">
          <w:rPr>
            <w:rFonts w:ascii="Arial" w:eastAsia="Times New Roman" w:hAnsi="Arial" w:cs="Arial"/>
            <w:i/>
            <w:iCs/>
            <w:sz w:val="24"/>
            <w:szCs w:val="24"/>
            <w:rPrChange w:id="1128" w:author="Sujil Kumar Koottathampathiyil" w:date="2022-06-12T23:22:00Z">
              <w:rPr>
                <w:rFonts w:ascii="Arial" w:eastAsia="Times New Roman" w:hAnsi="Arial" w:cs="Arial"/>
                <w:sz w:val="24"/>
                <w:szCs w:val="24"/>
              </w:rPr>
            </w:rPrChange>
          </w:rPr>
          <w:t xml:space="preserve"> </w:t>
        </w:r>
      </w:ins>
      <w:ins w:id="1129" w:author="Sujil Kumar Koottathampathiyil" w:date="2022-06-09T08:51:00Z">
        <w:r w:rsidR="00B87FD4" w:rsidRPr="009208FD">
          <w:rPr>
            <w:rFonts w:ascii="Arial" w:eastAsia="Times New Roman" w:hAnsi="Arial" w:cs="Arial"/>
            <w:i/>
            <w:iCs/>
            <w:sz w:val="24"/>
            <w:szCs w:val="24"/>
            <w:rPrChange w:id="1130" w:author="Sujil Kumar Koottathampathiyil" w:date="2022-06-12T23:22:00Z">
              <w:rPr>
                <w:rFonts w:ascii="Arial" w:eastAsia="Times New Roman" w:hAnsi="Arial" w:cs="Arial"/>
                <w:sz w:val="24"/>
                <w:szCs w:val="24"/>
              </w:rPr>
            </w:rPrChange>
          </w:rPr>
          <w:t xml:space="preserve">the </w:t>
        </w:r>
      </w:ins>
      <w:ins w:id="1131" w:author="Sujil Kumar Koottathampathiyil" w:date="2022-06-09T08:49:00Z">
        <w:r w:rsidRPr="009208FD">
          <w:rPr>
            <w:rFonts w:ascii="Arial" w:eastAsia="Times New Roman" w:hAnsi="Arial" w:cs="Arial"/>
            <w:i/>
            <w:iCs/>
            <w:sz w:val="24"/>
            <w:szCs w:val="24"/>
            <w:rPrChange w:id="1132" w:author="Sujil Kumar Koottathampathiyil" w:date="2022-06-12T23:22:00Z">
              <w:rPr>
                <w:rFonts w:ascii="Arial" w:eastAsia="Times New Roman" w:hAnsi="Arial" w:cs="Arial"/>
                <w:sz w:val="24"/>
                <w:szCs w:val="24"/>
              </w:rPr>
            </w:rPrChange>
          </w:rPr>
          <w:t xml:space="preserve">dataset using </w:t>
        </w:r>
      </w:ins>
      <w:proofErr w:type="gramStart"/>
      <w:ins w:id="1133" w:author="Sujil Kumar Koottathampathiyil" w:date="2022-06-09T08:50:00Z">
        <w:r w:rsidR="00D776FB" w:rsidRPr="009208FD">
          <w:rPr>
            <w:rFonts w:ascii="Arial" w:eastAsia="Times New Roman" w:hAnsi="Arial" w:cs="Arial"/>
            <w:i/>
            <w:iCs/>
            <w:sz w:val="24"/>
            <w:szCs w:val="24"/>
          </w:rPr>
          <w:t>info</w:t>
        </w:r>
      </w:ins>
      <w:ins w:id="1134"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135"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136" w:author="Sujil Kumar Koottathampathiyil" w:date="2022-06-09T08:49:00Z"/>
          <w:rFonts w:ascii="Arial" w:eastAsia="Times New Roman" w:hAnsi="Arial" w:cs="Arial"/>
          <w:sz w:val="24"/>
          <w:szCs w:val="24"/>
          <w:rPrChange w:id="1137" w:author="Sujil Kumar Koottathampathiyil" w:date="2022-06-09T11:27:00Z">
            <w:rPr>
              <w:ins w:id="1138" w:author="Sujil Kumar Koottathampathiyil" w:date="2022-06-09T08:49:00Z"/>
              <w:rFonts w:ascii="Arial" w:hAnsi="Arial" w:cs="Arial"/>
            </w:rPr>
          </w:rPrChange>
        </w:rPr>
        <w:pPrChange w:id="1139"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140" w:author="Sujil Kumar Koottathampathiyil" w:date="2022-06-09T11:27:00Z">
            <w:rPr>
              <w:rFonts w:ascii="Arial" w:hAnsi="Arial" w:cs="Arial"/>
            </w:rPr>
          </w:rPrChange>
        </w:rPr>
        <w:pPrChange w:id="1141" w:author="Sujil Kumar Koottathampathiyil" w:date="2022-06-08T21:15:00Z">
          <w:pPr>
            <w:spacing w:line="360" w:lineRule="auto"/>
          </w:pPr>
        </w:pPrChange>
      </w:pPr>
      <w:del w:id="1142" w:author="Sujil Kumar Koottathampathiyil" w:date="2022-06-12T23:21:00Z">
        <w:r w:rsidRPr="00A92A54" w:rsidDel="00826F5E">
          <w:rPr>
            <w:rFonts w:ascii="Arial" w:hAnsi="Arial" w:cs="Arial"/>
            <w:sz w:val="24"/>
            <w:szCs w:val="24"/>
            <w:rPrChange w:id="1143" w:author="Sujil Kumar Koottathampathiyil" w:date="2022-06-09T11:27:00Z">
              <w:rPr>
                <w:rFonts w:ascii="Arial" w:hAnsi="Arial" w:cs="Arial"/>
              </w:rPr>
            </w:rPrChange>
          </w:rPr>
          <w:delText xml:space="preserve"> </w:delText>
        </w:r>
      </w:del>
      <w:r w:rsidRPr="00A92A54">
        <w:rPr>
          <w:rFonts w:ascii="Arial" w:hAnsi="Arial" w:cs="Arial"/>
          <w:sz w:val="24"/>
          <w:szCs w:val="24"/>
          <w:rPrChange w:id="1144"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145" w:author="Sujil Kumar Koottathampathiyil" w:date="2022-06-09T11:27:00Z">
            <w:rPr>
              <w:rFonts w:ascii="Arial" w:hAnsi="Arial" w:cs="Arial"/>
            </w:rPr>
          </w:rPrChange>
        </w:rPr>
        <w:t>context,</w:t>
      </w:r>
      <w:r w:rsidRPr="00A92A54">
        <w:rPr>
          <w:rFonts w:ascii="Arial" w:hAnsi="Arial" w:cs="Arial"/>
          <w:sz w:val="24"/>
          <w:szCs w:val="24"/>
          <w:rPrChange w:id="1146"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147" w:author="Sujil Kumar Koottathampathiyil" w:date="2022-06-09T11:27:00Z">
            <w:rPr>
              <w:rFonts w:ascii="Arial" w:hAnsi="Arial" w:cs="Arial"/>
            </w:rPr>
          </w:rPrChange>
        </w:rPr>
        <w:t>I have chosen a dataset which was simple and aggregated. But, later on</w:t>
      </w:r>
      <w:ins w:id="1148" w:author="Sujil Kumar Koottathampathiyil" w:date="2022-06-09T01:13:00Z">
        <w:r w:rsidR="00725DDF" w:rsidRPr="00A92A54">
          <w:rPr>
            <w:rFonts w:ascii="Arial" w:hAnsi="Arial" w:cs="Arial"/>
            <w:sz w:val="24"/>
            <w:szCs w:val="24"/>
            <w:rPrChange w:id="1149" w:author="Sujil Kumar Koottathampathiyil" w:date="2022-06-09T11:27:00Z">
              <w:rPr>
                <w:rFonts w:ascii="Arial" w:hAnsi="Arial" w:cs="Arial"/>
              </w:rPr>
            </w:rPrChange>
          </w:rPr>
          <w:t>,</w:t>
        </w:r>
      </w:ins>
      <w:r w:rsidR="005570A9" w:rsidRPr="00A92A54">
        <w:rPr>
          <w:rFonts w:ascii="Arial" w:hAnsi="Arial" w:cs="Arial"/>
          <w:sz w:val="24"/>
          <w:szCs w:val="24"/>
          <w:rPrChange w:id="1150"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151" w:author="Sujil Kumar Koottathampathiyil" w:date="2022-06-09T01:12:00Z">
        <w:r w:rsidR="00725DDF" w:rsidRPr="00A92A54">
          <w:rPr>
            <w:rFonts w:ascii="Arial" w:hAnsi="Arial" w:cs="Arial"/>
            <w:sz w:val="24"/>
            <w:szCs w:val="24"/>
            <w:rPrChange w:id="1152"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153"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154" w:author="Sujil Kumar Koottathampathiyil" w:date="2022-06-09T01:12:00Z">
        <w:r w:rsidR="005570A9" w:rsidRPr="00A92A54" w:rsidDel="00725DDF">
          <w:rPr>
            <w:rFonts w:ascii="Arial" w:hAnsi="Arial" w:cs="Arial"/>
            <w:sz w:val="24"/>
            <w:szCs w:val="24"/>
            <w:rPrChange w:id="1155" w:author="Sujil Kumar Koottathampathiyil" w:date="2022-06-09T11:27:00Z">
              <w:rPr>
                <w:rFonts w:ascii="Arial" w:hAnsi="Arial" w:cs="Arial"/>
              </w:rPr>
            </w:rPrChange>
          </w:rPr>
          <w:delText>with respect to</w:delText>
        </w:r>
      </w:del>
      <w:ins w:id="1156" w:author="Sujil Kumar Koottathampathiyil" w:date="2022-06-09T01:12:00Z">
        <w:r w:rsidR="00725DDF" w:rsidRPr="00A92A54">
          <w:rPr>
            <w:rFonts w:ascii="Arial" w:hAnsi="Arial" w:cs="Arial"/>
            <w:sz w:val="24"/>
            <w:szCs w:val="24"/>
            <w:rPrChange w:id="1157" w:author="Sujil Kumar Koottathampathiyil" w:date="2022-06-09T11:27:00Z">
              <w:rPr>
                <w:rFonts w:ascii="Arial" w:hAnsi="Arial" w:cs="Arial"/>
              </w:rPr>
            </w:rPrChange>
          </w:rPr>
          <w:t>concerning</w:t>
        </w:r>
      </w:ins>
      <w:r w:rsidR="005570A9" w:rsidRPr="00A92A54">
        <w:rPr>
          <w:rFonts w:ascii="Arial" w:hAnsi="Arial" w:cs="Arial"/>
          <w:sz w:val="24"/>
          <w:szCs w:val="24"/>
          <w:rPrChange w:id="1158" w:author="Sujil Kumar Koottathampathiyil" w:date="2022-06-09T11:27:00Z">
            <w:rPr>
              <w:rFonts w:ascii="Arial" w:hAnsi="Arial" w:cs="Arial"/>
            </w:rPr>
          </w:rPrChange>
        </w:rPr>
        <w:t xml:space="preserve"> the context I am working with, for example, I assume there could be </w:t>
      </w:r>
      <w:del w:id="1159" w:author="Sujil Kumar Koottathampathiyil" w:date="2022-06-09T01:13:00Z">
        <w:r w:rsidR="005570A9" w:rsidRPr="00A92A54" w:rsidDel="00725DDF">
          <w:rPr>
            <w:rFonts w:ascii="Arial" w:hAnsi="Arial" w:cs="Arial"/>
            <w:sz w:val="24"/>
            <w:szCs w:val="24"/>
            <w:rPrChange w:id="1160" w:author="Sujil Kumar Koottathampathiyil" w:date="2022-06-09T11:27:00Z">
              <w:rPr>
                <w:rFonts w:ascii="Arial" w:hAnsi="Arial" w:cs="Arial"/>
              </w:rPr>
            </w:rPrChange>
          </w:rPr>
          <w:delText xml:space="preserve">come </w:delText>
        </w:r>
      </w:del>
      <w:ins w:id="1161" w:author="Sujil Kumar Koottathampathiyil" w:date="2022-06-09T01:13:00Z">
        <w:r w:rsidR="00725DDF" w:rsidRPr="00A92A54">
          <w:rPr>
            <w:rFonts w:ascii="Arial" w:hAnsi="Arial" w:cs="Arial"/>
            <w:sz w:val="24"/>
            <w:szCs w:val="24"/>
            <w:rPrChange w:id="1162"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163" w:author="Sujil Kumar Koottathampathiyil" w:date="2022-06-09T11:27:00Z">
            <w:rPr>
              <w:rFonts w:ascii="Arial" w:hAnsi="Arial" w:cs="Arial"/>
            </w:rPr>
          </w:rPrChange>
        </w:rPr>
        <w:t xml:space="preserve">relation between suicide rates and unemployment or </w:t>
      </w:r>
      <w:ins w:id="1164" w:author="Sujil Kumar Koottathampathiyil" w:date="2022-06-09T01:13:00Z">
        <w:r w:rsidR="00725DDF" w:rsidRPr="00A92A54">
          <w:rPr>
            <w:rFonts w:ascii="Arial" w:hAnsi="Arial" w:cs="Arial"/>
            <w:sz w:val="24"/>
            <w:szCs w:val="24"/>
            <w:rPrChange w:id="1165"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166"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167" w:author="Sujil Kumar Koottathampathiyil" w:date="2022-06-08T23:02:00Z"/>
          <w:rFonts w:ascii="Arial" w:hAnsi="Arial" w:cs="Arial"/>
          <w:sz w:val="24"/>
          <w:szCs w:val="24"/>
          <w:rPrChange w:id="1168" w:author="Sujil Kumar Koottathampathiyil" w:date="2022-06-09T11:27:00Z">
            <w:rPr>
              <w:ins w:id="1169" w:author="Sujil Kumar Koottathampathiyil" w:date="2022-06-08T23:02:00Z"/>
              <w:rFonts w:ascii="Arial" w:hAnsi="Arial" w:cs="Arial"/>
            </w:rPr>
          </w:rPrChange>
        </w:rPr>
      </w:pPr>
      <w:r w:rsidRPr="00A92A54">
        <w:rPr>
          <w:rFonts w:ascii="Arial" w:hAnsi="Arial" w:cs="Arial"/>
          <w:noProof/>
          <w:sz w:val="24"/>
          <w:szCs w:val="24"/>
          <w:rPrChange w:id="1170" w:author="Sujil Kumar Koottathampathiyil" w:date="2022-06-09T11:27:00Z">
            <w:rPr>
              <w:rFonts w:ascii="Arial" w:hAnsi="Arial" w:cs="Arial"/>
              <w:noProof/>
            </w:rPr>
          </w:rPrChange>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171" w:author="Sujil Kumar Koottathampathiyil" w:date="2022-06-08T23:02:00Z"/>
          <w:rFonts w:ascii="Arial" w:eastAsia="Times New Roman" w:hAnsi="Arial" w:cs="Arial"/>
          <w:i/>
          <w:iCs/>
          <w:sz w:val="24"/>
          <w:szCs w:val="24"/>
          <w:rPrChange w:id="1172" w:author="Sujil Kumar Koottathampathiyil" w:date="2022-06-12T09:33:00Z">
            <w:rPr>
              <w:ins w:id="1173" w:author="Sujil Kumar Koottathampathiyil" w:date="2022-06-08T23:02:00Z"/>
              <w:rFonts w:ascii="Arial" w:eastAsia="Times New Roman" w:hAnsi="Arial" w:cs="Arial"/>
              <w:sz w:val="24"/>
              <w:szCs w:val="24"/>
            </w:rPr>
          </w:rPrChange>
        </w:rPr>
      </w:pPr>
      <w:ins w:id="1174" w:author="Sujil Kumar Koottathampathiyil" w:date="2022-06-09T08:19:00Z">
        <w:r w:rsidRPr="007D1D8E">
          <w:rPr>
            <w:rFonts w:ascii="Arial" w:eastAsia="Times New Roman" w:hAnsi="Arial" w:cs="Arial"/>
            <w:b/>
            <w:bCs/>
            <w:i/>
            <w:iCs/>
            <w:sz w:val="24"/>
            <w:szCs w:val="24"/>
            <w:rPrChange w:id="1175" w:author="Sujil Kumar Koottathampathiyil" w:date="2022-06-12T09:33:00Z">
              <w:rPr>
                <w:rFonts w:ascii="Arial" w:eastAsia="Times New Roman" w:hAnsi="Arial" w:cs="Arial"/>
                <w:b/>
                <w:bCs/>
                <w:sz w:val="24"/>
                <w:szCs w:val="24"/>
              </w:rPr>
            </w:rPrChange>
          </w:rPr>
          <w:t xml:space="preserve">Fig. </w:t>
        </w:r>
      </w:ins>
      <w:ins w:id="1176" w:author="Sujil Kumar Koottathampathiyil" w:date="2022-06-09T08:26:00Z">
        <w:r w:rsidR="00A57FAF" w:rsidRPr="007D1D8E">
          <w:rPr>
            <w:rFonts w:ascii="Arial" w:eastAsia="Times New Roman" w:hAnsi="Arial" w:cs="Arial"/>
            <w:b/>
            <w:bCs/>
            <w:i/>
            <w:iCs/>
            <w:sz w:val="24"/>
            <w:szCs w:val="24"/>
            <w:rPrChange w:id="1177" w:author="Sujil Kumar Koottathampathiyil" w:date="2022-06-12T09:33:00Z">
              <w:rPr>
                <w:rFonts w:ascii="Arial" w:eastAsia="Times New Roman" w:hAnsi="Arial" w:cs="Arial"/>
                <w:b/>
                <w:bCs/>
                <w:sz w:val="24"/>
                <w:szCs w:val="24"/>
              </w:rPr>
            </w:rPrChange>
          </w:rPr>
          <w:t>4</w:t>
        </w:r>
      </w:ins>
      <w:ins w:id="1178" w:author="Sujil Kumar Koottathampathiyil" w:date="2022-06-09T08:19:00Z">
        <w:r w:rsidRPr="007D1D8E">
          <w:rPr>
            <w:rFonts w:ascii="Arial" w:eastAsia="Times New Roman" w:hAnsi="Arial" w:cs="Arial"/>
            <w:b/>
            <w:bCs/>
            <w:i/>
            <w:iCs/>
            <w:sz w:val="24"/>
            <w:szCs w:val="24"/>
            <w:rPrChange w:id="1179" w:author="Sujil Kumar Koottathampathiyil" w:date="2022-06-12T09:33:00Z">
              <w:rPr>
                <w:rFonts w:ascii="Arial" w:eastAsia="Times New Roman" w:hAnsi="Arial" w:cs="Arial"/>
                <w:b/>
                <w:bCs/>
                <w:sz w:val="24"/>
                <w:szCs w:val="24"/>
              </w:rPr>
            </w:rPrChange>
          </w:rPr>
          <w:t>.</w:t>
        </w:r>
      </w:ins>
      <w:ins w:id="1180" w:author="Sujil Kumar Koottathampathiyil" w:date="2022-06-09T08:51:00Z">
        <w:r w:rsidR="00612447" w:rsidRPr="007D1D8E">
          <w:rPr>
            <w:rFonts w:ascii="Arial" w:eastAsia="Times New Roman" w:hAnsi="Arial" w:cs="Arial"/>
            <w:b/>
            <w:bCs/>
            <w:i/>
            <w:iCs/>
            <w:sz w:val="24"/>
            <w:szCs w:val="24"/>
            <w:rPrChange w:id="1181" w:author="Sujil Kumar Koottathampathiyil" w:date="2022-06-12T09:33:00Z">
              <w:rPr>
                <w:rFonts w:ascii="Arial" w:eastAsia="Times New Roman" w:hAnsi="Arial" w:cs="Arial"/>
                <w:b/>
                <w:bCs/>
                <w:sz w:val="24"/>
                <w:szCs w:val="24"/>
              </w:rPr>
            </w:rPrChange>
          </w:rPr>
          <w:t>1</w:t>
        </w:r>
      </w:ins>
      <w:ins w:id="1182" w:author="Sujil Kumar Koottathampathiyil" w:date="2022-06-08T23:02:00Z">
        <w:r w:rsidR="00811B4B" w:rsidRPr="007D1D8E">
          <w:rPr>
            <w:rFonts w:ascii="Arial" w:eastAsia="Times New Roman" w:hAnsi="Arial" w:cs="Arial"/>
            <w:b/>
            <w:bCs/>
            <w:i/>
            <w:iCs/>
            <w:sz w:val="24"/>
            <w:szCs w:val="24"/>
            <w:rPrChange w:id="1183"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184" w:author="Sujil Kumar Koottathampathiyil" w:date="2022-06-12T09:33:00Z">
              <w:rPr>
                <w:rFonts w:ascii="Arial" w:eastAsia="Times New Roman" w:hAnsi="Arial" w:cs="Arial"/>
                <w:sz w:val="24"/>
                <w:szCs w:val="24"/>
              </w:rPr>
            </w:rPrChange>
          </w:rPr>
          <w:t xml:space="preserve"> Describing the dataset</w:t>
        </w:r>
      </w:ins>
      <w:ins w:id="1185" w:author="Sujil Kumar Koottathampathiyil" w:date="2022-06-09T08:27:00Z">
        <w:r w:rsidR="00220E84" w:rsidRPr="007D1D8E">
          <w:rPr>
            <w:rFonts w:ascii="Arial" w:eastAsia="Times New Roman" w:hAnsi="Arial" w:cs="Arial"/>
            <w:i/>
            <w:iCs/>
            <w:sz w:val="24"/>
            <w:szCs w:val="24"/>
            <w:rPrChange w:id="1186"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187"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188"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189"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190" w:author="Sujil Kumar Koottathampathiyil" w:date="2022-06-09T11:27:00Z">
            <w:rPr>
              <w:rFonts w:ascii="Arial" w:hAnsi="Arial" w:cs="Arial"/>
            </w:rPr>
          </w:rPrChange>
        </w:rPr>
        <w:pPrChange w:id="1191" w:author="Sujil Kumar Koottathampathiyil" w:date="2022-06-08T23:02:00Z">
          <w:pPr>
            <w:spacing w:line="360" w:lineRule="auto"/>
            <w:jc w:val="center"/>
          </w:pPr>
        </w:pPrChange>
      </w:pPr>
    </w:p>
    <w:p w14:paraId="0A81DA3C" w14:textId="6777AA97" w:rsidR="00F87141" w:rsidRDefault="00C15E30">
      <w:pPr>
        <w:spacing w:line="360" w:lineRule="auto"/>
        <w:jc w:val="both"/>
        <w:rPr>
          <w:ins w:id="1192" w:author="Sujil Kumar Koottathampathiyil" w:date="2022-06-12T23:37:00Z"/>
          <w:rFonts w:ascii="Arial" w:hAnsi="Arial" w:cs="Arial"/>
          <w:sz w:val="24"/>
          <w:szCs w:val="24"/>
        </w:rPr>
      </w:pPr>
      <w:del w:id="1193" w:author="Sujil Kumar Koottathampathiyil" w:date="2022-06-09T01:13:00Z">
        <w:r w:rsidRPr="00A92A54" w:rsidDel="00661125">
          <w:rPr>
            <w:rFonts w:ascii="Arial" w:hAnsi="Arial" w:cs="Arial"/>
            <w:sz w:val="24"/>
            <w:szCs w:val="24"/>
            <w:rPrChange w:id="1194"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195" w:author="Sujil Kumar Koottathampathiyil" w:date="2022-06-09T11:27:00Z">
              <w:rPr>
                <w:rFonts w:ascii="Arial" w:hAnsi="Arial" w:cs="Arial"/>
              </w:rPr>
            </w:rPrChange>
          </w:rPr>
          <w:delText>were</w:delText>
        </w:r>
        <w:r w:rsidRPr="00A92A54" w:rsidDel="00661125">
          <w:rPr>
            <w:rFonts w:ascii="Arial" w:hAnsi="Arial" w:cs="Arial"/>
            <w:sz w:val="24"/>
            <w:szCs w:val="24"/>
            <w:rPrChange w:id="1196" w:author="Sujil Kumar Koottathampathiyil" w:date="2022-06-09T11:27:00Z">
              <w:rPr>
                <w:rFonts w:ascii="Arial" w:hAnsi="Arial" w:cs="Arial"/>
              </w:rPr>
            </w:rPrChange>
          </w:rPr>
          <w:delText xml:space="preserve"> many such variables</w:delText>
        </w:r>
      </w:del>
      <w:ins w:id="1197" w:author="Sujil Kumar Koottathampathiyil" w:date="2022-06-09T01:13:00Z">
        <w:r w:rsidR="00661125" w:rsidRPr="00A92A54">
          <w:rPr>
            <w:rFonts w:ascii="Arial" w:hAnsi="Arial" w:cs="Arial"/>
            <w:sz w:val="24"/>
            <w:szCs w:val="24"/>
            <w:rPrChange w:id="1198" w:author="Sujil Kumar Koottathampathiyil" w:date="2022-06-09T11:27:00Z">
              <w:rPr>
                <w:rFonts w:ascii="Arial" w:hAnsi="Arial" w:cs="Arial"/>
              </w:rPr>
            </w:rPrChange>
          </w:rPr>
          <w:t>Many such variables were</w:t>
        </w:r>
      </w:ins>
      <w:r w:rsidRPr="00A92A54">
        <w:rPr>
          <w:rFonts w:ascii="Arial" w:hAnsi="Arial" w:cs="Arial"/>
          <w:sz w:val="24"/>
          <w:szCs w:val="24"/>
          <w:rPrChange w:id="1199" w:author="Sujil Kumar Koottathampathiyil" w:date="2022-06-09T11:27:00Z">
            <w:rPr>
              <w:rFonts w:ascii="Arial" w:hAnsi="Arial" w:cs="Arial"/>
            </w:rPr>
          </w:rPrChange>
        </w:rPr>
        <w:t xml:space="preserve"> making </w:t>
      </w:r>
      <w:del w:id="1200" w:author="Sujil Kumar Koottathampathiyil" w:date="2022-06-12T23:47:00Z">
        <w:r w:rsidRPr="00A92A54" w:rsidDel="008A07D6">
          <w:rPr>
            <w:rFonts w:ascii="Arial" w:hAnsi="Arial" w:cs="Arial"/>
            <w:sz w:val="24"/>
            <w:szCs w:val="24"/>
            <w:rPrChange w:id="1201" w:author="Sujil Kumar Koottathampathiyil" w:date="2022-06-09T11:27:00Z">
              <w:rPr>
                <w:rFonts w:ascii="Arial" w:hAnsi="Arial" w:cs="Arial"/>
              </w:rPr>
            </w:rPrChange>
          </w:rPr>
          <w:delText>my</w:delText>
        </w:r>
      </w:del>
      <w:ins w:id="1202" w:author="Sujil Kumar Koottathampathiyil" w:date="2022-06-12T23:47:00Z">
        <w:r w:rsidR="008A07D6">
          <w:rPr>
            <w:rFonts w:ascii="Arial" w:hAnsi="Arial" w:cs="Arial"/>
            <w:sz w:val="24"/>
            <w:szCs w:val="24"/>
          </w:rPr>
          <w:t>this</w:t>
        </w:r>
      </w:ins>
      <w:r w:rsidRPr="00A92A54">
        <w:rPr>
          <w:rFonts w:ascii="Arial" w:hAnsi="Arial" w:cs="Arial"/>
          <w:sz w:val="24"/>
          <w:szCs w:val="24"/>
          <w:rPrChange w:id="1203"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204" w:author="Sujil Kumar Koottathampathiyil" w:date="2022-06-09T11:27:00Z">
            <w:rPr>
              <w:rFonts w:ascii="Arial" w:hAnsi="Arial" w:cs="Arial"/>
            </w:rPr>
          </w:rPrChange>
        </w:rPr>
        <w:t xml:space="preserve"> on the ground in terms of working with useful and meaningful information for machine learning mode</w:t>
      </w:r>
      <w:ins w:id="1205" w:author="Sujil Kumar Koottathampathiyil" w:date="2022-06-09T01:13:00Z">
        <w:r w:rsidR="00661125" w:rsidRPr="00A92A54">
          <w:rPr>
            <w:rFonts w:ascii="Arial" w:hAnsi="Arial" w:cs="Arial"/>
            <w:sz w:val="24"/>
            <w:szCs w:val="24"/>
            <w:rPrChange w:id="1206" w:author="Sujil Kumar Koottathampathiyil" w:date="2022-06-09T11:27:00Z">
              <w:rPr>
                <w:rFonts w:ascii="Arial" w:hAnsi="Arial" w:cs="Arial"/>
              </w:rPr>
            </w:rPrChange>
          </w:rPr>
          <w:t>l</w:t>
        </w:r>
      </w:ins>
      <w:r w:rsidR="00676E8B" w:rsidRPr="00A92A54">
        <w:rPr>
          <w:rFonts w:ascii="Arial" w:hAnsi="Arial" w:cs="Arial"/>
          <w:sz w:val="24"/>
          <w:szCs w:val="24"/>
          <w:rPrChange w:id="1207" w:author="Sujil Kumar Koottathampathiyil" w:date="2022-06-09T11:27:00Z">
            <w:rPr>
              <w:rFonts w:ascii="Arial" w:hAnsi="Arial" w:cs="Arial"/>
            </w:rPr>
          </w:rPrChange>
        </w:rPr>
        <w:t>ling.</w:t>
      </w:r>
      <w:r w:rsidR="00651824" w:rsidRPr="00A92A54">
        <w:rPr>
          <w:rFonts w:ascii="Arial" w:hAnsi="Arial" w:cs="Arial"/>
          <w:sz w:val="24"/>
          <w:szCs w:val="24"/>
          <w:rPrChange w:id="1208" w:author="Sujil Kumar Koottathampathiyil" w:date="2022-06-09T11:27:00Z">
            <w:rPr>
              <w:rFonts w:ascii="Arial" w:hAnsi="Arial" w:cs="Arial"/>
            </w:rPr>
          </w:rPrChange>
        </w:rPr>
        <w:t xml:space="preserve"> </w:t>
      </w:r>
      <w:del w:id="1209" w:author="Sujil Kumar Koottathampathiyil" w:date="2022-06-09T01:13:00Z">
        <w:r w:rsidR="00651824" w:rsidRPr="00A92A54" w:rsidDel="00661125">
          <w:rPr>
            <w:rFonts w:ascii="Arial" w:hAnsi="Arial" w:cs="Arial"/>
            <w:sz w:val="24"/>
            <w:szCs w:val="24"/>
            <w:rPrChange w:id="1210" w:author="Sujil Kumar Koottathampathiyil" w:date="2022-06-09T11:27:00Z">
              <w:rPr>
                <w:rFonts w:ascii="Arial" w:hAnsi="Arial" w:cs="Arial"/>
              </w:rPr>
            </w:rPrChange>
          </w:rPr>
          <w:delText xml:space="preserve">Second </w:delText>
        </w:r>
      </w:del>
      <w:ins w:id="1211" w:author="Sujil Kumar Koottathampathiyil" w:date="2022-06-09T01:13:00Z">
        <w:r w:rsidR="00661125" w:rsidRPr="00A92A54">
          <w:rPr>
            <w:rFonts w:ascii="Arial" w:hAnsi="Arial" w:cs="Arial"/>
            <w:sz w:val="24"/>
            <w:szCs w:val="24"/>
            <w:rPrChange w:id="1212" w:author="Sujil Kumar Koottathampathiyil" w:date="2022-06-09T11:27:00Z">
              <w:rPr>
                <w:rFonts w:ascii="Arial" w:hAnsi="Arial" w:cs="Arial"/>
              </w:rPr>
            </w:rPrChange>
          </w:rPr>
          <w:t xml:space="preserve">The second </w:t>
        </w:r>
      </w:ins>
      <w:del w:id="1213" w:author="Sujil Kumar Koottathampathiyil" w:date="2022-06-09T01:13:00Z">
        <w:r w:rsidR="00651824" w:rsidRPr="00A92A54" w:rsidDel="00661125">
          <w:rPr>
            <w:rFonts w:ascii="Arial" w:hAnsi="Arial" w:cs="Arial"/>
            <w:sz w:val="24"/>
            <w:szCs w:val="24"/>
            <w:rPrChange w:id="1214" w:author="Sujil Kumar Koottathampathiyil" w:date="2022-06-09T11:27:00Z">
              <w:rPr>
                <w:rFonts w:ascii="Arial" w:hAnsi="Arial" w:cs="Arial"/>
              </w:rPr>
            </w:rPrChange>
          </w:rPr>
          <w:delText xml:space="preserve">Main </w:delText>
        </w:r>
      </w:del>
      <w:ins w:id="1215" w:author="Sujil Kumar Koottathampathiyil" w:date="2022-06-09T01:13:00Z">
        <w:r w:rsidR="00661125" w:rsidRPr="00A92A54">
          <w:rPr>
            <w:rFonts w:ascii="Arial" w:hAnsi="Arial" w:cs="Arial"/>
            <w:sz w:val="24"/>
            <w:szCs w:val="24"/>
            <w:rPrChange w:id="1216"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217"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218" w:author="Sujil Kumar Koottathampathiyil" w:date="2022-06-09T11:27:00Z">
            <w:rPr>
              <w:rFonts w:ascii="Arial" w:hAnsi="Arial" w:cs="Arial"/>
            </w:rPr>
          </w:rPrChange>
        </w:rPr>
        <w:t>that</w:t>
      </w:r>
      <w:r w:rsidR="00651824" w:rsidRPr="00A92A54">
        <w:rPr>
          <w:rFonts w:ascii="Arial" w:hAnsi="Arial" w:cs="Arial"/>
          <w:sz w:val="24"/>
          <w:szCs w:val="24"/>
          <w:rPrChange w:id="1219" w:author="Sujil Kumar Koottathampathiyil" w:date="2022-06-09T11:27:00Z">
            <w:rPr>
              <w:rFonts w:ascii="Arial" w:hAnsi="Arial" w:cs="Arial"/>
            </w:rPr>
          </w:rPrChange>
        </w:rPr>
        <w:t xml:space="preserve"> </w:t>
      </w:r>
      <w:ins w:id="1220" w:author="Sujil Kumar Koottathampathiyil" w:date="2022-06-11T23:53:00Z">
        <w:r w:rsidR="00753BE6">
          <w:rPr>
            <w:rFonts w:ascii="Arial" w:hAnsi="Arial" w:cs="Arial"/>
            <w:sz w:val="24"/>
            <w:szCs w:val="24"/>
          </w:rPr>
          <w:t>d</w:t>
        </w:r>
      </w:ins>
      <w:del w:id="1221" w:author="Sujil Kumar Koottathampathiyil" w:date="2022-06-11T23:53:00Z">
        <w:r w:rsidR="00651824" w:rsidRPr="00A92A54" w:rsidDel="00753BE6">
          <w:rPr>
            <w:rFonts w:ascii="Arial" w:hAnsi="Arial" w:cs="Arial"/>
            <w:sz w:val="24"/>
            <w:szCs w:val="24"/>
            <w:rPrChange w:id="1222" w:author="Sujil Kumar Koottathampathiyil" w:date="2022-06-09T11:27:00Z">
              <w:rPr>
                <w:rFonts w:ascii="Arial" w:hAnsi="Arial" w:cs="Arial"/>
              </w:rPr>
            </w:rPrChange>
          </w:rPr>
          <w:delText>D</w:delText>
        </w:r>
      </w:del>
      <w:r w:rsidR="00651824" w:rsidRPr="00A92A54">
        <w:rPr>
          <w:rFonts w:ascii="Arial" w:hAnsi="Arial" w:cs="Arial"/>
          <w:sz w:val="24"/>
          <w:szCs w:val="24"/>
          <w:rPrChange w:id="1223" w:author="Sujil Kumar Koottathampathiyil" w:date="2022-06-09T11:27:00Z">
            <w:rPr>
              <w:rFonts w:ascii="Arial" w:hAnsi="Arial" w:cs="Arial"/>
            </w:rPr>
          </w:rPrChange>
        </w:rPr>
        <w:t xml:space="preserve">ata </w:t>
      </w:r>
      <w:ins w:id="1224" w:author="Sujil Kumar Koottathampathiyil" w:date="2022-06-11T23:53:00Z">
        <w:r w:rsidR="00753BE6">
          <w:rPr>
            <w:rFonts w:ascii="Arial" w:hAnsi="Arial" w:cs="Arial"/>
            <w:sz w:val="24"/>
            <w:szCs w:val="24"/>
          </w:rPr>
          <w:t>v</w:t>
        </w:r>
      </w:ins>
      <w:del w:id="1225" w:author="Sujil Kumar Koottathampathiyil" w:date="2022-06-11T23:53:00Z">
        <w:r w:rsidR="00651824" w:rsidRPr="00A92A54" w:rsidDel="00753BE6">
          <w:rPr>
            <w:rFonts w:ascii="Arial" w:hAnsi="Arial" w:cs="Arial"/>
            <w:sz w:val="24"/>
            <w:szCs w:val="24"/>
            <w:rPrChange w:id="1226" w:author="Sujil Kumar Koottathampathiyil" w:date="2022-06-09T11:27:00Z">
              <w:rPr>
                <w:rFonts w:ascii="Arial" w:hAnsi="Arial" w:cs="Arial"/>
              </w:rPr>
            </w:rPrChange>
          </w:rPr>
          <w:delText>V</w:delText>
        </w:r>
      </w:del>
      <w:r w:rsidR="00651824" w:rsidRPr="00A92A54">
        <w:rPr>
          <w:rFonts w:ascii="Arial" w:hAnsi="Arial" w:cs="Arial"/>
          <w:sz w:val="24"/>
          <w:szCs w:val="24"/>
          <w:rPrChange w:id="1227" w:author="Sujil Kumar Koottathampathiyil" w:date="2022-06-09T11:27:00Z">
            <w:rPr>
              <w:rFonts w:ascii="Arial" w:hAnsi="Arial" w:cs="Arial"/>
            </w:rPr>
          </w:rPrChange>
        </w:rPr>
        <w:t>isuali</w:t>
      </w:r>
      <w:ins w:id="1228" w:author="Sujil Kumar Koottathampathiyil" w:date="2022-06-11T23:53:00Z">
        <w:r w:rsidR="00753BE6">
          <w:rPr>
            <w:rFonts w:ascii="Arial" w:hAnsi="Arial" w:cs="Arial"/>
            <w:sz w:val="24"/>
            <w:szCs w:val="24"/>
          </w:rPr>
          <w:t>s</w:t>
        </w:r>
      </w:ins>
      <w:del w:id="1229" w:author="Sujil Kumar Koottathampathiyil" w:date="2022-06-11T23:53:00Z">
        <w:r w:rsidR="00651824" w:rsidRPr="00A92A54" w:rsidDel="00753BE6">
          <w:rPr>
            <w:rFonts w:ascii="Arial" w:hAnsi="Arial" w:cs="Arial"/>
            <w:sz w:val="24"/>
            <w:szCs w:val="24"/>
            <w:rPrChange w:id="1230" w:author="Sujil Kumar Koottathampathiyil" w:date="2022-06-09T11:27:00Z">
              <w:rPr>
                <w:rFonts w:ascii="Arial" w:hAnsi="Arial" w:cs="Arial"/>
              </w:rPr>
            </w:rPrChange>
          </w:rPr>
          <w:delText>z</w:delText>
        </w:r>
      </w:del>
      <w:r w:rsidR="00651824" w:rsidRPr="00A92A54">
        <w:rPr>
          <w:rFonts w:ascii="Arial" w:hAnsi="Arial" w:cs="Arial"/>
          <w:sz w:val="24"/>
          <w:szCs w:val="24"/>
          <w:rPrChange w:id="1231" w:author="Sujil Kumar Koottathampathiyil" w:date="2022-06-09T11:27:00Z">
            <w:rPr>
              <w:rFonts w:ascii="Arial" w:hAnsi="Arial" w:cs="Arial"/>
            </w:rPr>
          </w:rPrChange>
        </w:rPr>
        <w:t xml:space="preserve">ation is a major part of </w:t>
      </w:r>
      <w:del w:id="1232" w:author="Sujil Kumar Koottathampathiyil" w:date="2022-06-12T23:47:00Z">
        <w:r w:rsidR="00651824" w:rsidRPr="00A92A54" w:rsidDel="008A07D6">
          <w:rPr>
            <w:rFonts w:ascii="Arial" w:hAnsi="Arial" w:cs="Arial"/>
            <w:sz w:val="24"/>
            <w:szCs w:val="24"/>
            <w:rPrChange w:id="1233" w:author="Sujil Kumar Koottathampathiyil" w:date="2022-06-09T11:27:00Z">
              <w:rPr>
                <w:rFonts w:ascii="Arial" w:hAnsi="Arial" w:cs="Arial"/>
              </w:rPr>
            </w:rPrChange>
          </w:rPr>
          <w:delText>my</w:delText>
        </w:r>
      </w:del>
      <w:ins w:id="1234"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235"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236"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237" w:author="Sujil Kumar Koottathampathiyil" w:date="2022-06-09T11:27:00Z">
            <w:rPr>
              <w:rFonts w:ascii="Arial" w:hAnsi="Arial" w:cs="Arial"/>
            </w:rPr>
          </w:rPrChange>
        </w:rPr>
        <w:t>a greater</w:t>
      </w:r>
      <w:r w:rsidR="006977B0" w:rsidRPr="00A92A54">
        <w:rPr>
          <w:rFonts w:ascii="Arial" w:hAnsi="Arial" w:cs="Arial"/>
          <w:sz w:val="24"/>
          <w:szCs w:val="24"/>
          <w:rPrChange w:id="1238"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239" w:author="Sujil Kumar Koottathampathiyil" w:date="2022-06-09T11:27:00Z">
            <w:rPr>
              <w:rFonts w:ascii="Arial" w:hAnsi="Arial" w:cs="Arial"/>
            </w:rPr>
          </w:rPrChange>
        </w:rPr>
        <w:t>visualizations</w:t>
      </w:r>
      <w:r w:rsidR="006977B0" w:rsidRPr="00A92A54">
        <w:rPr>
          <w:rFonts w:ascii="Arial" w:hAnsi="Arial" w:cs="Arial"/>
          <w:sz w:val="24"/>
          <w:szCs w:val="24"/>
          <w:rPrChange w:id="1240" w:author="Sujil Kumar Koottathampathiyil" w:date="2022-06-09T11:27:00Z">
            <w:rPr>
              <w:rFonts w:ascii="Arial" w:hAnsi="Arial" w:cs="Arial"/>
            </w:rPr>
          </w:rPrChange>
        </w:rPr>
        <w:t>.</w:t>
      </w:r>
      <w:r w:rsidR="00A643A0" w:rsidRPr="00A92A54">
        <w:rPr>
          <w:rFonts w:ascii="Arial" w:hAnsi="Arial" w:cs="Arial"/>
          <w:sz w:val="24"/>
          <w:szCs w:val="24"/>
          <w:rPrChange w:id="1241" w:author="Sujil Kumar Koottathampathiyil" w:date="2022-06-09T11:27:00Z">
            <w:rPr>
              <w:rFonts w:ascii="Arial" w:hAnsi="Arial" w:cs="Arial"/>
            </w:rPr>
          </w:rPrChange>
        </w:rPr>
        <w:t xml:space="preserve"> Outliers in the data are </w:t>
      </w:r>
      <w:del w:id="1242" w:author="Sujil Kumar Koottathampathiyil" w:date="2022-06-09T01:13:00Z">
        <w:r w:rsidR="00A643A0" w:rsidRPr="00A92A54" w:rsidDel="00661125">
          <w:rPr>
            <w:rFonts w:ascii="Arial" w:hAnsi="Arial" w:cs="Arial"/>
            <w:sz w:val="24"/>
            <w:szCs w:val="24"/>
            <w:rPrChange w:id="1243"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244" w:author="Sujil Kumar Koottathampathiyil" w:date="2022-06-09T11:27:00Z">
            <w:rPr>
              <w:rFonts w:ascii="Arial" w:hAnsi="Arial" w:cs="Arial"/>
            </w:rPr>
          </w:rPrChange>
        </w:rPr>
        <w:t xml:space="preserve">one main thing we need to carefully do. Replacing the outliers without thinking </w:t>
      </w:r>
      <w:ins w:id="1245" w:author="Sujil Kumar Koottathampathiyil" w:date="2022-06-09T01:13:00Z">
        <w:r w:rsidR="00661125" w:rsidRPr="00A92A54">
          <w:rPr>
            <w:rFonts w:ascii="Arial" w:hAnsi="Arial" w:cs="Arial"/>
            <w:sz w:val="24"/>
            <w:szCs w:val="24"/>
            <w:rPrChange w:id="1246"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247"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248"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249" w:author="Sujil Kumar Koottathampathiyil" w:date="2022-06-09T01:13:00Z"/>
          <w:rFonts w:ascii="Arial" w:hAnsi="Arial" w:cs="Arial"/>
          <w:sz w:val="24"/>
          <w:szCs w:val="24"/>
          <w:rPrChange w:id="1250" w:author="Sujil Kumar Koottathampathiyil" w:date="2022-06-09T11:27:00Z">
            <w:rPr>
              <w:ins w:id="1251" w:author="Sujil Kumar Koottathampathiyil" w:date="2022-06-09T01:13:00Z"/>
              <w:rFonts w:ascii="Arial" w:hAnsi="Arial" w:cs="Arial"/>
            </w:rPr>
          </w:rPrChange>
        </w:rPr>
        <w:pPrChange w:id="1252" w:author="Sujil Kumar Koottathampathiyil" w:date="2022-06-09T11:28:00Z">
          <w:pPr>
            <w:spacing w:line="360" w:lineRule="auto"/>
          </w:pPr>
        </w:pPrChange>
      </w:pPr>
      <w:r w:rsidRPr="00A92A54">
        <w:rPr>
          <w:rFonts w:ascii="Arial" w:hAnsi="Arial" w:cs="Arial"/>
          <w:noProof/>
          <w:sz w:val="24"/>
          <w:szCs w:val="24"/>
          <w:rPrChange w:id="1253"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254" w:author="Sujil Kumar Koottathampathiyil" w:date="2022-06-09T01:13:00Z"/>
          <w:rFonts w:ascii="Arial" w:eastAsia="Times New Roman" w:hAnsi="Arial" w:cs="Arial"/>
          <w:i/>
          <w:iCs/>
          <w:sz w:val="24"/>
          <w:szCs w:val="24"/>
          <w:rPrChange w:id="1255" w:author="Sujil Kumar Koottathampathiyil" w:date="2022-06-12T09:33:00Z">
            <w:rPr>
              <w:ins w:id="1256" w:author="Sujil Kumar Koottathampathiyil" w:date="2022-06-09T01:13:00Z"/>
              <w:rFonts w:ascii="Arial" w:eastAsia="Times New Roman" w:hAnsi="Arial" w:cs="Arial"/>
              <w:sz w:val="24"/>
              <w:szCs w:val="24"/>
            </w:rPr>
          </w:rPrChange>
        </w:rPr>
      </w:pPr>
      <w:ins w:id="1257" w:author="Sujil Kumar Koottathampathiyil" w:date="2022-06-09T08:19:00Z">
        <w:r w:rsidRPr="00A517B4">
          <w:rPr>
            <w:rFonts w:ascii="Arial" w:eastAsia="Times New Roman" w:hAnsi="Arial" w:cs="Arial"/>
            <w:b/>
            <w:bCs/>
            <w:i/>
            <w:iCs/>
            <w:sz w:val="24"/>
            <w:szCs w:val="24"/>
            <w:rPrChange w:id="1258" w:author="Sujil Kumar Koottathampathiyil" w:date="2022-06-12T09:33:00Z">
              <w:rPr>
                <w:rFonts w:ascii="Arial" w:eastAsia="Times New Roman" w:hAnsi="Arial" w:cs="Arial"/>
                <w:b/>
                <w:bCs/>
                <w:sz w:val="24"/>
                <w:szCs w:val="24"/>
              </w:rPr>
            </w:rPrChange>
          </w:rPr>
          <w:t xml:space="preserve">Fig. </w:t>
        </w:r>
      </w:ins>
      <w:ins w:id="1259" w:author="Sujil Kumar Koottathampathiyil" w:date="2022-06-09T08:26:00Z">
        <w:r w:rsidR="000917DD" w:rsidRPr="00A517B4">
          <w:rPr>
            <w:rFonts w:ascii="Arial" w:eastAsia="Times New Roman" w:hAnsi="Arial" w:cs="Arial"/>
            <w:b/>
            <w:bCs/>
            <w:i/>
            <w:iCs/>
            <w:sz w:val="24"/>
            <w:szCs w:val="24"/>
            <w:rPrChange w:id="1260" w:author="Sujil Kumar Koottathampathiyil" w:date="2022-06-12T09:33:00Z">
              <w:rPr>
                <w:rFonts w:ascii="Arial" w:eastAsia="Times New Roman" w:hAnsi="Arial" w:cs="Arial"/>
                <w:b/>
                <w:bCs/>
                <w:sz w:val="24"/>
                <w:szCs w:val="24"/>
              </w:rPr>
            </w:rPrChange>
          </w:rPr>
          <w:t>4</w:t>
        </w:r>
      </w:ins>
      <w:ins w:id="1261" w:author="Sujil Kumar Koottathampathiyil" w:date="2022-06-09T08:19:00Z">
        <w:r w:rsidRPr="00A517B4">
          <w:rPr>
            <w:rFonts w:ascii="Arial" w:eastAsia="Times New Roman" w:hAnsi="Arial" w:cs="Arial"/>
            <w:b/>
            <w:bCs/>
            <w:i/>
            <w:iCs/>
            <w:sz w:val="24"/>
            <w:szCs w:val="24"/>
            <w:rPrChange w:id="1262" w:author="Sujil Kumar Koottathampathiyil" w:date="2022-06-12T09:33:00Z">
              <w:rPr>
                <w:rFonts w:ascii="Arial" w:eastAsia="Times New Roman" w:hAnsi="Arial" w:cs="Arial"/>
                <w:b/>
                <w:bCs/>
                <w:sz w:val="24"/>
                <w:szCs w:val="24"/>
              </w:rPr>
            </w:rPrChange>
          </w:rPr>
          <w:t>.</w:t>
        </w:r>
      </w:ins>
      <w:ins w:id="1263" w:author="Sujil Kumar Koottathampathiyil" w:date="2022-06-09T08:51:00Z">
        <w:r w:rsidR="00612447" w:rsidRPr="00A517B4">
          <w:rPr>
            <w:rFonts w:ascii="Arial" w:eastAsia="Times New Roman" w:hAnsi="Arial" w:cs="Arial"/>
            <w:b/>
            <w:bCs/>
            <w:i/>
            <w:iCs/>
            <w:sz w:val="24"/>
            <w:szCs w:val="24"/>
            <w:rPrChange w:id="1264" w:author="Sujil Kumar Koottathampathiyil" w:date="2022-06-12T09:33:00Z">
              <w:rPr>
                <w:rFonts w:ascii="Arial" w:eastAsia="Times New Roman" w:hAnsi="Arial" w:cs="Arial"/>
                <w:b/>
                <w:bCs/>
                <w:sz w:val="24"/>
                <w:szCs w:val="24"/>
              </w:rPr>
            </w:rPrChange>
          </w:rPr>
          <w:t>2</w:t>
        </w:r>
      </w:ins>
      <w:ins w:id="1265" w:author="Sujil Kumar Koottathampathiyil" w:date="2022-06-09T01:13:00Z">
        <w:r w:rsidR="004F5CC8" w:rsidRPr="00A517B4">
          <w:rPr>
            <w:rFonts w:ascii="Arial" w:eastAsia="Times New Roman" w:hAnsi="Arial" w:cs="Arial"/>
            <w:b/>
            <w:bCs/>
            <w:i/>
            <w:iCs/>
            <w:sz w:val="24"/>
            <w:szCs w:val="24"/>
            <w:rPrChange w:id="1266"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267" w:author="Sujil Kumar Koottathampathiyil" w:date="2022-06-12T09:33:00Z">
              <w:rPr>
                <w:rFonts w:ascii="Arial" w:eastAsia="Times New Roman" w:hAnsi="Arial" w:cs="Arial"/>
                <w:sz w:val="24"/>
                <w:szCs w:val="24"/>
              </w:rPr>
            </w:rPrChange>
          </w:rPr>
          <w:t xml:space="preserve"> Checking for </w:t>
        </w:r>
      </w:ins>
      <w:ins w:id="1268" w:author="Sujil Kumar Koottathampathiyil" w:date="2022-06-09T01:14:00Z">
        <w:r w:rsidR="004F5CC8" w:rsidRPr="00A517B4">
          <w:rPr>
            <w:rFonts w:ascii="Arial" w:eastAsia="Times New Roman" w:hAnsi="Arial" w:cs="Arial"/>
            <w:i/>
            <w:iCs/>
            <w:sz w:val="24"/>
            <w:szCs w:val="24"/>
            <w:rPrChange w:id="1269"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270"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271"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272"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273" w:author="Sujil Kumar Koottathampathiyil" w:date="2022-06-09T11:27:00Z">
            <w:rPr>
              <w:rFonts w:ascii="Arial" w:hAnsi="Arial" w:cs="Arial"/>
            </w:rPr>
          </w:rPrChange>
        </w:rPr>
        <w:pPrChange w:id="1274" w:author="Sujil Kumar Koottathampathiyil" w:date="2022-06-09T11:28:00Z">
          <w:pPr>
            <w:spacing w:line="360" w:lineRule="auto"/>
          </w:pPr>
        </w:pPrChange>
      </w:pPr>
      <w:del w:id="1275" w:author="Sujil Kumar Koottathampathiyil" w:date="2022-06-09T01:14:00Z">
        <w:r w:rsidRPr="00A92A54" w:rsidDel="00462D43">
          <w:rPr>
            <w:rFonts w:ascii="Arial" w:hAnsi="Arial" w:cs="Arial"/>
            <w:sz w:val="24"/>
            <w:szCs w:val="24"/>
            <w:rPrChange w:id="1276" w:author="Sujil Kumar Koottathampathiyil" w:date="2022-06-09T11:27:00Z">
              <w:rPr>
                <w:rFonts w:ascii="Arial" w:hAnsi="Arial" w:cs="Arial"/>
              </w:rPr>
            </w:rPrChange>
          </w:rPr>
          <w:lastRenderedPageBreak/>
          <w:delText xml:space="preserve">Above </w:delText>
        </w:r>
      </w:del>
      <w:ins w:id="1277" w:author="Sujil Kumar Koottathampathiyil" w:date="2022-06-09T08:26:00Z">
        <w:r w:rsidR="00220E84" w:rsidRPr="00A92A54">
          <w:rPr>
            <w:rFonts w:ascii="Arial" w:hAnsi="Arial" w:cs="Arial"/>
            <w:sz w:val="24"/>
            <w:szCs w:val="24"/>
            <w:rPrChange w:id="1278" w:author="Sujil Kumar Koottathampathiyil" w:date="2022-06-09T11:27:00Z">
              <w:rPr>
                <w:rFonts w:ascii="Arial" w:hAnsi="Arial" w:cs="Arial"/>
              </w:rPr>
            </w:rPrChange>
          </w:rPr>
          <w:t>F</w:t>
        </w:r>
      </w:ins>
      <w:del w:id="1279" w:author="Sujil Kumar Koottathampathiyil" w:date="2022-06-09T08:26:00Z">
        <w:r w:rsidRPr="00A92A54" w:rsidDel="00220E84">
          <w:rPr>
            <w:rFonts w:ascii="Arial" w:hAnsi="Arial" w:cs="Arial"/>
            <w:sz w:val="24"/>
            <w:szCs w:val="24"/>
            <w:rPrChange w:id="1280" w:author="Sujil Kumar Koottathampathiyil" w:date="2022-06-09T11:27:00Z">
              <w:rPr>
                <w:rFonts w:ascii="Arial" w:hAnsi="Arial" w:cs="Arial"/>
              </w:rPr>
            </w:rPrChange>
          </w:rPr>
          <w:delText>f</w:delText>
        </w:r>
      </w:del>
      <w:r w:rsidRPr="00A92A54">
        <w:rPr>
          <w:rFonts w:ascii="Arial" w:hAnsi="Arial" w:cs="Arial"/>
          <w:sz w:val="24"/>
          <w:szCs w:val="24"/>
          <w:rPrChange w:id="1281" w:author="Sujil Kumar Koottathampathiyil" w:date="2022-06-09T11:27:00Z">
            <w:rPr>
              <w:rFonts w:ascii="Arial" w:hAnsi="Arial" w:cs="Arial"/>
            </w:rPr>
          </w:rPrChange>
        </w:rPr>
        <w:t>igure</w:t>
      </w:r>
      <w:ins w:id="1282" w:author="Sujil Kumar Koottathampathiyil" w:date="2022-06-09T08:26:00Z">
        <w:r w:rsidR="00220E84" w:rsidRPr="00A92A54">
          <w:rPr>
            <w:rFonts w:ascii="Arial" w:hAnsi="Arial" w:cs="Arial"/>
            <w:sz w:val="24"/>
            <w:szCs w:val="24"/>
            <w:rPrChange w:id="1283" w:author="Sujil Kumar Koottathampathiyil" w:date="2022-06-09T11:27:00Z">
              <w:rPr>
                <w:rFonts w:ascii="Arial" w:hAnsi="Arial" w:cs="Arial"/>
              </w:rPr>
            </w:rPrChange>
          </w:rPr>
          <w:t xml:space="preserve"> 4.</w:t>
        </w:r>
      </w:ins>
      <w:ins w:id="1284" w:author="Sujil Kumar Koottathampathiyil" w:date="2022-06-09T08:51:00Z">
        <w:r w:rsidR="00ED3C0C" w:rsidRPr="00A92A54">
          <w:rPr>
            <w:rFonts w:ascii="Arial" w:hAnsi="Arial" w:cs="Arial"/>
            <w:sz w:val="24"/>
            <w:szCs w:val="24"/>
            <w:rPrChange w:id="1285" w:author="Sujil Kumar Koottathampathiyil" w:date="2022-06-09T11:27:00Z">
              <w:rPr>
                <w:rFonts w:ascii="Arial" w:hAnsi="Arial" w:cs="Arial"/>
              </w:rPr>
            </w:rPrChange>
          </w:rPr>
          <w:t>2</w:t>
        </w:r>
      </w:ins>
      <w:r w:rsidRPr="00A92A54">
        <w:rPr>
          <w:rFonts w:ascii="Arial" w:hAnsi="Arial" w:cs="Arial"/>
          <w:sz w:val="24"/>
          <w:szCs w:val="24"/>
          <w:rPrChange w:id="1286"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287" w:author="Sujil Kumar Koottathampathiyil" w:date="2022-06-09T11:27:00Z">
            <w:rPr>
              <w:rFonts w:ascii="Arial" w:hAnsi="Arial" w:cs="Arial"/>
            </w:rPr>
          </w:rPrChange>
        </w:rPr>
        <w:t xml:space="preserve"> </w:t>
      </w:r>
      <w:r w:rsidR="00AB5498" w:rsidRPr="00A92A54">
        <w:rPr>
          <w:rFonts w:ascii="Arial" w:hAnsi="Arial" w:cs="Arial"/>
          <w:sz w:val="24"/>
          <w:szCs w:val="24"/>
          <w:rPrChange w:id="1288" w:author="Sujil Kumar Koottathampathiyil" w:date="2022-06-09T11:27:00Z">
            <w:rPr>
              <w:rFonts w:ascii="Arial" w:hAnsi="Arial" w:cs="Arial"/>
            </w:rPr>
          </w:rPrChange>
        </w:rPr>
        <w:t>Also used v</w:t>
      </w:r>
      <w:r w:rsidR="002D5605" w:rsidRPr="00A92A54">
        <w:rPr>
          <w:rFonts w:ascii="Arial" w:hAnsi="Arial" w:cs="Arial"/>
          <w:sz w:val="24"/>
          <w:szCs w:val="24"/>
          <w:rPrChange w:id="1289"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290" w:author="Sujil Kumar Koottathampathiyil" w:date="2022-06-11T23:40:00Z"/>
          <w:rFonts w:ascii="Arial" w:hAnsi="Arial" w:cs="Arial"/>
          <w:b/>
          <w:bCs/>
          <w:sz w:val="32"/>
          <w:szCs w:val="32"/>
        </w:rPr>
      </w:pPr>
      <w:ins w:id="1291" w:author="Sujil Kumar Koottathampathiyil" w:date="2022-06-09T08:20:00Z">
        <w:r>
          <w:rPr>
            <w:rFonts w:ascii="Arial" w:hAnsi="Arial" w:cs="Arial"/>
            <w:b/>
            <w:bCs/>
            <w:sz w:val="32"/>
            <w:szCs w:val="32"/>
          </w:rPr>
          <w:t>4</w:t>
        </w:r>
      </w:ins>
      <w:del w:id="1292"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38849FD1" w:rsidR="001F79F6" w:rsidRPr="001F79F6" w:rsidDel="00D9210E" w:rsidRDefault="001F79F6" w:rsidP="005D4B76">
      <w:pPr>
        <w:spacing w:line="360" w:lineRule="auto"/>
        <w:rPr>
          <w:del w:id="1293" w:author="Sujil Kumar Koottathampathiyil" w:date="2022-06-11T23:44:00Z"/>
          <w:rFonts w:ascii="Arial" w:hAnsi="Arial" w:cs="Arial"/>
          <w:sz w:val="24"/>
          <w:szCs w:val="24"/>
          <w:rPrChange w:id="1294" w:author="Sujil Kumar Koottathampathiyil" w:date="2022-06-11T23:40:00Z">
            <w:rPr>
              <w:del w:id="1295" w:author="Sujil Kumar Koottathampathiyil" w:date="2022-06-11T23:44:00Z"/>
              <w:rFonts w:ascii="Arial" w:hAnsi="Arial" w:cs="Arial"/>
              <w:b/>
              <w:bCs/>
              <w:sz w:val="32"/>
              <w:szCs w:val="32"/>
            </w:rPr>
          </w:rPrChange>
        </w:rPr>
      </w:pPr>
      <w:ins w:id="1296" w:author="Sujil Kumar Koottathampathiyil" w:date="2022-06-11T23:40:00Z">
        <w:r w:rsidRPr="001F79F6">
          <w:rPr>
            <w:rFonts w:ascii="Arial" w:hAnsi="Arial" w:cs="Arial"/>
            <w:sz w:val="24"/>
            <w:szCs w:val="24"/>
            <w:rPrChange w:id="1297" w:author="Sujil Kumar Koottathampathiyil" w:date="2022-06-11T23:40:00Z">
              <w:rPr>
                <w:rFonts w:ascii="Arial" w:hAnsi="Arial" w:cs="Arial"/>
                <w:b/>
                <w:bCs/>
                <w:sz w:val="32"/>
                <w:szCs w:val="32"/>
              </w:rPr>
            </w:rPrChange>
          </w:rPr>
          <w:t>The dashboard about suicide was inspired by</w:t>
        </w:r>
      </w:ins>
      <w:ins w:id="1298" w:author="Sujil Kumar Koottathampathiyil" w:date="2022-06-11T23:41:00Z">
        <w:r w:rsidR="00D214FD" w:rsidRPr="00D214FD">
          <w:t xml:space="preserve"> </w:t>
        </w:r>
      </w:ins>
      <w:ins w:id="1299" w:author="Sujil Kumar Koottathampathiyil" w:date="2022-06-11T23:42:00Z">
        <w:r w:rsidR="00D214FD" w:rsidRPr="00D214FD">
          <w:rPr>
            <w:rFonts w:ascii="Arial" w:hAnsi="Arial" w:cs="Arial"/>
            <w:sz w:val="24"/>
            <w:szCs w:val="24"/>
          </w:rPr>
          <w:t xml:space="preserve">Johns Hopkins </w:t>
        </w:r>
      </w:ins>
      <w:ins w:id="1300" w:author="Sujil Kumar Koottathampathiyil" w:date="2022-06-11T23:41:00Z">
        <w:r w:rsidR="00D214FD" w:rsidRPr="00D214FD">
          <w:rPr>
            <w:rFonts w:ascii="Arial" w:hAnsi="Arial" w:cs="Arial"/>
            <w:sz w:val="24"/>
            <w:szCs w:val="24"/>
          </w:rPr>
          <w:t xml:space="preserve">COVID-19 </w:t>
        </w:r>
      </w:ins>
      <w:ins w:id="1301" w:author="Sujil Kumar Koottathampathiyil" w:date="2022-06-11T23:42:00Z">
        <w:r w:rsidR="00D214FD">
          <w:rPr>
            <w:rFonts w:ascii="Arial" w:hAnsi="Arial" w:cs="Arial"/>
            <w:sz w:val="24"/>
            <w:szCs w:val="24"/>
          </w:rPr>
          <w:t>Dashboard</w:t>
        </w:r>
      </w:ins>
      <w:ins w:id="1302" w:author="Sujil Kumar Koottathampathiyil" w:date="2022-06-11T23:41:00Z">
        <w:r w:rsidR="00D214FD" w:rsidRPr="00D214FD">
          <w:rPr>
            <w:rFonts w:ascii="Arial" w:hAnsi="Arial" w:cs="Arial"/>
            <w:sz w:val="24"/>
            <w:szCs w:val="24"/>
          </w:rPr>
          <w:t xml:space="preserve"> </w:t>
        </w:r>
      </w:ins>
      <w:customXmlInsRangeStart w:id="1303"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303"/>
          <w:r w:rsidR="00A70AAD" w:rsidRPr="00A70AAD">
            <w:rPr>
              <w:rFonts w:ascii="Arial" w:hAnsi="Arial" w:cs="Arial"/>
              <w:color w:val="000000"/>
              <w:sz w:val="24"/>
              <w:szCs w:val="24"/>
            </w:rPr>
            <w:t>(Coronavirus Resource Center n.d.)</w:t>
          </w:r>
          <w:customXmlInsRangeStart w:id="1304" w:author="Sujil Kumar Koottathampathiyil" w:date="2022-06-11T23:40:00Z"/>
        </w:sdtContent>
      </w:sdt>
      <w:customXmlInsRangeEnd w:id="1304"/>
      <w:ins w:id="1305" w:author="Sujil Kumar Koottathampathiyil" w:date="2022-06-11T23:40:00Z">
        <w:r w:rsidRPr="001F79F6">
          <w:rPr>
            <w:rFonts w:ascii="Arial" w:hAnsi="Arial" w:cs="Arial"/>
            <w:sz w:val="24"/>
            <w:szCs w:val="24"/>
            <w:rPrChange w:id="1306"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4566DC0F" w:rsidR="009A3A86" w:rsidRDefault="00E46067" w:rsidP="00E816F1">
      <w:pPr>
        <w:spacing w:line="360" w:lineRule="auto"/>
        <w:jc w:val="both"/>
        <w:rPr>
          <w:ins w:id="1307" w:author="Sujil Kumar Koottathampathiyil" w:date="2022-06-12T09:34:00Z"/>
          <w:rFonts w:ascii="Arial" w:hAnsi="Arial" w:cs="Arial"/>
          <w:sz w:val="24"/>
          <w:szCs w:val="24"/>
        </w:rPr>
      </w:pPr>
      <w:ins w:id="1308"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309" w:author="Sujil Kumar Koottathampathiyil" w:date="2022-06-11T23:50:00Z">
        <w:r w:rsidR="00E816F1" w:rsidRPr="00E816F1">
          <w:rPr>
            <w:rFonts w:ascii="Arial" w:hAnsi="Arial" w:cs="Arial"/>
            <w:sz w:val="24"/>
            <w:szCs w:val="24"/>
          </w:rPr>
          <w:t xml:space="preserve">Python dash and </w:t>
        </w:r>
      </w:ins>
      <w:ins w:id="1310"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311"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312"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313" w:author="Sujil Kumar Koottathampathiyil" w:date="2022-06-11T23:44:00Z">
        <w:r w:rsidR="009A3A86" w:rsidRPr="00CD75CE" w:rsidDel="00D9210E">
          <w:rPr>
            <w:rFonts w:ascii="Arial" w:hAnsi="Arial" w:cs="Arial"/>
            <w:sz w:val="24"/>
            <w:szCs w:val="24"/>
            <w:rPrChange w:id="1314"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315" w:author="Sujil Kumar Koottathampathiyil" w:date="2022-06-09T11:28:00Z">
              <w:rPr>
                <w:rFonts w:ascii="Arial" w:hAnsi="Arial" w:cs="Arial"/>
              </w:rPr>
            </w:rPrChange>
          </w:rPr>
          <w:delText xml:space="preserve">. </w:delText>
        </w:r>
      </w:del>
      <w:del w:id="1316" w:author="Sujil Kumar Koottathampathiyil" w:date="2022-06-11T23:42:00Z">
        <w:r w:rsidR="009A3A86" w:rsidRPr="00CD75CE" w:rsidDel="00D9210E">
          <w:rPr>
            <w:rFonts w:ascii="Arial" w:hAnsi="Arial" w:cs="Arial"/>
            <w:sz w:val="24"/>
            <w:szCs w:val="24"/>
            <w:rPrChange w:id="1317" w:author="Sujil Kumar Koottathampathiyil" w:date="2022-06-09T11:28:00Z">
              <w:rPr>
                <w:rFonts w:ascii="Arial" w:hAnsi="Arial" w:cs="Arial"/>
              </w:rPr>
            </w:rPrChange>
          </w:rPr>
          <w:delText xml:space="preserve">It’s always wonderful to see how we </w:delText>
        </w:r>
      </w:del>
      <w:del w:id="1318" w:author="Sujil Kumar Koottathampathiyil" w:date="2022-06-09T01:14:00Z">
        <w:r w:rsidR="009A3A86" w:rsidRPr="00CD75CE" w:rsidDel="001F0ED5">
          <w:rPr>
            <w:rFonts w:ascii="Arial" w:hAnsi="Arial" w:cs="Arial"/>
            <w:sz w:val="24"/>
            <w:szCs w:val="24"/>
            <w:rPrChange w:id="1319" w:author="Sujil Kumar Koottathampathiyil" w:date="2022-06-09T11:28:00Z">
              <w:rPr>
                <w:rFonts w:ascii="Arial" w:hAnsi="Arial" w:cs="Arial"/>
              </w:rPr>
            </w:rPrChange>
          </w:rPr>
          <w:delText>are able to</w:delText>
        </w:r>
      </w:del>
      <w:del w:id="1320" w:author="Sujil Kumar Koottathampathiyil" w:date="2022-06-11T23:42:00Z">
        <w:r w:rsidR="009A3A86" w:rsidRPr="00CD75CE" w:rsidDel="00D9210E">
          <w:rPr>
            <w:rFonts w:ascii="Arial" w:hAnsi="Arial" w:cs="Arial"/>
            <w:sz w:val="24"/>
            <w:szCs w:val="24"/>
            <w:rPrChange w:id="1321" w:author="Sujil Kumar Koottathampathiyil" w:date="2022-06-09T11:28:00Z">
              <w:rPr>
                <w:rFonts w:ascii="Arial" w:hAnsi="Arial" w:cs="Arial"/>
              </w:rPr>
            </w:rPrChange>
          </w:rPr>
          <w:delText xml:space="preserve"> make models and interpret them. </w:delText>
        </w:r>
      </w:del>
      <w:commentRangeStart w:id="1322"/>
      <w:del w:id="1323" w:author="Sujil Kumar Koottathampathiyil" w:date="2022-06-11T23:48:00Z">
        <w:r w:rsidR="0053628C" w:rsidRPr="00CD75CE" w:rsidDel="00D713D2">
          <w:rPr>
            <w:rFonts w:ascii="Arial" w:hAnsi="Arial" w:cs="Arial"/>
            <w:sz w:val="24"/>
            <w:szCs w:val="24"/>
            <w:rPrChange w:id="1324"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325" w:author="Sujil Kumar Koottathampathiyil" w:date="2022-06-09T11:28:00Z">
              <w:rPr>
                <w:rFonts w:ascii="Arial" w:hAnsi="Arial" w:cs="Arial"/>
              </w:rPr>
            </w:rPrChange>
          </w:rPr>
          <w:delText xml:space="preserve"> it is also important to note, recently there </w:delText>
        </w:r>
      </w:del>
      <w:del w:id="1326" w:author="Sujil Kumar Koottathampathiyil" w:date="2022-06-09T01:14:00Z">
        <w:r w:rsidR="009A3A86" w:rsidRPr="00CD75CE" w:rsidDel="001F0ED5">
          <w:rPr>
            <w:rFonts w:ascii="Arial" w:hAnsi="Arial" w:cs="Arial"/>
            <w:sz w:val="24"/>
            <w:szCs w:val="24"/>
            <w:rPrChange w:id="1327" w:author="Sujil Kumar Koottathampathiyil" w:date="2022-06-09T11:28:00Z">
              <w:rPr>
                <w:rFonts w:ascii="Arial" w:hAnsi="Arial" w:cs="Arial"/>
              </w:rPr>
            </w:rPrChange>
          </w:rPr>
          <w:delText>are number of</w:delText>
        </w:r>
      </w:del>
      <w:del w:id="1328" w:author="Sujil Kumar Koottathampathiyil" w:date="2022-06-11T23:48:00Z">
        <w:r w:rsidR="009A3A86" w:rsidRPr="00CD75CE" w:rsidDel="00D713D2">
          <w:rPr>
            <w:rFonts w:ascii="Arial" w:hAnsi="Arial" w:cs="Arial"/>
            <w:sz w:val="24"/>
            <w:szCs w:val="24"/>
            <w:rPrChange w:id="1329" w:author="Sujil Kumar Koottathampathiyil" w:date="2022-06-09T11:28:00Z">
              <w:rPr>
                <w:rFonts w:ascii="Arial" w:hAnsi="Arial" w:cs="Arial"/>
              </w:rPr>
            </w:rPrChange>
          </w:rPr>
          <w:delText xml:space="preserve"> concerns about how well we </w:delText>
        </w:r>
      </w:del>
      <w:del w:id="1330" w:author="Sujil Kumar Koottathampathiyil" w:date="2022-06-09T01:14:00Z">
        <w:r w:rsidR="009A3A86" w:rsidRPr="00CD75CE" w:rsidDel="001F0ED5">
          <w:rPr>
            <w:rFonts w:ascii="Arial" w:hAnsi="Arial" w:cs="Arial"/>
            <w:sz w:val="24"/>
            <w:szCs w:val="24"/>
            <w:rPrChange w:id="1331" w:author="Sujil Kumar Koottathampathiyil" w:date="2022-06-09T11:28:00Z">
              <w:rPr>
                <w:rFonts w:ascii="Arial" w:hAnsi="Arial" w:cs="Arial"/>
              </w:rPr>
            </w:rPrChange>
          </w:rPr>
          <w:delText>are able to</w:delText>
        </w:r>
      </w:del>
      <w:del w:id="1332" w:author="Sujil Kumar Koottathampathiyil" w:date="2022-06-11T23:48:00Z">
        <w:r w:rsidR="009A3A86" w:rsidRPr="00CD75CE" w:rsidDel="00D713D2">
          <w:rPr>
            <w:rFonts w:ascii="Arial" w:hAnsi="Arial" w:cs="Arial"/>
            <w:sz w:val="24"/>
            <w:szCs w:val="24"/>
            <w:rPrChange w:id="1333"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334"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335" w:author="Sujil Kumar Koottathampathiyil" w:date="2022-06-09T11:28:00Z">
              <w:rPr>
                <w:rFonts w:ascii="Arial" w:hAnsi="Arial" w:cs="Arial"/>
              </w:rPr>
            </w:rPrChange>
          </w:rPr>
          <w:delText xml:space="preserve"> our model has to</w:delText>
        </w:r>
      </w:del>
      <w:ins w:id="1336" w:author="Jack Mc Donnell" w:date="2022-06-09T13:57:00Z">
        <w:del w:id="1337" w:author="Sujil Kumar Koottathampathiyil" w:date="2022-06-11T23:48:00Z">
          <w:r w:rsidR="00FA1925" w:rsidDel="00D713D2">
            <w:rPr>
              <w:rFonts w:ascii="Arial" w:hAnsi="Arial" w:cs="Arial"/>
              <w:sz w:val="24"/>
              <w:szCs w:val="24"/>
            </w:rPr>
            <w:delText>mu</w:delText>
          </w:r>
        </w:del>
      </w:ins>
      <w:ins w:id="1338" w:author="Jack Mc Donnell" w:date="2022-06-09T13:58:00Z">
        <w:del w:id="1339" w:author="Sujil Kumar Koottathampathiyil" w:date="2022-06-11T23:48:00Z">
          <w:r w:rsidR="00FA1925" w:rsidDel="00D713D2">
            <w:rPr>
              <w:rFonts w:ascii="Arial" w:hAnsi="Arial" w:cs="Arial"/>
              <w:sz w:val="24"/>
              <w:szCs w:val="24"/>
            </w:rPr>
            <w:delText>st</w:delText>
          </w:r>
        </w:del>
      </w:ins>
      <w:del w:id="1340" w:author="Sujil Kumar Koottathampathiyil" w:date="2022-06-11T23:48:00Z">
        <w:r w:rsidR="009A3A86" w:rsidRPr="00CD75CE" w:rsidDel="00D713D2">
          <w:rPr>
            <w:rFonts w:ascii="Arial" w:hAnsi="Arial" w:cs="Arial"/>
            <w:sz w:val="24"/>
            <w:szCs w:val="24"/>
            <w:rPrChange w:id="1341" w:author="Sujil Kumar Koottathampathiyil" w:date="2022-06-09T11:28:00Z">
              <w:rPr>
                <w:rFonts w:ascii="Arial" w:hAnsi="Arial" w:cs="Arial"/>
              </w:rPr>
            </w:rPrChange>
          </w:rPr>
          <w:delText xml:space="preserve"> work dynamic</w:delText>
        </w:r>
      </w:del>
      <w:ins w:id="1342" w:author="Jack Mc Donnell" w:date="2022-06-09T13:58:00Z">
        <w:del w:id="1343" w:author="Sujil Kumar Koottathampathiyil" w:date="2022-06-11T23:48:00Z">
          <w:r w:rsidR="00FA1925" w:rsidDel="00D713D2">
            <w:rPr>
              <w:rFonts w:ascii="Arial" w:hAnsi="Arial" w:cs="Arial"/>
              <w:sz w:val="24"/>
              <w:szCs w:val="24"/>
            </w:rPr>
            <w:delText>ally</w:delText>
          </w:r>
        </w:del>
      </w:ins>
      <w:del w:id="1344" w:author="Sujil Kumar Koottathampathiyil" w:date="2022-06-11T23:48:00Z">
        <w:r w:rsidR="009A3A86" w:rsidRPr="00CD75CE" w:rsidDel="00D713D2">
          <w:rPr>
            <w:rFonts w:ascii="Arial" w:hAnsi="Arial" w:cs="Arial"/>
            <w:sz w:val="24"/>
            <w:szCs w:val="24"/>
            <w:rPrChange w:id="1345"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346"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347"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348" w:author="Sujil Kumar Koottathampathiyil" w:date="2022-06-09T11:28:00Z">
              <w:rPr>
                <w:rFonts w:ascii="Arial" w:hAnsi="Arial" w:cs="Arial"/>
              </w:rPr>
            </w:rPrChange>
          </w:rPr>
          <w:delText xml:space="preserve"> languages for making dashboards, we now have most advanced </w:delText>
        </w:r>
      </w:del>
      <w:del w:id="1349" w:author="Sujil Kumar Koottathampathiyil" w:date="2022-06-09T01:15:00Z">
        <w:r w:rsidR="0041093B" w:rsidRPr="00CD75CE" w:rsidDel="001F0ED5">
          <w:rPr>
            <w:rFonts w:ascii="Arial" w:hAnsi="Arial" w:cs="Arial"/>
            <w:sz w:val="24"/>
            <w:szCs w:val="24"/>
            <w:rPrChange w:id="1350" w:author="Sujil Kumar Koottathampathiyil" w:date="2022-06-09T11:28:00Z">
              <w:rPr>
                <w:rFonts w:ascii="Arial" w:hAnsi="Arial" w:cs="Arial"/>
              </w:rPr>
            </w:rPrChange>
          </w:rPr>
          <w:delText xml:space="preserve">packaged </w:delText>
        </w:r>
      </w:del>
      <w:del w:id="1351" w:author="Sujil Kumar Koottathampathiyil" w:date="2022-06-11T23:48:00Z">
        <w:r w:rsidR="0041093B" w:rsidRPr="00CD75CE" w:rsidDel="00D713D2">
          <w:rPr>
            <w:rFonts w:ascii="Arial" w:hAnsi="Arial" w:cs="Arial"/>
            <w:sz w:val="24"/>
            <w:szCs w:val="24"/>
            <w:rPrChange w:id="1352" w:author="Sujil Kumar Koottathampathiyil" w:date="2022-06-09T11:28:00Z">
              <w:rPr>
                <w:rFonts w:ascii="Arial" w:hAnsi="Arial" w:cs="Arial"/>
              </w:rPr>
            </w:rPrChange>
          </w:rPr>
          <w:delText xml:space="preserve">like </w:delText>
        </w:r>
      </w:del>
      <w:customXmlDelRangeStart w:id="1353"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howingPlcHdr/>
        </w:sdtPr>
        <w:sdtContent>
          <w:customXmlDelRangeEnd w:id="1353"/>
          <w:r w:rsidR="00A70AAD" w:rsidRPr="00A70AAD">
            <w:rPr>
              <w:rStyle w:val="PlaceholderText"/>
              <w:color w:val="000000"/>
            </w:rPr>
            <w:t>Click or tap here to enter text.</w:t>
          </w:r>
          <w:customXmlDelRangeStart w:id="1354" w:author="Sujil Kumar Koottathampathiyil" w:date="2022-06-11T23:48:00Z"/>
        </w:sdtContent>
      </w:sdt>
      <w:customXmlDelRangeEnd w:id="1354"/>
      <w:del w:id="1355" w:author="Sujil Kumar Koottathampathiyil" w:date="2022-06-11T23:48:00Z">
        <w:r w:rsidR="0041093B" w:rsidRPr="00CD75CE" w:rsidDel="00D713D2">
          <w:rPr>
            <w:rFonts w:ascii="Arial" w:hAnsi="Arial" w:cs="Arial"/>
            <w:color w:val="000000"/>
            <w:sz w:val="24"/>
            <w:szCs w:val="24"/>
            <w:rPrChange w:id="1356"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357"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358"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322"/>
        <w:r w:rsidR="00FA1925" w:rsidDel="00D713D2">
          <w:rPr>
            <w:rStyle w:val="CommentReference"/>
          </w:rPr>
          <w:commentReference w:id="1322"/>
        </w:r>
      </w:del>
    </w:p>
    <w:p w14:paraId="7B587B28" w14:textId="77777777" w:rsidR="0095328C" w:rsidRDefault="0095328C" w:rsidP="00E816F1">
      <w:pPr>
        <w:spacing w:line="360" w:lineRule="auto"/>
        <w:jc w:val="both"/>
        <w:rPr>
          <w:ins w:id="1359"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360" w:author="Sujil Kumar Koottathampathiyil" w:date="2022-06-11T23:58:00Z">
            <w:rPr>
              <w:rFonts w:ascii="Arial" w:hAnsi="Arial" w:cs="Arial"/>
              <w:color w:val="000000"/>
            </w:rPr>
          </w:rPrChange>
        </w:rPr>
        <w:pPrChange w:id="1361" w:author="Sujil Kumar Koottathampathiyil" w:date="2022-06-11T23:58:00Z">
          <w:pPr>
            <w:spacing w:line="360" w:lineRule="auto"/>
            <w:jc w:val="both"/>
          </w:pPr>
        </w:pPrChange>
      </w:pPr>
      <w:ins w:id="1362" w:author="Sujil Kumar Koottathampathiyil" w:date="2022-06-11T23:58:00Z">
        <w:r w:rsidRPr="004E08F8">
          <w:rPr>
            <w:rFonts w:ascii="Arial" w:hAnsi="Arial" w:cs="Arial"/>
            <w:b/>
            <w:bCs/>
            <w:sz w:val="24"/>
            <w:szCs w:val="24"/>
            <w:rPrChange w:id="1363"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364" w:author="Sujil Kumar Koottathampathiyil" w:date="2022-06-09T01:16:00Z"/>
          <w:rFonts w:ascii="Arial" w:hAnsi="Arial" w:cs="Arial"/>
          <w:color w:val="000000"/>
          <w:sz w:val="24"/>
          <w:szCs w:val="24"/>
          <w:rPrChange w:id="1365" w:author="Sujil Kumar Koottathampathiyil" w:date="2022-06-09T11:28:00Z">
            <w:rPr>
              <w:ins w:id="1366" w:author="Sujil Kumar Koottathampathiyil" w:date="2022-06-09T01:16:00Z"/>
              <w:rFonts w:ascii="Arial" w:hAnsi="Arial" w:cs="Arial"/>
              <w:color w:val="000000"/>
            </w:rPr>
          </w:rPrChange>
        </w:rPr>
      </w:pPr>
      <w:r w:rsidRPr="00CD75CE">
        <w:rPr>
          <w:rFonts w:ascii="Arial" w:hAnsi="Arial" w:cs="Arial"/>
          <w:noProof/>
          <w:sz w:val="24"/>
          <w:szCs w:val="24"/>
          <w:rPrChange w:id="1367"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368" w:author="Sujil Kumar Koottathampathiyil" w:date="2022-06-09T01:16:00Z"/>
          <w:rFonts w:ascii="Arial" w:eastAsia="Times New Roman" w:hAnsi="Arial" w:cs="Arial"/>
          <w:i/>
          <w:iCs/>
          <w:sz w:val="24"/>
          <w:szCs w:val="24"/>
          <w:rPrChange w:id="1369" w:author="Sujil Kumar Koottathampathiyil" w:date="2022-06-12T23:22:00Z">
            <w:rPr>
              <w:ins w:id="1370" w:author="Sujil Kumar Koottathampathiyil" w:date="2022-06-09T01:16:00Z"/>
              <w:rFonts w:ascii="Arial" w:eastAsia="Times New Roman" w:hAnsi="Arial" w:cs="Arial"/>
              <w:sz w:val="24"/>
              <w:szCs w:val="24"/>
            </w:rPr>
          </w:rPrChange>
        </w:rPr>
      </w:pPr>
      <w:ins w:id="1371" w:author="Sujil Kumar Koottathampathiyil" w:date="2022-06-09T01:16:00Z">
        <w:r w:rsidRPr="00997D8C">
          <w:rPr>
            <w:rFonts w:ascii="Arial" w:eastAsia="Times New Roman" w:hAnsi="Arial" w:cs="Arial"/>
            <w:b/>
            <w:bCs/>
            <w:i/>
            <w:iCs/>
            <w:sz w:val="24"/>
            <w:szCs w:val="24"/>
            <w:rPrChange w:id="1372" w:author="Sujil Kumar Koottathampathiyil" w:date="2022-06-12T23:22:00Z">
              <w:rPr>
                <w:rFonts w:ascii="Arial" w:eastAsia="Times New Roman" w:hAnsi="Arial" w:cs="Arial"/>
                <w:b/>
                <w:bCs/>
                <w:sz w:val="24"/>
                <w:szCs w:val="24"/>
              </w:rPr>
            </w:rPrChange>
          </w:rPr>
          <w:t xml:space="preserve">Fig. </w:t>
        </w:r>
      </w:ins>
      <w:ins w:id="1373" w:author="Sujil Kumar Koottathampathiyil" w:date="2022-06-09T08:29:00Z">
        <w:r w:rsidR="00D234A8" w:rsidRPr="00997D8C">
          <w:rPr>
            <w:rFonts w:ascii="Arial" w:eastAsia="Times New Roman" w:hAnsi="Arial" w:cs="Arial"/>
            <w:b/>
            <w:bCs/>
            <w:i/>
            <w:iCs/>
            <w:sz w:val="24"/>
            <w:szCs w:val="24"/>
            <w:rPrChange w:id="1374"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375" w:author="Sujil Kumar Koottathampathiyil" w:date="2022-06-09T01:16:00Z">
        <w:r w:rsidRPr="00997D8C">
          <w:rPr>
            <w:rFonts w:ascii="Arial" w:eastAsia="Times New Roman" w:hAnsi="Arial" w:cs="Arial"/>
            <w:b/>
            <w:bCs/>
            <w:i/>
            <w:iCs/>
            <w:sz w:val="24"/>
            <w:szCs w:val="24"/>
            <w:rPrChange w:id="1376"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377"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378"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379"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380" w:author="Sujil Kumar Koottathampathiyil" w:date="2022-06-09T11:28:00Z">
            <w:rPr>
              <w:rFonts w:ascii="Arial" w:hAnsi="Arial" w:cs="Arial"/>
              <w:color w:val="000000"/>
            </w:rPr>
          </w:rPrChange>
        </w:rPr>
        <w:pPrChange w:id="1381"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382"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383" w:author="Sujil Kumar Koottathampathiyil" w:date="2022-06-12T09:37:00Z">
            <w:rPr>
              <w:rFonts w:ascii="Arial" w:hAnsi="Arial" w:cs="Arial"/>
              <w:noProof/>
            </w:rPr>
          </w:rPrChange>
        </w:rPr>
        <w:pPrChange w:id="1384" w:author="Sujil Kumar Koottathampathiyil" w:date="2022-06-12T09:37:00Z">
          <w:pPr>
            <w:spacing w:line="360" w:lineRule="auto"/>
            <w:jc w:val="both"/>
          </w:pPr>
        </w:pPrChange>
      </w:pPr>
      <w:ins w:id="1385"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386" w:author="Sujil Kumar Koottathampathiyil" w:date="2022-06-09T01:17:00Z"/>
          <w:rFonts w:ascii="Arial" w:hAnsi="Arial" w:cs="Arial"/>
          <w:color w:val="000000"/>
          <w:sz w:val="24"/>
          <w:szCs w:val="24"/>
          <w:rPrChange w:id="1387" w:author="Sujil Kumar Koottathampathiyil" w:date="2022-06-09T11:28:00Z">
            <w:rPr>
              <w:ins w:id="1388" w:author="Sujil Kumar Koottathampathiyil" w:date="2022-06-09T01:17:00Z"/>
              <w:rFonts w:ascii="Arial" w:hAnsi="Arial" w:cs="Arial"/>
              <w:color w:val="000000"/>
            </w:rPr>
          </w:rPrChange>
        </w:rPr>
      </w:pPr>
      <w:r w:rsidRPr="00CD75CE">
        <w:rPr>
          <w:rFonts w:ascii="Arial" w:hAnsi="Arial" w:cs="Arial"/>
          <w:noProof/>
          <w:sz w:val="24"/>
          <w:szCs w:val="24"/>
          <w:rPrChange w:id="1389"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390" w:author="Sujil Kumar Koottathampathiyil" w:date="2022-06-12T09:45:00Z">
            <w:rPr>
              <w:rFonts w:ascii="Arial" w:hAnsi="Arial" w:cs="Arial"/>
              <w:color w:val="000000"/>
            </w:rPr>
          </w:rPrChange>
        </w:rPr>
      </w:pPr>
      <w:ins w:id="1391" w:author="Sujil Kumar Koottathampathiyil" w:date="2022-06-09T01:17:00Z">
        <w:r w:rsidRPr="00F55E15">
          <w:rPr>
            <w:rFonts w:ascii="Arial" w:eastAsia="Times New Roman" w:hAnsi="Arial" w:cs="Arial"/>
            <w:b/>
            <w:bCs/>
            <w:i/>
            <w:iCs/>
            <w:sz w:val="24"/>
            <w:szCs w:val="24"/>
            <w:rPrChange w:id="1392" w:author="Sujil Kumar Koottathampathiyil" w:date="2022-06-12T09:45:00Z">
              <w:rPr>
                <w:rFonts w:ascii="Arial" w:eastAsia="Times New Roman" w:hAnsi="Arial" w:cs="Arial"/>
                <w:b/>
                <w:bCs/>
                <w:sz w:val="24"/>
                <w:szCs w:val="24"/>
              </w:rPr>
            </w:rPrChange>
          </w:rPr>
          <w:t xml:space="preserve">Fig. </w:t>
        </w:r>
      </w:ins>
      <w:ins w:id="1393" w:author="Sujil Kumar Koottathampathiyil" w:date="2022-06-09T08:30:00Z">
        <w:r w:rsidR="00287EA4" w:rsidRPr="00F55E15">
          <w:rPr>
            <w:rFonts w:ascii="Arial" w:eastAsia="Times New Roman" w:hAnsi="Arial" w:cs="Arial"/>
            <w:b/>
            <w:bCs/>
            <w:i/>
            <w:iCs/>
            <w:sz w:val="24"/>
            <w:szCs w:val="24"/>
            <w:rPrChange w:id="1394"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395" w:author="Sujil Kumar Koottathampathiyil" w:date="2022-06-09T01:17:00Z">
        <w:r w:rsidRPr="00F55E15">
          <w:rPr>
            <w:rFonts w:ascii="Arial" w:eastAsia="Times New Roman" w:hAnsi="Arial" w:cs="Arial"/>
            <w:b/>
            <w:bCs/>
            <w:i/>
            <w:iCs/>
            <w:sz w:val="24"/>
            <w:szCs w:val="24"/>
            <w:rPrChange w:id="1396"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397" w:author="Sujil Kumar Koottathampathiyil" w:date="2022-06-12T09:45:00Z">
              <w:rPr>
                <w:rFonts w:ascii="Arial" w:eastAsia="Times New Roman" w:hAnsi="Arial" w:cs="Arial"/>
                <w:sz w:val="24"/>
                <w:szCs w:val="24"/>
              </w:rPr>
            </w:rPrChange>
          </w:rPr>
          <w:t xml:space="preserve"> Suicide per hundred </w:t>
        </w:r>
      </w:ins>
      <w:ins w:id="1398" w:author="Sujil Kumar Koottathampathiyil" w:date="2022-06-09T08:30:00Z">
        <w:r w:rsidR="002252DC" w:rsidRPr="00F55E15">
          <w:rPr>
            <w:rFonts w:ascii="Arial" w:eastAsia="Times New Roman" w:hAnsi="Arial" w:cs="Arial"/>
            <w:i/>
            <w:iCs/>
            <w:sz w:val="24"/>
            <w:szCs w:val="24"/>
            <w:rPrChange w:id="1399" w:author="Sujil Kumar Koottathampathiyil" w:date="2022-06-12T09:45:00Z">
              <w:rPr>
                <w:rFonts w:ascii="Arial" w:eastAsia="Times New Roman" w:hAnsi="Arial" w:cs="Arial"/>
                <w:sz w:val="24"/>
                <w:szCs w:val="24"/>
              </w:rPr>
            </w:rPrChange>
          </w:rPr>
          <w:t>k</w:t>
        </w:r>
      </w:ins>
      <w:ins w:id="1400" w:author="Sujil Kumar Koottathampathiyil" w:date="2022-06-09T01:17:00Z">
        <w:r w:rsidRPr="00F55E15">
          <w:rPr>
            <w:rFonts w:ascii="Arial" w:eastAsia="Times New Roman" w:hAnsi="Arial" w:cs="Arial"/>
            <w:i/>
            <w:iCs/>
            <w:sz w:val="24"/>
            <w:szCs w:val="24"/>
            <w:rPrChange w:id="1401"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402" w:author="Sujil Kumar Koottathampathiyil" w:date="2022-06-12T09:45:00Z">
              <w:rPr>
                <w:rFonts w:ascii="Arial" w:eastAsia="Times New Roman" w:hAnsi="Arial" w:cs="Arial"/>
                <w:sz w:val="24"/>
                <w:szCs w:val="24"/>
              </w:rPr>
            </w:rPrChange>
          </w:rPr>
          <w:t>among males and females in different age groups</w:t>
        </w:r>
      </w:ins>
      <w:ins w:id="1403" w:author="Sujil Kumar Koottathampathiyil" w:date="2022-06-12T09:39:00Z">
        <w:r w:rsidR="003A479E" w:rsidRPr="00F55E15">
          <w:rPr>
            <w:rFonts w:ascii="Arial" w:eastAsia="Times New Roman" w:hAnsi="Arial" w:cs="Arial"/>
            <w:i/>
            <w:iCs/>
            <w:sz w:val="24"/>
            <w:szCs w:val="24"/>
            <w:rPrChange w:id="1404"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405" w:author="Sujil Kumar Koottathampathiyil" w:date="2022-06-12T09:40:00Z"/>
          <w:rFonts w:ascii="Arial" w:hAnsi="Arial" w:cs="Arial"/>
          <w:color w:val="000000"/>
          <w:sz w:val="24"/>
          <w:szCs w:val="24"/>
        </w:rPr>
      </w:pPr>
      <w:r w:rsidRPr="00CD75CE">
        <w:rPr>
          <w:rFonts w:ascii="Arial" w:hAnsi="Arial" w:cs="Arial"/>
          <w:color w:val="000000"/>
          <w:sz w:val="24"/>
          <w:szCs w:val="24"/>
          <w:rPrChange w:id="1406" w:author="Sujil Kumar Koottathampathiyil" w:date="2022-06-09T11:28:00Z">
            <w:rPr>
              <w:rFonts w:ascii="Arial" w:hAnsi="Arial" w:cs="Arial"/>
              <w:color w:val="000000"/>
            </w:rPr>
          </w:rPrChange>
        </w:rPr>
        <w:t>As per</w:t>
      </w:r>
      <w:ins w:id="1407" w:author="Sujil Kumar Koottathampathiyil" w:date="2022-06-09T01:18:00Z">
        <w:r w:rsidR="008651A2" w:rsidRPr="00CD75CE">
          <w:rPr>
            <w:rFonts w:ascii="Arial" w:hAnsi="Arial" w:cs="Arial"/>
            <w:color w:val="000000"/>
            <w:sz w:val="24"/>
            <w:szCs w:val="24"/>
            <w:rPrChange w:id="1408" w:author="Sujil Kumar Koottathampathiyil" w:date="2022-06-09T11:28:00Z">
              <w:rPr>
                <w:rFonts w:ascii="Arial" w:hAnsi="Arial" w:cs="Arial"/>
                <w:color w:val="000000"/>
              </w:rPr>
            </w:rPrChange>
          </w:rPr>
          <w:t xml:space="preserve"> </w:t>
        </w:r>
      </w:ins>
      <w:del w:id="1409" w:author="Sujil Kumar Koottathampathiyil" w:date="2022-06-09T01:18:00Z">
        <w:r w:rsidRPr="00CD75CE" w:rsidDel="008651A2">
          <w:rPr>
            <w:rFonts w:ascii="Arial" w:hAnsi="Arial" w:cs="Arial"/>
            <w:color w:val="000000"/>
            <w:sz w:val="24"/>
            <w:szCs w:val="24"/>
            <w:rPrChange w:id="1410" w:author="Sujil Kumar Koottathampathiyil" w:date="2022-06-09T11:28:00Z">
              <w:rPr>
                <w:rFonts w:ascii="Arial" w:hAnsi="Arial" w:cs="Arial"/>
                <w:color w:val="000000"/>
              </w:rPr>
            </w:rPrChange>
          </w:rPr>
          <w:delText xml:space="preserve"> </w:delText>
        </w:r>
      </w:del>
      <w:del w:id="1411" w:author="Sujil Kumar Koottathampathiyil" w:date="2022-06-09T01:17:00Z">
        <w:r w:rsidRPr="00CD75CE" w:rsidDel="008651A2">
          <w:rPr>
            <w:rFonts w:ascii="Arial" w:hAnsi="Arial" w:cs="Arial"/>
            <w:color w:val="000000"/>
            <w:sz w:val="24"/>
            <w:szCs w:val="24"/>
            <w:rPrChange w:id="141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413" w:author="Sujil Kumar Koottathampathiyil" w:date="2022-06-09T11:28:00Z">
            <w:rPr>
              <w:rFonts w:ascii="Arial" w:hAnsi="Arial" w:cs="Arial"/>
              <w:color w:val="000000"/>
            </w:rPr>
          </w:rPrChange>
        </w:rPr>
        <w:t>fig</w:t>
      </w:r>
      <w:ins w:id="1414" w:author="Sujil Kumar Koottathampathiyil" w:date="2022-06-09T08:30:00Z">
        <w:r w:rsidR="007B2F84" w:rsidRPr="00CD75CE">
          <w:rPr>
            <w:rFonts w:ascii="Arial" w:hAnsi="Arial" w:cs="Arial"/>
            <w:color w:val="000000"/>
            <w:sz w:val="24"/>
            <w:szCs w:val="24"/>
            <w:rPrChange w:id="1415"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416" w:author="Sujil Kumar Koottathampathiyil" w:date="2022-06-09T01:18:00Z">
        <w:r w:rsidR="009E2B38" w:rsidRPr="00CD75CE">
          <w:rPr>
            <w:rFonts w:ascii="Arial" w:hAnsi="Arial" w:cs="Arial"/>
            <w:color w:val="000000"/>
            <w:sz w:val="24"/>
            <w:szCs w:val="24"/>
            <w:rPrChange w:id="1417" w:author="Sujil Kumar Koottathampathiyil" w:date="2022-06-09T11:28:00Z">
              <w:rPr>
                <w:rFonts w:ascii="Arial" w:hAnsi="Arial" w:cs="Arial"/>
                <w:color w:val="000000"/>
              </w:rPr>
            </w:rPrChange>
          </w:rPr>
          <w:t>,</w:t>
        </w:r>
      </w:ins>
      <w:del w:id="1418" w:author="Sujil Kumar Koottathampathiyil" w:date="2022-06-09T01:18:00Z">
        <w:r w:rsidRPr="00CD75CE" w:rsidDel="009E2B38">
          <w:rPr>
            <w:rFonts w:ascii="Arial" w:hAnsi="Arial" w:cs="Arial"/>
            <w:color w:val="000000"/>
            <w:sz w:val="24"/>
            <w:szCs w:val="24"/>
            <w:rPrChange w:id="141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420" w:author="Sujil Kumar Koottathampathiyil" w:date="2022-06-09T11:28:00Z">
            <w:rPr>
              <w:rFonts w:ascii="Arial" w:hAnsi="Arial" w:cs="Arial"/>
              <w:color w:val="000000"/>
            </w:rPr>
          </w:rPrChange>
        </w:rPr>
        <w:t xml:space="preserve"> </w:t>
      </w:r>
      <w:del w:id="1421" w:author="Sujil Kumar Koottathampathiyil" w:date="2022-06-09T01:17:00Z">
        <w:r w:rsidRPr="00CD75CE" w:rsidDel="008651A2">
          <w:rPr>
            <w:rFonts w:ascii="Arial" w:hAnsi="Arial" w:cs="Arial"/>
            <w:color w:val="000000"/>
            <w:sz w:val="24"/>
            <w:szCs w:val="24"/>
            <w:rPrChange w:id="1422" w:author="Sujil Kumar Koottathampathiyil" w:date="2022-06-09T11:28:00Z">
              <w:rPr>
                <w:rFonts w:ascii="Arial" w:hAnsi="Arial" w:cs="Arial"/>
                <w:color w:val="000000"/>
              </w:rPr>
            </w:rPrChange>
          </w:rPr>
          <w:delText>It’s very evident that m</w:delText>
        </w:r>
      </w:del>
      <w:ins w:id="1423" w:author="Sujil Kumar Koottathampathiyil" w:date="2022-06-09T01:17:00Z">
        <w:r w:rsidR="008651A2" w:rsidRPr="00CD75CE">
          <w:rPr>
            <w:rFonts w:ascii="Arial" w:hAnsi="Arial" w:cs="Arial"/>
            <w:color w:val="000000"/>
            <w:sz w:val="24"/>
            <w:szCs w:val="24"/>
            <w:rPrChange w:id="142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425" w:author="Sujil Kumar Koottathampathiyil" w:date="2022-06-09T11:28:00Z">
            <w:rPr>
              <w:rFonts w:ascii="Arial" w:hAnsi="Arial" w:cs="Arial"/>
              <w:color w:val="000000"/>
            </w:rPr>
          </w:rPrChange>
        </w:rPr>
        <w:t xml:space="preserve">ost </w:t>
      </w:r>
      <w:del w:id="1426" w:author="Sujil Kumar Koottathampathiyil" w:date="2022-06-09T01:18:00Z">
        <w:r w:rsidRPr="00CD75CE" w:rsidDel="00AE070A">
          <w:rPr>
            <w:rFonts w:ascii="Arial" w:hAnsi="Arial" w:cs="Arial"/>
            <w:color w:val="000000"/>
            <w:sz w:val="24"/>
            <w:szCs w:val="24"/>
            <w:rPrChange w:id="142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428" w:author="Sujil Kumar Koottathampathiyil" w:date="2022-06-09T11:28:00Z">
            <w:rPr>
              <w:rFonts w:ascii="Arial" w:hAnsi="Arial" w:cs="Arial"/>
              <w:color w:val="000000"/>
            </w:rPr>
          </w:rPrChange>
        </w:rPr>
        <w:t>suicides are happening between the age of 35 and 54. And out of the</w:t>
      </w:r>
      <w:del w:id="1429" w:author="Sujil Kumar Koottathampathiyil" w:date="2022-06-09T01:18:00Z">
        <w:r w:rsidRPr="00CD75CE" w:rsidDel="00AE070A">
          <w:rPr>
            <w:rFonts w:ascii="Arial" w:hAnsi="Arial" w:cs="Arial"/>
            <w:color w:val="000000"/>
            <w:sz w:val="24"/>
            <w:szCs w:val="24"/>
            <w:rPrChange w:id="143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431"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432"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433"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434"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435"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436"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437"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438" w:author="Sujil Kumar Koottathampathiyil" w:date="2022-06-12T09:40:00Z">
            <w:rPr>
              <w:rFonts w:ascii="Arial" w:hAnsi="Arial" w:cs="Arial"/>
              <w:color w:val="000000"/>
            </w:rPr>
          </w:rPrChange>
        </w:rPr>
        <w:pPrChange w:id="1439" w:author="Sujil Kumar Koottathampathiyil" w:date="2022-06-12T09:40:00Z">
          <w:pPr>
            <w:spacing w:line="360" w:lineRule="auto"/>
            <w:jc w:val="both"/>
          </w:pPr>
        </w:pPrChange>
      </w:pPr>
      <w:ins w:id="1440"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441" w:author="Sujil Kumar Koottathampathiyil" w:date="2022-06-09T01:18:00Z"/>
          <w:rFonts w:ascii="Arial" w:hAnsi="Arial" w:cs="Arial"/>
          <w:color w:val="000000"/>
          <w:sz w:val="24"/>
          <w:szCs w:val="24"/>
          <w:rPrChange w:id="1442" w:author="Sujil Kumar Koottathampathiyil" w:date="2022-06-09T11:28:00Z">
            <w:rPr>
              <w:ins w:id="1443" w:author="Sujil Kumar Koottathampathiyil" w:date="2022-06-09T01:18:00Z"/>
              <w:rFonts w:ascii="Arial" w:hAnsi="Arial" w:cs="Arial"/>
              <w:color w:val="000000"/>
            </w:rPr>
          </w:rPrChange>
        </w:rPr>
      </w:pPr>
      <w:ins w:id="1444"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445" w:author="Sujil Kumar Koottathampathiyil" w:date="2022-06-12T09:42:00Z">
            <w:rPr>
              <w:rFonts w:ascii="Arial" w:hAnsi="Arial" w:cs="Arial"/>
              <w:color w:val="000000"/>
            </w:rPr>
          </w:rPrChange>
        </w:rPr>
      </w:pPr>
      <w:ins w:id="1446" w:author="Sujil Kumar Koottathampathiyil" w:date="2022-06-09T01:18:00Z">
        <w:r w:rsidRPr="00E72602">
          <w:rPr>
            <w:rFonts w:ascii="Arial" w:eastAsia="Times New Roman" w:hAnsi="Arial" w:cs="Arial"/>
            <w:b/>
            <w:bCs/>
            <w:i/>
            <w:iCs/>
            <w:sz w:val="24"/>
            <w:szCs w:val="24"/>
            <w:rPrChange w:id="1447" w:author="Sujil Kumar Koottathampathiyil" w:date="2022-06-12T09:42:00Z">
              <w:rPr>
                <w:rFonts w:ascii="Arial" w:eastAsia="Times New Roman" w:hAnsi="Arial" w:cs="Arial"/>
                <w:b/>
                <w:bCs/>
                <w:sz w:val="24"/>
                <w:szCs w:val="24"/>
              </w:rPr>
            </w:rPrChange>
          </w:rPr>
          <w:t xml:space="preserve">Fig. </w:t>
        </w:r>
      </w:ins>
      <w:ins w:id="1448" w:author="Sujil Kumar Koottathampathiyil" w:date="2022-06-09T08:30:00Z">
        <w:r w:rsidR="00375DF6" w:rsidRPr="00E72602">
          <w:rPr>
            <w:rFonts w:ascii="Arial" w:eastAsia="Times New Roman" w:hAnsi="Arial" w:cs="Arial"/>
            <w:b/>
            <w:bCs/>
            <w:i/>
            <w:iCs/>
            <w:sz w:val="24"/>
            <w:szCs w:val="24"/>
            <w:rPrChange w:id="1449"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450" w:author="Sujil Kumar Koottathampathiyil" w:date="2022-06-09T01:18:00Z">
        <w:r w:rsidRPr="00E72602">
          <w:rPr>
            <w:rFonts w:ascii="Arial" w:eastAsia="Times New Roman" w:hAnsi="Arial" w:cs="Arial"/>
            <w:b/>
            <w:bCs/>
            <w:i/>
            <w:iCs/>
            <w:sz w:val="24"/>
            <w:szCs w:val="24"/>
            <w:rPrChange w:id="1451"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452"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453" w:author="Sujil Kumar Koottathampathiyil" w:date="2022-06-12T09:42:00Z">
              <w:rPr>
                <w:rFonts w:ascii="Arial" w:hAnsi="Arial" w:cs="Arial"/>
                <w:noProof/>
              </w:rPr>
            </w:rPrChange>
          </w:rPr>
          <w:t xml:space="preserve"> </w:t>
        </w:r>
      </w:ins>
      <w:commentRangeStart w:id="1454"/>
      <w:del w:id="1455" w:author="Sujil Kumar Koottathampathiyil" w:date="2022-06-08T23:11:00Z">
        <w:r w:rsidR="00C11755" w:rsidRPr="00E72602" w:rsidDel="0047568B">
          <w:rPr>
            <w:rFonts w:ascii="Arial" w:hAnsi="Arial" w:cs="Arial"/>
            <w:i/>
            <w:iCs/>
            <w:noProof/>
            <w:sz w:val="24"/>
            <w:szCs w:val="24"/>
            <w:rPrChange w:id="1456"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454"/>
      <w:r w:rsidR="00FC6EEA" w:rsidRPr="00E72602">
        <w:rPr>
          <w:rStyle w:val="CommentReference"/>
          <w:rFonts w:ascii="Arial" w:hAnsi="Arial" w:cs="Arial"/>
          <w:i/>
          <w:iCs/>
          <w:sz w:val="24"/>
          <w:szCs w:val="24"/>
          <w:rPrChange w:id="1457" w:author="Sujil Kumar Koottathampathiyil" w:date="2022-06-12T09:42:00Z">
            <w:rPr>
              <w:rStyle w:val="CommentReference"/>
            </w:rPr>
          </w:rPrChange>
        </w:rPr>
        <w:commentReference w:id="1454"/>
      </w:r>
    </w:p>
    <w:p w14:paraId="71109267" w14:textId="3771B8DD" w:rsidR="00BE4396" w:rsidRPr="00CD75CE" w:rsidDel="00B149CB" w:rsidRDefault="00BE4396" w:rsidP="005D4B76">
      <w:pPr>
        <w:spacing w:line="360" w:lineRule="auto"/>
        <w:jc w:val="both"/>
        <w:rPr>
          <w:del w:id="1458" w:author="Sujil Kumar Koottathampathiyil" w:date="2022-06-12T09:46:00Z"/>
          <w:rFonts w:ascii="Arial" w:hAnsi="Arial" w:cs="Arial"/>
          <w:color w:val="000000"/>
          <w:sz w:val="24"/>
          <w:szCs w:val="24"/>
          <w:rPrChange w:id="1459" w:author="Sujil Kumar Koottathampathiyil" w:date="2022-06-09T11:28:00Z">
            <w:rPr>
              <w:del w:id="1460" w:author="Sujil Kumar Koottathampathiyil" w:date="2022-06-12T09:46:00Z"/>
              <w:rFonts w:ascii="Arial" w:hAnsi="Arial" w:cs="Arial"/>
              <w:color w:val="000000"/>
            </w:rPr>
          </w:rPrChange>
        </w:rPr>
      </w:pPr>
      <w:del w:id="1461" w:author="Sujil Kumar Koottathampathiyil" w:date="2022-06-12T09:45:00Z">
        <w:r w:rsidRPr="00CD75CE" w:rsidDel="004669B1">
          <w:rPr>
            <w:rFonts w:ascii="Arial" w:hAnsi="Arial" w:cs="Arial"/>
            <w:color w:val="000000"/>
            <w:sz w:val="24"/>
            <w:szCs w:val="24"/>
            <w:rPrChange w:id="1462" w:author="Sujil Kumar Koottathampathiyil" w:date="2022-06-09T11:28:00Z">
              <w:rPr>
                <w:rFonts w:ascii="Arial" w:hAnsi="Arial" w:cs="Arial"/>
                <w:color w:val="000000"/>
              </w:rPr>
            </w:rPrChange>
          </w:rPr>
          <w:lastRenderedPageBreak/>
          <w:delText xml:space="preserve">As per the fig we can see there are countries like </w:delText>
        </w:r>
        <w:r w:rsidR="00BB4160" w:rsidRPr="00CD75CE" w:rsidDel="004669B1">
          <w:rPr>
            <w:rFonts w:ascii="Arial" w:hAnsi="Arial" w:cs="Arial"/>
            <w:color w:val="000000"/>
            <w:sz w:val="24"/>
            <w:szCs w:val="24"/>
            <w:rPrChange w:id="1463"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464" w:author="Sujil Kumar Koottathampathiyil" w:date="2022-06-09T11:28:00Z">
              <w:rPr>
                <w:rFonts w:ascii="Arial" w:hAnsi="Arial" w:cs="Arial"/>
                <w:color w:val="000000"/>
              </w:rPr>
            </w:rPrChange>
          </w:rPr>
          <w:delText xml:space="preserve"> Ukraine and Hungary </w:delText>
        </w:r>
      </w:del>
      <w:del w:id="1465" w:author="Sujil Kumar Koottathampathiyil" w:date="2022-06-09T08:10:00Z">
        <w:r w:rsidRPr="00CD75CE" w:rsidDel="00FC33DE">
          <w:rPr>
            <w:rFonts w:ascii="Arial" w:hAnsi="Arial" w:cs="Arial"/>
            <w:color w:val="000000"/>
            <w:sz w:val="24"/>
            <w:szCs w:val="24"/>
            <w:rPrChange w:id="1466" w:author="Sujil Kumar Koottathampathiyil" w:date="2022-06-09T11:28:00Z">
              <w:rPr>
                <w:rFonts w:ascii="Arial" w:hAnsi="Arial" w:cs="Arial"/>
                <w:color w:val="000000"/>
              </w:rPr>
            </w:rPrChange>
          </w:rPr>
          <w:delText xml:space="preserve">having </w:delText>
        </w:r>
      </w:del>
      <w:del w:id="1467" w:author="Sujil Kumar Koottathampathiyil" w:date="2022-06-12T09:45:00Z">
        <w:r w:rsidRPr="00CD75CE" w:rsidDel="004669B1">
          <w:rPr>
            <w:rFonts w:ascii="Arial" w:hAnsi="Arial" w:cs="Arial"/>
            <w:color w:val="000000"/>
            <w:sz w:val="24"/>
            <w:szCs w:val="24"/>
            <w:rPrChange w:id="1468"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469"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470"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471" w:author="Sujil Kumar Koottathampathiyil" w:date="2022-06-09T11:28:00Z">
              <w:rPr>
                <w:rFonts w:ascii="Arial" w:hAnsi="Arial" w:cs="Arial"/>
                <w:color w:val="000000"/>
              </w:rPr>
            </w:rPrChange>
          </w:rPr>
          <w:delText xml:space="preserve"> As per the report from</w:delText>
        </w:r>
      </w:del>
      <w:del w:id="1472" w:author="Sujil Kumar Koottathampathiyil" w:date="2022-06-12T09:44:00Z">
        <w:r w:rsidR="007E1A18" w:rsidRPr="00CD75CE" w:rsidDel="00EA5F9E">
          <w:rPr>
            <w:rFonts w:ascii="Arial" w:hAnsi="Arial" w:cs="Arial"/>
            <w:color w:val="000000"/>
            <w:sz w:val="24"/>
            <w:szCs w:val="24"/>
            <w:rPrChange w:id="1473" w:author="Sujil Kumar Koottathampathiyil" w:date="2022-06-09T11:28:00Z">
              <w:rPr>
                <w:rFonts w:ascii="Arial" w:hAnsi="Arial" w:cs="Arial"/>
                <w:color w:val="000000"/>
              </w:rPr>
            </w:rPrChange>
          </w:rPr>
          <w:delText xml:space="preserve"> </w:delText>
        </w:r>
      </w:del>
      <w:customXmlDelRangeStart w:id="1474" w:author="Sujil Kumar Koottathampathiyil" w:date="2022-06-12T09:44:00Z"/>
      <w:sdt>
        <w:sdtPr>
          <w:rPr>
            <w:rFonts w:ascii="Arial" w:hAnsi="Arial" w:cs="Arial"/>
            <w:color w:val="000000"/>
            <w:sz w:val="24"/>
            <w:szCs w:val="24"/>
          </w:rPr>
          <w:tag w:val="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
          <w:id w:val="-1948448665"/>
          <w:placeholder>
            <w:docPart w:val="DefaultPlaceholder_-1854013440"/>
          </w:placeholder>
          <w:showingPlcHdr/>
        </w:sdtPr>
        <w:sdtContent>
          <w:customXmlDelRangeEnd w:id="1474"/>
          <w:r w:rsidR="00A70AAD" w:rsidRPr="00A70AAD">
            <w:rPr>
              <w:rStyle w:val="PlaceholderText"/>
              <w:color w:val="000000"/>
            </w:rPr>
            <w:t>Click or tap here to enter text.</w:t>
          </w:r>
          <w:customXmlDelRangeStart w:id="1475" w:author="Sujil Kumar Koottathampathiyil" w:date="2022-06-12T09:44:00Z"/>
        </w:sdtContent>
      </w:sdt>
      <w:customXmlDelRangeEnd w:id="1475"/>
      <w:del w:id="1476" w:author="Sujil Kumar Koottathampathiyil" w:date="2022-06-12T09:45:00Z">
        <w:r w:rsidR="007E1A18" w:rsidRPr="00CD75CE" w:rsidDel="004669B1">
          <w:rPr>
            <w:rFonts w:ascii="Arial" w:hAnsi="Arial" w:cs="Arial"/>
            <w:color w:val="000000"/>
            <w:sz w:val="24"/>
            <w:szCs w:val="24"/>
            <w:rPrChange w:id="1477" w:author="Sujil Kumar Koottathampathiyil" w:date="2022-06-09T11:28:00Z">
              <w:rPr>
                <w:rFonts w:ascii="Arial" w:hAnsi="Arial" w:cs="Arial"/>
                <w:color w:val="000000"/>
              </w:rPr>
            </w:rPrChange>
          </w:rPr>
          <w:delText xml:space="preserve">, the reasons for suicides in Ukraine </w:delText>
        </w:r>
      </w:del>
      <w:del w:id="1478" w:author="Sujil Kumar Koottathampathiyil" w:date="2022-06-09T08:10:00Z">
        <w:r w:rsidR="007E1A18" w:rsidRPr="00CD75CE" w:rsidDel="00FC33DE">
          <w:rPr>
            <w:rFonts w:ascii="Arial" w:hAnsi="Arial" w:cs="Arial"/>
            <w:color w:val="000000"/>
            <w:sz w:val="24"/>
            <w:szCs w:val="24"/>
            <w:rPrChange w:id="1479" w:author="Sujil Kumar Koottathampathiyil" w:date="2022-06-09T11:28:00Z">
              <w:rPr>
                <w:rFonts w:ascii="Arial" w:hAnsi="Arial" w:cs="Arial"/>
                <w:color w:val="000000"/>
              </w:rPr>
            </w:rPrChange>
          </w:rPr>
          <w:delText xml:space="preserve">is </w:delText>
        </w:r>
      </w:del>
      <w:del w:id="1480" w:author="Sujil Kumar Koottathampathiyil" w:date="2022-06-09T08:11:00Z">
        <w:r w:rsidR="007E1A18" w:rsidRPr="00CD75CE" w:rsidDel="00FC33DE">
          <w:rPr>
            <w:rFonts w:ascii="Arial" w:hAnsi="Arial" w:cs="Arial"/>
            <w:color w:val="000000"/>
            <w:sz w:val="24"/>
            <w:szCs w:val="24"/>
            <w:rPrChange w:id="1481" w:author="Sujil Kumar Koottathampathiyil" w:date="2022-06-09T11:28:00Z">
              <w:rPr>
                <w:rFonts w:ascii="Arial" w:hAnsi="Arial" w:cs="Arial"/>
                <w:color w:val="000000"/>
              </w:rPr>
            </w:rPrChange>
          </w:rPr>
          <w:delText xml:space="preserve">an </w:delText>
        </w:r>
      </w:del>
      <w:del w:id="1482" w:author="Sujil Kumar Koottathampathiyil" w:date="2022-06-12T09:45:00Z">
        <w:r w:rsidR="007E1A18" w:rsidRPr="00CD75CE" w:rsidDel="004669B1">
          <w:rPr>
            <w:rFonts w:ascii="Arial" w:hAnsi="Arial" w:cs="Arial"/>
            <w:color w:val="000000"/>
            <w:sz w:val="24"/>
            <w:szCs w:val="24"/>
            <w:rPrChange w:id="1483" w:author="Sujil Kumar Koottathampathiyil" w:date="2022-06-09T11:28:00Z">
              <w:rPr>
                <w:rFonts w:ascii="Arial" w:hAnsi="Arial" w:cs="Arial"/>
                <w:color w:val="000000"/>
              </w:rPr>
            </w:rPrChange>
          </w:rPr>
          <w:delText>after</w:delText>
        </w:r>
      </w:del>
      <w:del w:id="1484" w:author="Sujil Kumar Koottathampathiyil" w:date="2022-06-09T08:10:00Z">
        <w:r w:rsidR="007E1A18" w:rsidRPr="00CD75CE" w:rsidDel="00FC33DE">
          <w:rPr>
            <w:rFonts w:ascii="Arial" w:hAnsi="Arial" w:cs="Arial"/>
            <w:color w:val="000000"/>
            <w:sz w:val="24"/>
            <w:szCs w:val="24"/>
            <w:rPrChange w:id="1485" w:author="Sujil Kumar Koottathampathiyil" w:date="2022-06-09T11:28:00Z">
              <w:rPr>
                <w:rFonts w:ascii="Arial" w:hAnsi="Arial" w:cs="Arial"/>
                <w:color w:val="000000"/>
              </w:rPr>
            </w:rPrChange>
          </w:rPr>
          <w:delText xml:space="preserve"> </w:delText>
        </w:r>
      </w:del>
      <w:del w:id="1486" w:author="Sujil Kumar Koottathampathiyil" w:date="2022-06-12T09:45:00Z">
        <w:r w:rsidR="007E1A18" w:rsidRPr="00CD75CE" w:rsidDel="004669B1">
          <w:rPr>
            <w:rFonts w:ascii="Arial" w:hAnsi="Arial" w:cs="Arial"/>
            <w:color w:val="000000"/>
            <w:sz w:val="24"/>
            <w:szCs w:val="24"/>
            <w:rPrChange w:id="1487"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488" w:author="Sujil Kumar Koottathampathiyil" w:date="2022-06-09T11:28:00Z">
              <w:rPr>
                <w:rFonts w:ascii="Arial" w:hAnsi="Arial" w:cs="Arial"/>
                <w:color w:val="000000"/>
              </w:rPr>
            </w:rPrChange>
          </w:rPr>
          <w:delText xml:space="preserve">Our data clearly </w:delText>
        </w:r>
      </w:del>
      <w:del w:id="1489" w:author="Sujil Kumar Koottathampathiyil" w:date="2022-06-09T08:10:00Z">
        <w:r w:rsidR="00A03543" w:rsidRPr="00CD75CE" w:rsidDel="00FC33DE">
          <w:rPr>
            <w:rFonts w:ascii="Arial" w:hAnsi="Arial" w:cs="Arial"/>
            <w:color w:val="000000"/>
            <w:sz w:val="24"/>
            <w:szCs w:val="24"/>
            <w:rPrChange w:id="1490" w:author="Sujil Kumar Koottathampathiyil" w:date="2022-06-09T11:28:00Z">
              <w:rPr>
                <w:rFonts w:ascii="Arial" w:hAnsi="Arial" w:cs="Arial"/>
                <w:color w:val="000000"/>
              </w:rPr>
            </w:rPrChange>
          </w:rPr>
          <w:delText xml:space="preserve">shown </w:delText>
        </w:r>
      </w:del>
      <w:del w:id="1491" w:author="Sujil Kumar Koottathampathiyil" w:date="2022-06-09T08:11:00Z">
        <w:r w:rsidR="00A03543" w:rsidRPr="00CD75CE" w:rsidDel="00FC33DE">
          <w:rPr>
            <w:rFonts w:ascii="Arial" w:hAnsi="Arial" w:cs="Arial"/>
            <w:color w:val="000000"/>
            <w:sz w:val="24"/>
            <w:szCs w:val="24"/>
            <w:rPrChange w:id="1492" w:author="Sujil Kumar Koottathampathiyil" w:date="2022-06-09T11:28:00Z">
              <w:rPr>
                <w:rFonts w:ascii="Arial" w:hAnsi="Arial" w:cs="Arial"/>
                <w:color w:val="000000"/>
              </w:rPr>
            </w:rPrChange>
          </w:rPr>
          <w:delText xml:space="preserve">the </w:delText>
        </w:r>
      </w:del>
      <w:del w:id="1493" w:author="Sujil Kumar Koottathampathiyil" w:date="2022-06-12T09:45:00Z">
        <w:r w:rsidR="00A03543" w:rsidRPr="00CD75CE" w:rsidDel="004669B1">
          <w:rPr>
            <w:rFonts w:ascii="Arial" w:hAnsi="Arial" w:cs="Arial"/>
            <w:color w:val="000000"/>
            <w:sz w:val="24"/>
            <w:szCs w:val="24"/>
            <w:rPrChange w:id="1494"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495"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496" w:author="Sujil Kumar Koottathampathiyil" w:date="2022-06-09T11:28:00Z">
              <w:rPr>
                <w:rFonts w:ascii="Arial" w:hAnsi="Arial" w:cs="Arial"/>
                <w:color w:val="000000"/>
              </w:rPr>
            </w:rPrChange>
          </w:rPr>
          <w:delText xml:space="preserve"> in terms of suicide </w:delText>
        </w:r>
      </w:del>
      <w:del w:id="1497" w:author="Sujil Kumar Koottathampathiyil" w:date="2022-06-09T08:12:00Z">
        <w:r w:rsidR="00A03543" w:rsidRPr="00CD75CE" w:rsidDel="00FC33DE">
          <w:rPr>
            <w:rFonts w:ascii="Arial" w:hAnsi="Arial" w:cs="Arial"/>
            <w:color w:val="000000"/>
            <w:sz w:val="24"/>
            <w:szCs w:val="24"/>
            <w:rPrChange w:id="1498" w:author="Sujil Kumar Koottathampathiyil" w:date="2022-06-09T11:28:00Z">
              <w:rPr>
                <w:rFonts w:ascii="Arial" w:hAnsi="Arial" w:cs="Arial"/>
                <w:color w:val="000000"/>
              </w:rPr>
            </w:rPrChange>
          </w:rPr>
          <w:delText xml:space="preserve">as </w:delText>
        </w:r>
      </w:del>
      <w:del w:id="1499" w:author="Sujil Kumar Koottathampathiyil" w:date="2022-06-12T09:45:00Z">
        <w:r w:rsidR="00A03543" w:rsidRPr="00CD75CE" w:rsidDel="004669B1">
          <w:rPr>
            <w:rFonts w:ascii="Arial" w:hAnsi="Arial" w:cs="Arial"/>
            <w:color w:val="000000"/>
            <w:sz w:val="24"/>
            <w:szCs w:val="24"/>
            <w:rPrChange w:id="1500" w:author="Sujil Kumar Koottathampathiyil" w:date="2022-06-09T11:28:00Z">
              <w:rPr>
                <w:rFonts w:ascii="Arial" w:hAnsi="Arial" w:cs="Arial"/>
                <w:color w:val="000000"/>
              </w:rPr>
            </w:rPrChange>
          </w:rPr>
          <w:delText>Ukraine.</w:delText>
        </w:r>
      </w:del>
      <w:ins w:id="1501"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502"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503" w:author="Sujil Kumar Koottathampathiyil" w:date="2022-06-12T09:44:00Z"/>
      <w:sdt>
        <w:sdtPr>
          <w:rPr>
            <w:rFonts w:ascii="Arial" w:hAnsi="Arial" w:cs="Arial"/>
            <w:color w:val="000000"/>
            <w:sz w:val="24"/>
            <w:szCs w:val="24"/>
          </w:rPr>
          <w:tag w:val="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503"/>
          <w:r w:rsidR="00A70AAD" w:rsidRPr="00A70AAD">
            <w:rPr>
              <w:rFonts w:ascii="Arial" w:hAnsi="Arial" w:cs="Arial"/>
              <w:color w:val="000000"/>
              <w:sz w:val="24"/>
              <w:szCs w:val="24"/>
            </w:rPr>
            <w:t>BBC News</w:t>
          </w:r>
          <w:customXmlInsRangeStart w:id="1504" w:author="Sujil Kumar Koottathampathiyil" w:date="2022-06-12T09:44:00Z"/>
        </w:sdtContent>
      </w:sdt>
      <w:customXmlInsRangeEnd w:id="1504"/>
      <w:ins w:id="1505"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506"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507" w:author="Sujil Kumar Koottathampathiyil" w:date="2022-06-12T09:50:00Z"/>
          <w:rFonts w:ascii="Arial" w:eastAsia="Times New Roman" w:hAnsi="Arial" w:cs="Arial"/>
          <w:b/>
          <w:bCs/>
          <w:sz w:val="24"/>
          <w:szCs w:val="24"/>
        </w:rPr>
      </w:pPr>
      <w:ins w:id="1508" w:author="Sujil Kumar Koottathampathiyil" w:date="2022-06-12T09:47:00Z">
        <w:r w:rsidRPr="00B149CB">
          <w:rPr>
            <w:rFonts w:ascii="Arial" w:eastAsia="Times New Roman" w:hAnsi="Arial" w:cs="Arial"/>
            <w:b/>
            <w:bCs/>
            <w:sz w:val="24"/>
            <w:szCs w:val="24"/>
            <w:rPrChange w:id="1509" w:author="Sujil Kumar Koottathampathiyil" w:date="2022-06-12T09:47:00Z">
              <w:rPr>
                <w:rFonts w:ascii="Arial" w:eastAsia="Times New Roman" w:hAnsi="Arial" w:cs="Arial"/>
                <w:i/>
                <w:iCs/>
                <w:sz w:val="24"/>
                <w:szCs w:val="24"/>
              </w:rPr>
            </w:rPrChange>
          </w:rPr>
          <w:t xml:space="preserve">Top ten countries with the highest suicide </w:t>
        </w:r>
      </w:ins>
      <w:ins w:id="1510"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511" w:author="Sujil Kumar Koottathampathiyil" w:date="2022-06-12T09:51:00Z"/>
          <w:rFonts w:ascii="Arial" w:hAnsi="Arial" w:cs="Arial"/>
          <w:b/>
          <w:bCs/>
          <w:color w:val="000000"/>
          <w:sz w:val="24"/>
          <w:szCs w:val="24"/>
          <w:rPrChange w:id="1512" w:author="Sujil Kumar Koottathampathiyil" w:date="2022-06-12T09:47:00Z">
            <w:rPr>
              <w:ins w:id="1513"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514" w:author="Sujil Kumar Koottathampathiyil" w:date="2022-06-09T01:19:00Z"/>
          <w:rFonts w:ascii="Arial" w:hAnsi="Arial" w:cs="Arial"/>
          <w:color w:val="000000"/>
          <w:sz w:val="24"/>
          <w:szCs w:val="24"/>
          <w:rPrChange w:id="1515" w:author="Sujil Kumar Koottathampathiyil" w:date="2022-06-09T11:28:00Z">
            <w:rPr>
              <w:ins w:id="1516" w:author="Sujil Kumar Koottathampathiyil" w:date="2022-06-09T01:19:00Z"/>
              <w:rFonts w:ascii="Arial" w:hAnsi="Arial" w:cs="Arial"/>
              <w:color w:val="000000"/>
            </w:rPr>
          </w:rPrChange>
        </w:rPr>
      </w:pPr>
      <w:r w:rsidRPr="00CD75CE">
        <w:rPr>
          <w:rFonts w:ascii="Arial" w:hAnsi="Arial" w:cs="Arial"/>
          <w:noProof/>
          <w:sz w:val="24"/>
          <w:szCs w:val="24"/>
          <w:rPrChange w:id="1517"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518" w:author="Sujil Kumar Koottathampathiyil" w:date="2022-06-09T08:33:00Z"/>
          <w:rFonts w:ascii="Arial" w:hAnsi="Arial" w:cs="Arial"/>
          <w:i/>
          <w:iCs/>
          <w:color w:val="000000"/>
          <w:sz w:val="24"/>
          <w:szCs w:val="24"/>
          <w:rPrChange w:id="1519" w:author="Sujil Kumar Koottathampathiyil" w:date="2022-06-12T09:45:00Z">
            <w:rPr>
              <w:del w:id="1520" w:author="Sujil Kumar Koottathampathiyil" w:date="2022-06-09T08:33:00Z"/>
              <w:rFonts w:ascii="Arial" w:hAnsi="Arial" w:cs="Arial"/>
              <w:color w:val="000000"/>
            </w:rPr>
          </w:rPrChange>
        </w:rPr>
      </w:pPr>
      <w:ins w:id="1521" w:author="Sujil Kumar Koottathampathiyil" w:date="2022-06-09T01:19:00Z">
        <w:r w:rsidRPr="000041E9">
          <w:rPr>
            <w:rFonts w:ascii="Arial" w:eastAsia="Times New Roman" w:hAnsi="Arial" w:cs="Arial"/>
            <w:b/>
            <w:bCs/>
            <w:i/>
            <w:iCs/>
            <w:sz w:val="24"/>
            <w:szCs w:val="24"/>
            <w:rPrChange w:id="1522" w:author="Sujil Kumar Koottathampathiyil" w:date="2022-06-12T09:45:00Z">
              <w:rPr>
                <w:rFonts w:ascii="Arial" w:eastAsia="Times New Roman" w:hAnsi="Arial" w:cs="Arial"/>
                <w:b/>
                <w:bCs/>
                <w:sz w:val="24"/>
                <w:szCs w:val="24"/>
              </w:rPr>
            </w:rPrChange>
          </w:rPr>
          <w:t xml:space="preserve">Fig. </w:t>
        </w:r>
      </w:ins>
      <w:ins w:id="1523" w:author="Sujil Kumar Koottathampathiyil" w:date="2022-06-09T08:31:00Z">
        <w:r w:rsidR="00104050" w:rsidRPr="000041E9">
          <w:rPr>
            <w:rFonts w:ascii="Arial" w:eastAsia="Times New Roman" w:hAnsi="Arial" w:cs="Arial"/>
            <w:b/>
            <w:bCs/>
            <w:i/>
            <w:iCs/>
            <w:sz w:val="24"/>
            <w:szCs w:val="24"/>
            <w:rPrChange w:id="1524"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525" w:author="Sujil Kumar Koottathampathiyil" w:date="2022-06-09T01:19:00Z">
        <w:r w:rsidRPr="000041E9">
          <w:rPr>
            <w:rFonts w:ascii="Arial" w:eastAsia="Times New Roman" w:hAnsi="Arial" w:cs="Arial"/>
            <w:b/>
            <w:bCs/>
            <w:i/>
            <w:iCs/>
            <w:sz w:val="24"/>
            <w:szCs w:val="24"/>
            <w:rPrChange w:id="1526"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527"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528" w:author="Sujil Kumar Koottathampathiyil" w:date="2022-06-12T09:45:00Z">
            <w:rPr>
              <w:rFonts w:ascii="Arial" w:hAnsi="Arial" w:cs="Arial"/>
              <w:color w:val="000000"/>
            </w:rPr>
          </w:rPrChange>
        </w:rPr>
        <w:pPrChange w:id="1529" w:author="Sujil Kumar Koottathampathiyil" w:date="2022-06-12T23:38:00Z">
          <w:pPr>
            <w:spacing w:line="360" w:lineRule="auto"/>
            <w:jc w:val="both"/>
          </w:pPr>
        </w:pPrChange>
      </w:pPr>
    </w:p>
    <w:p w14:paraId="713F344B" w14:textId="47DBD785" w:rsidR="00D409D9" w:rsidRPr="00902F35" w:rsidRDefault="00D82E28" w:rsidP="00D409D9">
      <w:pPr>
        <w:spacing w:line="360" w:lineRule="auto"/>
        <w:jc w:val="both"/>
        <w:rPr>
          <w:ins w:id="1530" w:author="Sujil Kumar Koottathampathiyil" w:date="2022-06-12T10:16:00Z"/>
          <w:rFonts w:ascii="Arial" w:hAnsi="Arial" w:cs="Arial"/>
          <w:color w:val="000000"/>
          <w:sz w:val="24"/>
          <w:szCs w:val="24"/>
        </w:rPr>
      </w:pPr>
      <w:commentRangeStart w:id="1531"/>
      <w:del w:id="1532" w:author="Sujil Kumar Koottathampathiyil" w:date="2022-06-12T10:16:00Z">
        <w:r w:rsidRPr="00CD75CE" w:rsidDel="00D409D9">
          <w:rPr>
            <w:rFonts w:ascii="Arial" w:hAnsi="Arial" w:cs="Arial"/>
            <w:color w:val="000000"/>
            <w:sz w:val="24"/>
            <w:szCs w:val="24"/>
            <w:rPrChange w:id="1533" w:author="Sujil Kumar Koottathampathiyil" w:date="2022-06-09T11:28:00Z">
              <w:rPr>
                <w:rFonts w:ascii="Arial" w:hAnsi="Arial" w:cs="Arial"/>
                <w:color w:val="000000"/>
              </w:rPr>
            </w:rPrChange>
          </w:rPr>
          <w:delText xml:space="preserve">The above figure shows the scale of suicides </w:delText>
        </w:r>
      </w:del>
      <w:del w:id="1534" w:author="Sujil Kumar Koottathampathiyil" w:date="2022-06-09T08:09:00Z">
        <w:r w:rsidRPr="00CD75CE" w:rsidDel="00D9566B">
          <w:rPr>
            <w:rFonts w:ascii="Arial" w:hAnsi="Arial" w:cs="Arial"/>
            <w:color w:val="000000"/>
            <w:sz w:val="24"/>
            <w:szCs w:val="24"/>
            <w:rPrChange w:id="1535" w:author="Sujil Kumar Koottathampathiyil" w:date="2022-06-09T11:28:00Z">
              <w:rPr>
                <w:rFonts w:ascii="Arial" w:hAnsi="Arial" w:cs="Arial"/>
                <w:color w:val="000000"/>
              </w:rPr>
            </w:rPrChange>
          </w:rPr>
          <w:delText xml:space="preserve">among </w:delText>
        </w:r>
      </w:del>
      <w:del w:id="1536" w:author="Sujil Kumar Koottathampathiyil" w:date="2022-06-12T10:16:00Z">
        <w:r w:rsidRPr="00CD75CE" w:rsidDel="00D409D9">
          <w:rPr>
            <w:rFonts w:ascii="Arial" w:hAnsi="Arial" w:cs="Arial"/>
            <w:color w:val="000000"/>
            <w:sz w:val="24"/>
            <w:szCs w:val="24"/>
            <w:rPrChange w:id="1537" w:author="Sujil Kumar Koottathampathiyil" w:date="2022-06-09T11:28:00Z">
              <w:rPr>
                <w:rFonts w:ascii="Arial" w:hAnsi="Arial" w:cs="Arial"/>
                <w:color w:val="000000"/>
              </w:rPr>
            </w:rPrChange>
          </w:rPr>
          <w:delText xml:space="preserve">different countries. It is very clear to see that Russian </w:delText>
        </w:r>
      </w:del>
      <w:del w:id="1538" w:author="Sujil Kumar Koottathampathiyil" w:date="2022-06-09T08:09:00Z">
        <w:r w:rsidRPr="00CD75CE" w:rsidDel="00D9566B">
          <w:rPr>
            <w:rFonts w:ascii="Arial" w:hAnsi="Arial" w:cs="Arial"/>
            <w:color w:val="000000"/>
            <w:sz w:val="24"/>
            <w:szCs w:val="24"/>
            <w:rPrChange w:id="1539" w:author="Sujil Kumar Koottathampathiyil" w:date="2022-06-09T11:28:00Z">
              <w:rPr>
                <w:rFonts w:ascii="Arial" w:hAnsi="Arial" w:cs="Arial"/>
                <w:color w:val="000000"/>
              </w:rPr>
            </w:rPrChange>
          </w:rPr>
          <w:delText xml:space="preserve">federation </w:delText>
        </w:r>
      </w:del>
      <w:del w:id="1540" w:author="Sujil Kumar Koottathampathiyil" w:date="2022-06-12T10:16:00Z">
        <w:r w:rsidRPr="00CD75CE" w:rsidDel="00D409D9">
          <w:rPr>
            <w:rFonts w:ascii="Arial" w:hAnsi="Arial" w:cs="Arial"/>
            <w:color w:val="000000"/>
            <w:sz w:val="24"/>
            <w:szCs w:val="24"/>
            <w:rPrChange w:id="1541"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542" w:author="Sujil Kumar Koottathampathiyil" w:date="2022-06-09T11:28:00Z">
              <w:rPr>
                <w:rFonts w:ascii="Arial" w:hAnsi="Arial" w:cs="Arial"/>
                <w:color w:val="000000"/>
              </w:rPr>
            </w:rPrChange>
          </w:rPr>
          <w:delText xml:space="preserve"> As per the previous studies </w:delText>
        </w:r>
      </w:del>
      <w:del w:id="1543" w:author="Sujil Kumar Koottathampathiyil" w:date="2022-06-09T08:10:00Z">
        <w:r w:rsidR="00E13179" w:rsidRPr="00CD75CE" w:rsidDel="00FC33DE">
          <w:rPr>
            <w:rFonts w:ascii="Arial" w:hAnsi="Arial" w:cs="Arial"/>
            <w:color w:val="000000"/>
            <w:sz w:val="24"/>
            <w:szCs w:val="24"/>
            <w:rPrChange w:id="1544" w:author="Sujil Kumar Koottathampathiyil" w:date="2022-06-09T11:28:00Z">
              <w:rPr>
                <w:rFonts w:ascii="Arial" w:hAnsi="Arial" w:cs="Arial"/>
                <w:color w:val="000000"/>
              </w:rPr>
            </w:rPrChange>
          </w:rPr>
          <w:delText xml:space="preserve">like </w:delText>
        </w:r>
      </w:del>
      <w:customXmlDelRangeStart w:id="1545" w:author="Sujil Kumar Koottathampathiyil" w:date="2022-06-12T10:16:00Z"/>
      <w:sdt>
        <w:sdtPr>
          <w:rPr>
            <w:rFonts w:ascii="Arial" w:hAnsi="Arial" w:cs="Arial"/>
            <w:color w:val="000000"/>
            <w:sz w:val="24"/>
            <w:szCs w:val="24"/>
          </w:rPr>
          <w:tag w:val="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howingPlcHdr/>
        </w:sdtPr>
        <w:sdtContent>
          <w:customXmlDelRangeEnd w:id="1545"/>
          <w:r w:rsidR="00A70AAD" w:rsidRPr="00A70AAD">
            <w:rPr>
              <w:rStyle w:val="PlaceholderText"/>
              <w:color w:val="000000"/>
            </w:rPr>
            <w:t>Click or tap here to enter text.</w:t>
          </w:r>
          <w:customXmlDelRangeStart w:id="1546" w:author="Sujil Kumar Koottathampathiyil" w:date="2022-06-12T10:16:00Z"/>
        </w:sdtContent>
      </w:sdt>
      <w:customXmlDelRangeEnd w:id="1546"/>
      <w:del w:id="1547" w:author="Sujil Kumar Koottathampathiyil" w:date="2022-06-12T10:16:00Z">
        <w:r w:rsidR="00E13179" w:rsidRPr="00CD75CE" w:rsidDel="00D409D9">
          <w:rPr>
            <w:rFonts w:ascii="Arial" w:hAnsi="Arial" w:cs="Arial"/>
            <w:color w:val="000000"/>
            <w:sz w:val="24"/>
            <w:szCs w:val="24"/>
            <w:rPrChange w:id="1548"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549"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550" w:author="Sujil Kumar Koottathampathiyil" w:date="2022-06-09T11:28:00Z">
              <w:rPr>
                <w:rFonts w:ascii="Arial" w:hAnsi="Arial" w:cs="Arial"/>
                <w:color w:val="000000"/>
              </w:rPr>
            </w:rPrChange>
          </w:rPr>
          <w:delText>drinking habits have significant effect on leading them to commit suicide.</w:delText>
        </w:r>
        <w:commentRangeEnd w:id="1531"/>
        <w:r w:rsidR="00FA1925" w:rsidDel="00D409D9">
          <w:rPr>
            <w:rStyle w:val="CommentReference"/>
          </w:rPr>
          <w:commentReference w:id="1531"/>
        </w:r>
      </w:del>
      <w:ins w:id="1551"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552"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553" w:author="Sujil Kumar Koottathampathiyil" w:date="2022-06-12T10:16:00Z"/>
      <w:sdt>
        <w:sdtPr>
          <w:rPr>
            <w:rFonts w:ascii="Arial" w:hAnsi="Arial" w:cs="Arial"/>
            <w:color w:val="000000"/>
            <w:sz w:val="24"/>
            <w:szCs w:val="24"/>
          </w:rPr>
          <w:tag w:val="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Content>
          <w:customXmlInsRangeEnd w:id="1553"/>
          <w:r w:rsidR="00A70AAD" w:rsidRPr="00A70AAD">
            <w:rPr>
              <w:rFonts w:ascii="Arial" w:hAnsi="Arial" w:cs="Arial"/>
              <w:color w:val="000000"/>
              <w:sz w:val="24"/>
              <w:szCs w:val="24"/>
            </w:rPr>
            <w:t>(2022)</w:t>
          </w:r>
          <w:customXmlInsRangeStart w:id="1554" w:author="Sujil Kumar Koottathampathiyil" w:date="2022-06-12T10:16:00Z"/>
        </w:sdtContent>
      </w:sdt>
      <w:customXmlInsRangeEnd w:id="1554"/>
      <w:ins w:id="1555"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556"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557" w:author="Sujil Kumar Koottathampathiyil" w:date="2022-06-12T23:38:00Z"/>
          <w:rFonts w:ascii="Arial" w:eastAsia="Times New Roman" w:hAnsi="Arial" w:cs="Arial"/>
          <w:b/>
          <w:bCs/>
          <w:sz w:val="24"/>
          <w:szCs w:val="24"/>
        </w:rPr>
      </w:pPr>
      <w:ins w:id="1558" w:author="Sujil Kumar Koottathampathiyil" w:date="2022-06-12T09:51:00Z">
        <w:r>
          <w:rPr>
            <w:rFonts w:ascii="Arial" w:eastAsia="Times New Roman" w:hAnsi="Arial" w:cs="Arial"/>
            <w:b/>
            <w:bCs/>
            <w:sz w:val="24"/>
            <w:szCs w:val="24"/>
          </w:rPr>
          <w:t>Population, Suicide, Suicide in Hundred Thousand</w:t>
        </w:r>
      </w:ins>
      <w:ins w:id="1559"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560" w:author="Sujil Kumar Koottathampathiyil" w:date="2022-06-12T09:51:00Z"/>
          <w:rFonts w:ascii="Arial" w:hAnsi="Arial" w:cs="Arial"/>
          <w:color w:val="000000"/>
          <w:sz w:val="24"/>
          <w:szCs w:val="24"/>
          <w:rPrChange w:id="1561" w:author="Sujil Kumar Koottathampathiyil" w:date="2022-06-09T11:28:00Z">
            <w:rPr>
              <w:del w:id="1562"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563" w:author="Sujil Kumar Koottathampathiyil" w:date="2022-06-09T01:19:00Z"/>
          <w:rFonts w:ascii="Arial" w:hAnsi="Arial" w:cs="Arial"/>
          <w:color w:val="000000"/>
          <w:sz w:val="24"/>
          <w:szCs w:val="24"/>
          <w:rPrChange w:id="1564" w:author="Sujil Kumar Koottathampathiyil" w:date="2022-06-09T11:28:00Z">
            <w:rPr>
              <w:ins w:id="1565" w:author="Sujil Kumar Koottathampathiyil" w:date="2022-06-09T01:19:00Z"/>
              <w:rFonts w:ascii="Arial" w:hAnsi="Arial" w:cs="Arial"/>
              <w:color w:val="000000"/>
            </w:rPr>
          </w:rPrChange>
        </w:rPr>
      </w:pPr>
      <w:r w:rsidRPr="00CD75CE">
        <w:rPr>
          <w:rFonts w:ascii="Arial" w:hAnsi="Arial" w:cs="Arial"/>
          <w:noProof/>
          <w:sz w:val="24"/>
          <w:szCs w:val="24"/>
          <w:rPrChange w:id="1566"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567" w:author="Sujil Kumar Koottathampathiyil" w:date="2022-06-12T09:54:00Z"/>
          <w:rFonts w:ascii="Arial" w:eastAsia="Times New Roman" w:hAnsi="Arial" w:cs="Arial"/>
          <w:i/>
          <w:iCs/>
          <w:sz w:val="24"/>
          <w:szCs w:val="24"/>
        </w:rPr>
      </w:pPr>
      <w:ins w:id="1568" w:author="Sujil Kumar Koottathampathiyil" w:date="2022-06-09T01:19:00Z">
        <w:r w:rsidRPr="00D41F9C">
          <w:rPr>
            <w:rFonts w:ascii="Arial" w:eastAsia="Times New Roman" w:hAnsi="Arial" w:cs="Arial"/>
            <w:b/>
            <w:bCs/>
            <w:i/>
            <w:iCs/>
            <w:sz w:val="24"/>
            <w:szCs w:val="24"/>
            <w:rPrChange w:id="1569" w:author="Sujil Kumar Koottathampathiyil" w:date="2022-06-12T09:52:00Z">
              <w:rPr>
                <w:rFonts w:ascii="Arial" w:eastAsia="Times New Roman" w:hAnsi="Arial" w:cs="Arial"/>
                <w:b/>
                <w:bCs/>
                <w:sz w:val="24"/>
                <w:szCs w:val="24"/>
              </w:rPr>
            </w:rPrChange>
          </w:rPr>
          <w:t xml:space="preserve">Fig. </w:t>
        </w:r>
      </w:ins>
      <w:ins w:id="1570" w:author="Sujil Kumar Koottathampathiyil" w:date="2022-06-09T08:32:00Z">
        <w:r w:rsidR="00025726" w:rsidRPr="00D41F9C">
          <w:rPr>
            <w:rFonts w:ascii="Arial" w:eastAsia="Times New Roman" w:hAnsi="Arial" w:cs="Arial"/>
            <w:b/>
            <w:bCs/>
            <w:i/>
            <w:iCs/>
            <w:sz w:val="24"/>
            <w:szCs w:val="24"/>
            <w:rPrChange w:id="1571"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572" w:author="Sujil Kumar Koottathampathiyil" w:date="2022-06-09T01:19:00Z">
        <w:r w:rsidRPr="00D41F9C">
          <w:rPr>
            <w:rFonts w:ascii="Arial" w:eastAsia="Times New Roman" w:hAnsi="Arial" w:cs="Arial"/>
            <w:b/>
            <w:bCs/>
            <w:i/>
            <w:iCs/>
            <w:sz w:val="24"/>
            <w:szCs w:val="24"/>
            <w:rPrChange w:id="1573"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574" w:author="Sujil Kumar Koottathampathiyil" w:date="2022-06-12T09:52:00Z">
              <w:rPr>
                <w:rFonts w:ascii="Arial" w:eastAsia="Times New Roman" w:hAnsi="Arial" w:cs="Arial"/>
                <w:sz w:val="24"/>
                <w:szCs w:val="24"/>
              </w:rPr>
            </w:rPrChange>
          </w:rPr>
          <w:t xml:space="preserve"> </w:t>
        </w:r>
      </w:ins>
      <w:ins w:id="1575" w:author="Sujil Kumar Koottathampathiyil" w:date="2022-06-12T09:52:00Z">
        <w:r w:rsidR="001D7494">
          <w:rPr>
            <w:rFonts w:ascii="Arial" w:eastAsia="Times New Roman" w:hAnsi="Arial" w:cs="Arial"/>
            <w:i/>
            <w:iCs/>
            <w:sz w:val="24"/>
            <w:szCs w:val="24"/>
          </w:rPr>
          <w:t xml:space="preserve">Suicide, </w:t>
        </w:r>
      </w:ins>
      <w:ins w:id="1576" w:author="Sujil Kumar Koottathampathiyil" w:date="2022-06-09T01:19:00Z">
        <w:r w:rsidRPr="00D41F9C">
          <w:rPr>
            <w:rFonts w:ascii="Arial" w:eastAsia="Times New Roman" w:hAnsi="Arial" w:cs="Arial"/>
            <w:i/>
            <w:iCs/>
            <w:sz w:val="24"/>
            <w:szCs w:val="24"/>
            <w:rPrChange w:id="1577" w:author="Sujil Kumar Koottathampathiyil" w:date="2022-06-12T09:52:00Z">
              <w:rPr>
                <w:rFonts w:ascii="Arial" w:eastAsia="Times New Roman" w:hAnsi="Arial" w:cs="Arial"/>
                <w:sz w:val="24"/>
                <w:szCs w:val="24"/>
              </w:rPr>
            </w:rPrChange>
          </w:rPr>
          <w:t>Suicide per hundred thousand</w:t>
        </w:r>
      </w:ins>
      <w:ins w:id="1578" w:author="Sujil Kumar Koottathampathiyil" w:date="2022-06-12T09:53:00Z">
        <w:r w:rsidR="001D7494">
          <w:rPr>
            <w:rFonts w:ascii="Arial" w:eastAsia="Times New Roman" w:hAnsi="Arial" w:cs="Arial"/>
            <w:i/>
            <w:iCs/>
            <w:sz w:val="24"/>
            <w:szCs w:val="24"/>
          </w:rPr>
          <w:t xml:space="preserve">, Population </w:t>
        </w:r>
      </w:ins>
      <w:ins w:id="1579" w:author="Sujil Kumar Koottathampathiyil" w:date="2022-06-09T01:20:00Z">
        <w:r w:rsidRPr="00D41F9C">
          <w:rPr>
            <w:rFonts w:ascii="Arial" w:eastAsia="Times New Roman" w:hAnsi="Arial" w:cs="Arial"/>
            <w:i/>
            <w:iCs/>
            <w:sz w:val="24"/>
            <w:szCs w:val="24"/>
            <w:rPrChange w:id="1580"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581" w:author="Sujil Kumar Koottathampathiyil" w:date="2022-06-12T09:52:00Z">
              <w:rPr>
                <w:rFonts w:ascii="Arial" w:eastAsia="Times New Roman" w:hAnsi="Arial" w:cs="Arial"/>
                <w:sz w:val="24"/>
                <w:szCs w:val="24"/>
              </w:rPr>
            </w:rPrChange>
          </w:rPr>
          <w:t xml:space="preserve"> and age</w:t>
        </w:r>
      </w:ins>
      <w:ins w:id="1582" w:author="Sujil Kumar Koottathampathiyil" w:date="2022-06-12T09:52:00Z">
        <w:r w:rsidR="004A2EA3" w:rsidRPr="00D41F9C">
          <w:rPr>
            <w:rFonts w:ascii="Arial" w:eastAsia="Times New Roman" w:hAnsi="Arial" w:cs="Arial"/>
            <w:i/>
            <w:iCs/>
            <w:sz w:val="24"/>
            <w:szCs w:val="24"/>
            <w:rPrChange w:id="1583" w:author="Sujil Kumar Koottathampathiyil" w:date="2022-06-12T09:52:00Z">
              <w:rPr>
                <w:rFonts w:ascii="Arial" w:eastAsia="Times New Roman" w:hAnsi="Arial" w:cs="Arial"/>
                <w:sz w:val="24"/>
                <w:szCs w:val="24"/>
              </w:rPr>
            </w:rPrChange>
          </w:rPr>
          <w:t xml:space="preserve"> in </w:t>
        </w:r>
      </w:ins>
      <w:ins w:id="1584" w:author="Sujil Kumar Koottathampathiyil" w:date="2022-06-12T09:53:00Z">
        <w:r w:rsidR="001D7494">
          <w:rPr>
            <w:rFonts w:ascii="Arial" w:eastAsia="Times New Roman" w:hAnsi="Arial" w:cs="Arial"/>
            <w:i/>
            <w:iCs/>
            <w:sz w:val="24"/>
            <w:szCs w:val="24"/>
          </w:rPr>
          <w:t>all</w:t>
        </w:r>
      </w:ins>
      <w:ins w:id="1585" w:author="Sujil Kumar Koottathampathiyil" w:date="2022-06-12T09:52:00Z">
        <w:r w:rsidR="004A2EA3" w:rsidRPr="00D41F9C">
          <w:rPr>
            <w:rFonts w:ascii="Arial" w:eastAsia="Times New Roman" w:hAnsi="Arial" w:cs="Arial"/>
            <w:i/>
            <w:iCs/>
            <w:sz w:val="24"/>
            <w:szCs w:val="24"/>
            <w:rPrChange w:id="1586"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587" w:author="Sujil Kumar Koottathampathiyil" w:date="2022-06-12T09:59:00Z"/>
          <w:rFonts w:ascii="Arial" w:hAnsi="Arial" w:cs="Arial"/>
          <w:color w:val="000000"/>
          <w:sz w:val="24"/>
          <w:szCs w:val="24"/>
          <w:rPrChange w:id="1588" w:author="Sujil Kumar Koottathampathiyil" w:date="2022-06-12T09:56:00Z">
            <w:rPr>
              <w:del w:id="1589" w:author="Sujil Kumar Koottathampathiyil" w:date="2022-06-12T09:59:00Z"/>
              <w:rFonts w:ascii="Arial" w:hAnsi="Arial" w:cs="Arial"/>
              <w:color w:val="000000"/>
            </w:rPr>
          </w:rPrChange>
        </w:rPr>
        <w:pPrChange w:id="1590" w:author="Sujil Kumar Koottathampathiyil" w:date="2022-06-12T10:12:00Z">
          <w:pPr>
            <w:spacing w:line="360" w:lineRule="auto"/>
            <w:jc w:val="center"/>
          </w:pPr>
        </w:pPrChange>
      </w:pPr>
      <w:ins w:id="1591" w:author="Sujil Kumar Koottathampathiyil" w:date="2022-06-12T09:59:00Z">
        <w:r w:rsidRPr="006C2003">
          <w:rPr>
            <w:rFonts w:ascii="Arial" w:eastAsia="Times New Roman" w:hAnsi="Arial" w:cs="Arial"/>
            <w:sz w:val="24"/>
            <w:szCs w:val="24"/>
          </w:rPr>
          <w:t>As seen in fig. 4.</w:t>
        </w:r>
      </w:ins>
      <w:r w:rsidR="00BF1EAB">
        <w:rPr>
          <w:rFonts w:ascii="Arial" w:eastAsia="Times New Roman" w:hAnsi="Arial" w:cs="Arial"/>
          <w:sz w:val="24"/>
          <w:szCs w:val="24"/>
        </w:rPr>
        <w:t>7</w:t>
      </w:r>
      <w:ins w:id="1592"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593" w:author="Sujil Kumar Koottathampathiyil" w:date="2022-06-12T09:54:00Z"/>
          <w:rFonts w:ascii="Arial" w:hAnsi="Arial" w:cs="Arial"/>
          <w:color w:val="000000"/>
          <w:sz w:val="24"/>
          <w:szCs w:val="24"/>
        </w:rPr>
        <w:pPrChange w:id="1594"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595" w:author="Sujil Kumar Koottathampathiyil" w:date="2022-06-12T09:54:00Z">
            <w:rPr>
              <w:rFonts w:ascii="Arial" w:hAnsi="Arial" w:cs="Arial"/>
              <w:color w:val="000000"/>
            </w:rPr>
          </w:rPrChange>
        </w:rPr>
      </w:pPr>
      <w:ins w:id="1596"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597" w:author="Sujil Kumar Koottathampathiyil" w:date="2022-06-09T01:21:00Z"/>
          <w:rFonts w:ascii="Arial" w:hAnsi="Arial" w:cs="Arial"/>
          <w:color w:val="000000"/>
          <w:sz w:val="24"/>
          <w:szCs w:val="24"/>
          <w:rPrChange w:id="1598" w:author="Sujil Kumar Koottathampathiyil" w:date="2022-06-09T11:28:00Z">
            <w:rPr>
              <w:ins w:id="1599" w:author="Sujil Kumar Koottathampathiyil" w:date="2022-06-09T01:21:00Z"/>
              <w:rFonts w:ascii="Arial" w:hAnsi="Arial" w:cs="Arial"/>
              <w:color w:val="000000"/>
            </w:rPr>
          </w:rPrChange>
        </w:rPr>
      </w:pPr>
      <w:r w:rsidRPr="00CD75CE">
        <w:rPr>
          <w:rFonts w:ascii="Arial" w:hAnsi="Arial" w:cs="Arial"/>
          <w:noProof/>
          <w:sz w:val="24"/>
          <w:szCs w:val="24"/>
          <w:rPrChange w:id="1600"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601" w:author="Sujil Kumar Koottathampathiyil" w:date="2022-06-09T08:33:00Z"/>
          <w:rFonts w:ascii="Arial" w:eastAsia="Times New Roman" w:hAnsi="Arial" w:cs="Arial"/>
          <w:i/>
          <w:iCs/>
          <w:sz w:val="24"/>
          <w:szCs w:val="24"/>
          <w:rPrChange w:id="1602" w:author="Sujil Kumar Koottathampathiyil" w:date="2022-06-12T09:54:00Z">
            <w:rPr>
              <w:del w:id="1603" w:author="Sujil Kumar Koottathampathiyil" w:date="2022-06-09T08:33:00Z"/>
              <w:rFonts w:ascii="Arial" w:eastAsia="Times New Roman" w:hAnsi="Arial" w:cs="Arial"/>
              <w:sz w:val="24"/>
              <w:szCs w:val="24"/>
            </w:rPr>
          </w:rPrChange>
        </w:rPr>
      </w:pPr>
      <w:ins w:id="1604" w:author="Sujil Kumar Koottathampathiyil" w:date="2022-06-09T01:21:00Z">
        <w:r w:rsidRPr="002F1754">
          <w:rPr>
            <w:rFonts w:ascii="Arial" w:eastAsia="Times New Roman" w:hAnsi="Arial" w:cs="Arial"/>
            <w:b/>
            <w:bCs/>
            <w:i/>
            <w:iCs/>
            <w:sz w:val="24"/>
            <w:szCs w:val="24"/>
            <w:rPrChange w:id="1605" w:author="Sujil Kumar Koottathampathiyil" w:date="2022-06-12T09:54:00Z">
              <w:rPr>
                <w:rFonts w:ascii="Arial" w:eastAsia="Times New Roman" w:hAnsi="Arial" w:cs="Arial"/>
                <w:b/>
                <w:bCs/>
                <w:sz w:val="24"/>
                <w:szCs w:val="24"/>
              </w:rPr>
            </w:rPrChange>
          </w:rPr>
          <w:t xml:space="preserve">Fig. </w:t>
        </w:r>
      </w:ins>
      <w:ins w:id="1606" w:author="Sujil Kumar Koottathampathiyil" w:date="2022-06-09T08:33:00Z">
        <w:r w:rsidR="000358B2" w:rsidRPr="002F1754">
          <w:rPr>
            <w:rFonts w:ascii="Arial" w:eastAsia="Times New Roman" w:hAnsi="Arial" w:cs="Arial"/>
            <w:b/>
            <w:bCs/>
            <w:i/>
            <w:iCs/>
            <w:sz w:val="24"/>
            <w:szCs w:val="24"/>
            <w:rPrChange w:id="1607"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608" w:author="Sujil Kumar Koottathampathiyil" w:date="2022-06-09T01:21:00Z">
        <w:r w:rsidRPr="002F1754">
          <w:rPr>
            <w:rFonts w:ascii="Arial" w:eastAsia="Times New Roman" w:hAnsi="Arial" w:cs="Arial"/>
            <w:b/>
            <w:bCs/>
            <w:i/>
            <w:iCs/>
            <w:sz w:val="24"/>
            <w:szCs w:val="24"/>
            <w:rPrChange w:id="1609"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610"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611" w:author="Sujil Kumar Koottathampathiyil" w:date="2022-06-09T08:41:00Z"/>
          <w:rFonts w:ascii="Arial" w:eastAsia="Times New Roman" w:hAnsi="Arial" w:cs="Arial"/>
          <w:i/>
          <w:iCs/>
          <w:sz w:val="24"/>
          <w:szCs w:val="24"/>
          <w:rPrChange w:id="1612" w:author="Sujil Kumar Koottathampathiyil" w:date="2022-06-12T09:54:00Z">
            <w:rPr>
              <w:ins w:id="1613"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614" w:author="Sujil Kumar Koottathampathiyil" w:date="2022-06-12T23:19:00Z"/>
          <w:rFonts w:ascii="Arial" w:hAnsi="Arial" w:cs="Arial"/>
          <w:color w:val="000000"/>
          <w:sz w:val="24"/>
          <w:szCs w:val="24"/>
          <w:rPrChange w:id="1615" w:author="Sujil Kumar Koottathampathiyil" w:date="2022-06-09T11:28:00Z">
            <w:rPr>
              <w:del w:id="1616" w:author="Sujil Kumar Koottathampathiyil" w:date="2022-06-12T23:19:00Z"/>
              <w:rFonts w:ascii="Arial" w:hAnsi="Arial" w:cs="Arial"/>
              <w:color w:val="000000"/>
            </w:rPr>
          </w:rPrChange>
        </w:rPr>
        <w:pPrChange w:id="1617" w:author="Sujil Kumar Koottathampathiyil" w:date="2022-06-12T23:19:00Z">
          <w:pPr>
            <w:spacing w:line="360" w:lineRule="auto"/>
            <w:jc w:val="center"/>
          </w:pPr>
        </w:pPrChange>
      </w:pPr>
      <w:ins w:id="1618" w:author="Sujil Kumar Koottathampathiyil" w:date="2022-06-09T08:41:00Z">
        <w:r w:rsidRPr="00CD75CE">
          <w:rPr>
            <w:rFonts w:ascii="Arial" w:eastAsia="Times New Roman" w:hAnsi="Arial" w:cs="Arial"/>
            <w:sz w:val="24"/>
            <w:szCs w:val="24"/>
          </w:rPr>
          <w:t>Fig</w:t>
        </w:r>
      </w:ins>
      <w:ins w:id="1619"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620"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621" w:author="Sujil Kumar Koottathampathiyil" w:date="2022-06-09T08:43:00Z">
        <w:r w:rsidRPr="00CD75CE">
          <w:rPr>
            <w:rFonts w:ascii="Arial" w:eastAsia="Times New Roman" w:hAnsi="Arial" w:cs="Arial"/>
            <w:sz w:val="24"/>
            <w:szCs w:val="24"/>
          </w:rPr>
          <w:t>,</w:t>
        </w:r>
      </w:ins>
      <w:ins w:id="1622" w:author="Sujil Kumar Koottathampathiyil" w:date="2022-06-09T08:42:00Z">
        <w:r w:rsidRPr="00CD75CE">
          <w:rPr>
            <w:rFonts w:ascii="Arial" w:eastAsia="Times New Roman" w:hAnsi="Arial" w:cs="Arial"/>
            <w:sz w:val="24"/>
            <w:szCs w:val="24"/>
          </w:rPr>
          <w:t xml:space="preserve"> it continued</w:t>
        </w:r>
      </w:ins>
      <w:ins w:id="1623"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624"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625" w:author="Sujil Kumar Koottathampathiyil" w:date="2022-06-09T08:33:00Z"/>
          <w:rFonts w:ascii="Arial" w:hAnsi="Arial" w:cs="Arial"/>
          <w:color w:val="000000"/>
          <w:sz w:val="24"/>
          <w:szCs w:val="24"/>
          <w:rPrChange w:id="1626" w:author="Sujil Kumar Koottathampathiyil" w:date="2022-06-09T11:28:00Z">
            <w:rPr>
              <w:ins w:id="1627" w:author="Sujil Kumar Koottathampathiyil" w:date="2022-06-09T08:33:00Z"/>
              <w:rFonts w:ascii="Arial" w:hAnsi="Arial" w:cs="Arial"/>
              <w:color w:val="000000"/>
            </w:rPr>
          </w:rPrChange>
        </w:rPr>
        <w:pPrChange w:id="1628" w:author="Sujil Kumar Koottathampathiyil" w:date="2022-06-12T23:19:00Z">
          <w:pPr>
            <w:spacing w:line="360" w:lineRule="auto"/>
            <w:jc w:val="center"/>
          </w:pPr>
        </w:pPrChange>
      </w:pPr>
      <w:del w:id="1629" w:author="Sujil Kumar Koottathampathiyil" w:date="2022-06-12T23:19:00Z">
        <w:r w:rsidRPr="00CD75CE" w:rsidDel="008B3546">
          <w:rPr>
            <w:rFonts w:ascii="Arial" w:hAnsi="Arial" w:cs="Arial"/>
            <w:noProof/>
            <w:sz w:val="24"/>
            <w:szCs w:val="24"/>
            <w:rPrChange w:id="1630"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631" w:author="Sujil Kumar Koottathampathiyil" w:date="2022-06-09T08:33:00Z"/>
          <w:rFonts w:ascii="Arial" w:hAnsi="Arial" w:cs="Arial"/>
          <w:color w:val="000000"/>
          <w:sz w:val="24"/>
          <w:szCs w:val="24"/>
          <w:rPrChange w:id="1632" w:author="Sujil Kumar Koottathampathiyil" w:date="2022-06-09T11:28:00Z">
            <w:rPr>
              <w:del w:id="1633" w:author="Sujil Kumar Koottathampathiyil" w:date="2022-06-09T08:33:00Z"/>
              <w:rFonts w:ascii="Arial" w:hAnsi="Arial" w:cs="Arial"/>
              <w:color w:val="000000"/>
            </w:rPr>
          </w:rPrChange>
        </w:rPr>
        <w:pPrChange w:id="1634"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635" w:author="Sujil Kumar Koottathampathiyil" w:date="2022-06-09T08:33:00Z"/>
          <w:rFonts w:ascii="Arial" w:hAnsi="Arial" w:cs="Arial"/>
          <w:color w:val="000000"/>
          <w:sz w:val="24"/>
          <w:szCs w:val="24"/>
          <w:rPrChange w:id="1636" w:author="Sujil Kumar Koottathampathiyil" w:date="2022-06-09T11:28:00Z">
            <w:rPr>
              <w:del w:id="1637" w:author="Sujil Kumar Koottathampathiyil" w:date="2022-06-09T08:33:00Z"/>
              <w:rFonts w:ascii="Arial" w:hAnsi="Arial" w:cs="Arial"/>
              <w:color w:val="000000"/>
            </w:rPr>
          </w:rPrChange>
        </w:rPr>
        <w:pPrChange w:id="1638"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639" w:author="Sujil Kumar Koottathampathiyil" w:date="2022-06-09T11:28:00Z">
            <w:rPr>
              <w:rFonts w:ascii="Arial" w:hAnsi="Arial" w:cs="Arial"/>
              <w:color w:val="000000"/>
            </w:rPr>
          </w:rPrChange>
        </w:rPr>
        <w:pPrChange w:id="1640" w:author="Sujil Kumar Koottathampathiyil" w:date="2022-06-12T23:19:00Z">
          <w:pPr>
            <w:spacing w:line="360" w:lineRule="auto"/>
            <w:jc w:val="center"/>
          </w:pPr>
        </w:pPrChange>
      </w:pPr>
      <w:r w:rsidRPr="00CD75CE">
        <w:rPr>
          <w:rFonts w:ascii="Arial" w:hAnsi="Arial" w:cs="Arial"/>
          <w:noProof/>
          <w:sz w:val="24"/>
          <w:szCs w:val="24"/>
          <w:rPrChange w:id="1641"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642"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643" w:author="Sujil Kumar Koottathampathiyil" w:date="2022-06-09T08:55:00Z"/>
          <w:rFonts w:ascii="Arial" w:eastAsia="Times New Roman" w:hAnsi="Arial" w:cs="Arial"/>
          <w:sz w:val="24"/>
          <w:szCs w:val="24"/>
        </w:rPr>
      </w:pPr>
      <w:ins w:id="1644" w:author="Sujil Kumar Koottathampathiyil" w:date="2022-06-09T08:35:00Z">
        <w:r w:rsidRPr="00CD75CE">
          <w:rPr>
            <w:rFonts w:ascii="Arial" w:eastAsia="Times New Roman" w:hAnsi="Arial" w:cs="Arial"/>
            <w:b/>
            <w:bCs/>
            <w:sz w:val="24"/>
            <w:szCs w:val="24"/>
          </w:rPr>
          <w:t>Fig. 4.</w:t>
        </w:r>
      </w:ins>
      <w:ins w:id="1645" w:author="Sujil Kumar Koottathampathiyil" w:date="2022-06-09T08:46:00Z">
        <w:r w:rsidR="00075BCE" w:rsidRPr="00CD75CE">
          <w:rPr>
            <w:rFonts w:ascii="Arial" w:eastAsia="Times New Roman" w:hAnsi="Arial" w:cs="Arial"/>
            <w:b/>
            <w:bCs/>
            <w:sz w:val="24"/>
            <w:szCs w:val="24"/>
          </w:rPr>
          <w:t>9</w:t>
        </w:r>
      </w:ins>
      <w:ins w:id="1646"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647" w:author="Sujil Kumar Koottathampathiyil" w:date="2022-06-09T08:54:00Z">
        <w:r w:rsidR="00467DB1" w:rsidRPr="00CD75CE">
          <w:rPr>
            <w:rFonts w:ascii="Arial" w:eastAsia="Times New Roman" w:hAnsi="Arial" w:cs="Arial"/>
            <w:sz w:val="24"/>
            <w:szCs w:val="24"/>
          </w:rPr>
          <w:t xml:space="preserve">Global </w:t>
        </w:r>
      </w:ins>
      <w:ins w:id="1648"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649" w:author="Sujil Kumar Koottathampathiyil" w:date="2022-06-09T08:45:00Z"/>
          <w:rFonts w:ascii="Arial" w:eastAsia="Times New Roman" w:hAnsi="Arial" w:cs="Arial"/>
          <w:b/>
          <w:bCs/>
          <w:sz w:val="24"/>
          <w:szCs w:val="24"/>
          <w:rPrChange w:id="1650" w:author="Sujil Kumar Koottathampathiyil" w:date="2022-06-12T23:21:00Z">
            <w:rPr>
              <w:ins w:id="1651" w:author="Sujil Kumar Koottathampathiyil" w:date="2022-06-09T08:45:00Z"/>
              <w:rFonts w:ascii="Arial" w:eastAsia="Times New Roman" w:hAnsi="Arial" w:cs="Arial"/>
              <w:sz w:val="24"/>
              <w:szCs w:val="24"/>
            </w:rPr>
          </w:rPrChange>
        </w:rPr>
        <w:pPrChange w:id="1652" w:author="Sujil Kumar Koottathampathiyil" w:date="2022-06-09T08:55:00Z">
          <w:pPr>
            <w:spacing w:line="360" w:lineRule="auto"/>
            <w:jc w:val="center"/>
          </w:pPr>
        </w:pPrChange>
      </w:pPr>
      <w:ins w:id="1653" w:author="Sujil Kumar Koottathampathiyil" w:date="2022-06-09T08:54:00Z">
        <w:r w:rsidRPr="00CD75CE">
          <w:rPr>
            <w:rFonts w:ascii="Arial" w:eastAsia="Times New Roman" w:hAnsi="Arial" w:cs="Arial"/>
            <w:sz w:val="24"/>
            <w:szCs w:val="24"/>
          </w:rPr>
          <w:t xml:space="preserve"> </w:t>
        </w:r>
      </w:ins>
      <w:ins w:id="1654"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655" w:author="Sujil Kumar Koottathampathiyil" w:date="2022-06-09T08:35:00Z"/>
          <w:rFonts w:ascii="Arial" w:hAnsi="Arial" w:cs="Arial"/>
          <w:color w:val="000000"/>
          <w:sz w:val="24"/>
          <w:szCs w:val="24"/>
          <w:rPrChange w:id="1656" w:author="Sujil Kumar Koottathampathiyil" w:date="2022-06-09T11:28:00Z">
            <w:rPr>
              <w:ins w:id="1657" w:author="Sujil Kumar Koottathampathiyil" w:date="2022-06-09T08:35:00Z"/>
              <w:rFonts w:ascii="Arial" w:hAnsi="Arial" w:cs="Arial"/>
              <w:color w:val="000000"/>
            </w:rPr>
          </w:rPrChange>
        </w:rPr>
      </w:pPr>
      <w:ins w:id="1658" w:author="Sujil Kumar Koottathampathiyil" w:date="2022-06-09T08:45:00Z">
        <w:r w:rsidRPr="00CD75CE">
          <w:rPr>
            <w:noProof/>
            <w:sz w:val="24"/>
            <w:szCs w:val="24"/>
            <w:rPrChange w:id="1659" w:author="Sujil Kumar Koottathampathiyil" w:date="2022-06-09T11:28:00Z">
              <w:rPr>
                <w:noProof/>
              </w:rPr>
            </w:rPrChange>
          </w:rPr>
          <w:lastRenderedPageBreak/>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660" w:author="Sujil Kumar Koottathampathiyil" w:date="2022-06-09T08:52:00Z"/>
          <w:rFonts w:ascii="Arial" w:eastAsia="Times New Roman" w:hAnsi="Arial" w:cs="Arial"/>
          <w:i/>
          <w:iCs/>
          <w:sz w:val="24"/>
          <w:szCs w:val="24"/>
          <w:rPrChange w:id="1661" w:author="Sujil Kumar Koottathampathiyil" w:date="2022-06-12T10:11:00Z">
            <w:rPr>
              <w:ins w:id="1662" w:author="Sujil Kumar Koottathampathiyil" w:date="2022-06-09T08:52:00Z"/>
              <w:rFonts w:ascii="Arial" w:eastAsia="Times New Roman" w:hAnsi="Arial" w:cs="Arial"/>
              <w:sz w:val="24"/>
              <w:szCs w:val="24"/>
            </w:rPr>
          </w:rPrChange>
        </w:rPr>
      </w:pPr>
      <w:ins w:id="1663" w:author="Sujil Kumar Koottathampathiyil" w:date="2022-06-09T08:45:00Z">
        <w:r w:rsidRPr="007D6D25">
          <w:rPr>
            <w:rFonts w:ascii="Arial" w:eastAsia="Times New Roman" w:hAnsi="Arial" w:cs="Arial"/>
            <w:b/>
            <w:bCs/>
            <w:i/>
            <w:iCs/>
            <w:sz w:val="24"/>
            <w:szCs w:val="24"/>
            <w:rPrChange w:id="1664" w:author="Sujil Kumar Koottathampathiyil" w:date="2022-06-12T10:11:00Z">
              <w:rPr>
                <w:rFonts w:ascii="Arial" w:eastAsia="Times New Roman" w:hAnsi="Arial" w:cs="Arial"/>
                <w:b/>
                <w:bCs/>
                <w:sz w:val="24"/>
                <w:szCs w:val="24"/>
              </w:rPr>
            </w:rPrChange>
          </w:rPr>
          <w:t>Fig. 4.</w:t>
        </w:r>
      </w:ins>
      <w:ins w:id="1665" w:author="Sujil Kumar Koottathampathiyil" w:date="2022-06-09T08:46:00Z">
        <w:r w:rsidR="00075BCE" w:rsidRPr="007D6D25">
          <w:rPr>
            <w:rFonts w:ascii="Arial" w:eastAsia="Times New Roman" w:hAnsi="Arial" w:cs="Arial"/>
            <w:b/>
            <w:bCs/>
            <w:i/>
            <w:iCs/>
            <w:sz w:val="24"/>
            <w:szCs w:val="24"/>
            <w:rPrChange w:id="1666" w:author="Sujil Kumar Koottathampathiyil" w:date="2022-06-12T10:11:00Z">
              <w:rPr>
                <w:rFonts w:ascii="Arial" w:eastAsia="Times New Roman" w:hAnsi="Arial" w:cs="Arial"/>
                <w:b/>
                <w:bCs/>
                <w:sz w:val="24"/>
                <w:szCs w:val="24"/>
              </w:rPr>
            </w:rPrChange>
          </w:rPr>
          <w:t>10</w:t>
        </w:r>
      </w:ins>
      <w:ins w:id="1667" w:author="Sujil Kumar Koottathampathiyil" w:date="2022-06-09T08:45:00Z">
        <w:r w:rsidRPr="007D6D25">
          <w:rPr>
            <w:rFonts w:ascii="Arial" w:eastAsia="Times New Roman" w:hAnsi="Arial" w:cs="Arial"/>
            <w:b/>
            <w:bCs/>
            <w:i/>
            <w:iCs/>
            <w:sz w:val="24"/>
            <w:szCs w:val="24"/>
            <w:rPrChange w:id="1668"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669"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670"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671" w:author="Sujil Kumar Koottathampathiyil" w:date="2022-06-12T23:39:00Z"/>
          <w:rFonts w:ascii="Arial" w:eastAsia="Times New Roman" w:hAnsi="Arial" w:cs="Arial"/>
          <w:sz w:val="24"/>
          <w:szCs w:val="24"/>
        </w:rPr>
      </w:pPr>
      <w:ins w:id="1672"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673" w:author="Sujil Kumar Koottathampathiyil" w:date="2022-06-12T23:39:00Z"/>
          <w:rFonts w:ascii="Arial" w:eastAsia="Times New Roman" w:hAnsi="Arial" w:cs="Arial"/>
          <w:sz w:val="24"/>
          <w:szCs w:val="24"/>
          <w:rPrChange w:id="1674" w:author="Sujil Kumar Koottathampathiyil" w:date="2022-06-09T11:28:00Z">
            <w:rPr>
              <w:del w:id="1675" w:author="Sujil Kumar Koottathampathiyil" w:date="2022-06-12T23:39:00Z"/>
              <w:rFonts w:ascii="Arial" w:hAnsi="Arial" w:cs="Arial"/>
              <w:color w:val="000000"/>
            </w:rPr>
          </w:rPrChange>
        </w:rPr>
        <w:pPrChange w:id="1676"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677" w:author="Sujil Kumar Koottathampathiyil" w:date="2022-06-09T08:20:00Z">
        <w:r>
          <w:rPr>
            <w:rFonts w:ascii="Arial" w:hAnsi="Arial" w:cs="Arial"/>
            <w:b/>
            <w:bCs/>
            <w:sz w:val="32"/>
            <w:szCs w:val="32"/>
          </w:rPr>
          <w:t>4</w:t>
        </w:r>
      </w:ins>
      <w:del w:id="1678"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0E928EBB" w:rsidR="00020114" w:rsidRPr="00405362" w:rsidRDefault="00020114" w:rsidP="00020114">
      <w:pPr>
        <w:spacing w:line="360" w:lineRule="auto"/>
        <w:jc w:val="both"/>
        <w:rPr>
          <w:ins w:id="1679" w:author="Sujil Kumar Koottathampathiyil" w:date="2022-06-12T23:23:00Z"/>
          <w:rFonts w:ascii="Arial" w:hAnsi="Arial" w:cs="Arial"/>
          <w:noProof/>
          <w:sz w:val="24"/>
          <w:szCs w:val="24"/>
        </w:rPr>
      </w:pPr>
      <w:ins w:id="1680"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681" w:author="Sujil Kumar Koottathampathiyil" w:date="2022-06-12T23:46:00Z">
        <w:r w:rsidR="005042AF">
          <w:rPr>
            <w:rFonts w:ascii="Arial" w:hAnsi="Arial" w:cs="Arial"/>
            <w:sz w:val="24"/>
            <w:szCs w:val="24"/>
          </w:rPr>
          <w:t xml:space="preserve"> for updating new suicides etc</w:t>
        </w:r>
      </w:ins>
      <w:ins w:id="1682"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683"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683"/>
          <w:r w:rsidR="00A70AAD" w:rsidRPr="00A70AAD">
            <w:rPr>
              <w:rFonts w:ascii="Arial" w:hAnsi="Arial" w:cs="Arial"/>
              <w:color w:val="000000"/>
              <w:sz w:val="24"/>
              <w:szCs w:val="24"/>
            </w:rPr>
            <w:t>Brunello et al</w:t>
          </w:r>
          <w:customXmlInsRangeStart w:id="1684" w:author="Sujil Kumar Koottathampathiyil" w:date="2022-06-12T23:23:00Z"/>
        </w:sdtContent>
      </w:sdt>
      <w:customXmlInsRangeEnd w:id="1684"/>
      <w:ins w:id="1685"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5F883A39" w:rsidR="002671A6" w:rsidRPr="006C1800" w:rsidDel="00020114" w:rsidRDefault="004B44DB" w:rsidP="005D4B76">
      <w:pPr>
        <w:spacing w:line="360" w:lineRule="auto"/>
        <w:jc w:val="both"/>
        <w:rPr>
          <w:del w:id="1686" w:author="Sujil Kumar Koottathampathiyil" w:date="2022-06-12T23:23:00Z"/>
          <w:rFonts w:ascii="Arial" w:hAnsi="Arial" w:cs="Arial"/>
          <w:color w:val="000000"/>
          <w:sz w:val="24"/>
          <w:szCs w:val="24"/>
          <w:rPrChange w:id="1687" w:author="Sujil Kumar Koottathampathiyil" w:date="2022-06-09T11:29:00Z">
            <w:rPr>
              <w:del w:id="1688" w:author="Sujil Kumar Koottathampathiyil" w:date="2022-06-12T23:23:00Z"/>
              <w:rFonts w:ascii="Arial" w:hAnsi="Arial" w:cs="Arial"/>
              <w:color w:val="000000"/>
            </w:rPr>
          </w:rPrChange>
        </w:rPr>
      </w:pPr>
      <w:del w:id="1689" w:author="Sujil Kumar Koottathampathiyil" w:date="2022-06-09T10:24:00Z">
        <w:r w:rsidRPr="006C1800" w:rsidDel="007A25D4">
          <w:rPr>
            <w:rFonts w:ascii="Arial" w:hAnsi="Arial" w:cs="Arial"/>
            <w:color w:val="000000"/>
            <w:sz w:val="24"/>
            <w:szCs w:val="24"/>
            <w:rPrChange w:id="1690" w:author="Sujil Kumar Koottathampathiyil" w:date="2022-06-09T11:29:00Z">
              <w:rPr>
                <w:rFonts w:ascii="Arial" w:hAnsi="Arial" w:cs="Arial"/>
                <w:color w:val="000000"/>
              </w:rPr>
            </w:rPrChange>
          </w:rPr>
          <w:lastRenderedPageBreak/>
          <w:delText xml:space="preserve">Secondly, </w:delText>
        </w:r>
        <w:r w:rsidRPr="006C1800" w:rsidDel="007A25D4">
          <w:rPr>
            <w:rFonts w:ascii="Arial" w:hAnsi="Arial" w:cs="Arial"/>
            <w:sz w:val="24"/>
            <w:szCs w:val="24"/>
            <w:rPrChange w:id="1691" w:author="Sujil Kumar Koottathampathiyil" w:date="2022-06-09T11:29:00Z">
              <w:rPr>
                <w:rFonts w:ascii="Arial" w:hAnsi="Arial" w:cs="Arial"/>
              </w:rPr>
            </w:rPrChange>
          </w:rPr>
          <w:delText>w</w:delText>
        </w:r>
      </w:del>
      <w:del w:id="1692" w:author="Sujil Kumar Koottathampathiyil" w:date="2022-06-12T23:23:00Z">
        <w:r w:rsidRPr="006C1800" w:rsidDel="00020114">
          <w:rPr>
            <w:rFonts w:ascii="Arial" w:hAnsi="Arial" w:cs="Arial"/>
            <w:sz w:val="24"/>
            <w:szCs w:val="24"/>
            <w:rPrChange w:id="1693" w:author="Sujil Kumar Koottathampathiyil" w:date="2022-06-09T11:29:00Z">
              <w:rPr>
                <w:rFonts w:ascii="Arial" w:hAnsi="Arial" w:cs="Arial"/>
              </w:rPr>
            </w:rPrChange>
          </w:rPr>
          <w:delText xml:space="preserve">orking with time series forecasting is a crucial part </w:delText>
        </w:r>
      </w:del>
      <w:del w:id="1694" w:author="Sujil Kumar Koottathampathiyil" w:date="2022-06-09T08:07:00Z">
        <w:r w:rsidRPr="006C1800" w:rsidDel="005E1219">
          <w:rPr>
            <w:rFonts w:ascii="Arial" w:hAnsi="Arial" w:cs="Arial"/>
            <w:sz w:val="24"/>
            <w:szCs w:val="24"/>
            <w:rPrChange w:id="1695" w:author="Sujil Kumar Koottathampathiyil" w:date="2022-06-09T11:29:00Z">
              <w:rPr>
                <w:rFonts w:ascii="Arial" w:hAnsi="Arial" w:cs="Arial"/>
              </w:rPr>
            </w:rPrChange>
          </w:rPr>
          <w:delText xml:space="preserve">in </w:delText>
        </w:r>
      </w:del>
      <w:del w:id="1696" w:author="Sujil Kumar Koottathampathiyil" w:date="2022-06-12T23:23:00Z">
        <w:r w:rsidRPr="006C1800" w:rsidDel="00020114">
          <w:rPr>
            <w:rFonts w:ascii="Arial" w:hAnsi="Arial" w:cs="Arial"/>
            <w:sz w:val="24"/>
            <w:szCs w:val="24"/>
            <w:rPrChange w:id="1697" w:author="Sujil Kumar Koottathampathiyil" w:date="2022-06-09T11:29:00Z">
              <w:rPr>
                <w:rFonts w:ascii="Arial" w:hAnsi="Arial" w:cs="Arial"/>
              </w:rPr>
            </w:rPrChange>
          </w:rPr>
          <w:delText xml:space="preserve">my dissertation. </w:delText>
        </w:r>
        <w:commentRangeStart w:id="1698"/>
        <w:r w:rsidRPr="006C1800" w:rsidDel="00020114">
          <w:rPr>
            <w:rFonts w:ascii="Arial" w:hAnsi="Arial" w:cs="Arial"/>
            <w:sz w:val="24"/>
            <w:szCs w:val="24"/>
            <w:rPrChange w:id="1699" w:author="Sujil Kumar Koottathampathiyil" w:date="2022-06-09T11:29:00Z">
              <w:rPr>
                <w:rFonts w:ascii="Arial" w:hAnsi="Arial" w:cs="Arial"/>
              </w:rPr>
            </w:rPrChange>
          </w:rPr>
          <w:delText xml:space="preserve">I have </w:delText>
        </w:r>
      </w:del>
      <w:del w:id="1700" w:author="Sujil Kumar Koottathampathiyil" w:date="2022-06-09T08:08:00Z">
        <w:r w:rsidRPr="006C1800" w:rsidDel="005E1219">
          <w:rPr>
            <w:rFonts w:ascii="Arial" w:hAnsi="Arial" w:cs="Arial"/>
            <w:sz w:val="24"/>
            <w:szCs w:val="24"/>
            <w:rPrChange w:id="1701" w:author="Sujil Kumar Koottathampathiyil" w:date="2022-06-09T11:29:00Z">
              <w:rPr>
                <w:rFonts w:ascii="Arial" w:hAnsi="Arial" w:cs="Arial"/>
              </w:rPr>
            </w:rPrChange>
          </w:rPr>
          <w:delText>number of</w:delText>
        </w:r>
      </w:del>
      <w:del w:id="1702" w:author="Sujil Kumar Koottathampathiyil" w:date="2022-06-12T23:23:00Z">
        <w:r w:rsidRPr="006C1800" w:rsidDel="00020114">
          <w:rPr>
            <w:rFonts w:ascii="Arial" w:hAnsi="Arial" w:cs="Arial"/>
            <w:sz w:val="24"/>
            <w:szCs w:val="24"/>
            <w:rPrChange w:id="1703" w:author="Sujil Kumar Koottathampathiyil" w:date="2022-06-09T11:29:00Z">
              <w:rPr>
                <w:rFonts w:ascii="Arial" w:hAnsi="Arial" w:cs="Arial"/>
              </w:rPr>
            </w:rPrChange>
          </w:rPr>
          <w:delText xml:space="preserve"> different targets in my dissertation. </w:delText>
        </w:r>
        <w:commentRangeEnd w:id="1698"/>
        <w:r w:rsidR="00922BBE" w:rsidDel="00020114">
          <w:rPr>
            <w:rStyle w:val="CommentReference"/>
          </w:rPr>
          <w:commentReference w:id="1698"/>
        </w:r>
      </w:del>
      <w:del w:id="1704" w:author="Sujil Kumar Koottathampathiyil" w:date="2022-06-09T10:25:00Z">
        <w:r w:rsidRPr="006C1800" w:rsidDel="00C85B77">
          <w:rPr>
            <w:rFonts w:ascii="Arial" w:hAnsi="Arial" w:cs="Arial"/>
            <w:sz w:val="24"/>
            <w:szCs w:val="24"/>
            <w:rPrChange w:id="1705"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06" w:author="Sujil Kumar Koottathampathiyil" w:date="2022-06-09T11:29:00Z">
              <w:rPr>
                <w:rFonts w:ascii="Arial" w:hAnsi="Arial" w:cs="Arial"/>
              </w:rPr>
            </w:rPrChange>
          </w:rPr>
          <w:delText xml:space="preserve"> </w:delText>
        </w:r>
      </w:del>
      <w:del w:id="1707" w:author="Sujil Kumar Koottathampathiyil" w:date="2022-06-12T23:23:00Z">
        <w:r w:rsidR="00882352" w:rsidRPr="006C1800" w:rsidDel="00020114">
          <w:rPr>
            <w:rFonts w:ascii="Arial" w:hAnsi="Arial" w:cs="Arial"/>
            <w:sz w:val="24"/>
            <w:szCs w:val="24"/>
            <w:rPrChange w:id="1708"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709" w:author="Sujil Kumar Koottathampathiyil" w:date="2022-06-09T11:29:00Z">
              <w:rPr>
                <w:rFonts w:ascii="Arial" w:hAnsi="Arial" w:cs="Arial"/>
              </w:rPr>
            </w:rPrChange>
          </w:rPr>
          <w:delText xml:space="preserve"> I could see </w:delText>
        </w:r>
      </w:del>
      <w:del w:id="1710" w:author="Sujil Kumar Koottathampathiyil" w:date="2022-06-09T08:08:00Z">
        <w:r w:rsidR="00A825BB" w:rsidRPr="006C1800" w:rsidDel="005E1219">
          <w:rPr>
            <w:rFonts w:ascii="Arial" w:hAnsi="Arial" w:cs="Arial"/>
            <w:sz w:val="24"/>
            <w:szCs w:val="24"/>
            <w:rPrChange w:id="1711" w:author="Sujil Kumar Koottathampathiyil" w:date="2022-06-09T11:29:00Z">
              <w:rPr>
                <w:rFonts w:ascii="Arial" w:hAnsi="Arial" w:cs="Arial"/>
              </w:rPr>
            </w:rPrChange>
          </w:rPr>
          <w:delText xml:space="preserve">the </w:delText>
        </w:r>
      </w:del>
      <w:customXmlDelRangeStart w:id="1712"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
          <w:id w:val="-955317725"/>
          <w:placeholder>
            <w:docPart w:val="DefaultPlaceholder_-1854013440"/>
          </w:placeholder>
          <w:showingPlcHdr/>
        </w:sdtPr>
        <w:sdtContent>
          <w:customXmlDelRangeEnd w:id="1712"/>
          <w:r w:rsidR="00A70AAD" w:rsidRPr="00A70AAD">
            <w:rPr>
              <w:rStyle w:val="PlaceholderText"/>
              <w:color w:val="000000"/>
            </w:rPr>
            <w:t>Click or tap here to enter text.</w:t>
          </w:r>
          <w:customXmlDelRangeStart w:id="1713" w:author="Sujil Kumar Koottathampathiyil" w:date="2022-06-12T23:23:00Z"/>
        </w:sdtContent>
      </w:sdt>
      <w:customXmlDelRangeEnd w:id="1713"/>
      <w:del w:id="1714" w:author="Sujil Kumar Koottathampathiyil" w:date="2022-06-12T23:23:00Z">
        <w:r w:rsidR="00A825BB" w:rsidRPr="006C1800" w:rsidDel="00020114">
          <w:rPr>
            <w:rFonts w:ascii="Arial" w:hAnsi="Arial" w:cs="Arial"/>
            <w:color w:val="000000"/>
            <w:sz w:val="24"/>
            <w:szCs w:val="24"/>
            <w:rPrChange w:id="1715" w:author="Sujil Kumar Koottathampathiyil" w:date="2022-06-09T11:29:00Z">
              <w:rPr>
                <w:rFonts w:ascii="Arial" w:hAnsi="Arial" w:cs="Arial"/>
                <w:color w:val="000000"/>
              </w:rPr>
            </w:rPrChange>
          </w:rPr>
          <w:delText xml:space="preserve"> </w:delText>
        </w:r>
      </w:del>
      <w:del w:id="1716" w:author="Sujil Kumar Koottathampathiyil" w:date="2022-06-09T08:08:00Z">
        <w:r w:rsidR="00A825BB" w:rsidRPr="006C1800" w:rsidDel="005E1219">
          <w:rPr>
            <w:rFonts w:ascii="Arial" w:hAnsi="Arial" w:cs="Arial"/>
            <w:color w:val="000000"/>
            <w:sz w:val="24"/>
            <w:szCs w:val="24"/>
            <w:rPrChange w:id="1717" w:author="Sujil Kumar Koottathampathiyil" w:date="2022-06-09T11:29:00Z">
              <w:rPr>
                <w:rFonts w:ascii="Arial" w:hAnsi="Arial" w:cs="Arial"/>
                <w:color w:val="000000"/>
              </w:rPr>
            </w:rPrChange>
          </w:rPr>
          <w:delText xml:space="preserve">has </w:delText>
        </w:r>
      </w:del>
      <w:del w:id="1718" w:author="Sujil Kumar Koottathampathiyil" w:date="2022-06-12T23:23:00Z">
        <w:r w:rsidR="00A825BB" w:rsidRPr="006C1800" w:rsidDel="00020114">
          <w:rPr>
            <w:rFonts w:ascii="Arial" w:hAnsi="Arial" w:cs="Arial"/>
            <w:color w:val="000000"/>
            <w:sz w:val="24"/>
            <w:szCs w:val="24"/>
            <w:rPrChange w:id="1719" w:author="Sujil Kumar Koottathampathiyil" w:date="2022-06-09T11:29:00Z">
              <w:rPr>
                <w:rFonts w:ascii="Arial" w:hAnsi="Arial" w:cs="Arial"/>
                <w:color w:val="000000"/>
              </w:rPr>
            </w:rPrChange>
          </w:rPr>
          <w:delText xml:space="preserve">successfully implemented them in their research which </w:delText>
        </w:r>
      </w:del>
      <w:del w:id="1720" w:author="Sujil Kumar Koottathampathiyil" w:date="2022-06-09T08:08:00Z">
        <w:r w:rsidR="00A825BB" w:rsidRPr="006C1800" w:rsidDel="005E1219">
          <w:rPr>
            <w:rFonts w:ascii="Arial" w:hAnsi="Arial" w:cs="Arial"/>
            <w:color w:val="000000"/>
            <w:sz w:val="24"/>
            <w:szCs w:val="24"/>
            <w:rPrChange w:id="1721" w:author="Sujil Kumar Koottathampathiyil" w:date="2022-06-09T11:29:00Z">
              <w:rPr>
                <w:rFonts w:ascii="Arial" w:hAnsi="Arial" w:cs="Arial"/>
                <w:color w:val="000000"/>
              </w:rPr>
            </w:rPrChange>
          </w:rPr>
          <w:delText xml:space="preserve">really </w:delText>
        </w:r>
      </w:del>
      <w:del w:id="1722" w:author="Sujil Kumar Koottathampathiyil" w:date="2022-06-12T23:23:00Z">
        <w:r w:rsidR="00A825BB" w:rsidRPr="006C1800" w:rsidDel="00020114">
          <w:rPr>
            <w:rFonts w:ascii="Arial" w:hAnsi="Arial" w:cs="Arial"/>
            <w:color w:val="000000"/>
            <w:sz w:val="24"/>
            <w:szCs w:val="24"/>
            <w:rPrChange w:id="1723" w:author="Sujil Kumar Koottathampathiyil" w:date="2022-06-09T11:29:00Z">
              <w:rPr>
                <w:rFonts w:ascii="Arial" w:hAnsi="Arial" w:cs="Arial"/>
                <w:color w:val="000000"/>
              </w:rPr>
            </w:rPrChange>
          </w:rPr>
          <w:delText xml:space="preserve">inspired me to adapt the idea </w:delText>
        </w:r>
      </w:del>
      <w:del w:id="1724" w:author="Sujil Kumar Koottathampathiyil" w:date="2022-06-09T08:08:00Z">
        <w:r w:rsidR="00A825BB" w:rsidRPr="006C1800" w:rsidDel="005E1219">
          <w:rPr>
            <w:rFonts w:ascii="Arial" w:hAnsi="Arial" w:cs="Arial"/>
            <w:color w:val="000000"/>
            <w:sz w:val="24"/>
            <w:szCs w:val="24"/>
            <w:rPrChange w:id="1725" w:author="Sujil Kumar Koottathampathiyil" w:date="2022-06-09T11:29:00Z">
              <w:rPr>
                <w:rFonts w:ascii="Arial" w:hAnsi="Arial" w:cs="Arial"/>
                <w:color w:val="000000"/>
              </w:rPr>
            </w:rPrChange>
          </w:rPr>
          <w:delText xml:space="preserve">in </w:delText>
        </w:r>
      </w:del>
      <w:del w:id="1726" w:author="Sujil Kumar Koottathampathiyil" w:date="2022-06-12T23:23:00Z">
        <w:r w:rsidR="00A825BB" w:rsidRPr="006C1800" w:rsidDel="00020114">
          <w:rPr>
            <w:rFonts w:ascii="Arial" w:hAnsi="Arial" w:cs="Arial"/>
            <w:color w:val="000000"/>
            <w:sz w:val="24"/>
            <w:szCs w:val="24"/>
            <w:rPrChange w:id="1727"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728"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729"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730"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731"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732" w:author="Sujil Kumar Koottathampathiyil" w:date="2022-06-09T09:49:00Z"/>
          <w:rFonts w:ascii="Arial" w:hAnsi="Arial" w:cs="Arial"/>
          <w:color w:val="000000"/>
          <w:sz w:val="24"/>
          <w:szCs w:val="24"/>
          <w:rPrChange w:id="1733" w:author="Sujil Kumar Koottathampathiyil" w:date="2022-06-09T11:29:00Z">
            <w:rPr>
              <w:ins w:id="1734" w:author="Sujil Kumar Koottathampathiyil" w:date="2022-06-09T09:49:00Z"/>
              <w:rFonts w:ascii="Arial" w:hAnsi="Arial" w:cs="Arial"/>
              <w:color w:val="000000"/>
            </w:rPr>
          </w:rPrChange>
        </w:rPr>
      </w:pPr>
      <w:r w:rsidRPr="006C1800">
        <w:rPr>
          <w:rFonts w:ascii="Arial" w:hAnsi="Arial" w:cs="Arial"/>
          <w:noProof/>
          <w:sz w:val="24"/>
          <w:szCs w:val="24"/>
          <w:rPrChange w:id="1735"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736" w:author="Sujil Kumar Koottathampathiyil" w:date="2022-06-09T09:52:00Z"/>
          <w:rFonts w:ascii="Arial" w:eastAsia="Times New Roman" w:hAnsi="Arial" w:cs="Arial"/>
          <w:i/>
          <w:iCs/>
          <w:sz w:val="24"/>
          <w:szCs w:val="24"/>
          <w:rPrChange w:id="1737" w:author="Sujil Kumar Koottathampathiyil" w:date="2022-06-12T23:40:00Z">
            <w:rPr>
              <w:ins w:id="1738" w:author="Sujil Kumar Koottathampathiyil" w:date="2022-06-09T09:52:00Z"/>
              <w:rFonts w:ascii="Arial" w:eastAsia="Times New Roman" w:hAnsi="Arial" w:cs="Arial"/>
              <w:sz w:val="24"/>
              <w:szCs w:val="24"/>
            </w:rPr>
          </w:rPrChange>
        </w:rPr>
      </w:pPr>
      <w:ins w:id="1739" w:author="Sujil Kumar Koottathampathiyil" w:date="2022-06-09T09:52:00Z">
        <w:r w:rsidRPr="00BE4E67">
          <w:rPr>
            <w:rFonts w:ascii="Arial" w:eastAsia="Times New Roman" w:hAnsi="Arial" w:cs="Arial"/>
            <w:b/>
            <w:bCs/>
            <w:i/>
            <w:iCs/>
            <w:sz w:val="24"/>
            <w:szCs w:val="24"/>
            <w:rPrChange w:id="1740"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741"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742" w:author="Sujil Kumar Koottathampathiyil" w:date="2022-06-12T23:40:00Z">
              <w:rPr>
                <w:rFonts w:ascii="Arial" w:eastAsia="Times New Roman" w:hAnsi="Arial" w:cs="Arial"/>
                <w:sz w:val="24"/>
                <w:szCs w:val="24"/>
              </w:rPr>
            </w:rPrChange>
          </w:rPr>
          <w:t>ARIMA Forecast and observed value graph</w:t>
        </w:r>
      </w:ins>
      <w:ins w:id="1743"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744" w:author="Sujil Kumar Koottathampathiyil" w:date="2022-06-12T23:23:00Z"/>
          <w:rFonts w:ascii="Arial" w:hAnsi="Arial" w:cs="Arial"/>
          <w:color w:val="000000"/>
          <w:sz w:val="24"/>
          <w:szCs w:val="24"/>
        </w:rPr>
      </w:pPr>
      <w:ins w:id="1745"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746" w:author="Sujil Kumar Koottathampathiyil" w:date="2022-06-12T23:23:00Z">
        <w:r w:rsidRPr="00405362">
          <w:rPr>
            <w:rFonts w:ascii="Arial" w:hAnsi="Arial" w:cs="Arial"/>
            <w:color w:val="000000"/>
            <w:sz w:val="24"/>
            <w:szCs w:val="24"/>
          </w:rPr>
          <w:t xml:space="preserve"> for checking the order of the ARIMA model. In </w:t>
        </w:r>
      </w:ins>
      <w:ins w:id="1747" w:author="Sujil Kumar Koottathampathiyil" w:date="2022-06-12T23:47:00Z">
        <w:r w:rsidR="008A07D6">
          <w:rPr>
            <w:rFonts w:ascii="Arial" w:hAnsi="Arial" w:cs="Arial"/>
            <w:color w:val="000000"/>
            <w:sz w:val="24"/>
            <w:szCs w:val="24"/>
          </w:rPr>
          <w:t>this</w:t>
        </w:r>
      </w:ins>
      <w:ins w:id="1748"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749" w:author="Sujil Kumar Koottathampathiyil" w:date="2022-06-09T09:52:00Z"/>
          <w:rFonts w:ascii="Arial" w:hAnsi="Arial" w:cs="Arial"/>
          <w:color w:val="000000"/>
          <w:sz w:val="24"/>
          <w:szCs w:val="24"/>
          <w:rPrChange w:id="1750" w:author="Sujil Kumar Koottathampathiyil" w:date="2022-06-09T11:29:00Z">
            <w:rPr>
              <w:del w:id="1751" w:author="Sujil Kumar Koottathampathiyil" w:date="2022-06-09T09:52:00Z"/>
              <w:rFonts w:ascii="Arial" w:hAnsi="Arial" w:cs="Arial"/>
              <w:color w:val="000000"/>
            </w:rPr>
          </w:rPrChange>
        </w:rPr>
        <w:pPrChange w:id="1752" w:author="Sujil Kumar Koottathampathiyil" w:date="2022-06-09T10:10:00Z">
          <w:pPr>
            <w:spacing w:line="360" w:lineRule="auto"/>
          </w:pPr>
        </w:pPrChange>
      </w:pPr>
      <w:commentRangeStart w:id="1753"/>
      <w:commentRangeEnd w:id="1753"/>
      <w:del w:id="1754" w:author="Sujil Kumar Koottathampathiyil" w:date="2022-06-12T23:23:00Z">
        <w:r w:rsidDel="002B5111">
          <w:rPr>
            <w:rStyle w:val="CommentReference"/>
          </w:rPr>
          <w:commentReference w:id="1753"/>
        </w:r>
      </w:del>
    </w:p>
    <w:p w14:paraId="15593DE8" w14:textId="77547C10" w:rsidR="00F350B1" w:rsidRPr="006C1800" w:rsidDel="00AA6881" w:rsidRDefault="00F350B1">
      <w:pPr>
        <w:spacing w:line="360" w:lineRule="auto"/>
        <w:rPr>
          <w:del w:id="1755" w:author="Sujil Kumar Koottathampathiyil" w:date="2022-06-09T09:52:00Z"/>
          <w:rFonts w:ascii="Arial" w:hAnsi="Arial" w:cs="Arial"/>
          <w:noProof/>
          <w:sz w:val="24"/>
          <w:szCs w:val="24"/>
          <w:rPrChange w:id="1756" w:author="Sujil Kumar Koottathampathiyil" w:date="2022-06-09T11:29:00Z">
            <w:rPr>
              <w:del w:id="1757" w:author="Sujil Kumar Koottathampathiyil" w:date="2022-06-09T09:52:00Z"/>
              <w:rFonts w:ascii="Arial" w:hAnsi="Arial" w:cs="Arial"/>
              <w:noProof/>
            </w:rPr>
          </w:rPrChange>
        </w:rPr>
        <w:pPrChange w:id="1758"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759" w:author="Sujil Kumar Koottathampathiyil" w:date="2022-06-09T11:29:00Z">
            <w:rPr>
              <w:rFonts w:ascii="Arial" w:hAnsi="Arial" w:cs="Arial"/>
              <w:noProof/>
            </w:rPr>
          </w:rPrChange>
        </w:rPr>
      </w:pPr>
      <w:ins w:id="1760" w:author="Sujil Kumar Koottathampathiyil" w:date="2022-06-09T09:52:00Z">
        <w:r w:rsidRPr="006C1800">
          <w:rPr>
            <w:noProof/>
            <w:sz w:val="24"/>
            <w:szCs w:val="24"/>
            <w:rPrChange w:id="1761"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762" w:author="Sujil Kumar Koottathampathiyil" w:date="2022-06-09T09:53:00Z"/>
          <w:rFonts w:ascii="Arial" w:eastAsia="Times New Roman" w:hAnsi="Arial" w:cs="Arial"/>
          <w:i/>
          <w:iCs/>
          <w:sz w:val="24"/>
          <w:szCs w:val="24"/>
          <w:rPrChange w:id="1763" w:author="Sujil Kumar Koottathampathiyil" w:date="2022-06-12T23:40:00Z">
            <w:rPr>
              <w:ins w:id="1764" w:author="Sujil Kumar Koottathampathiyil" w:date="2022-06-09T09:53:00Z"/>
              <w:rFonts w:ascii="Arial" w:eastAsia="Times New Roman" w:hAnsi="Arial" w:cs="Arial"/>
              <w:sz w:val="24"/>
              <w:szCs w:val="24"/>
            </w:rPr>
          </w:rPrChange>
        </w:rPr>
      </w:pPr>
      <w:ins w:id="1765" w:author="Sujil Kumar Koottathampathiyil" w:date="2022-06-09T09:53:00Z">
        <w:r w:rsidRPr="0052500F">
          <w:rPr>
            <w:rFonts w:ascii="Arial" w:eastAsia="Times New Roman" w:hAnsi="Arial" w:cs="Arial"/>
            <w:b/>
            <w:bCs/>
            <w:i/>
            <w:iCs/>
            <w:sz w:val="24"/>
            <w:szCs w:val="24"/>
            <w:rPrChange w:id="1766" w:author="Sujil Kumar Koottathampathiyil" w:date="2022-06-12T23:40:00Z">
              <w:rPr>
                <w:rFonts w:ascii="Arial" w:eastAsia="Times New Roman" w:hAnsi="Arial" w:cs="Arial"/>
                <w:b/>
                <w:bCs/>
                <w:sz w:val="24"/>
                <w:szCs w:val="24"/>
              </w:rPr>
            </w:rPrChange>
          </w:rPr>
          <w:lastRenderedPageBreak/>
          <w:t>Fig. 4.12:</w:t>
        </w:r>
        <w:r w:rsidRPr="0052500F">
          <w:rPr>
            <w:rFonts w:ascii="Arial" w:eastAsia="Times New Roman" w:hAnsi="Arial" w:cs="Arial"/>
            <w:i/>
            <w:iCs/>
            <w:sz w:val="24"/>
            <w:szCs w:val="24"/>
            <w:rPrChange w:id="1767"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768" w:author="Sujil Kumar Koottathampathiyil" w:date="2022-06-12T23:40:00Z">
              <w:rPr>
                <w:rFonts w:ascii="Arial" w:eastAsia="Times New Roman" w:hAnsi="Arial" w:cs="Arial"/>
                <w:sz w:val="24"/>
                <w:szCs w:val="24"/>
              </w:rPr>
            </w:rPrChange>
          </w:rPr>
          <w:t>AIC and BIC Score in ascending order</w:t>
        </w:r>
      </w:ins>
      <w:ins w:id="1769"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770" w:author="Sujil Kumar Koottathampathiyil" w:date="2022-06-09T09:53:00Z"/>
          <w:rFonts w:ascii="Arial" w:hAnsi="Arial" w:cs="Arial"/>
          <w:noProof/>
          <w:sz w:val="24"/>
          <w:szCs w:val="24"/>
          <w:rPrChange w:id="1771" w:author="Sujil Kumar Koottathampathiyil" w:date="2022-06-09T11:29:00Z">
            <w:rPr>
              <w:del w:id="177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77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774" w:author="Sujil Kumar Koottathampathiyil" w:date="2022-06-09T11:29:00Z">
            <w:rPr>
              <w:rFonts w:ascii="Arial" w:hAnsi="Arial" w:cs="Arial"/>
              <w:noProof/>
            </w:rPr>
          </w:rPrChange>
        </w:rPr>
        <w:pPrChange w:id="1775" w:author="Sujil Kumar Koottathampathiyil" w:date="2022-06-09T09:54:00Z">
          <w:pPr>
            <w:spacing w:line="360" w:lineRule="auto"/>
            <w:jc w:val="center"/>
          </w:pPr>
        </w:pPrChange>
      </w:pPr>
      <w:ins w:id="1776" w:author="Sujil Kumar Koottathampathiyil" w:date="2022-06-09T09:54:00Z">
        <w:r w:rsidRPr="006C1800">
          <w:rPr>
            <w:rFonts w:ascii="Arial" w:hAnsi="Arial" w:cs="Arial"/>
            <w:noProof/>
            <w:sz w:val="24"/>
            <w:szCs w:val="24"/>
            <w:rPrChange w:id="1777" w:author="Sujil Kumar Koottathampathiyil" w:date="2022-06-09T11:29:00Z">
              <w:rPr>
                <w:rFonts w:ascii="Arial" w:hAnsi="Arial" w:cs="Arial"/>
                <w:noProof/>
              </w:rPr>
            </w:rPrChange>
          </w:rPr>
          <w:t>Here Fig</w:t>
        </w:r>
      </w:ins>
      <w:ins w:id="1778" w:author="Sujil Kumar Koottathampathiyil" w:date="2022-06-09T09:55:00Z">
        <w:r w:rsidRPr="006C1800">
          <w:rPr>
            <w:rFonts w:ascii="Arial" w:hAnsi="Arial" w:cs="Arial"/>
            <w:noProof/>
            <w:sz w:val="24"/>
            <w:szCs w:val="24"/>
            <w:rPrChange w:id="1779" w:author="Sujil Kumar Koottathampathiyil" w:date="2022-06-09T11:29:00Z">
              <w:rPr>
                <w:rFonts w:ascii="Arial" w:hAnsi="Arial" w:cs="Arial"/>
                <w:noProof/>
              </w:rPr>
            </w:rPrChange>
          </w:rPr>
          <w:t xml:space="preserve"> 4.12,</w:t>
        </w:r>
      </w:ins>
      <w:ins w:id="1780" w:author="Sujil Kumar Koottathampathiyil" w:date="2022-06-09T09:54:00Z">
        <w:r w:rsidRPr="006C1800">
          <w:rPr>
            <w:rFonts w:ascii="Arial" w:hAnsi="Arial" w:cs="Arial"/>
            <w:noProof/>
            <w:sz w:val="24"/>
            <w:szCs w:val="24"/>
            <w:rPrChange w:id="1781" w:author="Sujil Kumar Koottathampathiyil" w:date="2022-06-09T11:29:00Z">
              <w:rPr>
                <w:rFonts w:ascii="Arial" w:hAnsi="Arial" w:cs="Arial"/>
                <w:noProof/>
              </w:rPr>
            </w:rPrChange>
          </w:rPr>
          <w:t xml:space="preserve"> I am looking at a better predicting model so, I will be choosing AIC with </w:t>
        </w:r>
      </w:ins>
      <w:ins w:id="1782" w:author="Sujil Kumar Koottathampathiyil" w:date="2022-06-09T10:24:00Z">
        <w:r w:rsidR="00AB21DB" w:rsidRPr="006C1800">
          <w:rPr>
            <w:rFonts w:ascii="Arial" w:hAnsi="Arial" w:cs="Arial"/>
            <w:noProof/>
            <w:sz w:val="24"/>
            <w:szCs w:val="24"/>
            <w:rPrChange w:id="1783" w:author="Sujil Kumar Koottathampathiyil" w:date="2022-06-09T11:29:00Z">
              <w:rPr>
                <w:rFonts w:ascii="Arial" w:hAnsi="Arial" w:cs="Arial"/>
                <w:noProof/>
              </w:rPr>
            </w:rPrChange>
          </w:rPr>
          <w:t>the</w:t>
        </w:r>
      </w:ins>
      <w:ins w:id="1784" w:author="Sujil Kumar Koottathampathiyil" w:date="2022-06-09T09:54:00Z">
        <w:r w:rsidRPr="006C1800">
          <w:rPr>
            <w:rFonts w:ascii="Arial" w:hAnsi="Arial" w:cs="Arial"/>
            <w:noProof/>
            <w:sz w:val="24"/>
            <w:szCs w:val="24"/>
            <w:rPrChange w:id="1785" w:author="Sujil Kumar Koottathampathiyil" w:date="2022-06-09T11:29:00Z">
              <w:rPr>
                <w:rFonts w:ascii="Arial" w:hAnsi="Arial" w:cs="Arial"/>
                <w:noProof/>
              </w:rPr>
            </w:rPrChange>
          </w:rPr>
          <w:t xml:space="preserve"> least score. This is a</w:t>
        </w:r>
      </w:ins>
      <w:ins w:id="1786" w:author="Sujil Kumar Koottathampathiyil" w:date="2022-06-09T10:24:00Z">
        <w:r w:rsidR="00B3094D" w:rsidRPr="006C1800">
          <w:rPr>
            <w:rFonts w:ascii="Arial" w:hAnsi="Arial" w:cs="Arial"/>
            <w:noProof/>
            <w:sz w:val="24"/>
            <w:szCs w:val="24"/>
            <w:rPrChange w:id="1787" w:author="Sujil Kumar Koottathampathiyil" w:date="2022-06-09T11:29:00Z">
              <w:rPr>
                <w:rFonts w:ascii="Arial" w:hAnsi="Arial" w:cs="Arial"/>
                <w:noProof/>
              </w:rPr>
            </w:rPrChange>
          </w:rPr>
          <w:t>n</w:t>
        </w:r>
      </w:ins>
      <w:ins w:id="1788" w:author="Sujil Kumar Koottathampathiyil" w:date="2022-06-09T09:54:00Z">
        <w:r w:rsidRPr="006C1800">
          <w:rPr>
            <w:rFonts w:ascii="Arial" w:hAnsi="Arial" w:cs="Arial"/>
            <w:noProof/>
            <w:sz w:val="24"/>
            <w:szCs w:val="24"/>
            <w:rPrChange w:id="1789" w:author="Sujil Kumar Koottathampathiyil" w:date="2022-06-09T11:29:00Z">
              <w:rPr>
                <w:rFonts w:ascii="Arial" w:hAnsi="Arial" w:cs="Arial"/>
                <w:noProof/>
              </w:rPr>
            </w:rPrChange>
          </w:rPr>
          <w:t xml:space="preserve"> </w:t>
        </w:r>
      </w:ins>
      <w:ins w:id="1790" w:author="Sujil Kumar Koottathampathiyil" w:date="2022-06-09T10:15:00Z">
        <w:r w:rsidR="0039745A" w:rsidRPr="006C1800">
          <w:rPr>
            <w:rFonts w:ascii="Arial" w:hAnsi="Arial" w:cs="Arial"/>
            <w:noProof/>
            <w:sz w:val="24"/>
            <w:szCs w:val="24"/>
            <w:rPrChange w:id="1791" w:author="Sujil Kumar Koottathampathiyil" w:date="2022-06-09T11:29:00Z">
              <w:rPr>
                <w:rFonts w:ascii="Arial" w:hAnsi="Arial" w:cs="Arial"/>
                <w:noProof/>
              </w:rPr>
            </w:rPrChange>
          </w:rPr>
          <w:t>ARMA</w:t>
        </w:r>
      </w:ins>
      <w:ins w:id="1792" w:author="Sujil Kumar Koottathampathiyil" w:date="2022-06-09T09:54:00Z">
        <w:r w:rsidRPr="006C1800">
          <w:rPr>
            <w:rFonts w:ascii="Arial" w:hAnsi="Arial" w:cs="Arial"/>
            <w:noProof/>
            <w:sz w:val="24"/>
            <w:szCs w:val="24"/>
            <w:rPrChange w:id="179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794" w:author="Sujil Kumar Koottathampathiyil" w:date="2022-06-09T09:55:00Z"/>
          <w:rFonts w:ascii="Arial" w:hAnsi="Arial" w:cs="Arial"/>
          <w:color w:val="000000"/>
          <w:sz w:val="24"/>
          <w:szCs w:val="24"/>
          <w:rPrChange w:id="1795" w:author="Sujil Kumar Koottathampathiyil" w:date="2022-06-09T11:29:00Z">
            <w:rPr>
              <w:ins w:id="1796" w:author="Sujil Kumar Koottathampathiyil" w:date="2022-06-09T09:55:00Z"/>
              <w:rFonts w:ascii="Arial" w:hAnsi="Arial" w:cs="Arial"/>
              <w:color w:val="000000"/>
            </w:rPr>
          </w:rPrChange>
        </w:rPr>
      </w:pPr>
      <w:r w:rsidRPr="006C1800">
        <w:rPr>
          <w:rFonts w:ascii="Arial" w:hAnsi="Arial" w:cs="Arial"/>
          <w:noProof/>
          <w:sz w:val="24"/>
          <w:szCs w:val="24"/>
          <w:rPrChange w:id="179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798" w:author="Sujil Kumar Koottathampathiyil" w:date="2022-06-09T09:55:00Z"/>
          <w:rFonts w:ascii="Arial" w:eastAsia="Times New Roman" w:hAnsi="Arial" w:cs="Arial"/>
          <w:i/>
          <w:iCs/>
          <w:sz w:val="24"/>
          <w:szCs w:val="24"/>
          <w:rPrChange w:id="1799" w:author="Sujil Kumar Koottathampathiyil" w:date="2022-06-12T23:40:00Z">
            <w:rPr>
              <w:ins w:id="1800" w:author="Sujil Kumar Koottathampathiyil" w:date="2022-06-09T09:55:00Z"/>
              <w:rFonts w:ascii="Arial" w:eastAsia="Times New Roman" w:hAnsi="Arial" w:cs="Arial"/>
              <w:sz w:val="24"/>
              <w:szCs w:val="24"/>
            </w:rPr>
          </w:rPrChange>
        </w:rPr>
      </w:pPr>
      <w:ins w:id="1801" w:author="Sujil Kumar Koottathampathiyil" w:date="2022-06-09T09:55:00Z">
        <w:r w:rsidRPr="007C26EB">
          <w:rPr>
            <w:rFonts w:ascii="Arial" w:eastAsia="Times New Roman" w:hAnsi="Arial" w:cs="Arial"/>
            <w:b/>
            <w:bCs/>
            <w:i/>
            <w:iCs/>
            <w:sz w:val="24"/>
            <w:szCs w:val="24"/>
            <w:rPrChange w:id="1802" w:author="Sujil Kumar Koottathampathiyil" w:date="2022-06-12T23:40:00Z">
              <w:rPr>
                <w:rFonts w:ascii="Arial" w:eastAsia="Times New Roman" w:hAnsi="Arial" w:cs="Arial"/>
                <w:b/>
                <w:bCs/>
                <w:sz w:val="24"/>
                <w:szCs w:val="24"/>
              </w:rPr>
            </w:rPrChange>
          </w:rPr>
          <w:t>Fig. 4.1</w:t>
        </w:r>
      </w:ins>
      <w:ins w:id="1803" w:author="Sujil Kumar Koottathampathiyil" w:date="2022-06-09T09:56:00Z">
        <w:r w:rsidR="00217C1C" w:rsidRPr="007C26EB">
          <w:rPr>
            <w:rFonts w:ascii="Arial" w:eastAsia="Times New Roman" w:hAnsi="Arial" w:cs="Arial"/>
            <w:b/>
            <w:bCs/>
            <w:i/>
            <w:iCs/>
            <w:sz w:val="24"/>
            <w:szCs w:val="24"/>
            <w:rPrChange w:id="1804" w:author="Sujil Kumar Koottathampathiyil" w:date="2022-06-12T23:40:00Z">
              <w:rPr>
                <w:rFonts w:ascii="Arial" w:eastAsia="Times New Roman" w:hAnsi="Arial" w:cs="Arial"/>
                <w:b/>
                <w:bCs/>
                <w:sz w:val="24"/>
                <w:szCs w:val="24"/>
              </w:rPr>
            </w:rPrChange>
          </w:rPr>
          <w:t>3</w:t>
        </w:r>
      </w:ins>
      <w:ins w:id="1805" w:author="Sujil Kumar Koottathampathiyil" w:date="2022-06-09T09:55:00Z">
        <w:r w:rsidRPr="007C26EB">
          <w:rPr>
            <w:rFonts w:ascii="Arial" w:eastAsia="Times New Roman" w:hAnsi="Arial" w:cs="Arial"/>
            <w:b/>
            <w:bCs/>
            <w:i/>
            <w:iCs/>
            <w:sz w:val="24"/>
            <w:szCs w:val="24"/>
            <w:rPrChange w:id="1806"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807" w:author="Sujil Kumar Koottathampathiyil" w:date="2022-06-12T23:40:00Z">
              <w:rPr>
                <w:rFonts w:ascii="Arial" w:eastAsia="Times New Roman" w:hAnsi="Arial" w:cs="Arial"/>
                <w:sz w:val="24"/>
                <w:szCs w:val="24"/>
              </w:rPr>
            </w:rPrChange>
          </w:rPr>
          <w:t xml:space="preserve"> </w:t>
        </w:r>
      </w:ins>
      <w:ins w:id="1808" w:author="Sujil Kumar Koottathampathiyil" w:date="2022-06-09T09:56:00Z">
        <w:r w:rsidRPr="007C26EB">
          <w:rPr>
            <w:rFonts w:ascii="Arial" w:eastAsia="Times New Roman" w:hAnsi="Arial" w:cs="Arial"/>
            <w:i/>
            <w:iCs/>
            <w:sz w:val="24"/>
            <w:szCs w:val="24"/>
            <w:rPrChange w:id="1809"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810" w:author="Sujil Kumar Koottathampathiyil" w:date="2022-06-12T23:40:00Z">
              <w:rPr>
                <w:rFonts w:ascii="Arial" w:eastAsia="Times New Roman" w:hAnsi="Arial" w:cs="Arial"/>
                <w:sz w:val="24"/>
                <w:szCs w:val="24"/>
              </w:rPr>
            </w:rPrChange>
          </w:rPr>
          <w:t xml:space="preserve"> to choose the model in ARIMA</w:t>
        </w:r>
      </w:ins>
      <w:ins w:id="1811" w:author="Sujil Kumar Koottathampathiyil" w:date="2022-06-12T23:43:00Z">
        <w:r w:rsidR="001B14F1">
          <w:rPr>
            <w:rFonts w:ascii="Arial" w:eastAsia="Times New Roman" w:hAnsi="Arial" w:cs="Arial"/>
            <w:i/>
            <w:iCs/>
            <w:sz w:val="24"/>
            <w:szCs w:val="24"/>
          </w:rPr>
          <w:t xml:space="preserve"> on </w:t>
        </w:r>
      </w:ins>
      <w:ins w:id="1812"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81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814" w:author="Sujil Kumar Koottathampathiyil" w:date="2022-06-09T11:29:00Z">
            <w:rPr>
              <w:rFonts w:ascii="Arial" w:hAnsi="Arial" w:cs="Arial"/>
              <w:noProof/>
            </w:rPr>
          </w:rPrChange>
        </w:rPr>
      </w:pPr>
      <w:del w:id="1815" w:author="Sujil Kumar Koottathampathiyil" w:date="2022-06-09T09:49:00Z">
        <w:r w:rsidRPr="006C1800" w:rsidDel="006431B2">
          <w:rPr>
            <w:rFonts w:ascii="Arial" w:hAnsi="Arial" w:cs="Arial"/>
            <w:color w:val="000000"/>
            <w:sz w:val="24"/>
            <w:szCs w:val="24"/>
            <w:rPrChange w:id="1816" w:author="Sujil Kumar Koottathampathiyil" w:date="2022-06-09T11:29:00Z">
              <w:rPr>
                <w:rFonts w:ascii="Arial" w:hAnsi="Arial" w:cs="Arial"/>
                <w:color w:val="000000"/>
              </w:rPr>
            </w:rPrChange>
          </w:rPr>
          <w:delText xml:space="preserve">AIC and BIC graphs made for checking the order of ARIMA </w:delText>
        </w:r>
      </w:del>
      <w:del w:id="1817" w:author="Sujil Kumar Koottathampathiyil" w:date="2022-06-09T08:29:00Z">
        <w:r w:rsidRPr="006C1800" w:rsidDel="00D25BE4">
          <w:rPr>
            <w:rFonts w:ascii="Arial" w:hAnsi="Arial" w:cs="Arial"/>
            <w:color w:val="000000"/>
            <w:sz w:val="24"/>
            <w:szCs w:val="24"/>
            <w:rPrChange w:id="1818" w:author="Sujil Kumar Koottathampathiyil" w:date="2022-06-09T11:29:00Z">
              <w:rPr>
                <w:rFonts w:ascii="Arial" w:hAnsi="Arial" w:cs="Arial"/>
                <w:color w:val="000000"/>
              </w:rPr>
            </w:rPrChange>
          </w:rPr>
          <w:delText>Model</w:delText>
        </w:r>
      </w:del>
      <w:del w:id="1819" w:author="Sujil Kumar Koottathampathiyil" w:date="2022-06-09T09:49:00Z">
        <w:r w:rsidRPr="006C1800" w:rsidDel="006431B2">
          <w:rPr>
            <w:rFonts w:ascii="Arial" w:hAnsi="Arial" w:cs="Arial"/>
            <w:color w:val="000000"/>
            <w:sz w:val="24"/>
            <w:szCs w:val="24"/>
            <w:rPrChange w:id="182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821" w:author="Sujil Kumar Koottathampathiyil" w:date="2022-06-09T11:29:00Z">
            <w:rPr>
              <w:rFonts w:ascii="Arial" w:hAnsi="Arial" w:cs="Arial"/>
              <w:color w:val="000000"/>
            </w:rPr>
          </w:rPrChange>
        </w:rPr>
        <w:t xml:space="preserve">From </w:t>
      </w:r>
      <w:del w:id="1822" w:author="Sujil Kumar Koottathampathiyil" w:date="2022-06-09T10:16:00Z">
        <w:r w:rsidRPr="006C1800" w:rsidDel="0039745A">
          <w:rPr>
            <w:rFonts w:ascii="Arial" w:hAnsi="Arial" w:cs="Arial"/>
            <w:color w:val="000000"/>
            <w:sz w:val="24"/>
            <w:szCs w:val="24"/>
            <w:rPrChange w:id="1823" w:author="Sujil Kumar Koottathampathiyil" w:date="2022-06-09T11:29:00Z">
              <w:rPr>
                <w:rFonts w:ascii="Arial" w:hAnsi="Arial" w:cs="Arial"/>
                <w:color w:val="000000"/>
              </w:rPr>
            </w:rPrChange>
          </w:rPr>
          <w:delText xml:space="preserve">the </w:delText>
        </w:r>
      </w:del>
      <w:del w:id="1824" w:author="Sujil Kumar Koottathampathiyil" w:date="2022-06-09T09:56:00Z">
        <w:r w:rsidRPr="006C1800" w:rsidDel="0013001C">
          <w:rPr>
            <w:rFonts w:ascii="Arial" w:hAnsi="Arial" w:cs="Arial"/>
            <w:color w:val="000000"/>
            <w:sz w:val="24"/>
            <w:szCs w:val="24"/>
            <w:rPrChange w:id="1825" w:author="Sujil Kumar Koottathampathiyil" w:date="2022-06-09T11:29:00Z">
              <w:rPr>
                <w:rFonts w:ascii="Arial" w:hAnsi="Arial" w:cs="Arial"/>
                <w:color w:val="000000"/>
              </w:rPr>
            </w:rPrChange>
          </w:rPr>
          <w:delText>graph</w:delText>
        </w:r>
      </w:del>
      <w:ins w:id="1826" w:author="Sujil Kumar Koottathampathiyil" w:date="2022-06-09T09:56:00Z">
        <w:r w:rsidR="0013001C" w:rsidRPr="006C1800">
          <w:rPr>
            <w:rFonts w:ascii="Arial" w:hAnsi="Arial" w:cs="Arial"/>
            <w:color w:val="000000"/>
            <w:sz w:val="24"/>
            <w:szCs w:val="24"/>
            <w:rPrChange w:id="182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828" w:author="Sujil Kumar Koottathampathiyil" w:date="2022-06-09T11:29:00Z">
              <w:rPr>
                <w:rFonts w:ascii="Arial" w:hAnsi="Arial" w:cs="Arial"/>
                <w:color w:val="000000"/>
              </w:rPr>
            </w:rPrChange>
          </w:rPr>
          <w:t>3</w:t>
        </w:r>
      </w:ins>
      <w:ins w:id="1829" w:author="Sujil Kumar Koottathampathiyil" w:date="2022-06-09T08:29:00Z">
        <w:r w:rsidR="00D25BE4" w:rsidRPr="006C1800">
          <w:rPr>
            <w:rFonts w:ascii="Arial" w:hAnsi="Arial" w:cs="Arial"/>
            <w:color w:val="000000"/>
            <w:sz w:val="24"/>
            <w:szCs w:val="24"/>
            <w:rPrChange w:id="183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831" w:author="Sujil Kumar Koottathampathiyil" w:date="2022-06-09T11:29:00Z">
            <w:rPr>
              <w:rFonts w:ascii="Arial" w:hAnsi="Arial" w:cs="Arial"/>
              <w:color w:val="000000"/>
            </w:rPr>
          </w:rPrChange>
        </w:rPr>
        <w:t xml:space="preserve"> </w:t>
      </w:r>
      <w:ins w:id="1832" w:author="Sujil Kumar Koottathampathiyil" w:date="2022-06-09T09:47:00Z">
        <w:r w:rsidR="00F734EC" w:rsidRPr="006C1800">
          <w:rPr>
            <w:rFonts w:ascii="Arial" w:hAnsi="Arial" w:cs="Arial"/>
            <w:color w:val="000000"/>
            <w:sz w:val="24"/>
            <w:szCs w:val="24"/>
            <w:rPrChange w:id="1833" w:author="Sujil Kumar Koottathampathiyil" w:date="2022-06-09T11:29:00Z">
              <w:rPr>
                <w:rFonts w:ascii="Arial" w:hAnsi="Arial" w:cs="Arial"/>
                <w:color w:val="000000"/>
              </w:rPr>
            </w:rPrChange>
          </w:rPr>
          <w:t xml:space="preserve">In the above ACF and PACF, we can see ACF </w:t>
        </w:r>
      </w:ins>
      <w:ins w:id="1834" w:author="Sujil Kumar Koottathampathiyil" w:date="2022-06-09T09:49:00Z">
        <w:r w:rsidR="003C1EB7" w:rsidRPr="006C1800">
          <w:rPr>
            <w:rFonts w:ascii="Arial" w:hAnsi="Arial" w:cs="Arial"/>
            <w:color w:val="000000"/>
            <w:sz w:val="24"/>
            <w:szCs w:val="24"/>
            <w:rPrChange w:id="1835" w:author="Sujil Kumar Koottathampathiyil" w:date="2022-06-09T11:29:00Z">
              <w:rPr>
                <w:rFonts w:ascii="Arial" w:hAnsi="Arial" w:cs="Arial"/>
                <w:color w:val="000000"/>
              </w:rPr>
            </w:rPrChange>
          </w:rPr>
          <w:t>tails</w:t>
        </w:r>
      </w:ins>
      <w:ins w:id="1836" w:author="Sujil Kumar Koottathampathiyil" w:date="2022-06-09T09:47:00Z">
        <w:r w:rsidR="00F734EC" w:rsidRPr="006C1800">
          <w:rPr>
            <w:rFonts w:ascii="Arial" w:hAnsi="Arial" w:cs="Arial"/>
            <w:color w:val="000000"/>
            <w:sz w:val="24"/>
            <w:szCs w:val="24"/>
            <w:rPrChange w:id="1837" w:author="Sujil Kumar Koottathampathiyil" w:date="2022-06-09T11:29:00Z">
              <w:rPr>
                <w:rFonts w:ascii="Arial" w:hAnsi="Arial" w:cs="Arial"/>
                <w:color w:val="000000"/>
              </w:rPr>
            </w:rPrChange>
          </w:rPr>
          <w:t xml:space="preserve"> of</w:t>
        </w:r>
      </w:ins>
      <w:ins w:id="1838" w:author="Sujil Kumar Koottathampathiyil" w:date="2022-06-09T10:16:00Z">
        <w:r w:rsidR="002C009B" w:rsidRPr="006C1800">
          <w:rPr>
            <w:rFonts w:ascii="Arial" w:hAnsi="Arial" w:cs="Arial"/>
            <w:color w:val="000000"/>
            <w:sz w:val="24"/>
            <w:szCs w:val="24"/>
            <w:rPrChange w:id="1839" w:author="Sujil Kumar Koottathampathiyil" w:date="2022-06-09T11:29:00Z">
              <w:rPr>
                <w:rFonts w:ascii="Arial" w:hAnsi="Arial" w:cs="Arial"/>
                <w:color w:val="000000"/>
              </w:rPr>
            </w:rPrChange>
          </w:rPr>
          <w:t>f</w:t>
        </w:r>
      </w:ins>
      <w:ins w:id="1840" w:author="Sujil Kumar Koottathampathiyil" w:date="2022-06-09T09:47:00Z">
        <w:r w:rsidR="00F734EC" w:rsidRPr="006C1800">
          <w:rPr>
            <w:rFonts w:ascii="Arial" w:hAnsi="Arial" w:cs="Arial"/>
            <w:color w:val="000000"/>
            <w:sz w:val="24"/>
            <w:szCs w:val="24"/>
            <w:rPrChange w:id="1841" w:author="Sujil Kumar Koottathampathiyil" w:date="2022-06-09T11:29:00Z">
              <w:rPr>
                <w:rFonts w:ascii="Arial" w:hAnsi="Arial" w:cs="Arial"/>
                <w:color w:val="000000"/>
              </w:rPr>
            </w:rPrChange>
          </w:rPr>
          <w:t xml:space="preserve"> and PACF </w:t>
        </w:r>
      </w:ins>
      <w:ins w:id="1842" w:author="Sujil Kumar Koottathampathiyil" w:date="2022-06-09T09:49:00Z">
        <w:r w:rsidR="003C1EB7" w:rsidRPr="006C1800">
          <w:rPr>
            <w:rFonts w:ascii="Arial" w:hAnsi="Arial" w:cs="Arial"/>
            <w:color w:val="000000"/>
            <w:sz w:val="24"/>
            <w:szCs w:val="24"/>
            <w:rPrChange w:id="1843" w:author="Sujil Kumar Koottathampathiyil" w:date="2022-06-09T11:29:00Z">
              <w:rPr>
                <w:rFonts w:ascii="Arial" w:hAnsi="Arial" w:cs="Arial"/>
                <w:color w:val="000000"/>
              </w:rPr>
            </w:rPrChange>
          </w:rPr>
          <w:t>cuts</w:t>
        </w:r>
      </w:ins>
      <w:ins w:id="1844" w:author="Sujil Kumar Koottathampathiyil" w:date="2022-06-09T09:47:00Z">
        <w:r w:rsidR="00F734EC" w:rsidRPr="006C1800">
          <w:rPr>
            <w:rFonts w:ascii="Arial" w:hAnsi="Arial" w:cs="Arial"/>
            <w:color w:val="000000"/>
            <w:sz w:val="24"/>
            <w:szCs w:val="24"/>
            <w:rPrChange w:id="1845" w:author="Sujil Kumar Koottathampathiyil" w:date="2022-06-09T11:29:00Z">
              <w:rPr>
                <w:rFonts w:ascii="Arial" w:hAnsi="Arial" w:cs="Arial"/>
                <w:color w:val="000000"/>
              </w:rPr>
            </w:rPrChange>
          </w:rPr>
          <w:t xml:space="preserve"> off since we have a MA(q) model. So this is a</w:t>
        </w:r>
      </w:ins>
      <w:ins w:id="1846" w:author="Sujil Kumar Koottathampathiyil" w:date="2022-06-09T10:16:00Z">
        <w:r w:rsidR="0039745A" w:rsidRPr="006C1800">
          <w:rPr>
            <w:rFonts w:ascii="Arial" w:hAnsi="Arial" w:cs="Arial"/>
            <w:color w:val="000000"/>
            <w:sz w:val="24"/>
            <w:szCs w:val="24"/>
            <w:rPrChange w:id="1847" w:author="Sujil Kumar Koottathampathiyil" w:date="2022-06-09T11:29:00Z">
              <w:rPr>
                <w:rFonts w:ascii="Arial" w:hAnsi="Arial" w:cs="Arial"/>
                <w:color w:val="000000"/>
              </w:rPr>
            </w:rPrChange>
          </w:rPr>
          <w:t>n</w:t>
        </w:r>
      </w:ins>
      <w:ins w:id="1848" w:author="Sujil Kumar Koottathampathiyil" w:date="2022-06-09T09:47:00Z">
        <w:r w:rsidR="00F734EC" w:rsidRPr="006C1800">
          <w:rPr>
            <w:rFonts w:ascii="Arial" w:hAnsi="Arial" w:cs="Arial"/>
            <w:color w:val="000000"/>
            <w:sz w:val="24"/>
            <w:szCs w:val="24"/>
            <w:rPrChange w:id="1849"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850"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851" w:author="Sujil Kumar Koottathampathiyil" w:date="2022-06-09T11:29:00Z">
              <w:rPr>
                <w:rFonts w:ascii="Arial" w:hAnsi="Arial" w:cs="Arial"/>
                <w:color w:val="000000"/>
              </w:rPr>
            </w:rPrChange>
          </w:rPr>
          <w:t>1) Model</w:t>
        </w:r>
      </w:ins>
      <w:del w:id="1852" w:author="Sujil Kumar Koottathampathiyil" w:date="2022-06-09T09:47:00Z">
        <w:r w:rsidRPr="006C1800" w:rsidDel="00F734EC">
          <w:rPr>
            <w:rFonts w:ascii="Arial" w:hAnsi="Arial" w:cs="Arial"/>
            <w:color w:val="000000"/>
            <w:sz w:val="24"/>
            <w:szCs w:val="24"/>
            <w:rPrChange w:id="185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85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855" w:author="Sujil Kumar Koottathampathiyil" w:date="2022-06-09T11:29:00Z">
            <w:rPr>
              <w:rFonts w:ascii="Arial" w:hAnsi="Arial" w:cs="Arial"/>
              <w:color w:val="000000"/>
            </w:rPr>
          </w:rPrChange>
        </w:rPr>
      </w:pPr>
      <w:r w:rsidRPr="006C1800">
        <w:rPr>
          <w:rFonts w:ascii="Arial" w:hAnsi="Arial" w:cs="Arial"/>
          <w:noProof/>
          <w:sz w:val="24"/>
          <w:szCs w:val="24"/>
          <w:rPrChange w:id="185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857" w:author="Sujil Kumar Koottathampathiyil" w:date="2022-06-12T23:40:00Z"/>
          <w:rFonts w:ascii="Arial" w:eastAsia="Times New Roman" w:hAnsi="Arial" w:cs="Arial"/>
          <w:i/>
          <w:iCs/>
          <w:sz w:val="24"/>
          <w:szCs w:val="24"/>
          <w:rPrChange w:id="1858" w:author="Sujil Kumar Koottathampathiyil" w:date="2022-06-12T23:40:00Z">
            <w:rPr>
              <w:del w:id="1859" w:author="Sujil Kumar Koottathampathiyil" w:date="2022-06-12T23:40:00Z"/>
              <w:rFonts w:ascii="Arial" w:hAnsi="Arial" w:cs="Arial"/>
              <w:color w:val="000000"/>
            </w:rPr>
          </w:rPrChange>
        </w:rPr>
      </w:pPr>
      <w:ins w:id="1860" w:author="Sujil Kumar Koottathampathiyil" w:date="2022-06-09T09:57:00Z">
        <w:r w:rsidRPr="003311BE">
          <w:rPr>
            <w:rFonts w:ascii="Arial" w:eastAsia="Times New Roman" w:hAnsi="Arial" w:cs="Arial"/>
            <w:b/>
            <w:bCs/>
            <w:i/>
            <w:iCs/>
            <w:sz w:val="24"/>
            <w:szCs w:val="24"/>
            <w:rPrChange w:id="1861" w:author="Sujil Kumar Koottathampathiyil" w:date="2022-06-12T23:40:00Z">
              <w:rPr>
                <w:rFonts w:ascii="Arial" w:eastAsia="Times New Roman" w:hAnsi="Arial" w:cs="Arial"/>
                <w:b/>
                <w:bCs/>
                <w:sz w:val="24"/>
                <w:szCs w:val="24"/>
              </w:rPr>
            </w:rPrChange>
          </w:rPr>
          <w:lastRenderedPageBreak/>
          <w:t>Fig. 4.13:</w:t>
        </w:r>
        <w:r w:rsidRPr="003311BE">
          <w:rPr>
            <w:rFonts w:ascii="Arial" w:eastAsia="Times New Roman" w:hAnsi="Arial" w:cs="Arial"/>
            <w:i/>
            <w:iCs/>
            <w:sz w:val="24"/>
            <w:szCs w:val="24"/>
            <w:rPrChange w:id="1862" w:author="Sujil Kumar Koottathampathiyil" w:date="2022-06-12T23:40:00Z">
              <w:rPr>
                <w:rFonts w:ascii="Arial" w:eastAsia="Times New Roman" w:hAnsi="Arial" w:cs="Arial"/>
                <w:sz w:val="24"/>
                <w:szCs w:val="24"/>
              </w:rPr>
            </w:rPrChange>
          </w:rPr>
          <w:t xml:space="preserve"> </w:t>
        </w:r>
      </w:ins>
      <w:proofErr w:type="spellStart"/>
      <w:ins w:id="1863" w:author="Sujil Kumar Koottathampathiyil" w:date="2022-06-09T10:07:00Z">
        <w:r w:rsidR="00775B5F" w:rsidRPr="003311BE">
          <w:rPr>
            <w:rFonts w:ascii="Arial" w:eastAsia="Times New Roman" w:hAnsi="Arial" w:cs="Arial"/>
            <w:i/>
            <w:iCs/>
            <w:sz w:val="24"/>
            <w:szCs w:val="24"/>
            <w:rPrChange w:id="1864"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865"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866" w:author="Sujil Kumar Koottathampathiyil" w:date="2022-06-12T23:40:00Z">
              <w:rPr>
                <w:rFonts w:ascii="Arial" w:eastAsia="Times New Roman" w:hAnsi="Arial" w:cs="Arial"/>
                <w:sz w:val="24"/>
                <w:szCs w:val="24"/>
              </w:rPr>
            </w:rPrChange>
          </w:rPr>
          <w:t xml:space="preserve"> Results</w:t>
        </w:r>
      </w:ins>
      <w:ins w:id="1867" w:author="Sujil Kumar Koottathampathiyil" w:date="2022-06-09T10:08:00Z">
        <w:r w:rsidR="00525D52" w:rsidRPr="003311BE">
          <w:rPr>
            <w:rFonts w:ascii="Arial" w:eastAsia="Times New Roman" w:hAnsi="Arial" w:cs="Arial"/>
            <w:i/>
            <w:iCs/>
            <w:sz w:val="24"/>
            <w:szCs w:val="24"/>
            <w:rPrChange w:id="1868"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869"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870"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871" w:author="Sujil Kumar Koottathampathiyil" w:date="2022-06-12T23:40:00Z">
              <w:rPr>
                <w:rFonts w:ascii="Arial" w:eastAsia="Times New Roman" w:hAnsi="Arial" w:cs="Arial"/>
                <w:sz w:val="24"/>
                <w:szCs w:val="24"/>
              </w:rPr>
            </w:rPrChange>
          </w:rPr>
          <w:t>)</w:t>
        </w:r>
      </w:ins>
      <w:ins w:id="1872"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873" w:author="Sujil Kumar Koottathampathiyil" w:date="2022-06-09T09:57:00Z"/>
          <w:rFonts w:ascii="Arial" w:hAnsi="Arial" w:cs="Arial"/>
          <w:b/>
          <w:bCs/>
          <w:sz w:val="24"/>
          <w:szCs w:val="24"/>
        </w:rPr>
      </w:pPr>
      <w:ins w:id="1874" w:author="Sujil Kumar Koottathampathiyil" w:date="2022-06-09T08:20:00Z">
        <w:r>
          <w:rPr>
            <w:rFonts w:ascii="Arial" w:hAnsi="Arial" w:cs="Arial"/>
            <w:b/>
            <w:bCs/>
            <w:sz w:val="24"/>
            <w:szCs w:val="24"/>
          </w:rPr>
          <w:t>4</w:t>
        </w:r>
      </w:ins>
      <w:del w:id="187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876" w:author="Sujil Kumar Koottathampathiyil" w:date="2022-06-09T08:20:00Z">
        <w:r>
          <w:rPr>
            <w:rFonts w:ascii="Arial" w:hAnsi="Arial" w:cs="Arial"/>
            <w:b/>
            <w:bCs/>
            <w:sz w:val="24"/>
            <w:szCs w:val="24"/>
          </w:rPr>
          <w:t>4</w:t>
        </w:r>
      </w:ins>
      <w:del w:id="187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87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879" w:author="Sujil Kumar Koottathampathiyil" w:date="2022-06-09T11:29:00Z">
            <w:rPr>
              <w:rFonts w:ascii="Arial" w:hAnsi="Arial" w:cs="Arial"/>
              <w:color w:val="000000"/>
            </w:rPr>
          </w:rPrChange>
        </w:rPr>
        <w:pPrChange w:id="1880" w:author="Sujil Kumar Koottathampathiyil" w:date="2022-06-09T09:57:00Z">
          <w:pPr>
            <w:spacing w:line="360" w:lineRule="auto"/>
            <w:jc w:val="center"/>
          </w:pPr>
        </w:pPrChange>
      </w:pPr>
      <w:ins w:id="1881" w:author="Sujil Kumar Koottathampathiyil" w:date="2022-06-09T10:03:00Z">
        <w:r w:rsidRPr="00996C49">
          <w:rPr>
            <w:rFonts w:ascii="Arial" w:hAnsi="Arial" w:cs="Arial"/>
            <w:color w:val="000000"/>
            <w:sz w:val="24"/>
            <w:szCs w:val="24"/>
            <w:rPrChange w:id="188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883" w:author="Sujil Kumar Koottathampathiyil" w:date="2022-06-09T11:29:00Z">
              <w:rPr>
                <w:rFonts w:ascii="Arial" w:hAnsi="Arial" w:cs="Arial"/>
                <w:color w:val="000000"/>
              </w:rPr>
            </w:rPrChange>
          </w:rPr>
          <w:t xml:space="preserve"> automate the process of training and evaluating the A</w:t>
        </w:r>
      </w:ins>
      <w:ins w:id="1884" w:author="Sujil Kumar Koottathampathiyil" w:date="2022-06-09T10:04:00Z">
        <w:r w:rsidRPr="00996C49">
          <w:rPr>
            <w:rFonts w:ascii="Arial" w:hAnsi="Arial" w:cs="Arial"/>
            <w:color w:val="000000"/>
            <w:sz w:val="24"/>
            <w:szCs w:val="24"/>
            <w:rPrChange w:id="1885" w:author="Sujil Kumar Koottathampathiyil" w:date="2022-06-09T11:29:00Z">
              <w:rPr>
                <w:rFonts w:ascii="Arial" w:hAnsi="Arial" w:cs="Arial"/>
                <w:color w:val="000000"/>
              </w:rPr>
            </w:rPrChange>
          </w:rPr>
          <w:t>RIMA Models on different combinations of model hyperparameters. In machine learning</w:t>
        </w:r>
      </w:ins>
      <w:ins w:id="1886" w:author="Sujil Kumar Koottathampathiyil" w:date="2022-06-09T10:12:00Z">
        <w:r w:rsidR="00E83305" w:rsidRPr="00996C49">
          <w:rPr>
            <w:rFonts w:ascii="Arial" w:hAnsi="Arial" w:cs="Arial"/>
            <w:color w:val="000000"/>
            <w:sz w:val="24"/>
            <w:szCs w:val="24"/>
            <w:rPrChange w:id="1887" w:author="Sujil Kumar Koottathampathiyil" w:date="2022-06-09T11:29:00Z">
              <w:rPr>
                <w:rFonts w:ascii="Arial" w:hAnsi="Arial" w:cs="Arial"/>
                <w:color w:val="000000"/>
              </w:rPr>
            </w:rPrChange>
          </w:rPr>
          <w:t>,</w:t>
        </w:r>
      </w:ins>
      <w:ins w:id="1888" w:author="Sujil Kumar Koottathampathiyil" w:date="2022-06-09T10:04:00Z">
        <w:r w:rsidRPr="00996C49">
          <w:rPr>
            <w:rFonts w:ascii="Arial" w:hAnsi="Arial" w:cs="Arial"/>
            <w:color w:val="000000"/>
            <w:sz w:val="24"/>
            <w:szCs w:val="24"/>
            <w:rPrChange w:id="188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890" w:author="Sujil Kumar Koottathampathiyil" w:date="2022-06-09T09:59:00Z"/>
          <w:rFonts w:ascii="Arial" w:hAnsi="Arial" w:cs="Arial"/>
          <w:color w:val="000000"/>
          <w:sz w:val="24"/>
          <w:szCs w:val="24"/>
          <w:rPrChange w:id="1891" w:author="Sujil Kumar Koottathampathiyil" w:date="2022-06-09T11:29:00Z">
            <w:rPr>
              <w:ins w:id="1892" w:author="Sujil Kumar Koottathampathiyil" w:date="2022-06-09T09:59:00Z"/>
              <w:rFonts w:ascii="Arial" w:hAnsi="Arial" w:cs="Arial"/>
              <w:color w:val="000000"/>
            </w:rPr>
          </w:rPrChange>
        </w:rPr>
      </w:pPr>
      <w:r w:rsidRPr="00996C49">
        <w:rPr>
          <w:rFonts w:ascii="Arial" w:hAnsi="Arial" w:cs="Arial"/>
          <w:noProof/>
          <w:sz w:val="24"/>
          <w:szCs w:val="24"/>
          <w:rPrChange w:id="189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894" w:author="Sujil Kumar Koottathampathiyil" w:date="2022-06-09T09:59:00Z"/>
          <w:rFonts w:ascii="Arial" w:eastAsia="Times New Roman" w:hAnsi="Arial" w:cs="Arial"/>
          <w:i/>
          <w:iCs/>
          <w:sz w:val="24"/>
          <w:szCs w:val="24"/>
          <w:rPrChange w:id="1895" w:author="Sujil Kumar Koottathampathiyil" w:date="2022-06-12T23:40:00Z">
            <w:rPr>
              <w:ins w:id="1896" w:author="Sujil Kumar Koottathampathiyil" w:date="2022-06-09T09:59:00Z"/>
              <w:rFonts w:ascii="Arial" w:eastAsia="Times New Roman" w:hAnsi="Arial" w:cs="Arial"/>
              <w:sz w:val="24"/>
              <w:szCs w:val="24"/>
            </w:rPr>
          </w:rPrChange>
        </w:rPr>
      </w:pPr>
      <w:ins w:id="1897" w:author="Sujil Kumar Koottathampathiyil" w:date="2022-06-09T09:59:00Z">
        <w:r w:rsidRPr="001508B9">
          <w:rPr>
            <w:rFonts w:ascii="Arial" w:eastAsia="Times New Roman" w:hAnsi="Arial" w:cs="Arial"/>
            <w:b/>
            <w:bCs/>
            <w:i/>
            <w:iCs/>
            <w:sz w:val="24"/>
            <w:szCs w:val="24"/>
            <w:rPrChange w:id="1898" w:author="Sujil Kumar Koottathampathiyil" w:date="2022-06-12T23:40:00Z">
              <w:rPr>
                <w:rFonts w:ascii="Arial" w:eastAsia="Times New Roman" w:hAnsi="Arial" w:cs="Arial"/>
                <w:b/>
                <w:bCs/>
                <w:sz w:val="24"/>
                <w:szCs w:val="24"/>
              </w:rPr>
            </w:rPrChange>
          </w:rPr>
          <w:t>Fig. 4.1</w:t>
        </w:r>
      </w:ins>
      <w:ins w:id="1899" w:author="Sujil Kumar Koottathampathiyil" w:date="2022-06-09T10:01:00Z">
        <w:r w:rsidR="00394A50" w:rsidRPr="001508B9">
          <w:rPr>
            <w:rFonts w:ascii="Arial" w:eastAsia="Times New Roman" w:hAnsi="Arial" w:cs="Arial"/>
            <w:b/>
            <w:bCs/>
            <w:i/>
            <w:iCs/>
            <w:sz w:val="24"/>
            <w:szCs w:val="24"/>
            <w:rPrChange w:id="1900" w:author="Sujil Kumar Koottathampathiyil" w:date="2022-06-12T23:40:00Z">
              <w:rPr>
                <w:rFonts w:ascii="Arial" w:eastAsia="Times New Roman" w:hAnsi="Arial" w:cs="Arial"/>
                <w:b/>
                <w:bCs/>
                <w:sz w:val="24"/>
                <w:szCs w:val="24"/>
              </w:rPr>
            </w:rPrChange>
          </w:rPr>
          <w:t>4</w:t>
        </w:r>
      </w:ins>
      <w:ins w:id="1901" w:author="Sujil Kumar Koottathampathiyil" w:date="2022-06-09T09:59:00Z">
        <w:r w:rsidRPr="001508B9">
          <w:rPr>
            <w:rFonts w:ascii="Arial" w:eastAsia="Times New Roman" w:hAnsi="Arial" w:cs="Arial"/>
            <w:b/>
            <w:bCs/>
            <w:i/>
            <w:iCs/>
            <w:sz w:val="24"/>
            <w:szCs w:val="24"/>
            <w:rPrChange w:id="1902"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903" w:author="Sujil Kumar Koottathampathiyil" w:date="2022-06-12T23:40:00Z">
              <w:rPr>
                <w:rFonts w:ascii="Arial" w:eastAsia="Times New Roman" w:hAnsi="Arial" w:cs="Arial"/>
                <w:sz w:val="24"/>
                <w:szCs w:val="24"/>
              </w:rPr>
            </w:rPrChange>
          </w:rPr>
          <w:t xml:space="preserve"> </w:t>
        </w:r>
      </w:ins>
      <w:ins w:id="1904" w:author="Sujil Kumar Koottathampathiyil" w:date="2022-06-09T10:00:00Z">
        <w:r w:rsidR="003E6CED" w:rsidRPr="001508B9">
          <w:rPr>
            <w:rFonts w:ascii="Arial" w:eastAsia="Times New Roman" w:hAnsi="Arial" w:cs="Arial"/>
            <w:i/>
            <w:iCs/>
            <w:sz w:val="24"/>
            <w:szCs w:val="24"/>
            <w:rPrChange w:id="1905" w:author="Sujil Kumar Koottathampathiyil" w:date="2022-06-12T23:40:00Z">
              <w:rPr>
                <w:rFonts w:ascii="Arial" w:eastAsia="Times New Roman" w:hAnsi="Arial" w:cs="Arial"/>
                <w:sz w:val="24"/>
                <w:szCs w:val="24"/>
              </w:rPr>
            </w:rPrChange>
          </w:rPr>
          <w:t>grid search result from ARIMA Model</w:t>
        </w:r>
      </w:ins>
      <w:ins w:id="1906"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907" w:author="Sujil Kumar Koottathampathiyil" w:date="2022-06-09T11:29:00Z">
            <w:rPr>
              <w:rFonts w:ascii="Arial" w:hAnsi="Arial" w:cs="Arial"/>
              <w:color w:val="000000"/>
            </w:rPr>
          </w:rPrChange>
        </w:rPr>
        <w:pPrChange w:id="1908" w:author="Sujil Kumar Koottathampathiyil" w:date="2022-06-09T10:04:00Z">
          <w:pPr>
            <w:spacing w:line="360" w:lineRule="auto"/>
            <w:jc w:val="center"/>
          </w:pPr>
        </w:pPrChange>
      </w:pPr>
      <w:ins w:id="1909" w:author="Sujil Kumar Koottathampathiyil" w:date="2022-06-09T10:05:00Z">
        <w:r w:rsidRPr="00996C49">
          <w:rPr>
            <w:rFonts w:ascii="Arial" w:hAnsi="Arial" w:cs="Arial"/>
            <w:color w:val="000000"/>
            <w:sz w:val="24"/>
            <w:szCs w:val="24"/>
            <w:rPrChange w:id="1910" w:author="Sujil Kumar Koottathampathiyil" w:date="2022-06-09T11:29:00Z">
              <w:rPr>
                <w:rFonts w:ascii="Arial" w:hAnsi="Arial" w:cs="Arial"/>
                <w:color w:val="000000"/>
              </w:rPr>
            </w:rPrChange>
          </w:rPr>
          <w:t>In fig 4.14, we can see I have implemented the grid search and evaluated the ARIMA Model. Also</w:t>
        </w:r>
      </w:ins>
      <w:ins w:id="1911" w:author="Sujil Kumar Koottathampathiyil" w:date="2022-06-09T10:12:00Z">
        <w:r w:rsidR="00623948" w:rsidRPr="00996C49">
          <w:rPr>
            <w:rFonts w:ascii="Arial" w:hAnsi="Arial" w:cs="Arial"/>
            <w:color w:val="000000"/>
            <w:sz w:val="24"/>
            <w:szCs w:val="24"/>
            <w:rPrChange w:id="1912" w:author="Sujil Kumar Koottathampathiyil" w:date="2022-06-09T11:29:00Z">
              <w:rPr>
                <w:rFonts w:ascii="Arial" w:hAnsi="Arial" w:cs="Arial"/>
                <w:color w:val="000000"/>
              </w:rPr>
            </w:rPrChange>
          </w:rPr>
          <w:t>,</w:t>
        </w:r>
      </w:ins>
      <w:ins w:id="1913" w:author="Sujil Kumar Koottathampathiyil" w:date="2022-06-09T10:05:00Z">
        <w:r w:rsidRPr="00996C49">
          <w:rPr>
            <w:rFonts w:ascii="Arial" w:hAnsi="Arial" w:cs="Arial"/>
            <w:color w:val="000000"/>
            <w:sz w:val="24"/>
            <w:szCs w:val="24"/>
            <w:rPrChange w:id="1914" w:author="Sujil Kumar Koottathampathiyil" w:date="2022-06-09T11:29:00Z">
              <w:rPr>
                <w:rFonts w:ascii="Arial" w:hAnsi="Arial" w:cs="Arial"/>
                <w:color w:val="000000"/>
              </w:rPr>
            </w:rPrChange>
          </w:rPr>
          <w:t xml:space="preserve"> I have </w:t>
        </w:r>
      </w:ins>
      <w:ins w:id="1915" w:author="Sujil Kumar Koottathampathiyil" w:date="2022-06-09T10:12:00Z">
        <w:r w:rsidR="00623948" w:rsidRPr="00996C49">
          <w:rPr>
            <w:rFonts w:ascii="Arial" w:hAnsi="Arial" w:cs="Arial"/>
            <w:color w:val="000000"/>
            <w:sz w:val="24"/>
            <w:szCs w:val="24"/>
            <w:rPrChange w:id="1916" w:author="Sujil Kumar Koottathampathiyil" w:date="2022-06-09T11:29:00Z">
              <w:rPr>
                <w:rFonts w:ascii="Arial" w:hAnsi="Arial" w:cs="Arial"/>
                <w:color w:val="000000"/>
              </w:rPr>
            </w:rPrChange>
          </w:rPr>
          <w:t>evaluated</w:t>
        </w:r>
      </w:ins>
      <w:ins w:id="1917" w:author="Sujil Kumar Koottathampathiyil" w:date="2022-06-09T10:05:00Z">
        <w:r w:rsidRPr="00996C49">
          <w:rPr>
            <w:rFonts w:ascii="Arial" w:hAnsi="Arial" w:cs="Arial"/>
            <w:color w:val="000000"/>
            <w:sz w:val="24"/>
            <w:szCs w:val="24"/>
            <w:rPrChange w:id="1918" w:author="Sujil Kumar Koottathampathiyil" w:date="2022-06-09T11:29:00Z">
              <w:rPr>
                <w:rFonts w:ascii="Arial" w:hAnsi="Arial" w:cs="Arial"/>
                <w:color w:val="000000"/>
              </w:rPr>
            </w:rPrChange>
          </w:rPr>
          <w:t xml:space="preserve"> </w:t>
        </w:r>
      </w:ins>
      <w:ins w:id="1919" w:author="Sujil Kumar Koottathampathiyil" w:date="2022-06-09T10:12:00Z">
        <w:r w:rsidR="00623948" w:rsidRPr="00996C49">
          <w:rPr>
            <w:rFonts w:ascii="Arial" w:hAnsi="Arial" w:cs="Arial"/>
            <w:color w:val="000000"/>
            <w:sz w:val="24"/>
            <w:szCs w:val="24"/>
            <w:rPrChange w:id="1920" w:author="Sujil Kumar Koottathampathiyil" w:date="2022-06-09T11:29:00Z">
              <w:rPr>
                <w:rFonts w:ascii="Arial" w:hAnsi="Arial" w:cs="Arial"/>
                <w:color w:val="000000"/>
              </w:rPr>
            </w:rPrChange>
          </w:rPr>
          <w:t xml:space="preserve">a </w:t>
        </w:r>
      </w:ins>
      <w:ins w:id="1921" w:author="Sujil Kumar Koottathampathiyil" w:date="2022-06-09T10:05:00Z">
        <w:r w:rsidRPr="00996C49">
          <w:rPr>
            <w:rFonts w:ascii="Arial" w:hAnsi="Arial" w:cs="Arial"/>
            <w:color w:val="000000"/>
            <w:sz w:val="24"/>
            <w:szCs w:val="24"/>
            <w:rPrChange w:id="1922"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1923" w:author="Sujil Kumar Koottathampathiyil" w:date="2022-06-09T10:38:00Z"/>
          <w:rFonts w:ascii="Arial" w:eastAsia="Times New Roman" w:hAnsi="Arial" w:cs="Arial"/>
          <w:color w:val="BAC6DB"/>
          <w:sz w:val="24"/>
          <w:szCs w:val="24"/>
        </w:rPr>
      </w:pPr>
      <w:del w:id="1924" w:author="Sujil Kumar Koottathampathiyil" w:date="2022-06-09T08:20:00Z">
        <w:r w:rsidRPr="00BC0780" w:rsidDel="00637E9E">
          <w:rPr>
            <w:rFonts w:ascii="Arial" w:hAnsi="Arial" w:cs="Arial"/>
            <w:b/>
            <w:bCs/>
            <w:sz w:val="24"/>
            <w:szCs w:val="24"/>
          </w:rPr>
          <w:delText>3</w:delText>
        </w:r>
      </w:del>
      <w:ins w:id="192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1926" w:author="Sujil Kumar Koottathampathiyil" w:date="2022-06-09T08:20:00Z">
        <w:r w:rsidRPr="00BC0780" w:rsidDel="00637E9E">
          <w:rPr>
            <w:rFonts w:ascii="Arial" w:hAnsi="Arial" w:cs="Arial"/>
            <w:b/>
            <w:bCs/>
            <w:sz w:val="24"/>
            <w:szCs w:val="24"/>
          </w:rPr>
          <w:delText>3</w:delText>
        </w:r>
      </w:del>
      <w:ins w:id="192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1928"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1929" w:author="Sujil Kumar Koottathampathiyil" w:date="2022-06-09T11:29:00Z">
            <w:rPr>
              <w:rFonts w:ascii="Arial" w:eastAsia="Times New Roman" w:hAnsi="Arial" w:cs="Arial"/>
              <w:color w:val="BAC6DB"/>
              <w:sz w:val="6"/>
              <w:szCs w:val="6"/>
            </w:rPr>
          </w:rPrChange>
        </w:rPr>
      </w:pPr>
    </w:p>
    <w:p w14:paraId="307A1176" w14:textId="36938667" w:rsidR="00E84DCF" w:rsidRPr="00996C49" w:rsidRDefault="00E84DCF" w:rsidP="005D4B76">
      <w:pPr>
        <w:spacing w:line="360" w:lineRule="auto"/>
        <w:jc w:val="both"/>
        <w:rPr>
          <w:rFonts w:ascii="Arial" w:hAnsi="Arial" w:cs="Arial"/>
          <w:color w:val="000000"/>
          <w:sz w:val="24"/>
          <w:szCs w:val="24"/>
          <w:rPrChange w:id="1930" w:author="Sujil Kumar Koottathampathiyil" w:date="2022-06-09T11:29:00Z">
            <w:rPr>
              <w:rFonts w:ascii="Arial" w:hAnsi="Arial" w:cs="Arial"/>
              <w:color w:val="000000"/>
            </w:rPr>
          </w:rPrChange>
        </w:rPr>
      </w:pPr>
      <w:r w:rsidRPr="00996C49">
        <w:rPr>
          <w:rFonts w:ascii="Arial" w:hAnsi="Arial" w:cs="Arial"/>
          <w:color w:val="000000"/>
          <w:sz w:val="24"/>
          <w:szCs w:val="24"/>
          <w:rPrChange w:id="1931" w:author="Sujil Kumar Koottathampathiyil" w:date="2022-06-09T11:29:00Z">
            <w:rPr>
              <w:rFonts w:ascii="Arial" w:hAnsi="Arial" w:cs="Arial"/>
              <w:color w:val="000000"/>
            </w:rPr>
          </w:rPrChange>
        </w:rPr>
        <w:t xml:space="preserve">Another Model used for the time series data is </w:t>
      </w:r>
      <w:ins w:id="1932" w:author="Sujil Kumar Koottathampathiyil" w:date="2022-06-09T08:29:00Z">
        <w:r w:rsidR="00257C2C" w:rsidRPr="00996C49">
          <w:rPr>
            <w:rFonts w:ascii="Arial" w:hAnsi="Arial" w:cs="Arial"/>
            <w:color w:val="000000"/>
            <w:sz w:val="24"/>
            <w:szCs w:val="24"/>
            <w:rPrChange w:id="1933"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934" w:author="Sujil Kumar Koottathampathiyil" w:date="2022-06-09T11:29:00Z">
            <w:rPr>
              <w:rFonts w:ascii="Arial" w:hAnsi="Arial" w:cs="Arial"/>
              <w:color w:val="000000"/>
            </w:rPr>
          </w:rPrChange>
        </w:rPr>
        <w:t>VAR model</w:t>
      </w:r>
      <w:ins w:id="1935" w:author="Sujil Kumar Koottathampathiyil" w:date="2022-06-12T23:21:00Z">
        <w:r w:rsidR="00843DC9">
          <w:rPr>
            <w:rFonts w:ascii="Arial" w:hAnsi="Arial" w:cs="Arial"/>
            <w:color w:val="000000"/>
            <w:sz w:val="24"/>
            <w:szCs w:val="24"/>
          </w:rPr>
          <w:t xml:space="preserve"> (</w:t>
        </w:r>
      </w:ins>
      <w:del w:id="1936" w:author="Sujil Kumar Koottathampathiyil" w:date="2022-06-12T23:21:00Z">
        <w:r w:rsidRPr="00996C49" w:rsidDel="00843DC9">
          <w:rPr>
            <w:rFonts w:ascii="Arial" w:hAnsi="Arial" w:cs="Arial"/>
            <w:color w:val="000000"/>
            <w:sz w:val="24"/>
            <w:szCs w:val="24"/>
            <w:rPrChange w:id="1937"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938" w:author="Sujil Kumar Koottathampathiyil" w:date="2022-06-09T11:29:00Z">
            <w:rPr>
              <w:rFonts w:ascii="Arial" w:hAnsi="Arial" w:cs="Arial"/>
              <w:color w:val="000000"/>
            </w:rPr>
          </w:rPrChange>
        </w:rPr>
        <w:t>Vector Auto Regression</w:t>
      </w:r>
      <w:ins w:id="1939"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1940"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1941"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1942"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1943"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1944"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1945" w:author="Sujil Kumar Koottathampathiyil" w:date="2022-06-09T11:29:00Z">
            <w:rPr>
              <w:rFonts w:ascii="Arial" w:hAnsi="Arial" w:cs="Arial"/>
              <w:color w:val="000000"/>
            </w:rPr>
          </w:rPrChange>
        </w:rPr>
        <w:t xml:space="preserve"> we use single variable and sequential time for time series </w:t>
      </w:r>
      <w:del w:id="1946" w:author="Sujil Kumar Koottathampathiyil" w:date="2022-06-09T08:07:00Z">
        <w:r w:rsidR="00C84050" w:rsidRPr="00996C49" w:rsidDel="005E1219">
          <w:rPr>
            <w:rFonts w:ascii="Arial" w:hAnsi="Arial" w:cs="Arial"/>
            <w:color w:val="000000"/>
            <w:sz w:val="24"/>
            <w:szCs w:val="24"/>
            <w:rPrChange w:id="1947" w:author="Sujil Kumar Koottathampathiyil" w:date="2022-06-09T11:29:00Z">
              <w:rPr>
                <w:rFonts w:ascii="Arial" w:hAnsi="Arial" w:cs="Arial"/>
                <w:color w:val="000000"/>
              </w:rPr>
            </w:rPrChange>
          </w:rPr>
          <w:delText>Analysis</w:delText>
        </w:r>
      </w:del>
      <w:ins w:id="1948" w:author="Sujil Kumar Koottathampathiyil" w:date="2022-06-09T08:07:00Z">
        <w:r w:rsidR="005E1219" w:rsidRPr="00996C49">
          <w:rPr>
            <w:rFonts w:ascii="Arial" w:hAnsi="Arial" w:cs="Arial"/>
            <w:color w:val="000000"/>
            <w:sz w:val="24"/>
            <w:szCs w:val="24"/>
            <w:rPrChange w:id="1949"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1950"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1951"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r w:rsidR="00A70AAD" w:rsidRPr="00A70AAD">
            <w:rPr>
              <w:rFonts w:ascii="Arial" w:hAnsi="Arial" w:cs="Arial"/>
              <w:color w:val="000000"/>
              <w:sz w:val="24"/>
              <w:szCs w:val="24"/>
            </w:rPr>
            <w:t>Vector Autoregressive Models</w:t>
          </w:r>
        </w:sdtContent>
      </w:sdt>
      <w:r w:rsidR="005378B5" w:rsidRPr="00996C49">
        <w:rPr>
          <w:rFonts w:ascii="Arial" w:hAnsi="Arial" w:cs="Arial"/>
          <w:color w:val="000000"/>
          <w:sz w:val="24"/>
          <w:szCs w:val="24"/>
          <w:rPrChange w:id="1952" w:author="Sujil Kumar Koottathampathiyil" w:date="2022-06-09T11:29:00Z">
            <w:rPr>
              <w:rFonts w:ascii="Arial" w:hAnsi="Arial" w:cs="Arial"/>
              <w:color w:val="000000"/>
            </w:rPr>
          </w:rPrChange>
        </w:rPr>
        <w:t xml:space="preserve"> are one of the best models we could use </w:t>
      </w:r>
      <w:ins w:id="1953" w:author="Sujil Kumar Koottathampathiyil" w:date="2022-06-09T08:07:00Z">
        <w:r w:rsidR="005E1219" w:rsidRPr="00996C49">
          <w:rPr>
            <w:rFonts w:ascii="Arial" w:hAnsi="Arial" w:cs="Arial"/>
            <w:color w:val="000000"/>
            <w:sz w:val="24"/>
            <w:szCs w:val="24"/>
            <w:rPrChange w:id="1954"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1955"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1956" w:author="Sujil Kumar Koottathampathiyil" w:date="2022-06-09T10:26:00Z"/>
          <w:rFonts w:ascii="Arial" w:hAnsi="Arial" w:cs="Arial"/>
          <w:color w:val="000000"/>
          <w:sz w:val="24"/>
          <w:szCs w:val="24"/>
          <w:rPrChange w:id="1957" w:author="Sujil Kumar Koottathampathiyil" w:date="2022-06-09T11:29:00Z">
            <w:rPr>
              <w:ins w:id="1958" w:author="Sujil Kumar Koottathampathiyil" w:date="2022-06-09T10:26:00Z"/>
              <w:rFonts w:ascii="Arial" w:hAnsi="Arial" w:cs="Arial"/>
              <w:color w:val="000000"/>
            </w:rPr>
          </w:rPrChange>
        </w:rPr>
      </w:pPr>
      <w:r w:rsidRPr="00996C49">
        <w:rPr>
          <w:rFonts w:ascii="Arial" w:hAnsi="Arial" w:cs="Arial"/>
          <w:noProof/>
          <w:sz w:val="24"/>
          <w:szCs w:val="24"/>
          <w:rPrChange w:id="1959" w:author="Sujil Kumar Koottathampathiyil" w:date="2022-06-09T11:29:00Z">
            <w:rPr>
              <w:rFonts w:ascii="Arial" w:hAnsi="Arial" w:cs="Arial"/>
              <w:noProof/>
            </w:rPr>
          </w:rPrChange>
        </w:rPr>
        <w:lastRenderedPageBreak/>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1960" w:author="Sujil Kumar Koottathampathiyil" w:date="2022-06-12T23:40:00Z">
            <w:rPr>
              <w:rFonts w:ascii="Arial" w:hAnsi="Arial" w:cs="Arial"/>
              <w:color w:val="000000"/>
            </w:rPr>
          </w:rPrChange>
        </w:rPr>
        <w:pPrChange w:id="1961" w:author="Sujil Kumar Koottathampathiyil" w:date="2022-06-09T10:26:00Z">
          <w:pPr>
            <w:spacing w:line="360" w:lineRule="auto"/>
            <w:jc w:val="both"/>
          </w:pPr>
        </w:pPrChange>
      </w:pPr>
      <w:ins w:id="1962" w:author="Sujil Kumar Koottathampathiyil" w:date="2022-06-09T10:26:00Z">
        <w:r w:rsidRPr="008F7D64">
          <w:rPr>
            <w:rFonts w:ascii="Arial" w:eastAsia="Times New Roman" w:hAnsi="Arial" w:cs="Arial"/>
            <w:b/>
            <w:bCs/>
            <w:i/>
            <w:iCs/>
            <w:sz w:val="24"/>
            <w:szCs w:val="24"/>
            <w:rPrChange w:id="1963"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964" w:author="Sujil Kumar Koottathampathiyil" w:date="2022-06-12T23:40:00Z">
              <w:rPr>
                <w:rFonts w:ascii="Arial" w:eastAsia="Times New Roman" w:hAnsi="Arial" w:cs="Arial"/>
                <w:sz w:val="24"/>
                <w:szCs w:val="24"/>
              </w:rPr>
            </w:rPrChange>
          </w:rPr>
          <w:t xml:space="preserve"> predic</w:t>
        </w:r>
      </w:ins>
      <w:ins w:id="1965" w:author="Sujil Kumar Koottathampathiyil" w:date="2022-06-09T10:27:00Z">
        <w:r w:rsidR="009705CE" w:rsidRPr="008F7D64">
          <w:rPr>
            <w:rFonts w:ascii="Arial" w:eastAsia="Times New Roman" w:hAnsi="Arial" w:cs="Arial"/>
            <w:i/>
            <w:iCs/>
            <w:sz w:val="24"/>
            <w:szCs w:val="24"/>
            <w:rPrChange w:id="1966" w:author="Sujil Kumar Koottathampathiyil" w:date="2022-06-12T23:40:00Z">
              <w:rPr>
                <w:rFonts w:ascii="Arial" w:eastAsia="Times New Roman" w:hAnsi="Arial" w:cs="Arial"/>
                <w:sz w:val="24"/>
                <w:szCs w:val="24"/>
              </w:rPr>
            </w:rPrChange>
          </w:rPr>
          <w:t>t</w:t>
        </w:r>
      </w:ins>
      <w:ins w:id="1967" w:author="Sujil Kumar Koottathampathiyil" w:date="2022-06-09T10:26:00Z">
        <w:r w:rsidRPr="008F7D64">
          <w:rPr>
            <w:rFonts w:ascii="Arial" w:eastAsia="Times New Roman" w:hAnsi="Arial" w:cs="Arial"/>
            <w:i/>
            <w:iCs/>
            <w:sz w:val="24"/>
            <w:szCs w:val="24"/>
            <w:rPrChange w:id="1968" w:author="Sujil Kumar Koottathampathiyil" w:date="2022-06-12T23:40:00Z">
              <w:rPr>
                <w:rFonts w:ascii="Arial" w:eastAsia="Times New Roman" w:hAnsi="Arial" w:cs="Arial"/>
                <w:sz w:val="24"/>
                <w:szCs w:val="24"/>
              </w:rPr>
            </w:rPrChange>
          </w:rPr>
          <w:t>ing</w:t>
        </w:r>
      </w:ins>
      <w:ins w:id="1969" w:author="Sujil Kumar Koottathampathiyil" w:date="2022-06-09T10:27:00Z">
        <w:r w:rsidRPr="008F7D64">
          <w:rPr>
            <w:rFonts w:ascii="Arial" w:eastAsia="Times New Roman" w:hAnsi="Arial" w:cs="Arial"/>
            <w:i/>
            <w:iCs/>
            <w:sz w:val="24"/>
            <w:szCs w:val="24"/>
            <w:rPrChange w:id="1970" w:author="Sujil Kumar Koottathampathiyil" w:date="2022-06-12T23:40:00Z">
              <w:rPr>
                <w:rFonts w:ascii="Arial" w:eastAsia="Times New Roman" w:hAnsi="Arial" w:cs="Arial"/>
                <w:sz w:val="24"/>
                <w:szCs w:val="24"/>
              </w:rPr>
            </w:rPrChange>
          </w:rPr>
          <w:t xml:space="preserve"> future values in </w:t>
        </w:r>
      </w:ins>
      <w:ins w:id="1971" w:author="Sujil Kumar Koottathampathiyil" w:date="2022-06-09T10:28:00Z">
        <w:r w:rsidR="002279B4" w:rsidRPr="008F7D64">
          <w:rPr>
            <w:rFonts w:ascii="Arial" w:eastAsia="Times New Roman" w:hAnsi="Arial" w:cs="Arial"/>
            <w:i/>
            <w:iCs/>
            <w:sz w:val="24"/>
            <w:szCs w:val="24"/>
            <w:rPrChange w:id="1972" w:author="Sujil Kumar Koottathampathiyil" w:date="2022-06-12T23:40:00Z">
              <w:rPr>
                <w:rFonts w:ascii="Arial" w:eastAsia="Times New Roman" w:hAnsi="Arial" w:cs="Arial"/>
                <w:sz w:val="24"/>
                <w:szCs w:val="24"/>
              </w:rPr>
            </w:rPrChange>
          </w:rPr>
          <w:t>VAR Model</w:t>
        </w:r>
      </w:ins>
      <w:ins w:id="1973"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1974" w:author="Sujil Kumar Koottathampathiyil" w:date="2022-06-09T10:31:00Z"/>
          <w:rFonts w:ascii="Arial" w:hAnsi="Arial" w:cs="Arial"/>
          <w:color w:val="000000"/>
          <w:sz w:val="24"/>
          <w:szCs w:val="24"/>
          <w:rPrChange w:id="1975" w:author="Sujil Kumar Koottathampathiyil" w:date="2022-06-09T11:29:00Z">
            <w:rPr>
              <w:ins w:id="1976" w:author="Sujil Kumar Koottathampathiyil" w:date="2022-06-09T10:31:00Z"/>
              <w:rFonts w:ascii="Arial" w:hAnsi="Arial" w:cs="Arial"/>
              <w:color w:val="000000"/>
            </w:rPr>
          </w:rPrChange>
        </w:rPr>
      </w:pPr>
      <w:r w:rsidRPr="00996C49">
        <w:rPr>
          <w:rFonts w:ascii="Arial" w:hAnsi="Arial" w:cs="Arial"/>
          <w:color w:val="000000"/>
          <w:sz w:val="24"/>
          <w:szCs w:val="24"/>
          <w:rPrChange w:id="1977" w:author="Sujil Kumar Koottathampathiyil" w:date="2022-06-09T11:29:00Z">
            <w:rPr>
              <w:rFonts w:ascii="Arial" w:hAnsi="Arial" w:cs="Arial"/>
              <w:color w:val="000000"/>
            </w:rPr>
          </w:rPrChange>
        </w:rPr>
        <w:t xml:space="preserve">You can see in </w:t>
      </w:r>
      <w:del w:id="1978" w:author="Sujil Kumar Koottathampathiyil" w:date="2022-06-09T10:28:00Z">
        <w:r w:rsidRPr="00996C49" w:rsidDel="004D4E43">
          <w:rPr>
            <w:rFonts w:ascii="Arial" w:hAnsi="Arial" w:cs="Arial"/>
            <w:color w:val="000000"/>
            <w:sz w:val="24"/>
            <w:szCs w:val="24"/>
            <w:rPrChange w:id="1979" w:author="Sujil Kumar Koottathampathiyil" w:date="2022-06-09T11:29:00Z">
              <w:rPr>
                <w:rFonts w:ascii="Arial" w:hAnsi="Arial" w:cs="Arial"/>
                <w:color w:val="000000"/>
              </w:rPr>
            </w:rPrChange>
          </w:rPr>
          <w:delText xml:space="preserve">the </w:delText>
        </w:r>
      </w:del>
      <w:del w:id="1980" w:author="Sujil Kumar Koottathampathiyil" w:date="2022-06-09T10:27:00Z">
        <w:r w:rsidRPr="00996C49" w:rsidDel="00C70663">
          <w:rPr>
            <w:rFonts w:ascii="Arial" w:hAnsi="Arial" w:cs="Arial"/>
            <w:color w:val="000000"/>
            <w:sz w:val="24"/>
            <w:szCs w:val="24"/>
            <w:rPrChange w:id="1981" w:author="Sujil Kumar Koottathampathiyil" w:date="2022-06-09T11:29:00Z">
              <w:rPr>
                <w:rFonts w:ascii="Arial" w:hAnsi="Arial" w:cs="Arial"/>
                <w:color w:val="000000"/>
              </w:rPr>
            </w:rPrChange>
          </w:rPr>
          <w:delText xml:space="preserve">above example </w:delText>
        </w:r>
      </w:del>
      <w:ins w:id="1982" w:author="Sujil Kumar Koottathampathiyil" w:date="2022-06-09T10:27:00Z">
        <w:r w:rsidR="00C70663" w:rsidRPr="00996C49">
          <w:rPr>
            <w:rFonts w:ascii="Arial" w:hAnsi="Arial" w:cs="Arial"/>
            <w:color w:val="000000"/>
            <w:sz w:val="24"/>
            <w:szCs w:val="24"/>
            <w:rPrChange w:id="1983" w:author="Sujil Kumar Koottathampathiyil" w:date="2022-06-09T11:29:00Z">
              <w:rPr>
                <w:rFonts w:ascii="Arial" w:hAnsi="Arial" w:cs="Arial"/>
                <w:color w:val="000000"/>
              </w:rPr>
            </w:rPrChange>
          </w:rPr>
          <w:t>fig 4.15</w:t>
        </w:r>
      </w:ins>
      <w:ins w:id="1984" w:author="Sujil Kumar Koottathampathiyil" w:date="2022-06-09T10:28:00Z">
        <w:r w:rsidR="00C70663" w:rsidRPr="00996C49">
          <w:rPr>
            <w:rFonts w:ascii="Arial" w:hAnsi="Arial" w:cs="Arial"/>
            <w:color w:val="000000"/>
            <w:sz w:val="24"/>
            <w:szCs w:val="24"/>
            <w:rPrChange w:id="1985" w:author="Sujil Kumar Koottathampathiyil" w:date="2022-06-09T11:29:00Z">
              <w:rPr>
                <w:rFonts w:ascii="Arial" w:hAnsi="Arial" w:cs="Arial"/>
                <w:color w:val="000000"/>
              </w:rPr>
            </w:rPrChange>
          </w:rPr>
          <w:t>,</w:t>
        </w:r>
      </w:ins>
      <w:ins w:id="1986" w:author="Sujil Kumar Koottathampathiyil" w:date="2022-06-09T10:27:00Z">
        <w:r w:rsidR="00C70663" w:rsidRPr="00996C49">
          <w:rPr>
            <w:rFonts w:ascii="Arial" w:hAnsi="Arial" w:cs="Arial"/>
            <w:color w:val="000000"/>
            <w:sz w:val="24"/>
            <w:szCs w:val="24"/>
            <w:rPrChange w:id="1987" w:author="Sujil Kumar Koottathampathiyil" w:date="2022-06-09T11:29:00Z">
              <w:rPr>
                <w:rFonts w:ascii="Arial" w:hAnsi="Arial" w:cs="Arial"/>
                <w:color w:val="000000"/>
              </w:rPr>
            </w:rPrChange>
          </w:rPr>
          <w:t xml:space="preserve"> </w:t>
        </w:r>
      </w:ins>
      <w:ins w:id="1988" w:author="Sujil Kumar Koottathampathiyil" w:date="2022-06-09T10:28:00Z">
        <w:r w:rsidR="004D4E43" w:rsidRPr="00996C49">
          <w:rPr>
            <w:rFonts w:ascii="Arial" w:hAnsi="Arial" w:cs="Arial"/>
            <w:color w:val="000000"/>
            <w:sz w:val="24"/>
            <w:szCs w:val="24"/>
            <w:rPrChange w:id="1989"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990"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1991" w:author="Sujil Kumar Koottathampathiyil" w:date="2022-06-09T10:31:00Z"/>
          <w:rFonts w:ascii="Arial" w:hAnsi="Arial" w:cs="Arial"/>
          <w:color w:val="000000"/>
          <w:sz w:val="24"/>
          <w:szCs w:val="24"/>
          <w:rPrChange w:id="1992" w:author="Sujil Kumar Koottathampathiyil" w:date="2022-06-09T11:29:00Z">
            <w:rPr>
              <w:ins w:id="1993" w:author="Sujil Kumar Koottathampathiyil" w:date="2022-06-09T10:31:00Z"/>
              <w:rFonts w:ascii="Arial" w:hAnsi="Arial" w:cs="Arial"/>
              <w:color w:val="000000"/>
            </w:rPr>
          </w:rPrChange>
        </w:rPr>
      </w:pPr>
      <w:ins w:id="1994" w:author="Sujil Kumar Koottathampathiyil" w:date="2022-06-09T10:31:00Z">
        <w:r w:rsidRPr="00996C49">
          <w:rPr>
            <w:noProof/>
            <w:sz w:val="24"/>
            <w:szCs w:val="24"/>
            <w:rPrChange w:id="1995"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1996" w:author="Sujil Kumar Koottathampathiyil" w:date="2022-06-09T10:34:00Z"/>
          <w:rFonts w:ascii="Arial" w:eastAsia="Times New Roman" w:hAnsi="Arial" w:cs="Arial"/>
          <w:i/>
          <w:iCs/>
          <w:sz w:val="24"/>
          <w:szCs w:val="24"/>
          <w:rPrChange w:id="1997" w:author="Sujil Kumar Koottathampathiyil" w:date="2022-06-12T23:40:00Z">
            <w:rPr>
              <w:ins w:id="1998" w:author="Sujil Kumar Koottathampathiyil" w:date="2022-06-09T10:34:00Z"/>
              <w:rFonts w:ascii="Arial" w:eastAsia="Times New Roman" w:hAnsi="Arial" w:cs="Arial"/>
              <w:sz w:val="24"/>
              <w:szCs w:val="24"/>
            </w:rPr>
          </w:rPrChange>
        </w:rPr>
      </w:pPr>
      <w:ins w:id="1999" w:author="Sujil Kumar Koottathampathiyil" w:date="2022-06-09T10:31:00Z">
        <w:r w:rsidRPr="002C465E">
          <w:rPr>
            <w:rFonts w:ascii="Arial" w:eastAsia="Times New Roman" w:hAnsi="Arial" w:cs="Arial"/>
            <w:b/>
            <w:bCs/>
            <w:i/>
            <w:iCs/>
            <w:sz w:val="24"/>
            <w:szCs w:val="24"/>
            <w:rPrChange w:id="2000"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2001"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2002"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2003" w:author="Sujil Kumar Koottathampathiyil" w:date="2022-06-12T23:40:00Z">
              <w:rPr>
                <w:rFonts w:ascii="Arial" w:eastAsia="Times New Roman" w:hAnsi="Arial" w:cs="Arial"/>
                <w:sz w:val="24"/>
                <w:szCs w:val="24"/>
              </w:rPr>
            </w:rPrChange>
          </w:rPr>
          <w:t xml:space="preserve"> </w:t>
        </w:r>
      </w:ins>
      <w:ins w:id="2004" w:author="Sujil Kumar Koottathampathiyil" w:date="2022-06-09T10:32:00Z">
        <w:r w:rsidR="00A57FEB" w:rsidRPr="002C465E">
          <w:rPr>
            <w:rFonts w:ascii="Arial" w:eastAsia="Times New Roman" w:hAnsi="Arial" w:cs="Arial"/>
            <w:i/>
            <w:iCs/>
            <w:sz w:val="24"/>
            <w:szCs w:val="24"/>
            <w:rPrChange w:id="2005" w:author="Sujil Kumar Koottathampathiyil" w:date="2022-06-12T23:40:00Z">
              <w:rPr>
                <w:rFonts w:ascii="Arial" w:eastAsia="Times New Roman" w:hAnsi="Arial" w:cs="Arial"/>
                <w:sz w:val="24"/>
                <w:szCs w:val="24"/>
              </w:rPr>
            </w:rPrChange>
          </w:rPr>
          <w:t>Regression result summary from VAR Models</w:t>
        </w:r>
      </w:ins>
      <w:ins w:id="2006"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2007"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2008" w:author="Sujil Kumar Koottathampathiyil" w:date="2022-06-09T10:33:00Z"/>
          <w:rFonts w:ascii="Arial" w:hAnsi="Arial" w:cs="Arial"/>
          <w:color w:val="000000"/>
          <w:sz w:val="24"/>
          <w:szCs w:val="24"/>
          <w:rPrChange w:id="2009" w:author="Sujil Kumar Koottathampathiyil" w:date="2022-06-09T11:29:00Z">
            <w:rPr>
              <w:ins w:id="2010" w:author="Sujil Kumar Koottathampathiyil" w:date="2022-06-09T10:33:00Z"/>
              <w:rFonts w:ascii="Arial" w:hAnsi="Arial" w:cs="Arial"/>
              <w:color w:val="000000"/>
            </w:rPr>
          </w:rPrChange>
        </w:rPr>
      </w:pPr>
      <w:r w:rsidRPr="00996C49">
        <w:rPr>
          <w:rFonts w:ascii="Arial" w:hAnsi="Arial" w:cs="Arial"/>
          <w:noProof/>
          <w:sz w:val="24"/>
          <w:szCs w:val="24"/>
          <w:rPrChange w:id="2011"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2012" w:author="Sujil Kumar Koottathampathiyil" w:date="2022-06-12T23:40:00Z">
            <w:rPr>
              <w:rFonts w:ascii="Arial" w:hAnsi="Arial" w:cs="Arial"/>
              <w:color w:val="000000"/>
            </w:rPr>
          </w:rPrChange>
        </w:rPr>
      </w:pPr>
      <w:ins w:id="2013" w:author="Sujil Kumar Koottathampathiyil" w:date="2022-06-09T10:33:00Z">
        <w:r w:rsidRPr="00410054">
          <w:rPr>
            <w:rFonts w:ascii="Arial" w:eastAsia="Times New Roman" w:hAnsi="Arial" w:cs="Arial"/>
            <w:b/>
            <w:bCs/>
            <w:i/>
            <w:iCs/>
            <w:sz w:val="24"/>
            <w:szCs w:val="24"/>
            <w:rPrChange w:id="2014" w:author="Sujil Kumar Koottathampathiyil" w:date="2022-06-12T23:40:00Z">
              <w:rPr>
                <w:rFonts w:ascii="Arial" w:eastAsia="Times New Roman" w:hAnsi="Arial" w:cs="Arial"/>
                <w:b/>
                <w:bCs/>
                <w:sz w:val="24"/>
                <w:szCs w:val="24"/>
              </w:rPr>
            </w:rPrChange>
          </w:rPr>
          <w:t>Fig. 4.1</w:t>
        </w:r>
      </w:ins>
      <w:ins w:id="2015" w:author="Sujil Kumar Koottathampathiyil" w:date="2022-06-09T10:36:00Z">
        <w:r w:rsidR="001475F1" w:rsidRPr="00410054">
          <w:rPr>
            <w:rFonts w:ascii="Arial" w:eastAsia="Times New Roman" w:hAnsi="Arial" w:cs="Arial"/>
            <w:b/>
            <w:bCs/>
            <w:i/>
            <w:iCs/>
            <w:sz w:val="24"/>
            <w:szCs w:val="24"/>
            <w:rPrChange w:id="2016" w:author="Sujil Kumar Koottathampathiyil" w:date="2022-06-12T23:40:00Z">
              <w:rPr>
                <w:rFonts w:ascii="Arial" w:eastAsia="Times New Roman" w:hAnsi="Arial" w:cs="Arial"/>
                <w:b/>
                <w:bCs/>
                <w:sz w:val="24"/>
                <w:szCs w:val="24"/>
              </w:rPr>
            </w:rPrChange>
          </w:rPr>
          <w:t>7</w:t>
        </w:r>
      </w:ins>
      <w:ins w:id="2017" w:author="Sujil Kumar Koottathampathiyil" w:date="2022-06-09T10:33:00Z">
        <w:r w:rsidR="00B50267" w:rsidRPr="00410054">
          <w:rPr>
            <w:i/>
            <w:iCs/>
            <w:sz w:val="24"/>
            <w:szCs w:val="24"/>
            <w:rPrChange w:id="2018" w:author="Sujil Kumar Koottathampathiyil" w:date="2022-06-12T23:40:00Z">
              <w:rPr/>
            </w:rPrChange>
          </w:rPr>
          <w:t xml:space="preserve"> </w:t>
        </w:r>
        <w:r w:rsidR="00B50267" w:rsidRPr="00410054">
          <w:rPr>
            <w:rFonts w:ascii="Arial" w:eastAsia="Times New Roman" w:hAnsi="Arial" w:cs="Arial"/>
            <w:i/>
            <w:iCs/>
            <w:sz w:val="24"/>
            <w:szCs w:val="24"/>
            <w:rPrChange w:id="2019"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2020" w:author="Sujil Kumar Koottathampathiyil" w:date="2022-06-12T23:40:00Z">
              <w:rPr>
                <w:rFonts w:ascii="Arial" w:eastAsia="Times New Roman" w:hAnsi="Arial" w:cs="Arial"/>
                <w:sz w:val="24"/>
                <w:szCs w:val="24"/>
              </w:rPr>
            </w:rPrChange>
          </w:rPr>
          <w:t xml:space="preserve"> from VAR Models</w:t>
        </w:r>
      </w:ins>
      <w:ins w:id="2021"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2022" w:author="Sujil Kumar Koottathampathiyil" w:date="2022-06-09T10:41:00Z"/>
          <w:rFonts w:ascii="Arial" w:hAnsi="Arial" w:cs="Arial"/>
          <w:color w:val="000000"/>
          <w:sz w:val="24"/>
          <w:szCs w:val="24"/>
          <w:rPrChange w:id="2023" w:author="Sujil Kumar Koottathampathiyil" w:date="2022-06-09T11:29:00Z">
            <w:rPr>
              <w:del w:id="2024" w:author="Sujil Kumar Koottathampathiyil" w:date="2022-06-09T10:41:00Z"/>
              <w:rFonts w:ascii="Arial" w:hAnsi="Arial" w:cs="Arial"/>
              <w:color w:val="000000"/>
            </w:rPr>
          </w:rPrChange>
        </w:rPr>
      </w:pPr>
      <w:ins w:id="2025" w:author="Sujil Kumar Koottathampathiyil" w:date="2022-06-09T10:40:00Z">
        <w:r w:rsidRPr="00996C49">
          <w:rPr>
            <w:rFonts w:ascii="Arial" w:hAnsi="Arial" w:cs="Arial"/>
            <w:color w:val="000000"/>
            <w:sz w:val="24"/>
            <w:szCs w:val="24"/>
            <w:rPrChange w:id="2026" w:author="Sujil Kumar Koottathampathiyil" w:date="2022-06-09T11:29:00Z">
              <w:rPr>
                <w:rFonts w:ascii="Arial" w:hAnsi="Arial" w:cs="Arial"/>
                <w:color w:val="000000"/>
              </w:rPr>
            </w:rPrChange>
          </w:rPr>
          <w:t>From fig 4.17 you can see how the model for</w:t>
        </w:r>
      </w:ins>
      <w:ins w:id="2027" w:author="Sujil Kumar Koottathampathiyil" w:date="2022-06-09T10:41:00Z">
        <w:r w:rsidRPr="00996C49">
          <w:rPr>
            <w:rFonts w:ascii="Arial" w:hAnsi="Arial" w:cs="Arial"/>
            <w:color w:val="000000"/>
            <w:sz w:val="24"/>
            <w:szCs w:val="24"/>
            <w:rPrChange w:id="2028" w:author="Sujil Kumar Koottathampathiyil" w:date="2022-06-09T11:29:00Z">
              <w:rPr>
                <w:rFonts w:ascii="Arial" w:hAnsi="Arial" w:cs="Arial"/>
                <w:color w:val="000000"/>
              </w:rPr>
            </w:rPrChange>
          </w:rPr>
          <w:t>e</w:t>
        </w:r>
      </w:ins>
      <w:ins w:id="2029" w:author="Sujil Kumar Koottathampathiyil" w:date="2022-06-09T10:40:00Z">
        <w:r w:rsidRPr="00996C49">
          <w:rPr>
            <w:rFonts w:ascii="Arial" w:hAnsi="Arial" w:cs="Arial"/>
            <w:color w:val="000000"/>
            <w:sz w:val="24"/>
            <w:szCs w:val="24"/>
            <w:rPrChange w:id="2030" w:author="Sujil Kumar Koottathampathiyil" w:date="2022-06-09T11:29:00Z">
              <w:rPr>
                <w:rFonts w:ascii="Arial" w:hAnsi="Arial" w:cs="Arial"/>
                <w:color w:val="000000"/>
              </w:rPr>
            </w:rPrChange>
          </w:rPr>
          <w:t xml:space="preserve">casted different variables in the </w:t>
        </w:r>
      </w:ins>
      <w:ins w:id="2031" w:author="Sujil Kumar Koottathampathiyil" w:date="2022-06-09T10:41:00Z">
        <w:r w:rsidRPr="00996C49">
          <w:rPr>
            <w:rFonts w:ascii="Arial" w:hAnsi="Arial" w:cs="Arial"/>
            <w:color w:val="000000"/>
            <w:sz w:val="24"/>
            <w:szCs w:val="24"/>
            <w:rPrChange w:id="2032" w:author="Sujil Kumar Koottathampathiyil" w:date="2022-06-09T11:29:00Z">
              <w:rPr>
                <w:rFonts w:ascii="Arial" w:hAnsi="Arial" w:cs="Arial"/>
                <w:color w:val="000000"/>
              </w:rPr>
            </w:rPrChange>
          </w:rPr>
          <w:t>R</w:t>
        </w:r>
      </w:ins>
      <w:ins w:id="2033" w:author="Sujil Kumar Koottathampathiyil" w:date="2022-06-09T10:40:00Z">
        <w:r w:rsidRPr="00996C49">
          <w:rPr>
            <w:rFonts w:ascii="Arial" w:hAnsi="Arial" w:cs="Arial"/>
            <w:color w:val="000000"/>
            <w:sz w:val="24"/>
            <w:szCs w:val="24"/>
            <w:rPrChange w:id="2034" w:author="Sujil Kumar Koottathampathiyil" w:date="2022-06-09T11:29:00Z">
              <w:rPr>
                <w:rFonts w:ascii="Arial" w:hAnsi="Arial" w:cs="Arial"/>
                <w:color w:val="000000"/>
              </w:rPr>
            </w:rPrChange>
          </w:rPr>
          <w:t>ussian suicide datas</w:t>
        </w:r>
      </w:ins>
      <w:ins w:id="2035" w:author="Sujil Kumar Koottathampathiyil" w:date="2022-06-09T10:41:00Z">
        <w:r w:rsidRPr="00996C49">
          <w:rPr>
            <w:rFonts w:ascii="Arial" w:hAnsi="Arial" w:cs="Arial"/>
            <w:color w:val="000000"/>
            <w:sz w:val="24"/>
            <w:szCs w:val="24"/>
            <w:rPrChange w:id="2036" w:author="Sujil Kumar Koottathampathiyil" w:date="2022-06-09T11:29:00Z">
              <w:rPr>
                <w:rFonts w:ascii="Arial" w:hAnsi="Arial" w:cs="Arial"/>
                <w:color w:val="000000"/>
              </w:rPr>
            </w:rPrChange>
          </w:rPr>
          <w:t xml:space="preserve">et </w:t>
        </w:r>
      </w:ins>
      <w:ins w:id="2037" w:author="Sujil Kumar Koottathampathiyil" w:date="2022-06-09T10:56:00Z">
        <w:r w:rsidR="00772583" w:rsidRPr="00996C49">
          <w:rPr>
            <w:rFonts w:ascii="Arial" w:hAnsi="Arial" w:cs="Arial"/>
            <w:color w:val="000000"/>
            <w:sz w:val="24"/>
            <w:szCs w:val="24"/>
            <w:rPrChange w:id="2038" w:author="Sujil Kumar Koottathampathiyil" w:date="2022-06-09T11:29:00Z">
              <w:rPr>
                <w:rFonts w:ascii="Arial" w:hAnsi="Arial" w:cs="Arial"/>
                <w:color w:val="000000"/>
              </w:rPr>
            </w:rPrChange>
          </w:rPr>
          <w:t>concerning</w:t>
        </w:r>
      </w:ins>
      <w:ins w:id="2039" w:author="Sujil Kumar Koottathampathiyil" w:date="2022-06-09T10:41:00Z">
        <w:r w:rsidRPr="00996C49">
          <w:rPr>
            <w:rFonts w:ascii="Arial" w:hAnsi="Arial" w:cs="Arial"/>
            <w:color w:val="000000"/>
            <w:sz w:val="24"/>
            <w:szCs w:val="24"/>
            <w:rPrChange w:id="2040" w:author="Sujil Kumar Koottathampathiyil" w:date="2022-06-09T11:29:00Z">
              <w:rPr>
                <w:rFonts w:ascii="Arial" w:hAnsi="Arial" w:cs="Arial"/>
                <w:color w:val="000000"/>
              </w:rPr>
            </w:rPrChange>
          </w:rPr>
          <w:t xml:space="preserve"> ac</w:t>
        </w:r>
      </w:ins>
      <w:ins w:id="2041" w:author="Sujil Kumar Koottathampathiyil" w:date="2022-06-09T10:56:00Z">
        <w:r w:rsidR="00772583" w:rsidRPr="00996C49">
          <w:rPr>
            <w:rFonts w:ascii="Arial" w:hAnsi="Arial" w:cs="Arial"/>
            <w:color w:val="000000"/>
            <w:sz w:val="24"/>
            <w:szCs w:val="24"/>
            <w:rPrChange w:id="2042" w:author="Sujil Kumar Koottathampathiyil" w:date="2022-06-09T11:29:00Z">
              <w:rPr>
                <w:rFonts w:ascii="Arial" w:hAnsi="Arial" w:cs="Arial"/>
                <w:color w:val="000000"/>
              </w:rPr>
            </w:rPrChange>
          </w:rPr>
          <w:t>t</w:t>
        </w:r>
      </w:ins>
      <w:ins w:id="2043" w:author="Sujil Kumar Koottathampathiyil" w:date="2022-06-09T10:41:00Z">
        <w:r w:rsidRPr="00996C49">
          <w:rPr>
            <w:rFonts w:ascii="Arial" w:hAnsi="Arial" w:cs="Arial"/>
            <w:color w:val="000000"/>
            <w:sz w:val="24"/>
            <w:szCs w:val="24"/>
            <w:rPrChange w:id="2044" w:author="Sujil Kumar Koottathampathiyil" w:date="2022-06-09T11:29:00Z">
              <w:rPr>
                <w:rFonts w:ascii="Arial" w:hAnsi="Arial" w:cs="Arial"/>
                <w:color w:val="000000"/>
              </w:rPr>
            </w:rPrChange>
          </w:rPr>
          <w:t>ual values.</w:t>
        </w:r>
      </w:ins>
      <w:ins w:id="2045" w:author="Sujil Kumar Koottathampathiyil" w:date="2022-06-09T10:59:00Z">
        <w:r w:rsidR="004C3109" w:rsidRPr="00BC0780" w:rsidDel="00F763EA">
          <w:rPr>
            <w:rFonts w:ascii="Arial" w:hAnsi="Arial" w:cs="Arial"/>
            <w:noProof/>
            <w:sz w:val="24"/>
            <w:szCs w:val="24"/>
          </w:rPr>
          <w:t xml:space="preserve"> </w:t>
        </w:r>
      </w:ins>
      <w:del w:id="2046" w:author="Sujil Kumar Koottathampathiyil" w:date="2022-06-09T10:37:00Z">
        <w:r w:rsidR="003B52F5" w:rsidRPr="00996C49" w:rsidDel="00F763EA">
          <w:rPr>
            <w:rFonts w:ascii="Arial" w:hAnsi="Arial" w:cs="Arial"/>
            <w:noProof/>
            <w:sz w:val="24"/>
            <w:szCs w:val="24"/>
            <w:rPrChange w:id="2047"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048" w:author="Sujil Kumar Koottathampathiyil" w:date="2022-06-09T10:57:00Z"/>
          <w:rFonts w:ascii="Arial" w:hAnsi="Arial" w:cs="Arial"/>
          <w:color w:val="000000"/>
          <w:sz w:val="24"/>
          <w:szCs w:val="24"/>
          <w:rPrChange w:id="2049" w:author="Sujil Kumar Koottathampathiyil" w:date="2022-06-09T11:29:00Z">
            <w:rPr>
              <w:ins w:id="2050" w:author="Sujil Kumar Koottathampathiyil" w:date="2022-06-09T10:57:00Z"/>
              <w:rFonts w:ascii="Arial" w:hAnsi="Arial" w:cs="Arial"/>
              <w:color w:val="000000"/>
            </w:rPr>
          </w:rPrChange>
        </w:rPr>
        <w:pPrChange w:id="2051"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052" w:author="Sujil Kumar Koottathampathiyil" w:date="2022-06-09T10:41:00Z"/>
          <w:rFonts w:ascii="Arial" w:hAnsi="Arial" w:cs="Arial"/>
          <w:color w:val="000000"/>
          <w:sz w:val="24"/>
          <w:szCs w:val="24"/>
          <w:rPrChange w:id="2053" w:author="Sujil Kumar Koottathampathiyil" w:date="2022-06-09T11:29:00Z">
            <w:rPr>
              <w:del w:id="2054" w:author="Sujil Kumar Koottathampathiyil" w:date="2022-06-09T10:41:00Z"/>
              <w:rFonts w:ascii="Arial" w:hAnsi="Arial" w:cs="Arial"/>
              <w:color w:val="000000"/>
            </w:rPr>
          </w:rPrChange>
        </w:rPr>
        <w:pPrChange w:id="2055"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056" w:author="Sujil Kumar Koottathampathiyil" w:date="2022-06-09T10:38:00Z"/>
          <w:rFonts w:ascii="Arial" w:hAnsi="Arial" w:cs="Arial"/>
          <w:color w:val="000000"/>
          <w:sz w:val="24"/>
          <w:szCs w:val="24"/>
          <w:rPrChange w:id="2057" w:author="Sujil Kumar Koottathampathiyil" w:date="2022-06-09T11:29:00Z">
            <w:rPr>
              <w:moveFrom w:id="2058" w:author="Sujil Kumar Koottathampathiyil" w:date="2022-06-09T10:38:00Z"/>
              <w:rFonts w:ascii="Arial" w:hAnsi="Arial" w:cs="Arial"/>
              <w:color w:val="000000"/>
            </w:rPr>
          </w:rPrChange>
        </w:rPr>
      </w:pPr>
      <w:moveFromRangeStart w:id="2059" w:author="Sujil Kumar Koottathampathiyil" w:date="2022-06-09T10:38:00Z" w:name="move105663521"/>
      <w:moveFrom w:id="2060" w:author="Sujil Kumar Koottathampathiyil" w:date="2022-06-09T10:38:00Z">
        <w:r w:rsidRPr="00996C49" w:rsidDel="00D234E8">
          <w:rPr>
            <w:rFonts w:ascii="Arial" w:hAnsi="Arial" w:cs="Arial"/>
            <w:color w:val="000000"/>
            <w:sz w:val="24"/>
            <w:szCs w:val="24"/>
            <w:rPrChange w:id="2061"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062" w:author="Sujil Kumar Koottathampathiyil" w:date="2022-06-09T11:29:00Z">
              <w:rPr>
                <w:rFonts w:ascii="Arial" w:hAnsi="Arial" w:cs="Arial"/>
                <w:color w:val="000000"/>
              </w:rPr>
            </w:rPrChange>
          </w:rPr>
          <w:t xml:space="preserve"> This helps us understand how well our model is performing.</w:t>
        </w:r>
      </w:moveFrom>
    </w:p>
    <w:moveFromRangeEnd w:id="2059"/>
    <w:p w14:paraId="2401EA9B" w14:textId="7892037D" w:rsidR="00E502E7" w:rsidRPr="00996C49" w:rsidRDefault="00E502E7" w:rsidP="005D4B76">
      <w:pPr>
        <w:spacing w:line="360" w:lineRule="auto"/>
        <w:jc w:val="both"/>
        <w:rPr>
          <w:rFonts w:ascii="Arial" w:hAnsi="Arial" w:cs="Arial"/>
          <w:color w:val="000000"/>
          <w:sz w:val="24"/>
          <w:szCs w:val="24"/>
          <w:rPrChange w:id="2063"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064" w:author="Sujil Kumar Koottathampathiyil" w:date="2022-06-09T08:21:00Z">
        <w:r>
          <w:rPr>
            <w:rFonts w:ascii="Arial" w:hAnsi="Arial" w:cs="Arial"/>
            <w:b/>
            <w:bCs/>
            <w:sz w:val="24"/>
            <w:szCs w:val="24"/>
          </w:rPr>
          <w:t>4</w:t>
        </w:r>
      </w:ins>
      <w:del w:id="2065"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066" w:author="Sujil Kumar Koottathampathiyil" w:date="2022-06-09T08:21:00Z">
        <w:r w:rsidR="00E502E7" w:rsidRPr="00CB1C7A" w:rsidDel="00637E9E">
          <w:rPr>
            <w:rFonts w:ascii="Arial" w:hAnsi="Arial" w:cs="Arial"/>
            <w:b/>
            <w:bCs/>
            <w:sz w:val="24"/>
            <w:szCs w:val="24"/>
          </w:rPr>
          <w:delText>3</w:delText>
        </w:r>
      </w:del>
      <w:ins w:id="2067"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068" w:author="Sujil Kumar Koottathampathiyil" w:date="2022-06-09T11:29:00Z">
          <w:pPr>
            <w:spacing w:line="360" w:lineRule="auto"/>
          </w:pPr>
        </w:pPrChange>
      </w:pPr>
      <w:del w:id="2069" w:author="Sujil Kumar Koottathampathiyil" w:date="2022-06-09T08:06:00Z">
        <w:r w:rsidRPr="00CB1C7A" w:rsidDel="005E1219">
          <w:rPr>
            <w:rFonts w:ascii="Arial" w:hAnsi="Arial" w:cs="Arial"/>
            <w:sz w:val="24"/>
            <w:szCs w:val="24"/>
          </w:rPr>
          <w:delText xml:space="preserve">Next </w:delText>
        </w:r>
      </w:del>
      <w:ins w:id="2070"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071"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072" w:author="Sujil Kumar Koottathampathiyil" w:date="2022-06-09T08:07:00Z">
        <w:r w:rsidR="00E62BD5" w:rsidRPr="00CB1C7A" w:rsidDel="005E1219">
          <w:rPr>
            <w:rFonts w:ascii="Arial" w:hAnsi="Arial" w:cs="Arial"/>
            <w:sz w:val="24"/>
            <w:szCs w:val="24"/>
          </w:rPr>
          <w:delText xml:space="preserve">was </w:delText>
        </w:r>
      </w:del>
      <w:ins w:id="2073"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074"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075" w:author="Sujil Kumar Koottathampathiyil" w:date="2022-06-09T08:07:00Z">
        <w:r w:rsidR="00E62BD5" w:rsidRPr="00CB1C7A" w:rsidDel="005E1219">
          <w:rPr>
            <w:rFonts w:ascii="Arial" w:hAnsi="Arial" w:cs="Arial"/>
            <w:sz w:val="24"/>
            <w:szCs w:val="24"/>
          </w:rPr>
          <w:delText>percentages</w:delText>
        </w:r>
      </w:del>
      <w:ins w:id="2076"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077"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078"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079"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080" w:author="Sujil Kumar Koottathampathiyil" w:date="2022-06-09T08:07:00Z">
        <w:r w:rsidR="00E62BD5" w:rsidRPr="00CB1C7A" w:rsidDel="005E1219">
          <w:rPr>
            <w:rFonts w:ascii="Arial" w:hAnsi="Arial" w:cs="Arial"/>
            <w:sz w:val="24"/>
            <w:szCs w:val="24"/>
          </w:rPr>
          <w:delText xml:space="preserve">percentage </w:delText>
        </w:r>
      </w:del>
      <w:ins w:id="2081"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082"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083" w:author="Sujil Kumar Koottathampathiyil" w:date="2022-06-09T10:45:00Z"/>
          <w:rFonts w:ascii="Arial" w:hAnsi="Arial" w:cs="Arial"/>
          <w:b/>
          <w:bCs/>
          <w:sz w:val="24"/>
          <w:szCs w:val="24"/>
        </w:rPr>
      </w:pPr>
      <w:r w:rsidRPr="00CB1C7A">
        <w:rPr>
          <w:rFonts w:ascii="Arial" w:hAnsi="Arial" w:cs="Arial"/>
          <w:noProof/>
          <w:rPrChange w:id="2084"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085" w:author="Sujil Kumar Koottathampathiyil" w:date="2022-06-12T23:40:00Z">
            <w:rPr>
              <w:rFonts w:ascii="Arial" w:hAnsi="Arial" w:cs="Arial"/>
              <w:b/>
              <w:bCs/>
              <w:sz w:val="24"/>
              <w:szCs w:val="24"/>
            </w:rPr>
          </w:rPrChange>
        </w:rPr>
      </w:pPr>
      <w:ins w:id="2086" w:author="Sujil Kumar Koottathampathiyil" w:date="2022-06-09T10:45:00Z">
        <w:r w:rsidRPr="00043DBD">
          <w:rPr>
            <w:rFonts w:ascii="Arial" w:eastAsia="Times New Roman" w:hAnsi="Arial" w:cs="Arial"/>
            <w:b/>
            <w:bCs/>
            <w:i/>
            <w:iCs/>
            <w:sz w:val="24"/>
            <w:szCs w:val="24"/>
            <w:rPrChange w:id="2087" w:author="Sujil Kumar Koottathampathiyil" w:date="2022-06-12T23:40:00Z">
              <w:rPr>
                <w:rFonts w:ascii="Arial" w:eastAsia="Times New Roman" w:hAnsi="Arial" w:cs="Arial"/>
                <w:b/>
                <w:bCs/>
                <w:sz w:val="24"/>
                <w:szCs w:val="24"/>
              </w:rPr>
            </w:rPrChange>
          </w:rPr>
          <w:t>Fig. 4.18</w:t>
        </w:r>
        <w:r w:rsidRPr="00043DBD">
          <w:rPr>
            <w:i/>
            <w:iCs/>
            <w:sz w:val="24"/>
            <w:szCs w:val="24"/>
            <w:rPrChange w:id="2088" w:author="Sujil Kumar Koottathampathiyil" w:date="2022-06-12T23:40:00Z">
              <w:rPr/>
            </w:rPrChange>
          </w:rPr>
          <w:t xml:space="preserve"> </w:t>
        </w:r>
        <w:r w:rsidRPr="00043DBD">
          <w:rPr>
            <w:rFonts w:ascii="Arial" w:eastAsia="Times New Roman" w:hAnsi="Arial" w:cs="Arial"/>
            <w:i/>
            <w:iCs/>
            <w:sz w:val="24"/>
            <w:szCs w:val="24"/>
            <w:rPrChange w:id="2089" w:author="Sujil Kumar Koottathampathiyil" w:date="2022-06-12T23:40:00Z">
              <w:rPr>
                <w:rFonts w:ascii="Arial" w:eastAsia="Times New Roman" w:hAnsi="Arial" w:cs="Arial"/>
                <w:sz w:val="24"/>
                <w:szCs w:val="24"/>
              </w:rPr>
            </w:rPrChange>
          </w:rPr>
          <w:t>Plot of Forecast vs Actuals from VAR Models</w:t>
        </w:r>
      </w:ins>
      <w:ins w:id="2090"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091" w:author="Sujil Kumar Koottathampathiyil" w:date="2022-06-09T10:12:00Z">
        <w:r w:rsidRPr="00182A7A" w:rsidDel="009C2033">
          <w:rPr>
            <w:rFonts w:ascii="Arial" w:hAnsi="Arial" w:cs="Arial"/>
            <w:sz w:val="24"/>
            <w:szCs w:val="24"/>
          </w:rPr>
          <w:delText xml:space="preserve">is </w:delText>
        </w:r>
      </w:del>
      <w:ins w:id="2092"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093" w:author="Sujil Kumar Koottathampathiyil" w:date="2022-06-09T10:44:00Z">
        <w:r w:rsidR="00530FEE" w:rsidRPr="00182A7A">
          <w:rPr>
            <w:rFonts w:ascii="Arial" w:hAnsi="Arial" w:cs="Arial"/>
            <w:sz w:val="24"/>
            <w:szCs w:val="24"/>
          </w:rPr>
          <w:t xml:space="preserve">in </w:t>
        </w:r>
      </w:ins>
      <w:ins w:id="2094" w:author="Sujil Kumar Koottathampathiyil" w:date="2022-06-09T10:45:00Z">
        <w:r w:rsidR="00530FEE" w:rsidRPr="00182A7A">
          <w:rPr>
            <w:rFonts w:ascii="Arial" w:hAnsi="Arial" w:cs="Arial"/>
            <w:sz w:val="24"/>
            <w:szCs w:val="24"/>
          </w:rPr>
          <w:t>‘</w:t>
        </w:r>
      </w:ins>
      <w:ins w:id="2095" w:author="Sujil Kumar Koottathampathiyil" w:date="2022-06-09T10:44:00Z">
        <w:r w:rsidR="00530FEE" w:rsidRPr="00182A7A">
          <w:rPr>
            <w:rFonts w:ascii="Arial" w:hAnsi="Arial" w:cs="Arial"/>
            <w:sz w:val="24"/>
            <w:szCs w:val="24"/>
          </w:rPr>
          <w:t>Russian Fed</w:t>
        </w:r>
      </w:ins>
      <w:ins w:id="2096"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097" w:author="Sujil Kumar Koottathampathiyil" w:date="2022-06-09T10:46:00Z"/>
          <w:rFonts w:ascii="Arial" w:eastAsia="Times New Roman" w:hAnsi="Arial" w:cs="Arial"/>
          <w:color w:val="BAC6DB"/>
          <w:sz w:val="24"/>
          <w:szCs w:val="24"/>
        </w:rPr>
      </w:pPr>
      <w:r w:rsidRPr="00CB1C7A">
        <w:rPr>
          <w:rFonts w:ascii="Arial" w:hAnsi="Arial" w:cs="Arial"/>
          <w:noProof/>
          <w:rPrChange w:id="2098"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099" w:author="Sujil Kumar Koottathampathiyil" w:date="2022-06-12T23:40:00Z">
            <w:rPr>
              <w:rFonts w:ascii="Arial" w:eastAsia="Times New Roman" w:hAnsi="Arial" w:cs="Arial"/>
              <w:color w:val="BAC6DB"/>
              <w:sz w:val="24"/>
              <w:szCs w:val="24"/>
            </w:rPr>
          </w:rPrChange>
        </w:rPr>
      </w:pPr>
      <w:ins w:id="2100" w:author="Sujil Kumar Koottathampathiyil" w:date="2022-06-09T10:46:00Z">
        <w:r w:rsidRPr="004B30AD">
          <w:rPr>
            <w:rFonts w:ascii="Arial" w:eastAsia="Times New Roman" w:hAnsi="Arial" w:cs="Arial"/>
            <w:b/>
            <w:bCs/>
            <w:i/>
            <w:iCs/>
            <w:sz w:val="24"/>
            <w:szCs w:val="24"/>
            <w:rPrChange w:id="2101" w:author="Sujil Kumar Koottathampathiyil" w:date="2022-06-12T23:40:00Z">
              <w:rPr>
                <w:rFonts w:ascii="Arial" w:eastAsia="Times New Roman" w:hAnsi="Arial" w:cs="Arial"/>
                <w:b/>
                <w:bCs/>
                <w:sz w:val="23"/>
                <w:szCs w:val="23"/>
              </w:rPr>
            </w:rPrChange>
          </w:rPr>
          <w:t>Fig. 4.1</w:t>
        </w:r>
      </w:ins>
      <w:ins w:id="2102" w:author="Sujil Kumar Koottathampathiyil" w:date="2022-06-09T10:47:00Z">
        <w:r w:rsidR="00F30CCA" w:rsidRPr="004B30AD">
          <w:rPr>
            <w:rFonts w:ascii="Arial" w:eastAsia="Times New Roman" w:hAnsi="Arial" w:cs="Arial"/>
            <w:b/>
            <w:bCs/>
            <w:i/>
            <w:iCs/>
            <w:sz w:val="24"/>
            <w:szCs w:val="24"/>
            <w:rPrChange w:id="2103" w:author="Sujil Kumar Koottathampathiyil" w:date="2022-06-12T23:40:00Z">
              <w:rPr>
                <w:rFonts w:ascii="Arial" w:eastAsia="Times New Roman" w:hAnsi="Arial" w:cs="Arial"/>
                <w:b/>
                <w:bCs/>
                <w:sz w:val="23"/>
                <w:szCs w:val="23"/>
              </w:rPr>
            </w:rPrChange>
          </w:rPr>
          <w:t>9</w:t>
        </w:r>
      </w:ins>
      <w:ins w:id="2104" w:author="Sujil Kumar Koottathampathiyil" w:date="2022-06-09T10:46:00Z">
        <w:r w:rsidRPr="004B30AD">
          <w:rPr>
            <w:i/>
            <w:iCs/>
            <w:sz w:val="24"/>
            <w:szCs w:val="24"/>
            <w:rPrChange w:id="2105" w:author="Sujil Kumar Koottathampathiyil" w:date="2022-06-12T23:40:00Z">
              <w:rPr>
                <w:sz w:val="23"/>
                <w:szCs w:val="23"/>
              </w:rPr>
            </w:rPrChange>
          </w:rPr>
          <w:t xml:space="preserve"> </w:t>
        </w:r>
        <w:r w:rsidRPr="004B30AD">
          <w:rPr>
            <w:rFonts w:ascii="Arial" w:eastAsia="Times New Roman" w:hAnsi="Arial" w:cs="Arial"/>
            <w:i/>
            <w:iCs/>
            <w:sz w:val="24"/>
            <w:szCs w:val="24"/>
            <w:rPrChange w:id="2106" w:author="Sujil Kumar Koottathampathiyil" w:date="2022-06-12T23:40:00Z">
              <w:rPr>
                <w:rFonts w:ascii="Arial" w:eastAsia="Times New Roman" w:hAnsi="Arial" w:cs="Arial"/>
                <w:sz w:val="23"/>
                <w:szCs w:val="23"/>
              </w:rPr>
            </w:rPrChange>
          </w:rPr>
          <w:t>Plot of Forecast vs Actuals from AR Models</w:t>
        </w:r>
      </w:ins>
      <w:ins w:id="2107"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108" w:author="Sujil Kumar Koottathampathiyil" w:date="2022-06-09T10:58:00Z">
            <w:rPr>
              <w:rFonts w:ascii="Arial" w:hAnsi="Arial" w:cs="Arial"/>
              <w:color w:val="000000"/>
            </w:rPr>
          </w:rPrChange>
        </w:rPr>
      </w:pPr>
      <w:r w:rsidRPr="00C0457E">
        <w:rPr>
          <w:rFonts w:ascii="Arial" w:hAnsi="Arial" w:cs="Arial"/>
          <w:color w:val="000000"/>
          <w:sz w:val="24"/>
          <w:szCs w:val="24"/>
          <w:rPrChange w:id="2109" w:author="Sujil Kumar Koottathampathiyil" w:date="2022-06-09T10:58:00Z">
            <w:rPr>
              <w:rFonts w:ascii="Arial" w:hAnsi="Arial" w:cs="Arial"/>
              <w:color w:val="000000"/>
            </w:rPr>
          </w:rPrChange>
        </w:rPr>
        <w:t>In this fig</w:t>
      </w:r>
      <w:ins w:id="2110" w:author="Sujil Kumar Koottathampathiyil" w:date="2022-06-09T10:46:00Z">
        <w:r w:rsidR="0000491C" w:rsidRPr="00C0457E">
          <w:rPr>
            <w:rFonts w:ascii="Arial" w:hAnsi="Arial" w:cs="Arial"/>
            <w:color w:val="000000"/>
            <w:sz w:val="24"/>
            <w:szCs w:val="24"/>
            <w:rPrChange w:id="2111"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12"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113"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114" w:author="Sujil Kumar Koottathampathiyil" w:date="2022-06-09T10:58:00Z">
            <w:rPr>
              <w:rFonts w:ascii="Arial" w:hAnsi="Arial" w:cs="Arial"/>
              <w:color w:val="000000"/>
            </w:rPr>
          </w:rPrChange>
        </w:rPr>
        <w:t xml:space="preserve"> and </w:t>
      </w:r>
      <w:ins w:id="2115" w:author="Sujil Kumar Koottathampathiyil" w:date="2022-06-09T10:12:00Z">
        <w:r w:rsidR="00E8169A" w:rsidRPr="00C0457E">
          <w:rPr>
            <w:rFonts w:ascii="Arial" w:hAnsi="Arial" w:cs="Arial"/>
            <w:color w:val="000000"/>
            <w:sz w:val="24"/>
            <w:szCs w:val="24"/>
            <w:rPrChange w:id="2116"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117" w:author="Sujil Kumar Koottathampathiyil" w:date="2022-06-09T10:58:00Z">
            <w:rPr>
              <w:rFonts w:ascii="Arial" w:hAnsi="Arial" w:cs="Arial"/>
              <w:color w:val="000000"/>
            </w:rPr>
          </w:rPrChange>
        </w:rPr>
        <w:t xml:space="preserve">red line is the predicted </w:t>
      </w:r>
      <w:del w:id="2118" w:author="Sujil Kumar Koottathampathiyil" w:date="2022-06-09T10:46:00Z">
        <w:r w:rsidRPr="00C0457E" w:rsidDel="00DC2844">
          <w:rPr>
            <w:rFonts w:ascii="Arial" w:hAnsi="Arial" w:cs="Arial"/>
            <w:color w:val="000000"/>
            <w:sz w:val="24"/>
            <w:szCs w:val="24"/>
            <w:rPrChange w:id="2119" w:author="Sujil Kumar Koottathampathiyil" w:date="2022-06-09T10:58:00Z">
              <w:rPr>
                <w:rFonts w:ascii="Arial" w:hAnsi="Arial" w:cs="Arial"/>
                <w:color w:val="000000"/>
              </w:rPr>
            </w:rPrChange>
          </w:rPr>
          <w:delText>data</w:delText>
        </w:r>
      </w:del>
      <w:ins w:id="2120" w:author="Sujil Kumar Koottathampathiyil" w:date="2022-06-09T10:46:00Z">
        <w:r w:rsidR="00DC2844" w:rsidRPr="00C0457E">
          <w:rPr>
            <w:rFonts w:ascii="Arial" w:hAnsi="Arial" w:cs="Arial"/>
            <w:color w:val="000000"/>
            <w:sz w:val="24"/>
            <w:szCs w:val="24"/>
            <w:rPrChange w:id="2121"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122"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123"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124"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125"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126" w:author="Sujil Kumar Koottathampathiyil" w:date="2022-06-09T08:21:00Z">
        <w:r w:rsidRPr="00CB1C7A" w:rsidDel="00637E9E">
          <w:rPr>
            <w:rFonts w:ascii="Arial" w:hAnsi="Arial" w:cs="Arial"/>
            <w:b/>
            <w:bCs/>
            <w:sz w:val="24"/>
            <w:szCs w:val="24"/>
          </w:rPr>
          <w:delText>3</w:delText>
        </w:r>
      </w:del>
      <w:ins w:id="2127"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128" w:author="Sujil Kumar Koottathampathiyil" w:date="2022-06-09T08:21:00Z">
        <w:r w:rsidRPr="00CB1C7A" w:rsidDel="00637E9E">
          <w:rPr>
            <w:rFonts w:ascii="Arial" w:hAnsi="Arial" w:cs="Arial"/>
            <w:b/>
            <w:bCs/>
            <w:sz w:val="24"/>
            <w:szCs w:val="24"/>
          </w:rPr>
          <w:delText>3</w:delText>
        </w:r>
      </w:del>
      <w:ins w:id="2129"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130"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131"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132"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133" w:author="Sujil Kumar Koottathampathiyil" w:date="2022-06-09T10:48:00Z"/>
          <w:rFonts w:ascii="Arial" w:eastAsia="Times New Roman" w:hAnsi="Arial" w:cs="Arial"/>
          <w:i/>
          <w:iCs/>
          <w:sz w:val="24"/>
          <w:szCs w:val="24"/>
          <w:rPrChange w:id="2134" w:author="Sujil Kumar Koottathampathiyil" w:date="2022-06-12T23:40:00Z">
            <w:rPr>
              <w:ins w:id="2135" w:author="Sujil Kumar Koottathampathiyil" w:date="2022-06-09T10:48:00Z"/>
              <w:rFonts w:ascii="Arial" w:eastAsia="Times New Roman" w:hAnsi="Arial" w:cs="Arial"/>
              <w:sz w:val="23"/>
              <w:szCs w:val="23"/>
            </w:rPr>
          </w:rPrChange>
        </w:rPr>
      </w:pPr>
      <w:ins w:id="2136" w:author="Sujil Kumar Koottathampathiyil" w:date="2022-06-09T10:48:00Z">
        <w:r w:rsidRPr="0022273C">
          <w:rPr>
            <w:rFonts w:ascii="Arial" w:eastAsia="Times New Roman" w:hAnsi="Arial" w:cs="Arial"/>
            <w:b/>
            <w:bCs/>
            <w:i/>
            <w:iCs/>
            <w:sz w:val="24"/>
            <w:szCs w:val="24"/>
            <w:rPrChange w:id="2137" w:author="Sujil Kumar Koottathampathiyil" w:date="2022-06-12T23:40:00Z">
              <w:rPr>
                <w:rFonts w:ascii="Arial" w:eastAsia="Times New Roman" w:hAnsi="Arial" w:cs="Arial"/>
                <w:b/>
                <w:bCs/>
                <w:sz w:val="23"/>
                <w:szCs w:val="23"/>
              </w:rPr>
            </w:rPrChange>
          </w:rPr>
          <w:t>Fig. 4.20</w:t>
        </w:r>
        <w:r w:rsidRPr="0022273C">
          <w:rPr>
            <w:i/>
            <w:iCs/>
            <w:sz w:val="24"/>
            <w:szCs w:val="24"/>
            <w:rPrChange w:id="2138" w:author="Sujil Kumar Koottathampathiyil" w:date="2022-06-12T23:40:00Z">
              <w:rPr>
                <w:sz w:val="23"/>
                <w:szCs w:val="23"/>
              </w:rPr>
            </w:rPrChange>
          </w:rPr>
          <w:t xml:space="preserve"> </w:t>
        </w:r>
        <w:r w:rsidRPr="0022273C">
          <w:rPr>
            <w:rFonts w:ascii="Arial" w:eastAsia="Times New Roman" w:hAnsi="Arial" w:cs="Arial"/>
            <w:i/>
            <w:iCs/>
            <w:sz w:val="24"/>
            <w:szCs w:val="24"/>
            <w:rPrChange w:id="2139" w:author="Sujil Kumar Koottathampathiyil" w:date="2022-06-12T23:40:00Z">
              <w:rPr>
                <w:rFonts w:ascii="Arial" w:eastAsia="Times New Roman" w:hAnsi="Arial" w:cs="Arial"/>
                <w:sz w:val="23"/>
                <w:szCs w:val="23"/>
              </w:rPr>
            </w:rPrChange>
          </w:rPr>
          <w:t>Plot of Forecast vs Actuals from AR Models</w:t>
        </w:r>
      </w:ins>
      <w:ins w:id="2140" w:author="Sujil Kumar Koottathampathiyil" w:date="2022-06-12T23:44:00Z">
        <w:r w:rsidR="009A6707">
          <w:rPr>
            <w:rFonts w:ascii="Arial" w:eastAsia="Times New Roman" w:hAnsi="Arial" w:cs="Arial"/>
            <w:i/>
            <w:iCs/>
            <w:sz w:val="24"/>
            <w:szCs w:val="24"/>
          </w:rPr>
          <w:t xml:space="preserve"> on Russian data</w:t>
        </w:r>
      </w:ins>
    </w:p>
    <w:p w14:paraId="46345069" w14:textId="5723FD25" w:rsidR="008917BB" w:rsidRPr="00C0457E" w:rsidRDefault="009E447A" w:rsidP="005D4B76">
      <w:pPr>
        <w:spacing w:line="360" w:lineRule="auto"/>
        <w:rPr>
          <w:sz w:val="24"/>
          <w:szCs w:val="24"/>
          <w:rPrChange w:id="2141" w:author="Sujil Kumar Koottathampathiyil" w:date="2022-06-09T10:58:00Z">
            <w:rPr>
              <w:rFonts w:ascii="Arial" w:hAnsi="Arial" w:cs="Arial"/>
              <w:b/>
              <w:bCs/>
              <w:sz w:val="32"/>
              <w:szCs w:val="32"/>
            </w:rPr>
          </w:rPrChange>
        </w:rPr>
      </w:pPr>
      <w:ins w:id="2142" w:author="Sujil Kumar Koottathampathiyil" w:date="2022-06-09T10:48:00Z">
        <w:r w:rsidRPr="00C0457E">
          <w:rPr>
            <w:rFonts w:ascii="Arial" w:hAnsi="Arial" w:cs="Arial"/>
            <w:sz w:val="24"/>
            <w:szCs w:val="24"/>
            <w:rPrChange w:id="2143"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144"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145"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146" w:author="Sujil Kumar Koottathampathiyil" w:date="2022-06-09T10:58:00Z">
              <w:rPr>
                <w:rFonts w:ascii="Arial" w:hAnsi="Arial" w:cs="Arial"/>
                <w:sz w:val="23"/>
                <w:szCs w:val="23"/>
              </w:rPr>
            </w:rPrChange>
          </w:rPr>
          <w:t xml:space="preserve"> </w:t>
        </w:r>
      </w:ins>
      <w:ins w:id="2147"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148"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148"/>
          <w:r w:rsidR="00A70AAD" w:rsidRPr="00A70AAD">
            <w:rPr>
              <w:rFonts w:ascii="Arial" w:hAnsi="Arial" w:cs="Arial"/>
              <w:color w:val="000000"/>
              <w:sz w:val="24"/>
              <w:szCs w:val="24"/>
            </w:rPr>
            <w:t>(1996)</w:t>
          </w:r>
          <w:customXmlInsRangeStart w:id="2149" w:author="Sujil Kumar Koottathampathiyil" w:date="2022-06-09T10:59:00Z"/>
        </w:sdtContent>
      </w:sdt>
      <w:customXmlInsRangeEnd w:id="2149"/>
      <w:ins w:id="2150"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151" w:author="Sujil Kumar Koottathampathiyil" w:date="2022-06-12T23:47:00Z">
        <w:r w:rsidR="008A07D6">
          <w:rPr>
            <w:rFonts w:ascii="Arial" w:hAnsi="Arial" w:cs="Arial"/>
            <w:color w:val="000000"/>
            <w:sz w:val="24"/>
            <w:szCs w:val="24"/>
          </w:rPr>
          <w:t>this</w:t>
        </w:r>
      </w:ins>
      <w:ins w:id="2152" w:author="Sujil Kumar Koottathampathiyil" w:date="2022-06-09T10:59:00Z">
        <w:r w:rsidR="004C3109" w:rsidRPr="00344779">
          <w:rPr>
            <w:rFonts w:ascii="Arial" w:hAnsi="Arial" w:cs="Arial"/>
            <w:color w:val="000000"/>
            <w:sz w:val="24"/>
            <w:szCs w:val="24"/>
          </w:rPr>
          <w:t xml:space="preserve"> go</w:t>
        </w:r>
      </w:ins>
      <w:ins w:id="2153" w:author="Sujil Kumar Koottathampathiyil" w:date="2022-06-09T11:31:00Z">
        <w:r w:rsidR="0072488B">
          <w:rPr>
            <w:rFonts w:ascii="Arial" w:hAnsi="Arial" w:cs="Arial"/>
            <w:color w:val="000000"/>
            <w:sz w:val="24"/>
            <w:szCs w:val="24"/>
          </w:rPr>
          <w:t>a</w:t>
        </w:r>
      </w:ins>
      <w:ins w:id="2154"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155"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156" w:author="Sujil Kumar Koottathampathiyil" w:date="2022-06-09T10:59:00Z">
        <w:r w:rsidR="00162991">
          <w:rPr>
            <w:rFonts w:ascii="Arial" w:hAnsi="Arial" w:cs="Arial"/>
            <w:color w:val="000000"/>
            <w:sz w:val="24"/>
            <w:szCs w:val="24"/>
          </w:rPr>
          <w:t xml:space="preserve">testing </w:t>
        </w:r>
      </w:ins>
      <w:ins w:id="2157"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158" w:author="Sujil Kumar Koottathampathiyil" w:date="2022-06-09T08:21:00Z">
        <w:r>
          <w:rPr>
            <w:rFonts w:ascii="Arial" w:hAnsi="Arial" w:cs="Arial"/>
            <w:b/>
            <w:bCs/>
            <w:sz w:val="32"/>
            <w:szCs w:val="32"/>
          </w:rPr>
          <w:t>4</w:t>
        </w:r>
      </w:ins>
      <w:del w:id="2159"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160" w:author="Sujil Kumar Koottathampathiyil" w:date="2022-06-12T23:37:00Z"/>
          <w:rFonts w:ascii="Arial" w:hAnsi="Arial" w:cs="Arial"/>
          <w:noProof/>
        </w:rPr>
      </w:pPr>
      <w:r w:rsidRPr="00CB1C7A">
        <w:rPr>
          <w:rFonts w:ascii="Arial" w:hAnsi="Arial" w:cs="Arial"/>
          <w:sz w:val="24"/>
          <w:szCs w:val="24"/>
        </w:rPr>
        <w:t xml:space="preserve">Evaluation of </w:t>
      </w:r>
      <w:ins w:id="2161"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162"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163"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164" w:author="Sujil Kumar Koottathampathiyil" w:date="2022-06-12T23:47:00Z">
        <w:r w:rsidR="00D6362E" w:rsidRPr="00CB1C7A" w:rsidDel="008A07D6">
          <w:rPr>
            <w:rFonts w:ascii="Arial" w:hAnsi="Arial" w:cs="Arial"/>
            <w:sz w:val="24"/>
            <w:szCs w:val="24"/>
          </w:rPr>
          <w:delText>my</w:delText>
        </w:r>
      </w:del>
      <w:ins w:id="2165"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166" w:author="Sujil Kumar Koottathampathiyil" w:date="2022-06-12T23:37:00Z">
        <w:r w:rsidR="00754564"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167" w:author="Sujil Kumar Koottathampathiyil" w:date="2022-06-12T23:37:00Z">
        <w:r w:rsidRPr="00CB1C7A" w:rsidDel="00754564">
          <w:rPr>
            <w:rFonts w:ascii="Arial" w:hAnsi="Arial" w:cs="Arial"/>
            <w:sz w:val="24"/>
            <w:szCs w:val="24"/>
          </w:rPr>
          <w:delText>Initial modeling was done on time series of “</w:delText>
        </w:r>
      </w:del>
      <w:del w:id="2168" w:author="Sujil Kumar Koottathampathiyil" w:date="2022-06-09T08:04:00Z">
        <w:r w:rsidRPr="00CB1C7A" w:rsidDel="002A0352">
          <w:rPr>
            <w:rFonts w:ascii="Arial" w:hAnsi="Arial" w:cs="Arial"/>
            <w:sz w:val="24"/>
            <w:szCs w:val="24"/>
          </w:rPr>
          <w:delText xml:space="preserve">Republic of </w:delText>
        </w:r>
      </w:del>
      <w:del w:id="2169"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170"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171" w:author="Sujil Kumar Koottathampathiyil" w:date="2022-06-12T23:37:00Z">
            <w:rPr>
              <w:rFonts w:ascii="Arial" w:hAnsi="Arial" w:cs="Arial"/>
              <w:sz w:val="24"/>
              <w:szCs w:val="24"/>
            </w:rPr>
          </w:rPrChange>
        </w:rPr>
      </w:pPr>
      <w:ins w:id="2172" w:author="Sujil Kumar Koottathampathiyil" w:date="2022-06-09T11:00:00Z">
        <w:r w:rsidRPr="00F7198C">
          <w:rPr>
            <w:rFonts w:ascii="Arial" w:eastAsia="Times New Roman" w:hAnsi="Arial" w:cs="Arial"/>
            <w:b/>
            <w:bCs/>
            <w:i/>
            <w:iCs/>
            <w:sz w:val="24"/>
            <w:szCs w:val="24"/>
            <w:rPrChange w:id="2173" w:author="Sujil Kumar Koottathampathiyil" w:date="2022-06-12T23:37:00Z">
              <w:rPr>
                <w:rFonts w:ascii="Arial" w:eastAsia="Times New Roman" w:hAnsi="Arial" w:cs="Arial"/>
                <w:b/>
                <w:bCs/>
                <w:sz w:val="24"/>
                <w:szCs w:val="24"/>
              </w:rPr>
            </w:rPrChange>
          </w:rPr>
          <w:t>Fig. 4.21</w:t>
        </w:r>
        <w:r w:rsidRPr="00F7198C">
          <w:rPr>
            <w:i/>
            <w:iCs/>
            <w:sz w:val="24"/>
            <w:szCs w:val="24"/>
            <w:rPrChange w:id="2174" w:author="Sujil Kumar Koottathampathiyil" w:date="2022-06-12T23:37:00Z">
              <w:rPr>
                <w:sz w:val="24"/>
                <w:szCs w:val="24"/>
              </w:rPr>
            </w:rPrChange>
          </w:rPr>
          <w:t xml:space="preserve"> </w:t>
        </w:r>
      </w:ins>
      <w:ins w:id="2175" w:author="Sujil Kumar Koottathampathiyil" w:date="2022-06-09T11:01:00Z">
        <w:r w:rsidR="00191DC0" w:rsidRPr="00F7198C">
          <w:rPr>
            <w:rFonts w:ascii="Arial" w:eastAsia="Times New Roman" w:hAnsi="Arial" w:cs="Arial"/>
            <w:i/>
            <w:iCs/>
            <w:sz w:val="24"/>
            <w:szCs w:val="24"/>
            <w:rPrChange w:id="2176" w:author="Sujil Kumar Koottathampathiyil" w:date="2022-06-12T23:37:00Z">
              <w:rPr>
                <w:rFonts w:ascii="Arial" w:eastAsia="Times New Roman" w:hAnsi="Arial" w:cs="Arial"/>
                <w:sz w:val="24"/>
                <w:szCs w:val="24"/>
              </w:rPr>
            </w:rPrChange>
          </w:rPr>
          <w:t>ARIMA Diagnostic plots</w:t>
        </w:r>
      </w:ins>
      <w:ins w:id="2177"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178" w:author="Sujil Kumar Koottathampathiyil" w:date="2022-06-09T10:37:00Z"/>
          <w:rFonts w:ascii="Arial" w:hAnsi="Arial" w:cs="Arial"/>
        </w:rPr>
      </w:pPr>
      <w:del w:id="2179" w:author="Sujil Kumar Koottathampathiyil" w:date="2022-06-09T08:03:00Z">
        <w:r w:rsidRPr="00CB1C7A" w:rsidDel="002A0352">
          <w:rPr>
            <w:rFonts w:ascii="Arial" w:hAnsi="Arial" w:cs="Arial"/>
          </w:rPr>
          <w:delText xml:space="preserve">Finalizing </w:delText>
        </w:r>
      </w:del>
      <w:ins w:id="2180"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181" w:author="Sujil Kumar Koottathampathiyil" w:date="2022-06-12T23:47:00Z">
        <w:r w:rsidRPr="00CB1C7A" w:rsidDel="008A07D6">
          <w:rPr>
            <w:rFonts w:ascii="Arial" w:hAnsi="Arial" w:cs="Arial"/>
          </w:rPr>
          <w:delText>my</w:delText>
        </w:r>
      </w:del>
      <w:proofErr w:type="gramStart"/>
      <w:ins w:id="2182"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183" w:author="Sujil Kumar Koottathampathiyil" w:date="2022-06-09T08:03:00Z">
        <w:r w:rsidRPr="00CB1C7A" w:rsidDel="002A0352">
          <w:rPr>
            <w:rFonts w:ascii="Arial" w:hAnsi="Arial" w:cs="Arial"/>
          </w:rPr>
          <w:delText xml:space="preserve">gaussian </w:delText>
        </w:r>
      </w:del>
      <w:ins w:id="2184"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185"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186"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187"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188" w:author="Sujil Kumar Koottathampathiyil" w:date="2022-06-09T10:37:00Z"/>
          <w:rFonts w:ascii="Arial" w:hAnsi="Arial" w:cs="Arial"/>
          <w:color w:val="000000"/>
        </w:rPr>
      </w:pPr>
      <w:ins w:id="2189"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190" w:author="Sujil Kumar Koottathampathiyil" w:date="2022-06-09T10:37:00Z"/>
          <w:rFonts w:ascii="Arial" w:eastAsia="Times New Roman" w:hAnsi="Arial" w:cs="Arial"/>
          <w:i/>
          <w:iCs/>
          <w:sz w:val="24"/>
          <w:szCs w:val="24"/>
          <w:rPrChange w:id="2191" w:author="Sujil Kumar Koottathampathiyil" w:date="2022-06-12T23:37:00Z">
            <w:rPr>
              <w:ins w:id="2192" w:author="Sujil Kumar Koottathampathiyil" w:date="2022-06-09T10:37:00Z"/>
              <w:rFonts w:ascii="Arial" w:eastAsia="Times New Roman" w:hAnsi="Arial" w:cs="Arial"/>
              <w:sz w:val="24"/>
              <w:szCs w:val="24"/>
            </w:rPr>
          </w:rPrChange>
        </w:rPr>
      </w:pPr>
      <w:ins w:id="2193" w:author="Sujil Kumar Koottathampathiyil" w:date="2022-06-09T10:37:00Z">
        <w:r w:rsidRPr="008A1374">
          <w:rPr>
            <w:rFonts w:ascii="Arial" w:eastAsia="Times New Roman" w:hAnsi="Arial" w:cs="Arial"/>
            <w:b/>
            <w:bCs/>
            <w:i/>
            <w:iCs/>
            <w:sz w:val="24"/>
            <w:szCs w:val="24"/>
            <w:rPrChange w:id="2194" w:author="Sujil Kumar Koottathampathiyil" w:date="2022-06-12T23:37:00Z">
              <w:rPr>
                <w:rFonts w:ascii="Arial" w:eastAsia="Times New Roman" w:hAnsi="Arial" w:cs="Arial"/>
                <w:b/>
                <w:bCs/>
                <w:sz w:val="24"/>
                <w:szCs w:val="24"/>
              </w:rPr>
            </w:rPrChange>
          </w:rPr>
          <w:t>Fig. 4.</w:t>
        </w:r>
      </w:ins>
      <w:ins w:id="2195" w:author="Sujil Kumar Koottathampathiyil" w:date="2022-06-09T11:01:00Z">
        <w:r w:rsidR="008F5983" w:rsidRPr="008A1374">
          <w:rPr>
            <w:rFonts w:ascii="Arial" w:eastAsia="Times New Roman" w:hAnsi="Arial" w:cs="Arial"/>
            <w:b/>
            <w:bCs/>
            <w:i/>
            <w:iCs/>
            <w:sz w:val="24"/>
            <w:szCs w:val="24"/>
            <w:rPrChange w:id="2196" w:author="Sujil Kumar Koottathampathiyil" w:date="2022-06-12T23:37:00Z">
              <w:rPr>
                <w:rFonts w:ascii="Arial" w:eastAsia="Times New Roman" w:hAnsi="Arial" w:cs="Arial"/>
                <w:b/>
                <w:bCs/>
                <w:sz w:val="24"/>
                <w:szCs w:val="24"/>
              </w:rPr>
            </w:rPrChange>
          </w:rPr>
          <w:t>22</w:t>
        </w:r>
      </w:ins>
      <w:ins w:id="2197" w:author="Sujil Kumar Koottathampathiyil" w:date="2022-06-09T10:37:00Z">
        <w:r w:rsidRPr="008A1374">
          <w:rPr>
            <w:i/>
            <w:iCs/>
            <w:rPrChange w:id="2198" w:author="Sujil Kumar Koottathampathiyil" w:date="2022-06-12T23:37:00Z">
              <w:rPr/>
            </w:rPrChange>
          </w:rPr>
          <w:t xml:space="preserve"> </w:t>
        </w:r>
        <w:r w:rsidRPr="008A1374">
          <w:rPr>
            <w:rFonts w:ascii="Arial" w:eastAsia="Times New Roman" w:hAnsi="Arial" w:cs="Arial"/>
            <w:i/>
            <w:iCs/>
            <w:sz w:val="24"/>
            <w:szCs w:val="24"/>
            <w:rPrChange w:id="2199" w:author="Sujil Kumar Koottathampathiyil" w:date="2022-06-12T23:37:00Z">
              <w:rPr>
                <w:rFonts w:ascii="Arial" w:eastAsia="Times New Roman" w:hAnsi="Arial" w:cs="Arial"/>
                <w:sz w:val="24"/>
                <w:szCs w:val="24"/>
              </w:rPr>
            </w:rPrChange>
          </w:rPr>
          <w:t>Plot of Forecast vs Actuals from VAR Models</w:t>
        </w:r>
      </w:ins>
      <w:ins w:id="2200"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201" w:author="Sujil Kumar Koottathampathiyil" w:date="2022-06-09T10:38:00Z"/>
          <w:rFonts w:ascii="Arial" w:hAnsi="Arial" w:cs="Arial"/>
          <w:color w:val="000000"/>
        </w:rPr>
      </w:pPr>
      <w:moveToRangeStart w:id="2202" w:author="Sujil Kumar Koottathampathiyil" w:date="2022-06-09T10:38:00Z" w:name="move105663521"/>
      <w:moveTo w:id="2203" w:author="Sujil Kumar Koottathampathiyil" w:date="2022-06-09T10:38:00Z">
        <w:r w:rsidRPr="00CB1C7A">
          <w:rPr>
            <w:rFonts w:ascii="Arial" w:hAnsi="Arial" w:cs="Arial"/>
            <w:color w:val="000000"/>
          </w:rPr>
          <w:t xml:space="preserve">As you can see in </w:t>
        </w:r>
        <w:del w:id="2204"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05" w:author="Sujil Kumar Koottathampathiyil" w:date="2022-06-09T10:38:00Z">
        <w:r>
          <w:rPr>
            <w:rFonts w:ascii="Arial" w:hAnsi="Arial" w:cs="Arial"/>
            <w:color w:val="000000"/>
          </w:rPr>
          <w:t xml:space="preserve"> </w:t>
        </w:r>
      </w:ins>
      <w:ins w:id="2206" w:author="Sujil Kumar Koottathampathiyil" w:date="2022-06-09T11:01:00Z">
        <w:r w:rsidR="008F5983">
          <w:rPr>
            <w:rFonts w:ascii="Arial" w:hAnsi="Arial" w:cs="Arial"/>
            <w:color w:val="000000"/>
          </w:rPr>
          <w:t>4.22</w:t>
        </w:r>
      </w:ins>
      <w:moveTo w:id="2207"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02"/>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08" w:author="Sujil Kumar Koottathampathiyil" w:date="2022-06-09T08:21:00Z">
        <w:r>
          <w:rPr>
            <w:rFonts w:ascii="Arial" w:hAnsi="Arial" w:cs="Arial"/>
            <w:b/>
            <w:bCs/>
            <w:sz w:val="32"/>
            <w:szCs w:val="32"/>
          </w:rPr>
          <w:t>4</w:t>
        </w:r>
      </w:ins>
      <w:del w:id="2209"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210"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211" w:author="Sujil Kumar Koottathampathiyil" w:date="2022-06-12T23:47:00Z">
        <w:r w:rsidRPr="00CB1C7A" w:rsidDel="008A07D6">
          <w:rPr>
            <w:rFonts w:ascii="Arial" w:hAnsi="Arial" w:cs="Arial"/>
          </w:rPr>
          <w:delText>My</w:delText>
        </w:r>
      </w:del>
      <w:proofErr w:type="spellStart"/>
      <w:ins w:id="2212"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213" w:author="Sujil Kumar Koottathampathiyil" w:date="2022-06-12T23:47:00Z">
        <w:r w:rsidRPr="00CB1C7A" w:rsidDel="008A07D6">
          <w:rPr>
            <w:rFonts w:ascii="Arial" w:hAnsi="Arial" w:cs="Arial"/>
          </w:rPr>
          <w:delText>my</w:delText>
        </w:r>
      </w:del>
      <w:ins w:id="2214" w:author="Sujil Kumar Koottathampathiyil" w:date="2022-06-12T23:47:00Z">
        <w:r w:rsidR="008A07D6">
          <w:rPr>
            <w:rFonts w:ascii="Arial" w:hAnsi="Arial" w:cs="Arial"/>
          </w:rPr>
          <w:t>this</w:t>
        </w:r>
      </w:ins>
      <w:r w:rsidRPr="00CB1C7A">
        <w:rPr>
          <w:rFonts w:ascii="Arial" w:hAnsi="Arial" w:cs="Arial"/>
        </w:rPr>
        <w:t xml:space="preserve"> DB to be updated </w:t>
      </w:r>
      <w:ins w:id="2215"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216" w:author="Sujil Kumar Koottathampathiyil" w:date="2022-06-12T23:47:00Z">
        <w:r w:rsidRPr="00CB1C7A" w:rsidDel="008A07D6">
          <w:rPr>
            <w:rFonts w:ascii="Arial" w:hAnsi="Arial" w:cs="Arial"/>
          </w:rPr>
          <w:delText>my</w:delText>
        </w:r>
      </w:del>
      <w:ins w:id="2217"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218" w:author="Sujil Kumar Koottathampathiyil" w:date="2022-06-09T08:03:00Z">
        <w:r w:rsidR="002A0352">
          <w:rPr>
            <w:rFonts w:ascii="Arial" w:hAnsi="Arial" w:cs="Arial"/>
          </w:rPr>
          <w:t>,</w:t>
        </w:r>
      </w:ins>
      <w:r w:rsidRPr="00CB1C7A">
        <w:rPr>
          <w:rFonts w:ascii="Arial" w:hAnsi="Arial" w:cs="Arial"/>
        </w:rPr>
        <w:t xml:space="preserve"> data was stored in the </w:t>
      </w:r>
      <w:del w:id="2219" w:author="Sujil Kumar Koottathampathiyil" w:date="2022-06-09T08:03:00Z">
        <w:r w:rsidRPr="00CB1C7A" w:rsidDel="002A0352">
          <w:rPr>
            <w:rFonts w:ascii="Arial" w:hAnsi="Arial" w:cs="Arial"/>
          </w:rPr>
          <w:delText xml:space="preserve">csv </w:delText>
        </w:r>
      </w:del>
      <w:ins w:id="2220"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221"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222" w:author="Sujil Kumar Koottathampathiyil" w:date="2022-06-09T08:21:00Z">
        <w:r>
          <w:rPr>
            <w:rFonts w:ascii="Arial" w:hAnsi="Arial" w:cs="Arial"/>
            <w:b/>
            <w:bCs/>
            <w:sz w:val="32"/>
            <w:szCs w:val="32"/>
          </w:rPr>
          <w:lastRenderedPageBreak/>
          <w:t>4</w:t>
        </w:r>
      </w:ins>
      <w:del w:id="2223"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69EE0BA0" w:rsidR="004B44DB" w:rsidRPr="00CB1C7A" w:rsidDel="002A0352" w:rsidRDefault="006942E7" w:rsidP="005D4B76">
      <w:pPr>
        <w:spacing w:line="360" w:lineRule="auto"/>
        <w:jc w:val="both"/>
        <w:rPr>
          <w:del w:id="2224"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A70AAD" w:rsidRPr="00A70AAD">
            <w:rPr>
              <w:rFonts w:ascii="Arial" w:hAnsi="Arial" w:cs="Arial"/>
              <w:color w:val="000000"/>
            </w:rPr>
            <w:t xml:space="preserve">Mochahost </w:t>
          </w:r>
        </w:sdtContent>
      </w:sdt>
    </w:p>
    <w:p w14:paraId="568DD4F1" w14:textId="28D4A32E" w:rsidR="00480A32" w:rsidRPr="00CB1C7A" w:rsidRDefault="002A0352" w:rsidP="005D4B76">
      <w:pPr>
        <w:spacing w:line="360" w:lineRule="auto"/>
        <w:jc w:val="both"/>
        <w:rPr>
          <w:rFonts w:ascii="Arial" w:hAnsi="Arial" w:cs="Arial"/>
        </w:rPr>
      </w:pPr>
      <w:ins w:id="2225"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226"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227" w:author="Sujil Kumar Koottathampathiyil" w:date="2022-06-09T08:02:00Z">
        <w:r>
          <w:rPr>
            <w:rFonts w:ascii="Arial" w:hAnsi="Arial" w:cs="Arial"/>
          </w:rPr>
          <w:t>s</w:t>
        </w:r>
      </w:ins>
      <w:r w:rsidR="006942E7" w:rsidRPr="00CB1C7A">
        <w:rPr>
          <w:rFonts w:ascii="Arial" w:hAnsi="Arial" w:cs="Arial"/>
        </w:rPr>
        <w:t xml:space="preserve">. </w:t>
      </w:r>
      <w:del w:id="2228" w:author="Sujil Kumar Koottathampathiyil" w:date="2022-06-12T23:47:00Z">
        <w:r w:rsidR="006942E7" w:rsidRPr="00CB1C7A" w:rsidDel="008A07D6">
          <w:rPr>
            <w:rFonts w:ascii="Arial" w:hAnsi="Arial" w:cs="Arial"/>
          </w:rPr>
          <w:delText>My</w:delText>
        </w:r>
      </w:del>
      <w:ins w:id="2229"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230"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231" w:author="Sujil Kumar Koottathampathiyil" w:date="2022-06-09T08:02:00Z">
        <w:r w:rsidR="006942E7" w:rsidRPr="00CB1C7A" w:rsidDel="002A0352">
          <w:rPr>
            <w:rFonts w:ascii="Arial" w:hAnsi="Arial" w:cs="Arial"/>
          </w:rPr>
          <w:delText>to run</w:delText>
        </w:r>
      </w:del>
      <w:ins w:id="2232"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233" w:author="Sujil Kumar Koottathampathiyil" w:date="2022-06-09T08:02:00Z">
        <w:r w:rsidR="00480A32" w:rsidRPr="00CB1C7A" w:rsidDel="002A0352">
          <w:rPr>
            <w:rFonts w:ascii="Arial" w:hAnsi="Arial" w:cs="Arial"/>
          </w:rPr>
          <w:delText xml:space="preserve">github </w:delText>
        </w:r>
      </w:del>
      <w:proofErr w:type="spellStart"/>
      <w:ins w:id="2234"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235" w:author="Sujil Kumar Koottathampathiyil" w:date="2022-06-12T23:47:00Z">
        <w:r w:rsidR="00480A32" w:rsidRPr="00CB1C7A" w:rsidDel="008A07D6">
          <w:rPr>
            <w:rFonts w:ascii="Arial" w:hAnsi="Arial" w:cs="Arial"/>
          </w:rPr>
          <w:delText>my</w:delText>
        </w:r>
      </w:del>
      <w:ins w:id="2236"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237" w:author="Sujil Kumar Koottathampathiyil" w:date="2022-06-09T08:02:00Z">
        <w:r w:rsidR="00480A32" w:rsidRPr="00CB1C7A" w:rsidDel="002A0352">
          <w:rPr>
            <w:rFonts w:ascii="Arial" w:hAnsi="Arial" w:cs="Arial"/>
          </w:rPr>
          <w:delText xml:space="preserve">wll be </w:delText>
        </w:r>
      </w:del>
      <w:ins w:id="2238"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239"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240" w:author="Sujil Kumar Koottathampathiyil" w:date="2022-06-09T08:02:00Z">
        <w:r w:rsidR="00480A32" w:rsidRPr="00CB1C7A" w:rsidDel="002A0352">
          <w:rPr>
            <w:rFonts w:ascii="Arial" w:hAnsi="Arial" w:cs="Arial"/>
          </w:rPr>
          <w:delText xml:space="preserve">making </w:delText>
        </w:r>
      </w:del>
      <w:ins w:id="2241"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242" w:author="Sujil Kumar Koottathampathiyil" w:date="2022-06-09T08:21:00Z">
        <w:r w:rsidRPr="00CB1C7A" w:rsidDel="00637E9E">
          <w:rPr>
            <w:rFonts w:ascii="Arial" w:hAnsi="Arial" w:cs="Arial"/>
            <w:b/>
            <w:bCs/>
            <w:sz w:val="32"/>
            <w:szCs w:val="32"/>
          </w:rPr>
          <w:delText>3</w:delText>
        </w:r>
      </w:del>
      <w:ins w:id="2243"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244" w:author="Sujil Kumar Koottathampathiyil" w:date="2022-06-09T08:01:00Z">
        <w:r w:rsidR="00CF49B2" w:rsidRPr="00CB1C7A" w:rsidDel="002A0352">
          <w:rPr>
            <w:rFonts w:ascii="Arial" w:hAnsi="Arial" w:cs="Arial"/>
            <w:sz w:val="24"/>
            <w:szCs w:val="24"/>
          </w:rPr>
          <w:delText xml:space="preserve">Important </w:delText>
        </w:r>
      </w:del>
      <w:ins w:id="2245"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246"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247"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248"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249"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250"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251" w:author="Sujil Kumar Koottathampathiyil" w:date="2022-06-09T08:21:00Z">
        <w:r w:rsidRPr="00CB1C7A" w:rsidDel="00637E9E">
          <w:rPr>
            <w:rFonts w:ascii="Arial" w:hAnsi="Arial" w:cs="Arial"/>
            <w:b/>
            <w:bCs/>
            <w:sz w:val="32"/>
            <w:szCs w:val="32"/>
          </w:rPr>
          <w:delText>3</w:delText>
        </w:r>
      </w:del>
      <w:ins w:id="2252"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253"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254" w:author="Sujil Kumar Koottathampathiyil" w:date="2022-06-12T23:29:00Z">
            <w:rPr/>
          </w:rPrChange>
        </w:rPr>
        <w:pPrChange w:id="2255" w:author="Sujil Kumar Koottathampathiyil" w:date="2022-06-12T23:29:00Z">
          <w:pPr>
            <w:spacing w:line="360" w:lineRule="auto"/>
          </w:pPr>
        </w:pPrChange>
      </w:pPr>
      <w:ins w:id="2256"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w:t>
        </w:r>
        <w:r w:rsidRPr="004C04E4">
          <w:rPr>
            <w:rFonts w:ascii="Arial" w:hAnsi="Arial" w:cs="Arial"/>
            <w:sz w:val="24"/>
            <w:szCs w:val="24"/>
          </w:rPr>
          <w:lastRenderedPageBreak/>
          <w:t>built-in git version control facilities in Visual Studio are occasionally used to manage the repository's branches.</w:t>
        </w:r>
      </w:ins>
      <w:del w:id="2257" w:author="Sujil Kumar Koottathampathiyil" w:date="2022-06-12T23:30:00Z">
        <w:r w:rsidR="00A51F3E" w:rsidRPr="005B0CCA" w:rsidDel="004C04E4">
          <w:rPr>
            <w:rFonts w:ascii="Arial" w:hAnsi="Arial" w:cs="Arial"/>
            <w:sz w:val="24"/>
            <w:szCs w:val="24"/>
            <w:rPrChange w:id="2258"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259" w:author="Sujil Kumar Koottathampathiyil" w:date="2022-06-09T08:01:00Z">
        <w:r w:rsidR="00A51F3E" w:rsidRPr="005B0CCA" w:rsidDel="002A0352">
          <w:rPr>
            <w:rFonts w:ascii="Arial" w:hAnsi="Arial" w:cs="Arial"/>
            <w:sz w:val="24"/>
            <w:szCs w:val="24"/>
            <w:rPrChange w:id="2260" w:author="Sujil Kumar Koottathampathiyil" w:date="2022-06-12T23:29:00Z">
              <w:rPr/>
            </w:rPrChange>
          </w:rPr>
          <w:delText xml:space="preserve">are </w:delText>
        </w:r>
      </w:del>
      <w:del w:id="2261" w:author="Sujil Kumar Koottathampathiyil" w:date="2022-06-12T23:30:00Z">
        <w:r w:rsidR="00A51F3E" w:rsidRPr="005B0CCA" w:rsidDel="004C04E4">
          <w:rPr>
            <w:rFonts w:ascii="Arial" w:hAnsi="Arial" w:cs="Arial"/>
            <w:sz w:val="24"/>
            <w:szCs w:val="24"/>
            <w:rPrChange w:id="2262" w:author="Sujil Kumar Koottathampathiyil" w:date="2022-06-12T23:29:00Z">
              <w:rPr/>
            </w:rPrChange>
          </w:rPr>
          <w:delText xml:space="preserve">done </w:delText>
        </w:r>
      </w:del>
      <w:del w:id="2263" w:author="Sujil Kumar Koottathampathiyil" w:date="2022-06-09T08:01:00Z">
        <w:r w:rsidR="00A51F3E" w:rsidRPr="005B0CCA" w:rsidDel="002A0352">
          <w:rPr>
            <w:rFonts w:ascii="Arial" w:hAnsi="Arial" w:cs="Arial"/>
            <w:sz w:val="24"/>
            <w:szCs w:val="24"/>
            <w:rPrChange w:id="2264" w:author="Sujil Kumar Koottathampathiyil" w:date="2022-06-12T23:29:00Z">
              <w:rPr/>
            </w:rPrChange>
          </w:rPr>
          <w:delText xml:space="preserve">with </w:delText>
        </w:r>
      </w:del>
      <w:del w:id="2265" w:author="Sujil Kumar Koottathampathiyil" w:date="2022-06-12T23:30:00Z">
        <w:r w:rsidR="00A51F3E" w:rsidRPr="005B0CCA" w:rsidDel="004C04E4">
          <w:rPr>
            <w:rFonts w:ascii="Arial" w:hAnsi="Arial" w:cs="Arial"/>
            <w:sz w:val="24"/>
            <w:szCs w:val="24"/>
            <w:rPrChange w:id="2266"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267" w:author="Sujil Kumar Koottathampathiyil" w:date="2022-06-12T23:29:00Z">
              <w:rPr/>
            </w:rPrChange>
          </w:rPr>
          <w:delText xml:space="preserve"> Microsoft </w:delText>
        </w:r>
      </w:del>
      <w:del w:id="2268" w:author="Sujil Kumar Koottathampathiyil" w:date="2022-06-09T08:01:00Z">
        <w:r w:rsidR="003D7E98" w:rsidRPr="005B0CCA" w:rsidDel="002A0352">
          <w:rPr>
            <w:rFonts w:ascii="Arial" w:hAnsi="Arial" w:cs="Arial"/>
            <w:sz w:val="24"/>
            <w:szCs w:val="24"/>
            <w:rPrChange w:id="2269" w:author="Sujil Kumar Koottathampathiyil" w:date="2022-06-12T23:29:00Z">
              <w:rPr/>
            </w:rPrChange>
          </w:rPr>
          <w:delText xml:space="preserve">excel </w:delText>
        </w:r>
      </w:del>
      <w:del w:id="2270" w:author="Sujil Kumar Koottathampathiyil" w:date="2022-06-12T23:30:00Z">
        <w:r w:rsidR="003D7E98" w:rsidRPr="005B0CCA" w:rsidDel="004C04E4">
          <w:rPr>
            <w:rFonts w:ascii="Arial" w:hAnsi="Arial" w:cs="Arial"/>
            <w:sz w:val="24"/>
            <w:szCs w:val="24"/>
            <w:rPrChange w:id="2271" w:author="Sujil Kumar Koottathampathiyil" w:date="2022-06-12T23:29:00Z">
              <w:rPr/>
            </w:rPrChange>
          </w:rPr>
          <w:delText xml:space="preserve">is also used for minor </w:delText>
        </w:r>
      </w:del>
      <w:del w:id="2272" w:author="Sujil Kumar Koottathampathiyil" w:date="2022-06-09T08:01:00Z">
        <w:r w:rsidR="003D7E98" w:rsidRPr="005B0CCA" w:rsidDel="002A0352">
          <w:rPr>
            <w:rFonts w:ascii="Arial" w:hAnsi="Arial" w:cs="Arial"/>
            <w:sz w:val="24"/>
            <w:szCs w:val="24"/>
            <w:rPrChange w:id="2273" w:author="Sujil Kumar Koottathampathiyil" w:date="2022-06-12T23:29:00Z">
              <w:rPr/>
            </w:rPrChange>
          </w:rPr>
          <w:delText xml:space="preserve">csv </w:delText>
        </w:r>
      </w:del>
      <w:del w:id="2274" w:author="Sujil Kumar Koottathampathiyil" w:date="2022-06-12T23:30:00Z">
        <w:r w:rsidR="003D7E98" w:rsidRPr="005B0CCA" w:rsidDel="004C04E4">
          <w:rPr>
            <w:rFonts w:ascii="Arial" w:hAnsi="Arial" w:cs="Arial"/>
            <w:sz w:val="24"/>
            <w:szCs w:val="24"/>
            <w:rPrChange w:id="2275" w:author="Sujil Kumar Koottathampathiyil" w:date="2022-06-12T23:29:00Z">
              <w:rPr/>
            </w:rPrChange>
          </w:rPr>
          <w:delText>file inspections.</w:delText>
        </w:r>
        <w:r w:rsidR="00E26111" w:rsidRPr="005B0CCA" w:rsidDel="004C04E4">
          <w:rPr>
            <w:rFonts w:ascii="Arial" w:hAnsi="Arial" w:cs="Arial"/>
            <w:sz w:val="24"/>
            <w:szCs w:val="24"/>
            <w:rPrChange w:id="2276"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277" w:author="Sujil Kumar Koottathampathiyil" w:date="2022-06-12T23:29:00Z">
            <w:rPr/>
          </w:rPrChange>
        </w:rPr>
        <w:t xml:space="preserve"> </w:t>
      </w:r>
    </w:p>
    <w:p w14:paraId="6F555AEC" w14:textId="02F839A9" w:rsidR="00A51F3E" w:rsidDel="00E34C0B" w:rsidRDefault="00E34C0B" w:rsidP="005D4B76">
      <w:pPr>
        <w:spacing w:line="360" w:lineRule="auto"/>
        <w:rPr>
          <w:del w:id="2278" w:author="Sujil Kumar Koottathampathiyil" w:date="2022-06-12T23:31:00Z"/>
          <w:rFonts w:ascii="Arial" w:hAnsi="Arial" w:cs="Arial"/>
          <w:sz w:val="24"/>
          <w:szCs w:val="24"/>
        </w:rPr>
      </w:pPr>
      <w:ins w:id="2279"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CA3E87">
          <w:rPr>
            <w:rFonts w:ascii="Arial" w:hAnsi="Arial" w:cs="Arial"/>
            <w:sz w:val="24"/>
            <w:szCs w:val="24"/>
          </w:rPr>
          <w:t>!pip</w:t>
        </w:r>
        <w:proofErr w:type="gramEnd"/>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280"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281"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282" w:author="Sujil Kumar Koottathampathiyil" w:date="2022-06-09T08:21:00Z">
        <w:r>
          <w:rPr>
            <w:rFonts w:ascii="Arial" w:hAnsi="Arial" w:cs="Arial"/>
            <w:b/>
            <w:bCs/>
            <w:sz w:val="32"/>
            <w:szCs w:val="32"/>
          </w:rPr>
          <w:t>5</w:t>
        </w:r>
      </w:ins>
      <w:ins w:id="2283"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6A47D15F" w:rsidR="007620C8" w:rsidRPr="00335765" w:rsidRDefault="007620C8" w:rsidP="007620C8">
      <w:pPr>
        <w:pStyle w:val="Default"/>
        <w:numPr>
          <w:ilvl w:val="2"/>
          <w:numId w:val="2"/>
        </w:numPr>
        <w:spacing w:after="22" w:line="360" w:lineRule="auto"/>
        <w:jc w:val="both"/>
        <w:rPr>
          <w:ins w:id="2284" w:author="Sujil Kumar Koottathampathiyil" w:date="2022-06-12T23:27:00Z"/>
          <w:rFonts w:ascii="Arial" w:hAnsi="Arial" w:cs="Arial"/>
          <w:rPrChange w:id="2285" w:author="Sujil Kumar Koottathampathiyil" w:date="2022-06-12T23:41:00Z">
            <w:rPr>
              <w:ins w:id="2286" w:author="Sujil Kumar Koottathampathiyil" w:date="2022-06-12T23:27:00Z"/>
              <w:rFonts w:ascii="Arial" w:hAnsi="Arial" w:cs="Arial"/>
              <w:sz w:val="23"/>
              <w:szCs w:val="23"/>
            </w:rPr>
          </w:rPrChange>
        </w:rPr>
      </w:pPr>
      <w:ins w:id="2287" w:author="Sujil Kumar Koottathampathiyil" w:date="2022-06-12T23:27:00Z">
        <w:r w:rsidRPr="00335765">
          <w:rPr>
            <w:rFonts w:ascii="Arial" w:hAnsi="Arial" w:cs="Arial"/>
            <w:rPrChange w:id="2288"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289" w:author="Sujil Kumar Koottathampathiyil" w:date="2022-06-12T23:27:00Z"/>
      <w:sdt>
        <w:sdtPr>
          <w:rPr>
            <w:rFonts w:ascii="Arial" w:hAnsi="Arial" w:cs="Arial"/>
          </w:rPr>
          <w:tag w:val="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289"/>
          <w:r w:rsidR="00A70AAD" w:rsidRPr="00A70AAD">
            <w:rPr>
              <w:rFonts w:ascii="Arial" w:hAnsi="Arial" w:cs="Arial"/>
            </w:rPr>
            <w:t>(2017)</w:t>
          </w:r>
          <w:customXmlInsRangeStart w:id="2290" w:author="Sujil Kumar Koottathampathiyil" w:date="2022-06-12T23:27:00Z"/>
        </w:sdtContent>
      </w:sdt>
      <w:customXmlInsRangeEnd w:id="2290"/>
      <w:ins w:id="2291" w:author="Sujil Kumar Koottathampathiyil" w:date="2022-06-12T23:27:00Z">
        <w:r w:rsidRPr="00335765">
          <w:rPr>
            <w:rFonts w:ascii="Arial" w:hAnsi="Arial" w:cs="Arial"/>
            <w:rPrChange w:id="2292"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293"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293"/>
          <w:r w:rsidR="00A70AAD" w:rsidRPr="00A70AAD">
            <w:rPr>
              <w:rFonts w:ascii="Arial" w:hAnsi="Arial" w:cs="Arial"/>
            </w:rPr>
            <w:t>Quaker Oats</w:t>
          </w:r>
          <w:customXmlInsRangeStart w:id="2294" w:author="Sujil Kumar Koottathampathiyil" w:date="2022-06-12T23:27:00Z"/>
        </w:sdtContent>
      </w:sdt>
      <w:customXmlInsRangeEnd w:id="2294"/>
      <w:ins w:id="2295" w:author="Sujil Kumar Koottathampathiyil" w:date="2022-06-12T23:27:00Z">
        <w:r w:rsidRPr="00335765">
          <w:rPr>
            <w:rFonts w:ascii="Arial" w:hAnsi="Arial" w:cs="Arial"/>
            <w:rPrChange w:id="2296"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6FBFCE5E" w:rsidR="007620C8" w:rsidRPr="00335765" w:rsidRDefault="007620C8" w:rsidP="007620C8">
      <w:pPr>
        <w:pStyle w:val="Default"/>
        <w:numPr>
          <w:ilvl w:val="2"/>
          <w:numId w:val="2"/>
        </w:numPr>
        <w:spacing w:after="22" w:line="360" w:lineRule="auto"/>
        <w:jc w:val="both"/>
        <w:rPr>
          <w:ins w:id="2297" w:author="Sujil Kumar Koottathampathiyil" w:date="2022-06-12T23:27:00Z"/>
          <w:rFonts w:ascii="Arial" w:hAnsi="Arial" w:cs="Arial"/>
          <w:rPrChange w:id="2298" w:author="Sujil Kumar Koottathampathiyil" w:date="2022-06-12T23:41:00Z">
            <w:rPr>
              <w:ins w:id="2299" w:author="Sujil Kumar Koottathampathiyil" w:date="2022-06-12T23:27:00Z"/>
              <w:rFonts w:ascii="Arial" w:hAnsi="Arial" w:cs="Arial"/>
              <w:sz w:val="23"/>
              <w:szCs w:val="23"/>
            </w:rPr>
          </w:rPrChange>
        </w:rPr>
      </w:pPr>
      <w:ins w:id="2300" w:author="Sujil Kumar Koottathampathiyil" w:date="2022-06-12T23:27:00Z">
        <w:r w:rsidRPr="00335765">
          <w:rPr>
            <w:rFonts w:ascii="Arial" w:hAnsi="Arial" w:cs="Arial"/>
            <w:rPrChange w:id="2301" w:author="Sujil Kumar Koottathampathiyil" w:date="2022-06-12T23:41:00Z">
              <w:rPr>
                <w:rFonts w:ascii="Arial" w:hAnsi="Arial" w:cs="Arial"/>
                <w:sz w:val="23"/>
                <w:szCs w:val="23"/>
              </w:rPr>
            </w:rPrChange>
          </w:rPr>
          <w:t xml:space="preserve">In </w:t>
        </w:r>
      </w:ins>
      <w:ins w:id="2302" w:author="Sujil Kumar Koottathampathiyil" w:date="2022-06-12T23:47:00Z">
        <w:r w:rsidR="008A07D6">
          <w:rPr>
            <w:rFonts w:ascii="Arial" w:hAnsi="Arial" w:cs="Arial"/>
          </w:rPr>
          <w:t>this</w:t>
        </w:r>
      </w:ins>
      <w:ins w:id="2303" w:author="Sujil Kumar Koottathampathiyil" w:date="2022-06-12T23:27:00Z">
        <w:r w:rsidRPr="00335765">
          <w:rPr>
            <w:rFonts w:ascii="Arial" w:hAnsi="Arial" w:cs="Arial"/>
            <w:rPrChange w:id="2304"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305" w:author="Sujil Kumar Koottathampathiyil" w:date="2022-06-12T23:41:00Z">
              <w:rPr>
                <w:rFonts w:ascii="Arial" w:hAnsi="Arial" w:cs="Arial"/>
                <w:sz w:val="23"/>
                <w:szCs w:val="23"/>
              </w:rPr>
            </w:rPrChange>
          </w:rPr>
          <w:t xml:space="preserve">Study of Benefits of Electric Cars </w:t>
        </w:r>
      </w:ins>
      <w:customXmlInsRangeStart w:id="2306" w:author="Sujil Kumar Koottathampathiyil" w:date="2022-06-12T23:27:00Z"/>
      <w:sdt>
        <w:sdtPr>
          <w:rPr>
            <w:rFonts w:ascii="Arial" w:hAnsi="Arial" w:cs="Arial"/>
          </w:rPr>
          <w:tag w:val="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306"/>
          <w:r w:rsidR="00A70AAD" w:rsidRPr="00A70AAD">
            <w:rPr>
              <w:rFonts w:ascii="Arial" w:hAnsi="Arial" w:cs="Arial"/>
            </w:rPr>
            <w:t>(2016)</w:t>
          </w:r>
          <w:customXmlInsRangeStart w:id="2307" w:author="Sujil Kumar Koottathampathiyil" w:date="2022-06-12T23:27:00Z"/>
        </w:sdtContent>
      </w:sdt>
      <w:customXmlInsRangeEnd w:id="2307"/>
      <w:ins w:id="2308" w:author="Sujil Kumar Koottathampathiyil" w:date="2022-06-12T23:27:00Z">
        <w:r w:rsidRPr="00335765">
          <w:rPr>
            <w:rFonts w:ascii="Arial" w:hAnsi="Arial" w:cs="Arial"/>
            <w:rPrChange w:id="2309"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w:t>
        </w:r>
        <w:r w:rsidRPr="00335765">
          <w:rPr>
            <w:rFonts w:ascii="Arial" w:hAnsi="Arial" w:cs="Arial"/>
            <w:rPrChange w:id="2310" w:author="Sujil Kumar Koottathampathiyil" w:date="2022-06-12T23:41:00Z">
              <w:rPr>
                <w:rFonts w:ascii="Arial" w:hAnsi="Arial" w:cs="Arial"/>
                <w:sz w:val="23"/>
                <w:szCs w:val="23"/>
              </w:rPr>
            </w:rPrChange>
          </w:rPr>
          <w:lastRenderedPageBreak/>
          <w:t xml:space="preserve">make use of data to leverage suicide attempts by helping the </w:t>
        </w:r>
      </w:ins>
      <w:ins w:id="2311" w:author="Sujil Kumar Koottathampathiyil" w:date="2022-06-12T23:46:00Z">
        <w:r w:rsidR="002D5F92">
          <w:rPr>
            <w:rFonts w:ascii="Arial" w:hAnsi="Arial" w:cs="Arial"/>
          </w:rPr>
          <w:t>go</w:t>
        </w:r>
      </w:ins>
      <w:ins w:id="2312" w:author="Sujil Kumar Koottathampathiyil" w:date="2022-06-12T23:47:00Z">
        <w:r w:rsidR="002D5F92">
          <w:rPr>
            <w:rFonts w:ascii="Arial" w:hAnsi="Arial" w:cs="Arial"/>
          </w:rPr>
          <w:t xml:space="preserve">vernment </w:t>
        </w:r>
      </w:ins>
      <w:ins w:id="2313" w:author="Sujil Kumar Koottathampathiyil" w:date="2022-06-12T23:27:00Z">
        <w:r w:rsidRPr="00335765">
          <w:rPr>
            <w:rFonts w:ascii="Arial" w:hAnsi="Arial" w:cs="Arial"/>
            <w:rPrChange w:id="2314" w:author="Sujil Kumar Koottathampathiyil" w:date="2022-06-12T23:41:00Z">
              <w:rPr>
                <w:rFonts w:ascii="Arial" w:hAnsi="Arial" w:cs="Arial"/>
                <w:sz w:val="23"/>
                <w:szCs w:val="23"/>
              </w:rPr>
            </w:rPrChange>
          </w:rPr>
          <w:t xml:space="preserve">to take measures or policies from the outcome of </w:t>
        </w:r>
      </w:ins>
      <w:ins w:id="2315" w:author="Sujil Kumar Koottathampathiyil" w:date="2022-06-12T23:47:00Z">
        <w:r w:rsidR="008A07D6">
          <w:rPr>
            <w:rFonts w:ascii="Arial" w:hAnsi="Arial" w:cs="Arial"/>
          </w:rPr>
          <w:t>this</w:t>
        </w:r>
      </w:ins>
      <w:ins w:id="2316" w:author="Sujil Kumar Koottathampathiyil" w:date="2022-06-12T23:27:00Z">
        <w:r w:rsidRPr="00335765">
          <w:rPr>
            <w:rFonts w:ascii="Arial" w:hAnsi="Arial" w:cs="Arial"/>
            <w:rPrChange w:id="2317"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11A02C1C" w:rsidR="004C41EA" w:rsidRPr="00C87FBB" w:rsidDel="007620C8" w:rsidRDefault="00AD1DB3" w:rsidP="004C41EA">
      <w:pPr>
        <w:pStyle w:val="Default"/>
        <w:numPr>
          <w:ilvl w:val="2"/>
          <w:numId w:val="2"/>
        </w:numPr>
        <w:spacing w:after="22" w:line="360" w:lineRule="auto"/>
        <w:jc w:val="both"/>
        <w:rPr>
          <w:del w:id="2318" w:author="Sujil Kumar Koottathampathiyil" w:date="2022-06-12T23:27:00Z"/>
          <w:rFonts w:ascii="Arial" w:hAnsi="Arial" w:cs="Arial"/>
        </w:rPr>
      </w:pPr>
      <w:r w:rsidRPr="00C87FBB">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319" w:author="Sujil Kumar Koottathampathiyil" w:date="2022-06-09T08:00:00Z">
        <w:r w:rsidR="00470EF0" w:rsidRPr="00C87FBB" w:rsidDel="002A0352">
          <w:rPr>
            <w:rFonts w:ascii="Arial" w:hAnsi="Arial" w:cs="Arial"/>
          </w:rPr>
          <w:delText>A h</w:delText>
        </w:r>
      </w:del>
      <w:del w:id="2320"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321" w:author="Sujil Kumar Koottathampathiyil" w:date="2022-06-12T23:27:00Z"/>
      <w:sdt>
        <w:sdtPr>
          <w:rPr>
            <w:rFonts w:ascii="Arial" w:hAnsi="Arial" w:cs="Arial"/>
          </w:rPr>
          <w:tag w:val="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howingPlcHdr/>
        </w:sdtPr>
        <w:sdtContent>
          <w:customXmlDelRangeEnd w:id="2321"/>
          <w:r w:rsidR="00A70AAD" w:rsidRPr="00A70AAD">
            <w:rPr>
              <w:rStyle w:val="PlaceholderText"/>
              <w:color w:val="000000"/>
            </w:rPr>
            <w:t>Click or tap here to enter text.</w:t>
          </w:r>
          <w:customXmlDelRangeStart w:id="2322" w:author="Sujil Kumar Koottathampathiyil" w:date="2022-06-12T23:27:00Z"/>
        </w:sdtContent>
      </w:sdt>
      <w:customXmlDelRangeEnd w:id="2322"/>
      <w:del w:id="2323" w:author="Sujil Kumar Koottathampathiyil" w:date="2022-06-12T23:27:00Z">
        <w:r w:rsidR="00470EF0" w:rsidRPr="00C87FBB" w:rsidDel="007620C8">
          <w:rPr>
            <w:rFonts w:ascii="Arial" w:hAnsi="Arial" w:cs="Arial"/>
          </w:rPr>
          <w:delText xml:space="preserve"> was one of the biggest example</w:delText>
        </w:r>
      </w:del>
      <w:del w:id="2324" w:author="Sujil Kumar Koottathampathiyil" w:date="2022-06-09T11:05:00Z">
        <w:r w:rsidR="00470EF0" w:rsidRPr="00C87FBB" w:rsidDel="00A24B81">
          <w:rPr>
            <w:rFonts w:ascii="Arial" w:hAnsi="Arial" w:cs="Arial"/>
          </w:rPr>
          <w:delText>s</w:delText>
        </w:r>
      </w:del>
      <w:del w:id="2325" w:author="Sujil Kumar Koottathampathiyil" w:date="2022-06-12T23:27:00Z">
        <w:r w:rsidR="00470EF0" w:rsidRPr="00C87FBB" w:rsidDel="007620C8">
          <w:rPr>
            <w:rFonts w:ascii="Arial" w:hAnsi="Arial" w:cs="Arial"/>
          </w:rPr>
          <w:delText xml:space="preserve"> of </w:delText>
        </w:r>
      </w:del>
      <w:del w:id="2326" w:author="Sujil Kumar Koottathampathiyil" w:date="2022-06-09T11:05:00Z">
        <w:r w:rsidR="00470EF0" w:rsidRPr="00C87FBB" w:rsidDel="00051B10">
          <w:rPr>
            <w:rFonts w:ascii="Arial" w:hAnsi="Arial" w:cs="Arial"/>
          </w:rPr>
          <w:delText>this</w:delText>
        </w:r>
      </w:del>
      <w:del w:id="2327"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328" w:author="Sujil Kumar Koottathampathiyil" w:date="2022-06-09T08:24:00Z">
        <w:r w:rsidR="00470EF0" w:rsidRPr="00C87FBB" w:rsidDel="00637E9E">
          <w:rPr>
            <w:rFonts w:ascii="Arial" w:hAnsi="Arial" w:cs="Arial"/>
          </w:rPr>
          <w:delText>Quaker</w:delText>
        </w:r>
      </w:del>
      <w:del w:id="2329" w:author="Sujil Kumar Koottathampathiyil" w:date="2022-06-12T23:27:00Z">
        <w:r w:rsidR="00470EF0" w:rsidRPr="00C87FBB" w:rsidDel="007620C8">
          <w:rPr>
            <w:rFonts w:ascii="Arial" w:hAnsi="Arial" w:cs="Arial"/>
          </w:rPr>
          <w:delText xml:space="preserve"> </w:delText>
        </w:r>
      </w:del>
      <w:del w:id="2330" w:author="Sujil Kumar Koottathampathiyil" w:date="2022-06-09T08:24:00Z">
        <w:r w:rsidR="00470EF0" w:rsidRPr="00C87FBB" w:rsidDel="00637E9E">
          <w:rPr>
            <w:rFonts w:ascii="Arial" w:hAnsi="Arial" w:cs="Arial"/>
          </w:rPr>
          <w:delText xml:space="preserve">Oats </w:delText>
        </w:r>
      </w:del>
      <w:del w:id="2331"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1A9297E7" w:rsidR="00ED6A33" w:rsidRPr="00C87FBB" w:rsidDel="007620C8" w:rsidRDefault="00470EF0" w:rsidP="002967AC">
      <w:pPr>
        <w:pStyle w:val="Default"/>
        <w:numPr>
          <w:ilvl w:val="2"/>
          <w:numId w:val="2"/>
        </w:numPr>
        <w:spacing w:after="22" w:line="360" w:lineRule="auto"/>
        <w:jc w:val="both"/>
        <w:rPr>
          <w:del w:id="2332" w:author="Sujil Kumar Koottathampathiyil" w:date="2022-06-12T23:27:00Z"/>
          <w:rFonts w:ascii="Arial" w:hAnsi="Arial" w:cs="Arial"/>
        </w:rPr>
      </w:pPr>
      <w:del w:id="2333"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334" w:author="Sujil Kumar Koottathampathiyil" w:date="2022-06-12T23:27:00Z"/>
      <w:sdt>
        <w:sdtPr>
          <w:rPr>
            <w:rFonts w:ascii="Arial" w:hAnsi="Arial" w:cs="Arial"/>
          </w:rPr>
          <w:tag w:val="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howingPlcHdr/>
        </w:sdtPr>
        <w:sdtContent>
          <w:customXmlDelRangeEnd w:id="2334"/>
          <w:r w:rsidR="00A70AAD" w:rsidRPr="00A70AAD">
            <w:rPr>
              <w:rStyle w:val="PlaceholderText"/>
              <w:color w:val="000000"/>
            </w:rPr>
            <w:t>Click or tap here to enter text.</w:t>
          </w:r>
          <w:customXmlDelRangeStart w:id="2335" w:author="Sujil Kumar Koottathampathiyil" w:date="2022-06-12T23:27:00Z"/>
        </w:sdtContent>
      </w:sdt>
      <w:customXmlDelRangeEnd w:id="2335"/>
      <w:del w:id="2336"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337" w:author="Sujil Kumar Koottathampathiyil" w:date="2022-06-12T23:27:00Z"/>
          <w:rFonts w:ascii="Arial" w:hAnsi="Arial" w:cs="Arial"/>
          <w:color w:val="000000"/>
          <w:sz w:val="24"/>
          <w:szCs w:val="24"/>
        </w:rPr>
      </w:pPr>
      <w:del w:id="2338"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339" w:author="Sujil Kumar Koottathampathiyil" w:date="2022-06-09T07:58:00Z">
        <w:r w:rsidRPr="00C87FBB" w:rsidDel="002A0352">
          <w:rPr>
            <w:rFonts w:ascii="Arial" w:hAnsi="Arial" w:cs="Arial"/>
            <w:color w:val="000000"/>
            <w:sz w:val="24"/>
            <w:szCs w:val="24"/>
          </w:rPr>
          <w:delText>s</w:delText>
        </w:r>
      </w:del>
      <w:del w:id="2340"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341" w:author="Sujil Kumar Koottathampathiyil" w:date="2022-06-12T23:09:00Z"/>
          <w:rFonts w:ascii="Arial" w:hAnsi="Arial" w:cs="Arial"/>
          <w:b/>
          <w:bCs/>
          <w:sz w:val="32"/>
          <w:szCs w:val="32"/>
        </w:rPr>
        <w:pPrChange w:id="2342" w:author="Sujil Kumar Koottathampathiyil" w:date="2022-06-12T23:10:00Z">
          <w:pPr>
            <w:pStyle w:val="ListParagraph"/>
            <w:numPr>
              <w:numId w:val="2"/>
            </w:numPr>
            <w:spacing w:line="360" w:lineRule="auto"/>
          </w:pPr>
        </w:pPrChange>
      </w:pPr>
      <w:ins w:id="2343" w:author="Sujil Kumar Koottathampathiyil" w:date="2022-06-12T23:09:00Z">
        <w:r w:rsidRPr="00F400E0">
          <w:rPr>
            <w:rFonts w:ascii="Arial" w:hAnsi="Arial" w:cs="Arial"/>
            <w:b/>
            <w:bCs/>
            <w:sz w:val="32"/>
            <w:szCs w:val="32"/>
          </w:rPr>
          <w:t>5.0.1 SWOT Analysis</w:t>
        </w:r>
      </w:ins>
    </w:p>
    <w:p w14:paraId="65A2C901" w14:textId="5B03D80D" w:rsidR="00F400E0" w:rsidRPr="00E44504" w:rsidRDefault="00F400E0">
      <w:pPr>
        <w:pStyle w:val="ListParagraph"/>
        <w:numPr>
          <w:ilvl w:val="0"/>
          <w:numId w:val="2"/>
        </w:numPr>
        <w:autoSpaceDE w:val="0"/>
        <w:autoSpaceDN w:val="0"/>
        <w:adjustRightInd w:val="0"/>
        <w:spacing w:after="23" w:line="360" w:lineRule="auto"/>
        <w:ind w:left="0"/>
        <w:jc w:val="both"/>
        <w:rPr>
          <w:ins w:id="2344" w:author="Sujil Kumar Koottathampathiyil" w:date="2022-06-12T23:09:00Z"/>
          <w:rFonts w:ascii="Arial" w:hAnsi="Arial" w:cs="Arial"/>
          <w:color w:val="000000"/>
          <w:sz w:val="24"/>
          <w:szCs w:val="24"/>
          <w:rPrChange w:id="2345" w:author="Sujil Kumar Koottathampathiyil" w:date="2022-06-12T23:41:00Z">
            <w:rPr>
              <w:ins w:id="2346" w:author="Sujil Kumar Koottathampathiyil" w:date="2022-06-12T23:09:00Z"/>
              <w:rFonts w:ascii="Arial" w:hAnsi="Arial" w:cs="Arial"/>
              <w:color w:val="000000"/>
              <w:sz w:val="23"/>
              <w:szCs w:val="23"/>
            </w:rPr>
          </w:rPrChange>
        </w:rPr>
        <w:pPrChange w:id="2347" w:author="Sujil Kumar Koottathampathiyil" w:date="2022-06-12T23:10:00Z">
          <w:pPr>
            <w:pStyle w:val="ListParagraph"/>
            <w:numPr>
              <w:numId w:val="2"/>
            </w:numPr>
            <w:autoSpaceDE w:val="0"/>
            <w:autoSpaceDN w:val="0"/>
            <w:adjustRightInd w:val="0"/>
            <w:spacing w:after="23" w:line="360" w:lineRule="auto"/>
            <w:jc w:val="both"/>
          </w:pPr>
        </w:pPrChange>
      </w:pPr>
      <w:ins w:id="2348" w:author="Sujil Kumar Koottathampathiyil" w:date="2022-06-12T23:09:00Z">
        <w:r w:rsidRPr="00E44504">
          <w:rPr>
            <w:rFonts w:ascii="Arial" w:hAnsi="Arial" w:cs="Arial"/>
            <w:color w:val="000000"/>
            <w:sz w:val="24"/>
            <w:szCs w:val="24"/>
            <w:rPrChange w:id="2349"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350" w:author="Sujil Kumar Koottathampathiyil" w:date="2022-06-12T23:09:00Z"/>
      <w:sdt>
        <w:sdtPr>
          <w:rPr>
            <w:color w:val="000000"/>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350"/>
          <w:r w:rsidR="00A70AAD" w:rsidRPr="00A70AAD">
            <w:rPr>
              <w:rFonts w:ascii="Arial" w:hAnsi="Arial" w:cs="Arial"/>
              <w:color w:val="000000"/>
              <w:sz w:val="24"/>
              <w:szCs w:val="24"/>
            </w:rPr>
            <w:t>(Facebook Data Breach BBC)</w:t>
          </w:r>
          <w:customXmlInsRangeStart w:id="2351" w:author="Sujil Kumar Koottathampathiyil" w:date="2022-06-12T23:09:00Z"/>
        </w:sdtContent>
      </w:sdt>
      <w:customXmlInsRangeEnd w:id="2351"/>
      <w:ins w:id="2352" w:author="Sujil Kumar Koottathampathiyil" w:date="2022-06-12T23:09:00Z">
        <w:r w:rsidRPr="00E44504">
          <w:rPr>
            <w:rFonts w:ascii="Arial" w:hAnsi="Arial" w:cs="Arial"/>
            <w:color w:val="000000"/>
            <w:sz w:val="24"/>
            <w:szCs w:val="24"/>
            <w:rPrChange w:id="2353"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354" w:author="Sujil Kumar Koottathampathiyil" w:date="2022-06-12T23:09:00Z"/>
      <w:sdt>
        <w:sdtPr>
          <w:rPr>
            <w:color w:val="000000"/>
            <w:sz w:val="24"/>
            <w:szCs w:val="24"/>
          </w:rPr>
          <w:tag w:val="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354"/>
          <w:r w:rsidR="00A70AAD" w:rsidRPr="00A70AAD">
            <w:rPr>
              <w:rFonts w:ascii="Arial" w:hAnsi="Arial" w:cs="Arial"/>
              <w:color w:val="000000"/>
              <w:sz w:val="24"/>
              <w:szCs w:val="24"/>
            </w:rPr>
            <w:t>(</w:t>
          </w:r>
          <w:proofErr w:type="spellStart"/>
          <w:r w:rsidR="00A70AAD" w:rsidRPr="00A70AAD">
            <w:rPr>
              <w:rFonts w:ascii="Arial" w:hAnsi="Arial" w:cs="Arial"/>
              <w:color w:val="000000"/>
              <w:sz w:val="24"/>
              <w:szCs w:val="24"/>
            </w:rPr>
            <w:t>Bogod</w:t>
          </w:r>
          <w:proofErr w:type="spellEnd"/>
          <w:r w:rsidR="00A70AAD" w:rsidRPr="00A70AAD">
            <w:rPr>
              <w:rFonts w:ascii="Arial" w:hAnsi="Arial" w:cs="Arial"/>
              <w:color w:val="000000"/>
              <w:sz w:val="24"/>
              <w:szCs w:val="24"/>
            </w:rPr>
            <w:t xml:space="preserve"> 2004)</w:t>
          </w:r>
          <w:customXmlInsRangeStart w:id="2355" w:author="Sujil Kumar Koottathampathiyil" w:date="2022-06-12T23:09:00Z"/>
        </w:sdtContent>
      </w:sdt>
      <w:customXmlInsRangeEnd w:id="2355"/>
      <w:ins w:id="2356" w:author="Sujil Kumar Koottathampathiyil" w:date="2022-06-12T23:09:00Z">
        <w:r w:rsidRPr="00E44504">
          <w:rPr>
            <w:rFonts w:ascii="Arial" w:hAnsi="Arial" w:cs="Arial"/>
            <w:color w:val="000000"/>
            <w:sz w:val="24"/>
            <w:szCs w:val="24"/>
            <w:rPrChange w:id="235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358" w:author="Sujil Kumar Koottathampathiyil" w:date="2022-06-12T23:09:00Z"/>
          <w:rFonts w:ascii="Arial" w:hAnsi="Arial" w:cs="Arial"/>
          <w:color w:val="000000"/>
          <w:sz w:val="24"/>
          <w:szCs w:val="24"/>
          <w:rPrChange w:id="2359" w:author="Sujil Kumar Koottathampathiyil" w:date="2022-06-12T23:41:00Z">
            <w:rPr>
              <w:ins w:id="2360" w:author="Sujil Kumar Koottathampathiyil" w:date="2022-06-12T23:09:00Z"/>
              <w:rFonts w:ascii="Arial" w:hAnsi="Arial" w:cs="Arial"/>
              <w:color w:val="000000"/>
              <w:sz w:val="23"/>
              <w:szCs w:val="23"/>
            </w:rPr>
          </w:rPrChange>
        </w:rPr>
        <w:pPrChange w:id="2361" w:author="Sujil Kumar Koottathampathiyil" w:date="2022-06-12T23:10:00Z">
          <w:pPr>
            <w:pStyle w:val="ListParagraph"/>
            <w:numPr>
              <w:numId w:val="2"/>
            </w:numPr>
            <w:autoSpaceDE w:val="0"/>
            <w:autoSpaceDN w:val="0"/>
            <w:adjustRightInd w:val="0"/>
            <w:spacing w:after="23" w:line="360" w:lineRule="auto"/>
            <w:jc w:val="both"/>
          </w:pPr>
        </w:pPrChange>
      </w:pPr>
      <w:ins w:id="2362" w:author="Sujil Kumar Koottathampathiyil" w:date="2022-06-12T23:09:00Z">
        <w:r w:rsidRPr="00E44504">
          <w:rPr>
            <w:rFonts w:ascii="Arial" w:hAnsi="Arial" w:cs="Arial"/>
            <w:color w:val="000000"/>
            <w:sz w:val="24"/>
            <w:szCs w:val="24"/>
            <w:rPrChange w:id="236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364" w:author="Sujil Kumar Koottathampathiyil" w:date="2022-06-12T23:09:00Z"/>
          <w:rFonts w:ascii="Arial" w:hAnsi="Arial" w:cs="Arial"/>
          <w:color w:val="000000"/>
          <w:sz w:val="23"/>
          <w:szCs w:val="23"/>
        </w:rPr>
        <w:pPrChange w:id="2365"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366" w:author="Sujil Kumar Koottathampathiyil" w:date="2022-06-12T23:09:00Z"/>
          <w:rFonts w:ascii="Arial" w:hAnsi="Arial" w:cs="Arial"/>
          <w:color w:val="000000"/>
          <w:sz w:val="24"/>
          <w:szCs w:val="24"/>
          <w:rPrChange w:id="2367" w:author="Sujil Kumar Koottathampathiyil" w:date="2022-06-12T23:41:00Z">
            <w:rPr>
              <w:ins w:id="2368" w:author="Sujil Kumar Koottathampathiyil" w:date="2022-06-12T23:09:00Z"/>
              <w:rFonts w:ascii="Arial" w:hAnsi="Arial" w:cs="Arial"/>
              <w:color w:val="000000"/>
              <w:sz w:val="23"/>
              <w:szCs w:val="23"/>
            </w:rPr>
          </w:rPrChange>
        </w:rPr>
        <w:pPrChange w:id="2369" w:author="Sujil Kumar Koottathampathiyil" w:date="2022-06-12T23:10:00Z">
          <w:pPr>
            <w:pStyle w:val="ListParagraph"/>
            <w:numPr>
              <w:numId w:val="2"/>
            </w:numPr>
            <w:autoSpaceDE w:val="0"/>
            <w:autoSpaceDN w:val="0"/>
            <w:adjustRightInd w:val="0"/>
            <w:spacing w:after="22" w:line="360" w:lineRule="auto"/>
            <w:jc w:val="both"/>
          </w:pPr>
        </w:pPrChange>
      </w:pPr>
      <w:ins w:id="2370" w:author="Sujil Kumar Koottathampathiyil" w:date="2022-06-12T23:09:00Z">
        <w:r w:rsidRPr="00996E27">
          <w:rPr>
            <w:rFonts w:ascii="Arial" w:hAnsi="Arial" w:cs="Arial"/>
            <w:b/>
            <w:bCs/>
            <w:color w:val="000000"/>
            <w:sz w:val="24"/>
            <w:szCs w:val="24"/>
            <w:rPrChange w:id="2371" w:author="Sujil Kumar Koottathampathiyil" w:date="2022-06-12T23:41:00Z">
              <w:rPr>
                <w:rFonts w:ascii="Arial" w:hAnsi="Arial" w:cs="Arial"/>
                <w:b/>
                <w:bCs/>
                <w:color w:val="000000"/>
                <w:sz w:val="23"/>
                <w:szCs w:val="23"/>
              </w:rPr>
            </w:rPrChange>
          </w:rPr>
          <w:lastRenderedPageBreak/>
          <w:t>Strength: -</w:t>
        </w:r>
        <w:r w:rsidRPr="00996E27">
          <w:rPr>
            <w:rFonts w:ascii="Arial" w:hAnsi="Arial" w:cs="Arial"/>
            <w:color w:val="000000"/>
            <w:sz w:val="24"/>
            <w:szCs w:val="24"/>
            <w:rPrChange w:id="2372" w:author="Sujil Kumar Koottathampathiyil" w:date="2022-06-12T23:41:00Z">
              <w:rPr>
                <w:rFonts w:ascii="Arial" w:hAnsi="Arial" w:cs="Arial"/>
                <w:color w:val="000000"/>
                <w:sz w:val="23"/>
                <w:szCs w:val="23"/>
              </w:rPr>
            </w:rPrChange>
          </w:rPr>
          <w:t xml:space="preserve"> In </w:t>
        </w:r>
      </w:ins>
      <w:ins w:id="2373" w:author="Sujil Kumar Koottathampathiyil" w:date="2022-06-12T23:47:00Z">
        <w:r w:rsidR="008A07D6">
          <w:rPr>
            <w:rFonts w:ascii="Arial" w:hAnsi="Arial" w:cs="Arial"/>
            <w:color w:val="000000"/>
            <w:sz w:val="24"/>
            <w:szCs w:val="24"/>
          </w:rPr>
          <w:t>this</w:t>
        </w:r>
      </w:ins>
      <w:ins w:id="2374" w:author="Sujil Kumar Koottathampathiyil" w:date="2022-06-12T23:09:00Z">
        <w:r w:rsidRPr="00996E27">
          <w:rPr>
            <w:rFonts w:ascii="Arial" w:hAnsi="Arial" w:cs="Arial"/>
            <w:color w:val="000000"/>
            <w:sz w:val="24"/>
            <w:szCs w:val="24"/>
            <w:rPrChange w:id="237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376" w:author="Sujil Kumar Koottathampathiyil" w:date="2022-06-12T23:47:00Z">
        <w:r w:rsidR="008A07D6">
          <w:rPr>
            <w:rFonts w:ascii="Arial" w:hAnsi="Arial" w:cs="Arial"/>
            <w:color w:val="000000"/>
            <w:sz w:val="24"/>
            <w:szCs w:val="24"/>
          </w:rPr>
          <w:t>This</w:t>
        </w:r>
      </w:ins>
      <w:ins w:id="2377" w:author="Sujil Kumar Koottathampathiyil" w:date="2022-06-12T23:09:00Z">
        <w:r w:rsidRPr="00996E27">
          <w:rPr>
            <w:rFonts w:ascii="Arial" w:hAnsi="Arial" w:cs="Arial"/>
            <w:color w:val="000000"/>
            <w:sz w:val="24"/>
            <w:szCs w:val="24"/>
            <w:rPrChange w:id="2378"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2379" w:author="Sujil Kumar Koottathampathiyil" w:date="2022-06-12T23:47:00Z">
        <w:r w:rsidR="008A07D6">
          <w:rPr>
            <w:rFonts w:ascii="Arial" w:hAnsi="Arial" w:cs="Arial"/>
            <w:color w:val="000000"/>
            <w:sz w:val="24"/>
            <w:szCs w:val="24"/>
          </w:rPr>
          <w:t>this</w:t>
        </w:r>
      </w:ins>
      <w:ins w:id="2380" w:author="Sujil Kumar Koottathampathiyil" w:date="2022-06-12T23:09:00Z">
        <w:r w:rsidRPr="00996E27">
          <w:rPr>
            <w:rFonts w:ascii="Arial" w:hAnsi="Arial" w:cs="Arial"/>
            <w:color w:val="000000"/>
            <w:sz w:val="24"/>
            <w:szCs w:val="24"/>
            <w:rPrChange w:id="2381"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382" w:author="Sujil Kumar Koottathampathiyil" w:date="2022-06-12T23:47:00Z">
        <w:r w:rsidR="008A07D6">
          <w:rPr>
            <w:rFonts w:ascii="Arial" w:hAnsi="Arial" w:cs="Arial"/>
            <w:color w:val="000000"/>
            <w:sz w:val="24"/>
            <w:szCs w:val="24"/>
          </w:rPr>
          <w:t>This</w:t>
        </w:r>
      </w:ins>
      <w:ins w:id="2383" w:author="Sujil Kumar Koottathampathiyil" w:date="2022-06-12T23:09:00Z">
        <w:r w:rsidRPr="00996E27">
          <w:rPr>
            <w:rFonts w:ascii="Arial" w:hAnsi="Arial" w:cs="Arial"/>
            <w:color w:val="000000"/>
            <w:sz w:val="24"/>
            <w:szCs w:val="24"/>
            <w:rPrChange w:id="2384"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2385" w:author="Sujil Kumar Koottathampathiyil" w:date="2022-06-12T23:47:00Z">
        <w:r w:rsidR="008A07D6">
          <w:rPr>
            <w:rFonts w:ascii="Arial" w:hAnsi="Arial" w:cs="Arial"/>
            <w:color w:val="000000"/>
            <w:sz w:val="24"/>
            <w:szCs w:val="24"/>
          </w:rPr>
          <w:t>this</w:t>
        </w:r>
      </w:ins>
      <w:ins w:id="2386" w:author="Sujil Kumar Koottathampathiyil" w:date="2022-06-12T23:09:00Z">
        <w:r w:rsidRPr="00996E27">
          <w:rPr>
            <w:rFonts w:ascii="Arial" w:hAnsi="Arial" w:cs="Arial"/>
            <w:color w:val="000000"/>
            <w:sz w:val="24"/>
            <w:szCs w:val="24"/>
            <w:rPrChange w:id="2387"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88" w:author="Sujil Kumar Koottathampathiyil" w:date="2022-06-12T23:09:00Z"/>
          <w:rFonts w:ascii="Arial" w:hAnsi="Arial" w:cs="Arial"/>
          <w:color w:val="000000"/>
          <w:sz w:val="24"/>
          <w:szCs w:val="24"/>
          <w:rPrChange w:id="2389" w:author="Sujil Kumar Koottathampathiyil" w:date="2022-06-12T23:41:00Z">
            <w:rPr>
              <w:ins w:id="2390" w:author="Sujil Kumar Koottathampathiyil" w:date="2022-06-12T23:09:00Z"/>
              <w:rFonts w:ascii="Arial" w:hAnsi="Arial" w:cs="Arial"/>
              <w:color w:val="000000"/>
              <w:sz w:val="23"/>
              <w:szCs w:val="23"/>
            </w:rPr>
          </w:rPrChange>
        </w:rPr>
        <w:pPrChange w:id="2391"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392" w:author="Sujil Kumar Koottathampathiyil" w:date="2022-06-12T23:09:00Z"/>
          <w:rFonts w:ascii="Arial" w:hAnsi="Arial" w:cs="Arial"/>
          <w:color w:val="000000"/>
          <w:sz w:val="24"/>
          <w:szCs w:val="24"/>
          <w:rPrChange w:id="2393" w:author="Sujil Kumar Koottathampathiyil" w:date="2022-06-12T23:41:00Z">
            <w:rPr>
              <w:ins w:id="2394" w:author="Sujil Kumar Koottathampathiyil" w:date="2022-06-12T23:09:00Z"/>
              <w:rFonts w:ascii="Arial" w:hAnsi="Arial" w:cs="Arial"/>
              <w:color w:val="000000"/>
              <w:sz w:val="23"/>
              <w:szCs w:val="23"/>
            </w:rPr>
          </w:rPrChange>
        </w:rPr>
        <w:pPrChange w:id="2395" w:author="Sujil Kumar Koottathampathiyil" w:date="2022-06-12T23:10:00Z">
          <w:pPr>
            <w:pStyle w:val="ListParagraph"/>
            <w:numPr>
              <w:numId w:val="2"/>
            </w:numPr>
            <w:autoSpaceDE w:val="0"/>
            <w:autoSpaceDN w:val="0"/>
            <w:adjustRightInd w:val="0"/>
            <w:spacing w:after="22" w:line="360" w:lineRule="auto"/>
            <w:jc w:val="both"/>
          </w:pPr>
        </w:pPrChange>
      </w:pPr>
      <w:ins w:id="2396" w:author="Sujil Kumar Koottathampathiyil" w:date="2022-06-12T23:09:00Z">
        <w:r w:rsidRPr="003660AD">
          <w:rPr>
            <w:rFonts w:ascii="Arial" w:hAnsi="Arial" w:cs="Arial"/>
            <w:b/>
            <w:bCs/>
            <w:color w:val="000000"/>
            <w:sz w:val="24"/>
            <w:szCs w:val="24"/>
            <w:rPrChange w:id="2397"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398"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99" w:author="Sujil Kumar Koottathampathiyil" w:date="2022-06-12T23:09:00Z"/>
          <w:rFonts w:ascii="Arial" w:hAnsi="Arial" w:cs="Arial"/>
          <w:color w:val="000000"/>
          <w:sz w:val="24"/>
          <w:szCs w:val="24"/>
          <w:rPrChange w:id="2400" w:author="Sujil Kumar Koottathampathiyil" w:date="2022-06-12T23:41:00Z">
            <w:rPr>
              <w:ins w:id="2401" w:author="Sujil Kumar Koottathampathiyil" w:date="2022-06-12T23:09:00Z"/>
              <w:rFonts w:ascii="Arial" w:hAnsi="Arial" w:cs="Arial"/>
              <w:color w:val="000000"/>
              <w:sz w:val="23"/>
              <w:szCs w:val="23"/>
            </w:rPr>
          </w:rPrChange>
        </w:rPr>
        <w:pPrChange w:id="2402"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403" w:author="Sujil Kumar Koottathampathiyil" w:date="2022-06-12T23:09:00Z"/>
          <w:rFonts w:ascii="Arial" w:hAnsi="Arial" w:cs="Arial"/>
          <w:color w:val="000000"/>
          <w:sz w:val="24"/>
          <w:szCs w:val="24"/>
          <w:rPrChange w:id="2404" w:author="Sujil Kumar Koottathampathiyil" w:date="2022-06-12T23:41:00Z">
            <w:rPr>
              <w:ins w:id="2405" w:author="Sujil Kumar Koottathampathiyil" w:date="2022-06-12T23:09:00Z"/>
              <w:rFonts w:ascii="Arial" w:hAnsi="Arial" w:cs="Arial"/>
              <w:color w:val="000000"/>
              <w:sz w:val="23"/>
              <w:szCs w:val="23"/>
            </w:rPr>
          </w:rPrChange>
        </w:rPr>
        <w:pPrChange w:id="2406" w:author="Sujil Kumar Koottathampathiyil" w:date="2022-06-12T23:10:00Z">
          <w:pPr>
            <w:pStyle w:val="ListParagraph"/>
            <w:numPr>
              <w:numId w:val="2"/>
            </w:numPr>
            <w:autoSpaceDE w:val="0"/>
            <w:autoSpaceDN w:val="0"/>
            <w:adjustRightInd w:val="0"/>
            <w:spacing w:after="22" w:line="360" w:lineRule="auto"/>
            <w:jc w:val="both"/>
          </w:pPr>
        </w:pPrChange>
      </w:pPr>
      <w:ins w:id="2407" w:author="Sujil Kumar Koottathampathiyil" w:date="2022-06-12T23:09:00Z">
        <w:r w:rsidRPr="00996E27">
          <w:rPr>
            <w:rFonts w:ascii="Arial" w:hAnsi="Arial" w:cs="Arial"/>
            <w:b/>
            <w:bCs/>
            <w:color w:val="000000"/>
            <w:sz w:val="24"/>
            <w:szCs w:val="24"/>
            <w:rPrChange w:id="2408"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409"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410" w:author="Sujil Kumar Koottathampathiyil" w:date="2022-06-12T23:09:00Z"/>
          <w:rFonts w:ascii="Arial" w:hAnsi="Arial" w:cs="Arial"/>
          <w:color w:val="000000"/>
          <w:sz w:val="24"/>
          <w:szCs w:val="24"/>
          <w:rPrChange w:id="2411" w:author="Sujil Kumar Koottathampathiyil" w:date="2022-06-12T23:41:00Z">
            <w:rPr>
              <w:ins w:id="2412" w:author="Sujil Kumar Koottathampathiyil" w:date="2022-06-12T23:09:00Z"/>
              <w:rFonts w:ascii="Arial" w:hAnsi="Arial" w:cs="Arial"/>
              <w:color w:val="000000"/>
              <w:sz w:val="23"/>
              <w:szCs w:val="23"/>
            </w:rPr>
          </w:rPrChange>
        </w:rPr>
        <w:pPrChange w:id="2413"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414" w:author="Sujil Kumar Koottathampathiyil" w:date="2022-06-12T23:09:00Z"/>
          <w:rFonts w:ascii="Arial" w:hAnsi="Arial" w:cs="Arial"/>
          <w:color w:val="000000"/>
          <w:sz w:val="24"/>
          <w:szCs w:val="24"/>
          <w:rPrChange w:id="2415" w:author="Sujil Kumar Koottathampathiyil" w:date="2022-06-12T23:41:00Z">
            <w:rPr>
              <w:ins w:id="2416" w:author="Sujil Kumar Koottathampathiyil" w:date="2022-06-12T23:09:00Z"/>
              <w:rFonts w:ascii="Arial" w:hAnsi="Arial" w:cs="Arial"/>
              <w:color w:val="000000"/>
              <w:sz w:val="23"/>
              <w:szCs w:val="23"/>
            </w:rPr>
          </w:rPrChange>
        </w:rPr>
        <w:pPrChange w:id="2417" w:author="Sujil Kumar Koottathampathiyil" w:date="2022-06-12T23:10:00Z">
          <w:pPr>
            <w:pStyle w:val="ListParagraph"/>
            <w:numPr>
              <w:numId w:val="2"/>
            </w:numPr>
            <w:autoSpaceDE w:val="0"/>
            <w:autoSpaceDN w:val="0"/>
            <w:adjustRightInd w:val="0"/>
            <w:spacing w:after="22" w:line="360" w:lineRule="auto"/>
            <w:jc w:val="both"/>
          </w:pPr>
        </w:pPrChange>
      </w:pPr>
      <w:ins w:id="2418" w:author="Sujil Kumar Koottathampathiyil" w:date="2022-06-12T23:09:00Z">
        <w:r w:rsidRPr="00996E27">
          <w:rPr>
            <w:rFonts w:ascii="Arial" w:hAnsi="Arial" w:cs="Arial"/>
            <w:color w:val="000000"/>
            <w:sz w:val="24"/>
            <w:szCs w:val="24"/>
            <w:rPrChange w:id="2419" w:author="Sujil Kumar Koottathampathiyil" w:date="2022-06-12T23:41:00Z">
              <w:rPr>
                <w:rFonts w:ascii="Arial" w:hAnsi="Arial" w:cs="Arial"/>
                <w:color w:val="000000"/>
                <w:sz w:val="23"/>
                <w:szCs w:val="23"/>
              </w:rPr>
            </w:rPrChange>
          </w:rPr>
          <w:t xml:space="preserve">Now let’s look at </w:t>
        </w:r>
      </w:ins>
      <w:ins w:id="2420" w:author="Sujil Kumar Koottathampathiyil" w:date="2022-06-12T23:47:00Z">
        <w:r w:rsidR="008A07D6">
          <w:rPr>
            <w:rFonts w:ascii="Arial" w:hAnsi="Arial" w:cs="Arial"/>
            <w:color w:val="000000"/>
            <w:sz w:val="24"/>
            <w:szCs w:val="24"/>
          </w:rPr>
          <w:t>this</w:t>
        </w:r>
      </w:ins>
      <w:ins w:id="2421" w:author="Sujil Kumar Koottathampathiyil" w:date="2022-06-12T23:09:00Z">
        <w:r w:rsidRPr="00996E27">
          <w:rPr>
            <w:rFonts w:ascii="Arial" w:hAnsi="Arial" w:cs="Arial"/>
            <w:color w:val="000000"/>
            <w:sz w:val="24"/>
            <w:szCs w:val="24"/>
            <w:rPrChange w:id="2422"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w:t>
        </w:r>
        <w:r w:rsidRPr="00996E27">
          <w:rPr>
            <w:rFonts w:ascii="Arial" w:hAnsi="Arial" w:cs="Arial"/>
            <w:color w:val="000000"/>
            <w:sz w:val="24"/>
            <w:szCs w:val="24"/>
            <w:rPrChange w:id="2423" w:author="Sujil Kumar Koottathampathiyil" w:date="2022-06-12T23:41:00Z">
              <w:rPr>
                <w:rFonts w:ascii="Arial" w:hAnsi="Arial" w:cs="Arial"/>
                <w:color w:val="000000"/>
                <w:sz w:val="23"/>
                <w:szCs w:val="23"/>
              </w:rPr>
            </w:rPrChange>
          </w:rPr>
          <w:lastRenderedPageBreak/>
          <w:t xml:space="preserve">Internet of things, cloud computing and </w:t>
        </w:r>
      </w:ins>
      <w:r w:rsidR="0031183C">
        <w:rPr>
          <w:rFonts w:ascii="Arial" w:hAnsi="Arial" w:cs="Arial"/>
          <w:color w:val="000000"/>
          <w:sz w:val="24"/>
          <w:szCs w:val="24"/>
        </w:rPr>
        <w:t>Machine Learning</w:t>
      </w:r>
      <w:ins w:id="2424" w:author="Sujil Kumar Koottathampathiyil" w:date="2022-06-12T23:09:00Z">
        <w:r w:rsidRPr="00996E27">
          <w:rPr>
            <w:rFonts w:ascii="Arial" w:hAnsi="Arial" w:cs="Arial"/>
            <w:color w:val="000000"/>
            <w:sz w:val="24"/>
            <w:szCs w:val="24"/>
            <w:rPrChange w:id="2425"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426" w:author="Sujil Kumar Koottathampathiyil" w:date="2022-06-12T23:09:00Z"/>
          <w:rFonts w:ascii="Arial" w:hAnsi="Arial" w:cs="Arial"/>
          <w:color w:val="000000"/>
          <w:sz w:val="24"/>
          <w:szCs w:val="24"/>
          <w:rPrChange w:id="2427" w:author="Sujil Kumar Koottathampathiyil" w:date="2022-06-12T23:41:00Z">
            <w:rPr>
              <w:ins w:id="2428" w:author="Sujil Kumar Koottathampathiyil" w:date="2022-06-12T23:09:00Z"/>
              <w:rFonts w:ascii="Arial" w:hAnsi="Arial" w:cs="Arial"/>
              <w:color w:val="000000"/>
              <w:sz w:val="23"/>
              <w:szCs w:val="23"/>
            </w:rPr>
          </w:rPrChange>
        </w:rPr>
        <w:pPrChange w:id="2429"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430" w:author="Sujil Kumar Koottathampathiyil" w:date="2022-06-12T23:09:00Z">
        <w:r w:rsidRPr="00BF129A">
          <w:rPr>
            <w:rFonts w:ascii="Arial" w:hAnsi="Arial" w:cs="Arial"/>
            <w:b/>
            <w:bCs/>
            <w:color w:val="000000"/>
            <w:sz w:val="24"/>
            <w:szCs w:val="24"/>
            <w:rPrChange w:id="2431"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432"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433" w:author="Sujil Kumar Koottathampathiyil" w:date="2022-06-12T23:09:00Z"/>
          <w:rFonts w:ascii="Arial" w:hAnsi="Arial" w:cs="Arial"/>
          <w:color w:val="000000"/>
          <w:sz w:val="24"/>
          <w:szCs w:val="24"/>
          <w:rPrChange w:id="2434" w:author="Sujil Kumar Koottathampathiyil" w:date="2022-06-12T23:41:00Z">
            <w:rPr>
              <w:ins w:id="2435"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436" w:author="Sujil Kumar Koottathampathiyil" w:date="2022-06-12T23:09:00Z"/>
          <w:rFonts w:ascii="Arial" w:hAnsi="Arial" w:cs="Arial"/>
          <w:b/>
          <w:bCs/>
          <w:sz w:val="32"/>
          <w:szCs w:val="32"/>
          <w:rPrChange w:id="2437" w:author="Sujil Kumar Koottathampathiyil" w:date="2022-06-09T11:06:00Z">
            <w:rPr>
              <w:del w:id="2438" w:author="Sujil Kumar Koottathampathiyil" w:date="2022-06-12T23:09:00Z"/>
              <w:rFonts w:ascii="Arial" w:hAnsi="Arial" w:cs="Arial"/>
              <w:b/>
              <w:bCs/>
              <w:color w:val="000000"/>
              <w:sz w:val="23"/>
              <w:szCs w:val="23"/>
            </w:rPr>
          </w:rPrChange>
        </w:rPr>
        <w:pPrChange w:id="2439" w:author="Sujil Kumar Koottathampathiyil" w:date="2022-06-09T11:06:00Z">
          <w:pPr>
            <w:autoSpaceDE w:val="0"/>
            <w:autoSpaceDN w:val="0"/>
            <w:adjustRightInd w:val="0"/>
            <w:spacing w:after="22" w:line="360" w:lineRule="auto"/>
            <w:jc w:val="both"/>
          </w:pPr>
        </w:pPrChange>
      </w:pPr>
      <w:del w:id="2440" w:author="Sujil Kumar Koottathampathiyil" w:date="2022-06-12T23:09:00Z">
        <w:r w:rsidRPr="00384426" w:rsidDel="00F400E0">
          <w:rPr>
            <w:rFonts w:ascii="Arial" w:hAnsi="Arial" w:cs="Arial"/>
            <w:b/>
            <w:bCs/>
            <w:sz w:val="32"/>
            <w:szCs w:val="32"/>
            <w:rPrChange w:id="2441" w:author="Sujil Kumar Koottathampathiyil" w:date="2022-06-09T11:06:00Z">
              <w:rPr>
                <w:rFonts w:ascii="Arial" w:hAnsi="Arial" w:cs="Arial"/>
                <w:b/>
                <w:bCs/>
                <w:color w:val="000000"/>
                <w:sz w:val="28"/>
                <w:szCs w:val="28"/>
                <w:u w:val="single"/>
              </w:rPr>
            </w:rPrChange>
          </w:rPr>
          <w:delText>SWOT Analysis</w:delText>
        </w:r>
      </w:del>
      <w:del w:id="2442" w:author="Sujil Kumar Koottathampathiyil" w:date="2022-06-09T11:06:00Z">
        <w:r w:rsidR="007D3EF1" w:rsidRPr="00384426" w:rsidDel="00692B2B">
          <w:rPr>
            <w:rFonts w:ascii="Arial" w:hAnsi="Arial" w:cs="Arial"/>
            <w:b/>
            <w:bCs/>
            <w:sz w:val="32"/>
            <w:szCs w:val="32"/>
            <w:rPrChange w:id="2443" w:author="Sujil Kumar Koottathampathiyil" w:date="2022-06-09T11:06:00Z">
              <w:rPr>
                <w:rFonts w:ascii="Arial" w:hAnsi="Arial" w:cs="Arial"/>
                <w:b/>
                <w:bCs/>
                <w:color w:val="000000"/>
                <w:sz w:val="28"/>
                <w:szCs w:val="28"/>
              </w:rPr>
            </w:rPrChange>
          </w:rPr>
          <w:delText xml:space="preserve">: </w:delText>
        </w:r>
      </w:del>
      <w:del w:id="2444" w:author="Sujil Kumar Koottathampathiyil" w:date="2022-06-09T08:25:00Z">
        <w:r w:rsidR="00B6731A" w:rsidRPr="00384426" w:rsidDel="00DD1CA3">
          <w:rPr>
            <w:rFonts w:ascii="Arial" w:hAnsi="Arial" w:cs="Arial"/>
            <w:b/>
            <w:bCs/>
            <w:sz w:val="32"/>
            <w:szCs w:val="32"/>
            <w:rPrChange w:id="2445"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46"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47"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48"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49"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50" w:author="Sujil Kumar Koottathampathiyil" w:date="2022-06-09T11:06:00Z">
              <w:rPr>
                <w:rFonts w:ascii="Arial" w:hAnsi="Arial" w:cs="Arial"/>
                <w:b/>
                <w:bCs/>
                <w:color w:val="000000"/>
                <w:sz w:val="23"/>
                <w:szCs w:val="23"/>
              </w:rPr>
            </w:rPrChange>
          </w:rPr>
          <w:delText>)</w:delText>
        </w:r>
      </w:del>
    </w:p>
    <w:p w14:paraId="3C0ABFC6" w14:textId="7D2E7022" w:rsidR="00FE47BF" w:rsidRPr="00CB1C7A" w:rsidDel="00F400E0" w:rsidRDefault="00FE47BF" w:rsidP="003C16DF">
      <w:pPr>
        <w:autoSpaceDE w:val="0"/>
        <w:autoSpaceDN w:val="0"/>
        <w:adjustRightInd w:val="0"/>
        <w:spacing w:after="23" w:line="360" w:lineRule="auto"/>
        <w:jc w:val="both"/>
        <w:rPr>
          <w:del w:id="2451" w:author="Sujil Kumar Koottathampathiyil" w:date="2022-06-12T23:09:00Z"/>
          <w:rFonts w:ascii="Arial" w:hAnsi="Arial" w:cs="Arial"/>
          <w:color w:val="000000"/>
          <w:sz w:val="23"/>
          <w:szCs w:val="23"/>
        </w:rPr>
      </w:pPr>
      <w:del w:id="2452"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453" w:author="Sujil Kumar Koottathampathiyil" w:date="2022-06-12T23:09:00Z"/>
      <w:sdt>
        <w:sdtPr>
          <w:rPr>
            <w:rFonts w:ascii="Arial" w:hAnsi="Arial" w:cs="Arial"/>
            <w:color w:val="000000"/>
            <w:sz w:val="23"/>
            <w:szCs w:val="23"/>
          </w:rPr>
          <w:tag w:val="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
          <w:id w:val="-1944216521"/>
          <w:placeholder>
            <w:docPart w:val="FD6590C17A8C4A5DA8992124387FECCA"/>
          </w:placeholder>
          <w:showingPlcHdr/>
        </w:sdtPr>
        <w:sdtContent>
          <w:customXmlDelRangeEnd w:id="2453"/>
          <w:r w:rsidR="00A70AAD" w:rsidRPr="00A70AAD">
            <w:rPr>
              <w:rStyle w:val="PlaceholderText"/>
              <w:color w:val="000000"/>
            </w:rPr>
            <w:t>Click or tap here to enter text.</w:t>
          </w:r>
          <w:customXmlDelRangeStart w:id="2454" w:author="Sujil Kumar Koottathampathiyil" w:date="2022-06-12T23:09:00Z"/>
        </w:sdtContent>
      </w:sdt>
      <w:customXmlDelRangeEnd w:id="2454"/>
      <w:del w:id="2455"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456" w:author="Sujil Kumar Koottathampathiyil" w:date="2022-06-09T11:06:00Z"/>
          <w:rFonts w:ascii="Arial" w:hAnsi="Arial" w:cs="Arial"/>
          <w:color w:val="000000"/>
          <w:sz w:val="23"/>
          <w:szCs w:val="23"/>
        </w:rPr>
      </w:pPr>
      <w:del w:id="2457"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458" w:author="Sujil Kumar Koottathampathiyil" w:date="2022-06-12T23:09:00Z"/>
          <w:rFonts w:ascii="Arial" w:hAnsi="Arial" w:cs="Arial"/>
          <w:color w:val="000000"/>
          <w:sz w:val="23"/>
          <w:szCs w:val="23"/>
        </w:rPr>
        <w:pPrChange w:id="2459"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460"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461" w:author="Sujil Kumar Koottathampathiyil" w:date="2022-06-12T23:09:00Z"/>
          <w:rFonts w:ascii="Arial" w:hAnsi="Arial" w:cs="Arial"/>
          <w:color w:val="000000"/>
          <w:sz w:val="23"/>
          <w:szCs w:val="23"/>
        </w:rPr>
      </w:pPr>
      <w:del w:id="2462"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463"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464" w:author="Sujil Kumar Koottathampathiyil" w:date="2022-06-12T23:09:00Z"/>
          <w:rFonts w:ascii="Arial" w:hAnsi="Arial" w:cs="Arial"/>
          <w:color w:val="000000"/>
          <w:sz w:val="23"/>
          <w:szCs w:val="23"/>
        </w:rPr>
      </w:pPr>
      <w:del w:id="2465"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466" w:author="Sujil Kumar Koottathampathiyil" w:date="2022-06-09T07:58:00Z">
        <w:r w:rsidRPr="00CB1C7A" w:rsidDel="002A0352">
          <w:rPr>
            <w:rFonts w:ascii="Arial" w:hAnsi="Arial" w:cs="Arial"/>
            <w:color w:val="000000"/>
            <w:sz w:val="23"/>
            <w:szCs w:val="23"/>
          </w:rPr>
          <w:delText xml:space="preserve">of </w:delText>
        </w:r>
      </w:del>
      <w:del w:id="2467"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468" w:author="Sujil Kumar Koottathampathiyil" w:date="2022-06-09T07:57:00Z">
        <w:r w:rsidRPr="00CB1C7A" w:rsidDel="002A0352">
          <w:rPr>
            <w:rFonts w:ascii="Arial" w:hAnsi="Arial" w:cs="Arial"/>
            <w:color w:val="000000"/>
            <w:sz w:val="23"/>
            <w:szCs w:val="23"/>
          </w:rPr>
          <w:delText xml:space="preserve">about </w:delText>
        </w:r>
      </w:del>
      <w:del w:id="2469"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470"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471" w:author="Sujil Kumar Koottathampathiyil" w:date="2022-06-12T23:09:00Z"/>
          <w:rFonts w:ascii="Arial" w:hAnsi="Arial" w:cs="Arial"/>
          <w:color w:val="000000"/>
          <w:sz w:val="23"/>
          <w:szCs w:val="23"/>
        </w:rPr>
      </w:pPr>
      <w:del w:id="2472"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473"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474" w:author="Sujil Kumar Koottathampathiyil" w:date="2022-06-12T23:09:00Z"/>
          <w:rFonts w:ascii="Arial" w:hAnsi="Arial" w:cs="Arial"/>
          <w:color w:val="000000"/>
          <w:sz w:val="23"/>
          <w:szCs w:val="23"/>
        </w:rPr>
      </w:pPr>
      <w:del w:id="2475"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476" w:author="Sujil Kumar Koottathampathiyil" w:date="2022-06-09T07:56:00Z">
        <w:r w:rsidRPr="00CB1C7A" w:rsidDel="002A0352">
          <w:rPr>
            <w:rFonts w:ascii="Arial" w:hAnsi="Arial" w:cs="Arial"/>
            <w:color w:val="000000"/>
            <w:sz w:val="23"/>
            <w:szCs w:val="23"/>
          </w:rPr>
          <w:delText xml:space="preserve">Suicide </w:delText>
        </w:r>
      </w:del>
      <w:del w:id="2477"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478" w:author="Sujil Kumar Koottathampathiyil" w:date="2022-06-09T07:56:00Z">
        <w:r w:rsidRPr="00CB1C7A" w:rsidDel="002A0352">
          <w:rPr>
            <w:rFonts w:ascii="Arial" w:hAnsi="Arial" w:cs="Arial"/>
            <w:color w:val="000000"/>
            <w:sz w:val="23"/>
            <w:szCs w:val="23"/>
          </w:rPr>
          <w:delText xml:space="preserve">are </w:delText>
        </w:r>
      </w:del>
      <w:del w:id="2479" w:author="Sujil Kumar Koottathampathiyil" w:date="2022-06-12T23:09:00Z">
        <w:r w:rsidRPr="00CB1C7A" w:rsidDel="00F400E0">
          <w:rPr>
            <w:rFonts w:ascii="Arial" w:hAnsi="Arial" w:cs="Arial"/>
            <w:color w:val="000000"/>
            <w:sz w:val="23"/>
            <w:szCs w:val="23"/>
          </w:rPr>
          <w:delText>sold at particular season of a year? or may</w:delText>
        </w:r>
      </w:del>
      <w:del w:id="2480" w:author="Sujil Kumar Koottathampathiyil" w:date="2022-06-09T07:56:00Z">
        <w:r w:rsidRPr="00CB1C7A" w:rsidDel="002A0352">
          <w:rPr>
            <w:rFonts w:ascii="Arial" w:hAnsi="Arial" w:cs="Arial"/>
            <w:color w:val="000000"/>
            <w:sz w:val="23"/>
            <w:szCs w:val="23"/>
          </w:rPr>
          <w:delText xml:space="preserve"> </w:delText>
        </w:r>
      </w:del>
      <w:del w:id="2481"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482" w:author="Sujil Kumar Koottathampathiyil" w:date="2022-06-09T07:57:00Z">
        <w:r w:rsidRPr="00CB1C7A" w:rsidDel="002A0352">
          <w:rPr>
            <w:rFonts w:ascii="Arial" w:hAnsi="Arial" w:cs="Arial"/>
            <w:color w:val="000000"/>
            <w:sz w:val="23"/>
            <w:szCs w:val="23"/>
          </w:rPr>
          <w:delText xml:space="preserve"> </w:delText>
        </w:r>
      </w:del>
      <w:del w:id="2483" w:author="Sujil Kumar Koottathampathiyil" w:date="2022-06-12T23:09:00Z">
        <w:r w:rsidRPr="00CB1C7A" w:rsidDel="00F400E0">
          <w:rPr>
            <w:rFonts w:ascii="Arial" w:hAnsi="Arial" w:cs="Arial"/>
            <w:color w:val="000000"/>
            <w:sz w:val="23"/>
            <w:szCs w:val="23"/>
          </w:rPr>
          <w:delText xml:space="preserve">shakes </w:delText>
        </w:r>
      </w:del>
      <w:del w:id="2484" w:author="Sujil Kumar Koottathampathiyil" w:date="2022-06-09T07:57:00Z">
        <w:r w:rsidRPr="00CB1C7A" w:rsidDel="002A0352">
          <w:rPr>
            <w:rFonts w:ascii="Arial" w:hAnsi="Arial" w:cs="Arial"/>
            <w:color w:val="000000"/>
            <w:sz w:val="23"/>
            <w:szCs w:val="23"/>
          </w:rPr>
          <w:delText xml:space="preserve">in </w:delText>
        </w:r>
      </w:del>
      <w:del w:id="2485"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486" w:author="Sujil Kumar Koottathampathiyil" w:date="2022-06-09T07:57:00Z">
        <w:r w:rsidRPr="00CB1C7A" w:rsidDel="002A0352">
          <w:rPr>
            <w:rFonts w:ascii="Arial" w:hAnsi="Arial" w:cs="Arial"/>
            <w:color w:val="000000"/>
            <w:sz w:val="23"/>
            <w:szCs w:val="23"/>
          </w:rPr>
          <w:delText xml:space="preserve">much </w:delText>
        </w:r>
      </w:del>
      <w:del w:id="2487"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488"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489" w:author="Sujil Kumar Koottathampathiyil" w:date="2022-06-12T23:09:00Z"/>
          <w:rFonts w:ascii="Arial" w:hAnsi="Arial" w:cs="Arial"/>
          <w:color w:val="000000"/>
          <w:sz w:val="23"/>
          <w:szCs w:val="23"/>
        </w:rPr>
      </w:pPr>
      <w:del w:id="2490"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491" w:author="Sujil Kumar Koottathampathiyil" w:date="2022-06-09T07:54:00Z">
        <w:r w:rsidRPr="00CB1C7A" w:rsidDel="002A0352">
          <w:rPr>
            <w:rFonts w:ascii="Arial" w:hAnsi="Arial" w:cs="Arial"/>
            <w:color w:val="000000"/>
            <w:sz w:val="23"/>
            <w:szCs w:val="23"/>
          </w:rPr>
          <w:delText xml:space="preserve">Suicide </w:delText>
        </w:r>
      </w:del>
      <w:del w:id="2492"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493" w:author="Sujil Kumar Koottathampathiyil" w:date="2022-06-12T10:10:00Z"/>
          <w:rFonts w:ascii="Arial" w:hAnsi="Arial" w:cs="Arial"/>
          <w:b/>
          <w:bCs/>
          <w:sz w:val="32"/>
          <w:szCs w:val="32"/>
        </w:rPr>
      </w:pPr>
      <w:del w:id="2494"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495"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496" w:author="Sujil Kumar Koottathampathiyil" w:date="2022-06-12T10:04:00Z"/>
          <w:rFonts w:ascii="Arial" w:hAnsi="Arial" w:cs="Arial"/>
          <w:color w:val="000000"/>
          <w:sz w:val="24"/>
          <w:szCs w:val="24"/>
        </w:rPr>
        <w:pPrChange w:id="2497" w:author="Sujil Kumar Koottathampathiyil" w:date="2022-06-12T10:10:00Z">
          <w:pPr>
            <w:spacing w:line="360" w:lineRule="auto"/>
            <w:jc w:val="both"/>
          </w:pPr>
        </w:pPrChange>
      </w:pPr>
      <w:ins w:id="2498" w:author="Sujil Kumar Koottathampathiyil" w:date="2022-06-12T10:10:00Z">
        <w:r w:rsidRPr="00BB1348">
          <w:rPr>
            <w:rFonts w:ascii="Arial" w:hAnsi="Arial" w:cs="Arial"/>
            <w:color w:val="000000"/>
            <w:sz w:val="24"/>
            <w:szCs w:val="24"/>
            <w:rPrChange w:id="2499" w:author="Sujil Kumar Koottathampathiyil" w:date="2022-06-12T10:10:00Z">
              <w:rPr>
                <w:rFonts w:ascii="Arial" w:hAnsi="Arial" w:cs="Arial"/>
                <w:b/>
                <w:bCs/>
                <w:sz w:val="32"/>
                <w:szCs w:val="32"/>
              </w:rPr>
            </w:rPrChange>
          </w:rPr>
          <w:t xml:space="preserve">Models such as ARIMA, VAR, and AR were utilized to investigate and forecast the effect of suicide in different nations in this work. All of the models were built using the 'Russian Federation' suicide dataset as a starting point. When </w:t>
        </w:r>
        <w:r w:rsidRPr="00BB1348">
          <w:rPr>
            <w:rFonts w:ascii="Arial" w:hAnsi="Arial" w:cs="Arial"/>
            <w:color w:val="000000"/>
            <w:sz w:val="24"/>
            <w:szCs w:val="24"/>
            <w:rPrChange w:id="2500" w:author="Sujil Kumar Koottathampathiyil" w:date="2022-06-12T10:10:00Z">
              <w:rPr>
                <w:rFonts w:ascii="Arial" w:hAnsi="Arial" w:cs="Arial"/>
                <w:b/>
                <w:bCs/>
                <w:sz w:val="32"/>
                <w:szCs w:val="32"/>
              </w:rPr>
            </w:rPrChange>
          </w:rPr>
          <w:lastRenderedPageBreak/>
          <w:t>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501" w:author="Sujil Kumar Koottathampathiyil" w:date="2022-06-12T10:03:00Z"/>
          <w:rFonts w:ascii="Arial" w:hAnsi="Arial" w:cs="Arial"/>
          <w:b/>
          <w:bCs/>
        </w:rPr>
      </w:pPr>
      <w:ins w:id="2502"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503" w:author="Sujil Kumar Koottathampathiyil" w:date="2022-06-12T23:12:00Z">
        <w:r w:rsidR="00DD77DD">
          <w:rPr>
            <w:rFonts w:ascii="Arial" w:hAnsi="Arial" w:cs="Arial"/>
            <w:b/>
            <w:bCs/>
            <w:sz w:val="32"/>
            <w:szCs w:val="32"/>
          </w:rPr>
          <w:t>Proposed Future Analysis</w:t>
        </w:r>
      </w:ins>
    </w:p>
    <w:p w14:paraId="63D0452A" w14:textId="34D4921E"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2504" w:author="Sujil Kumar Koottathampathiyil" w:date="2022-06-12T23:42:00Z">
            <w:rPr>
              <w:rFonts w:ascii="Arial" w:hAnsi="Arial" w:cs="Arial"/>
              <w:color w:val="000000"/>
            </w:rPr>
          </w:rPrChange>
        </w:rPr>
      </w:pPr>
      <w:customXmlInsRangeStart w:id="2505" w:author="Sujil Kumar Koottathampathiyil" w:date="2022-06-12T10:03:00Z"/>
      <w:sdt>
        <w:sdtPr>
          <w:rPr>
            <w:rFonts w:ascii="Arial" w:hAnsi="Arial" w:cs="Arial"/>
            <w:color w:val="000000"/>
          </w:rPr>
          <w:tag w:val="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howingPlcHdr/>
        </w:sdtPr>
        <w:sdtContent>
          <w:customXmlInsRangeEnd w:id="2505"/>
          <w:r w:rsidR="00A70AAD" w:rsidRPr="00A70AAD">
            <w:rPr>
              <w:rStyle w:val="PlaceholderText"/>
              <w:color w:val="000000"/>
            </w:rPr>
            <w:t>Click or tap here to enter text.</w:t>
          </w:r>
          <w:customXmlInsRangeStart w:id="2506" w:author="Sujil Kumar Koottathampathiyil" w:date="2022-06-12T10:03:00Z"/>
        </w:sdtContent>
      </w:sdt>
      <w:customXmlInsRangeEnd w:id="2506"/>
      <w:customXmlInsRangeStart w:id="2507" w:author="Sujil Kumar Koottathampathiyil" w:date="2022-06-12T10:03:00Z"/>
      <w:sdt>
        <w:sdtPr>
          <w:rPr>
            <w:rFonts w:ascii="Arial" w:hAnsi="Arial" w:cs="Arial"/>
            <w:color w:val="000000"/>
          </w:rPr>
          <w:tag w:val="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howingPlcHdr/>
        </w:sdtPr>
        <w:sdtContent>
          <w:customXmlInsRangeEnd w:id="2507"/>
          <w:r w:rsidR="00A70AAD" w:rsidRPr="00A70AAD">
            <w:rPr>
              <w:rStyle w:val="PlaceholderText"/>
              <w:color w:val="000000"/>
            </w:rPr>
            <w:t>Click or tap here to enter text.</w:t>
          </w:r>
          <w:customXmlInsRangeStart w:id="2508" w:author="Sujil Kumar Koottathampathiyil" w:date="2022-06-12T10:03:00Z"/>
        </w:sdtContent>
      </w:sdt>
      <w:customXmlInsRangeEnd w:id="2508"/>
      <w:customXmlInsRangeStart w:id="2509" w:author="Sujil Kumar Koottathampathiyil" w:date="2022-06-12T10:03:00Z"/>
      <w:sdt>
        <w:sdtPr>
          <w:rPr>
            <w:rFonts w:ascii="Arial" w:hAnsi="Arial" w:cs="Arial"/>
            <w:color w:val="000000"/>
          </w:rPr>
          <w:tag w:val="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howingPlcHdr/>
        </w:sdtPr>
        <w:sdtContent>
          <w:customXmlInsRangeEnd w:id="2509"/>
          <w:r w:rsidR="00A70AAD" w:rsidRPr="00A70AAD">
            <w:rPr>
              <w:rStyle w:val="PlaceholderText"/>
              <w:color w:val="000000"/>
            </w:rPr>
            <w:t>Click or tap here to enter text.</w:t>
          </w:r>
          <w:customXmlInsRangeStart w:id="2510" w:author="Sujil Kumar Koottathampathiyil" w:date="2022-06-12T10:03:00Z"/>
        </w:sdtContent>
      </w:sdt>
      <w:customXmlInsRangeEnd w:id="2510"/>
      <w:customXmlInsRangeStart w:id="2511" w:author="Sujil Kumar Koottathampathiyil" w:date="2022-06-12T10:03:00Z"/>
      <w:sdt>
        <w:sdtPr>
          <w:rPr>
            <w:rFonts w:ascii="Arial" w:hAnsi="Arial" w:cs="Arial"/>
            <w:color w:val="000000"/>
          </w:rPr>
          <w:tag w:val="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howingPlcHdr/>
        </w:sdtPr>
        <w:sdtContent>
          <w:customXmlInsRangeEnd w:id="2511"/>
          <w:r w:rsidR="00A70AAD" w:rsidRPr="00A70AAD">
            <w:rPr>
              <w:rStyle w:val="PlaceholderText"/>
              <w:color w:val="000000"/>
            </w:rPr>
            <w:t>Click or tap here to enter text.</w:t>
          </w:r>
          <w:customXmlInsRangeStart w:id="2512" w:author="Sujil Kumar Koottathampathiyil" w:date="2022-06-12T10:03:00Z"/>
        </w:sdtContent>
      </w:sdt>
      <w:customXmlInsRangeEnd w:id="2512"/>
      <w:customXmlInsRangeStart w:id="2513" w:author="Sujil Kumar Koottathampathiyil" w:date="2022-06-12T10:03:00Z"/>
      <w:sdt>
        <w:sdtPr>
          <w:rPr>
            <w:rFonts w:ascii="Arial" w:hAnsi="Arial" w:cs="Arial"/>
            <w:color w:val="000000"/>
          </w:rPr>
          <w:tag w:val="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howingPlcHdr/>
        </w:sdtPr>
        <w:sdtContent>
          <w:customXmlInsRangeEnd w:id="2513"/>
          <w:r w:rsidR="00A70AAD" w:rsidRPr="00A70AAD">
            <w:rPr>
              <w:rStyle w:val="PlaceholderText"/>
              <w:color w:val="000000"/>
            </w:rPr>
            <w:t>Click or tap here to enter text.</w:t>
          </w:r>
          <w:customXmlInsRangeStart w:id="2514" w:author="Sujil Kumar Koottathampathiyil" w:date="2022-06-12T10:03:00Z"/>
        </w:sdtContent>
      </w:sdt>
      <w:customXmlInsRangeEnd w:id="2514"/>
      <w:customXmlInsRangeStart w:id="2515" w:author="Sujil Kumar Koottathampathiyil" w:date="2022-06-12T10:03:00Z"/>
      <w:sdt>
        <w:sdtPr>
          <w:rPr>
            <w:rFonts w:ascii="Arial" w:hAnsi="Arial" w:cs="Arial"/>
            <w:color w:val="000000"/>
          </w:rPr>
          <w:tag w:val="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Content>
          <w:customXmlInsRangeEnd w:id="2515"/>
          <w:r w:rsidR="00A70AAD" w:rsidRPr="00A70AAD">
            <w:rPr>
              <w:rStyle w:val="PlaceholderText"/>
              <w:color w:val="000000"/>
            </w:rPr>
            <w:t>Click or tap here to enter text.</w:t>
          </w:r>
          <w:customXmlInsRangeStart w:id="2516" w:author="Sujil Kumar Koottathampathiyil" w:date="2022-06-12T10:03:00Z"/>
        </w:sdtContent>
      </w:sdt>
      <w:customXmlInsRangeEnd w:id="2516"/>
      <w:ins w:id="2517" w:author="Sujil Kumar Koottathampathiyil" w:date="2022-06-12T10:03:00Z">
        <w:r w:rsidR="00455E0E" w:rsidRPr="00552E51">
          <w:rPr>
            <w:rFonts w:ascii="Arial" w:hAnsi="Arial" w:cs="Arial"/>
            <w:color w:val="000000"/>
            <w:sz w:val="24"/>
            <w:szCs w:val="24"/>
            <w:rPrChange w:id="2518"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519"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520"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521"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522"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523" w:author="Sujil Kumar Koottathampathiyil" w:date="2022-06-12T10:04:00Z"/>
          <w:rFonts w:ascii="Arial" w:hAnsi="Arial" w:cs="Arial"/>
          <w:b/>
          <w:bCs/>
        </w:rPr>
        <w:pPrChange w:id="2524"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525" w:author="Sujil Kumar Koottathampathiyil" w:date="2022-06-12T10:04:00Z"/>
          <w:moveFrom w:id="2526" w:author="Sujil Kumar Koottathampathiyil" w:date="2022-06-08T19:43:00Z"/>
          <w:rFonts w:ascii="Arial" w:hAnsi="Arial" w:cs="Arial"/>
          <w:b/>
          <w:bCs/>
        </w:rPr>
      </w:pPr>
      <w:moveFromRangeStart w:id="2527" w:author="Sujil Kumar Koottathampathiyil" w:date="2022-06-08T19:43:00Z" w:name="move105609769"/>
      <w:commentRangeStart w:id="2528"/>
      <w:moveFrom w:id="2529" w:author="Sujil Kumar Koottathampathiyil" w:date="2022-06-08T19:43:00Z">
        <w:del w:id="2530" w:author="Sujil Kumar Koottathampathiyil" w:date="2022-06-12T10:04:00Z">
          <w:r w:rsidRPr="00CB1C7A" w:rsidDel="00B217A8">
            <w:rPr>
              <w:rFonts w:ascii="Arial" w:hAnsi="Arial" w:cs="Arial"/>
              <w:b/>
              <w:bCs/>
            </w:rPr>
            <w:delText>Literature Review</w:delText>
          </w:r>
          <w:commentRangeEnd w:id="2528"/>
          <w:r w:rsidR="00FC6EEA" w:rsidRPr="00CB1C7A" w:rsidDel="00B217A8">
            <w:rPr>
              <w:rStyle w:val="CommentReference"/>
              <w:rFonts w:ascii="Arial" w:hAnsi="Arial" w:cs="Arial"/>
              <w:rPrChange w:id="2531" w:author="Sujil Kumar Koottathampathiyil" w:date="2022-06-08T23:07:00Z">
                <w:rPr>
                  <w:rStyle w:val="CommentReference"/>
                </w:rPr>
              </w:rPrChange>
            </w:rPr>
            <w:commentReference w:id="2528"/>
          </w:r>
        </w:del>
      </w:moveFrom>
    </w:p>
    <w:p w14:paraId="11824C43" w14:textId="6DE5FB4B" w:rsidR="00F00D66" w:rsidRPr="00CB1C7A" w:rsidDel="00B217A8" w:rsidRDefault="00F00D66" w:rsidP="005D4B76">
      <w:pPr>
        <w:spacing w:line="360" w:lineRule="auto"/>
        <w:jc w:val="both"/>
        <w:rPr>
          <w:del w:id="2532" w:author="Sujil Kumar Koottathampathiyil" w:date="2022-06-12T10:04:00Z"/>
          <w:moveFrom w:id="2533" w:author="Sujil Kumar Koottathampathiyil" w:date="2022-06-08T19:43:00Z"/>
          <w:rFonts w:ascii="Arial" w:hAnsi="Arial" w:cs="Arial"/>
          <w:color w:val="000000"/>
        </w:rPr>
      </w:pPr>
      <w:moveFrom w:id="2534" w:author="Sujil Kumar Koottathampathiyil" w:date="2022-06-08T19:43:00Z">
        <w:del w:id="2535"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536" w:author="Sujil Kumar Koottathampathiyil" w:date="2022-06-12T10:04:00Z"/>
      <w:sdt>
        <w:sdtPr>
          <w:rPr>
            <w:rFonts w:ascii="Arial" w:hAnsi="Arial" w:cs="Arial"/>
            <w:color w:val="000000"/>
          </w:rPr>
          <w:tag w:val="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howingPlcHdr/>
        </w:sdtPr>
        <w:sdtContent>
          <w:customXmlDelRangeEnd w:id="2536"/>
          <w:r w:rsidR="00A70AAD" w:rsidRPr="00A70AAD">
            <w:rPr>
              <w:rStyle w:val="PlaceholderText"/>
              <w:color w:val="000000"/>
            </w:rPr>
            <w:t>Click or tap here to enter text.</w:t>
          </w:r>
          <w:customXmlDelRangeStart w:id="2537" w:author="Sujil Kumar Koottathampathiyil" w:date="2022-06-12T10:04:00Z"/>
        </w:sdtContent>
      </w:sdt>
      <w:customXmlDelRangeEnd w:id="2537"/>
      <w:moveFrom w:id="2538" w:author="Sujil Kumar Koottathampathiyil" w:date="2022-06-08T19:43:00Z">
        <w:del w:id="2539"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540" w:author="Sujil Kumar Koottathampathiyil" w:date="2022-06-12T10:04:00Z"/>
          <w:moveFrom w:id="2541"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542" w:author="Sujil Kumar Koottathampathiyil" w:date="2022-06-12T10:04:00Z"/>
          <w:moveFrom w:id="2543" w:author="Sujil Kumar Koottathampathiyil" w:date="2022-06-08T19:43:00Z"/>
          <w:rFonts w:ascii="Arial" w:hAnsi="Arial" w:cs="Arial"/>
          <w:color w:val="000000"/>
        </w:rPr>
      </w:pPr>
      <w:moveFrom w:id="2544" w:author="Sujil Kumar Koottathampathiyil" w:date="2022-06-08T19:43:00Z">
        <w:del w:id="2545"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655F8393" w:rsidR="002F00AF" w:rsidRPr="00CB1C7A" w:rsidDel="00B217A8" w:rsidRDefault="002E29FB" w:rsidP="005D4B76">
      <w:pPr>
        <w:spacing w:line="360" w:lineRule="auto"/>
        <w:jc w:val="both"/>
        <w:rPr>
          <w:del w:id="2546" w:author="Sujil Kumar Koottathampathiyil" w:date="2022-06-12T10:04:00Z"/>
          <w:moveFrom w:id="2547" w:author="Sujil Kumar Koottathampathiyil" w:date="2022-06-08T19:43:00Z"/>
          <w:rFonts w:ascii="Arial" w:hAnsi="Arial" w:cs="Arial"/>
          <w:color w:val="000000"/>
        </w:rPr>
      </w:pPr>
      <w:moveFrom w:id="2548" w:author="Sujil Kumar Koottathampathiyil" w:date="2022-06-08T19:43:00Z">
        <w:del w:id="2549"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550" w:author="Sujil Kumar Koottathampathiyil" w:date="2022-06-12T10:04:00Z"/>
      <w:sdt>
        <w:sdtPr>
          <w:rPr>
            <w:rFonts w:ascii="Arial" w:hAnsi="Arial" w:cs="Arial"/>
            <w:color w:val="000000"/>
          </w:rPr>
          <w:tag w:val="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howingPlcHdr/>
        </w:sdtPr>
        <w:sdtContent>
          <w:customXmlDelRangeEnd w:id="2550"/>
          <w:r w:rsidR="00A70AAD" w:rsidRPr="00A70AAD">
            <w:rPr>
              <w:rStyle w:val="PlaceholderText"/>
              <w:color w:val="000000"/>
            </w:rPr>
            <w:t>Click or tap here to enter text.</w:t>
          </w:r>
          <w:customXmlDelRangeStart w:id="2551" w:author="Sujil Kumar Koottathampathiyil" w:date="2022-06-12T10:04:00Z"/>
        </w:sdtContent>
      </w:sdt>
      <w:customXmlDelRangeEnd w:id="2551"/>
      <w:moveFrom w:id="2552" w:author="Sujil Kumar Koottathampathiyil" w:date="2022-06-08T19:43:00Z">
        <w:del w:id="2553"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3E7DACAF" w:rsidR="005E5801" w:rsidRPr="00CB1C7A" w:rsidDel="00B217A8" w:rsidRDefault="002F00AF" w:rsidP="005D4B76">
      <w:pPr>
        <w:spacing w:line="360" w:lineRule="auto"/>
        <w:jc w:val="both"/>
        <w:rPr>
          <w:del w:id="2554" w:author="Sujil Kumar Koottathampathiyil" w:date="2022-06-12T10:04:00Z"/>
          <w:moveFrom w:id="2555" w:author="Sujil Kumar Koottathampathiyil" w:date="2022-06-08T19:43:00Z"/>
          <w:rFonts w:ascii="Arial" w:hAnsi="Arial" w:cs="Arial"/>
          <w:color w:val="000000"/>
        </w:rPr>
      </w:pPr>
      <w:moveFrom w:id="2556" w:author="Sujil Kumar Koottathampathiyil" w:date="2022-06-08T19:43:00Z">
        <w:del w:id="2557"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558" w:author="Sujil Kumar Koottathampathiyil" w:date="2022-06-12T10:04:00Z"/>
      <w:sdt>
        <w:sdtPr>
          <w:rPr>
            <w:rFonts w:ascii="Arial" w:hAnsi="Arial" w:cs="Arial"/>
            <w:color w:val="000000"/>
          </w:rPr>
          <w:tag w:val="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howingPlcHdr/>
        </w:sdtPr>
        <w:sdtContent>
          <w:customXmlDelRangeEnd w:id="2558"/>
          <w:r w:rsidR="00A70AAD" w:rsidRPr="00A70AAD">
            <w:rPr>
              <w:rStyle w:val="PlaceholderText"/>
              <w:color w:val="000000"/>
            </w:rPr>
            <w:t>Click or tap here to enter text.</w:t>
          </w:r>
          <w:customXmlDelRangeStart w:id="2559" w:author="Sujil Kumar Koottathampathiyil" w:date="2022-06-12T10:04:00Z"/>
        </w:sdtContent>
      </w:sdt>
      <w:customXmlDelRangeEnd w:id="2559"/>
      <w:moveFrom w:id="2560" w:author="Sujil Kumar Koottathampathiyil" w:date="2022-06-08T19:43:00Z">
        <w:del w:id="2561"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562" w:author="Sujil Kumar Koottathampathiyil" w:date="2022-06-12T10:04:00Z"/>
      <w:sdt>
        <w:sdtPr>
          <w:rPr>
            <w:rFonts w:ascii="Arial" w:hAnsi="Arial" w:cs="Arial"/>
            <w:color w:val="000000"/>
          </w:rPr>
          <w:tag w:val="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howingPlcHdr/>
        </w:sdtPr>
        <w:sdtContent>
          <w:customXmlDelRangeEnd w:id="2562"/>
          <w:r w:rsidR="00A70AAD" w:rsidRPr="00A70AAD">
            <w:rPr>
              <w:rStyle w:val="PlaceholderText"/>
              <w:color w:val="000000"/>
            </w:rPr>
            <w:t>Click or tap here to enter text.</w:t>
          </w:r>
          <w:customXmlDelRangeStart w:id="2563" w:author="Sujil Kumar Koottathampathiyil" w:date="2022-06-12T10:04:00Z"/>
        </w:sdtContent>
      </w:sdt>
      <w:customXmlDelRangeEnd w:id="2563"/>
      <w:moveFrom w:id="2564" w:author="Sujil Kumar Koottathampathiyil" w:date="2022-06-08T19:43:00Z">
        <w:del w:id="2565"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566" w:author="Sujil Kumar Koottathampathiyil" w:date="2022-06-12T10:04:00Z"/>
          <w:moveFrom w:id="2567" w:author="Sujil Kumar Koottathampathiyil" w:date="2022-06-08T19:43:00Z"/>
          <w:rFonts w:ascii="Arial" w:hAnsi="Arial" w:cs="Arial"/>
          <w:color w:val="000000"/>
        </w:rPr>
      </w:pPr>
    </w:p>
    <w:p w14:paraId="00914CBB" w14:textId="2256C32E" w:rsidR="00D459EC" w:rsidRPr="00CB1C7A" w:rsidDel="00B217A8" w:rsidRDefault="00B669AA" w:rsidP="005D4B76">
      <w:pPr>
        <w:spacing w:line="360" w:lineRule="auto"/>
        <w:jc w:val="both"/>
        <w:rPr>
          <w:del w:id="2568" w:author="Sujil Kumar Koottathampathiyil" w:date="2022-06-12T10:04:00Z"/>
          <w:moveFrom w:id="2569" w:author="Sujil Kumar Koottathampathiyil" w:date="2022-06-08T19:43:00Z"/>
          <w:rFonts w:ascii="Arial" w:hAnsi="Arial" w:cs="Arial"/>
          <w:color w:val="000000"/>
        </w:rPr>
      </w:pPr>
      <w:moveFrom w:id="2570" w:author="Sujil Kumar Koottathampathiyil" w:date="2022-06-08T19:43:00Z">
        <w:del w:id="2571"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572" w:author="Sujil Kumar Koottathampathiyil" w:date="2022-06-12T10:04:00Z"/>
      <w:sdt>
        <w:sdtPr>
          <w:rPr>
            <w:rFonts w:ascii="Arial" w:hAnsi="Arial" w:cs="Arial"/>
            <w:color w:val="000000"/>
          </w:rPr>
          <w:tag w:val="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howingPlcHdr/>
        </w:sdtPr>
        <w:sdtContent>
          <w:customXmlDelRangeEnd w:id="2572"/>
          <w:r w:rsidR="00A70AAD" w:rsidRPr="00A70AAD">
            <w:rPr>
              <w:rStyle w:val="PlaceholderText"/>
              <w:color w:val="000000"/>
            </w:rPr>
            <w:t>Click or tap here to enter text.</w:t>
          </w:r>
          <w:customXmlDelRangeStart w:id="2573" w:author="Sujil Kumar Koottathampathiyil" w:date="2022-06-12T10:04:00Z"/>
        </w:sdtContent>
      </w:sdt>
      <w:customXmlDelRangeEnd w:id="2573"/>
      <w:moveFrom w:id="2574" w:author="Sujil Kumar Koottathampathiyil" w:date="2022-06-08T19:43:00Z">
        <w:del w:id="2575"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576" w:author="Sujil Kumar Koottathampathiyil" w:date="2022-06-12T10:04:00Z"/>
      <w:sdt>
        <w:sdtPr>
          <w:rPr>
            <w:rFonts w:ascii="Arial" w:hAnsi="Arial" w:cs="Arial"/>
            <w:color w:val="000000"/>
          </w:rPr>
          <w:tag w:val="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howingPlcHdr/>
        </w:sdtPr>
        <w:sdtContent>
          <w:customXmlDelRangeEnd w:id="2576"/>
          <w:r w:rsidR="00A70AAD" w:rsidRPr="00A70AAD">
            <w:rPr>
              <w:rStyle w:val="PlaceholderText"/>
              <w:color w:val="000000"/>
            </w:rPr>
            <w:t>Click or tap here to enter text.</w:t>
          </w:r>
          <w:customXmlDelRangeStart w:id="2577" w:author="Sujil Kumar Koottathampathiyil" w:date="2022-06-12T10:04:00Z"/>
        </w:sdtContent>
      </w:sdt>
      <w:customXmlDelRangeEnd w:id="2577"/>
      <w:moveFrom w:id="2578" w:author="Sujil Kumar Koottathampathiyil" w:date="2022-06-08T19:43:00Z">
        <w:del w:id="2579"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5EC388F9" w:rsidR="00E52FFE" w:rsidRPr="00CB1C7A" w:rsidDel="00B217A8" w:rsidRDefault="000C1E52" w:rsidP="005D4B76">
      <w:pPr>
        <w:spacing w:line="360" w:lineRule="auto"/>
        <w:jc w:val="both"/>
        <w:rPr>
          <w:del w:id="2580" w:author="Sujil Kumar Koottathampathiyil" w:date="2022-06-12T10:04:00Z"/>
          <w:moveFrom w:id="2581" w:author="Sujil Kumar Koottathampathiyil" w:date="2022-06-08T19:43:00Z"/>
          <w:rFonts w:ascii="Arial" w:hAnsi="Arial" w:cs="Arial"/>
          <w:color w:val="000000"/>
        </w:rPr>
      </w:pPr>
      <w:moveFrom w:id="2582" w:author="Sujil Kumar Koottathampathiyil" w:date="2022-06-08T19:43:00Z">
        <w:del w:id="2583" w:author="Sujil Kumar Koottathampathiyil" w:date="2022-06-12T10:04:00Z">
          <w:r w:rsidRPr="00CB1C7A" w:rsidDel="00B217A8">
            <w:rPr>
              <w:rFonts w:ascii="Arial" w:hAnsi="Arial" w:cs="Arial"/>
              <w:color w:val="000000"/>
            </w:rPr>
            <w:delText xml:space="preserve">PCA-KNN model is used in </w:delText>
          </w:r>
        </w:del>
      </w:moveFrom>
      <w:customXmlDelRangeStart w:id="2584"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howingPlcHdr/>
        </w:sdtPr>
        <w:sdtContent>
          <w:customXmlDelRangeEnd w:id="2584"/>
          <w:r w:rsidR="00A70AAD" w:rsidRPr="00A70AAD">
            <w:rPr>
              <w:rStyle w:val="PlaceholderText"/>
              <w:color w:val="000000"/>
            </w:rPr>
            <w:t>Click or tap here to enter text.</w:t>
          </w:r>
          <w:customXmlDelRangeStart w:id="2585" w:author="Sujil Kumar Koottathampathiyil" w:date="2022-06-12T10:04:00Z"/>
        </w:sdtContent>
      </w:sdt>
      <w:customXmlDelRangeEnd w:id="2585"/>
      <w:moveFrom w:id="2586" w:author="Sujil Kumar Koottathampathiyil" w:date="2022-06-08T19:43:00Z">
        <w:del w:id="2587"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5B1E2D" w:rsidR="00B76B1A" w:rsidRPr="00CB1C7A" w:rsidDel="005070C6" w:rsidRDefault="00E52FFE" w:rsidP="005D4B76">
      <w:pPr>
        <w:spacing w:line="360" w:lineRule="auto"/>
        <w:jc w:val="both"/>
        <w:rPr>
          <w:moveFrom w:id="2588" w:author="Sujil Kumar Koottathampathiyil" w:date="2022-06-08T19:43:00Z"/>
          <w:rFonts w:ascii="Arial" w:hAnsi="Arial" w:cs="Arial"/>
          <w:color w:val="000000"/>
        </w:rPr>
      </w:pPr>
      <w:moveFrom w:id="2589" w:author="Sujil Kumar Koottathampathiyil" w:date="2022-06-08T19:43:00Z">
        <w:del w:id="2590"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591"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howingPlcHdr/>
        </w:sdtPr>
        <w:sdtContent>
          <w:customXmlDelRangeEnd w:id="2591"/>
          <w:r w:rsidR="00A70AAD" w:rsidRPr="00A70AAD">
            <w:rPr>
              <w:rStyle w:val="PlaceholderText"/>
              <w:color w:val="000000"/>
            </w:rPr>
            <w:t>Click or tap here to enter text.</w:t>
          </w:r>
          <w:customXmlDelRangeStart w:id="2592" w:author="Sujil Kumar Koottathampathiyil" w:date="2022-06-12T10:04:00Z"/>
        </w:sdtContent>
      </w:sdt>
      <w:customXmlDelRangeEnd w:id="2592"/>
      <w:moveFrom w:id="2593" w:author="Sujil Kumar Koottathampathiyil" w:date="2022-06-08T19:43:00Z">
        <w:del w:id="2594"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527"/>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595" w:author="Sujil Kumar Koottathampathiyil" w:date="2022-06-09T11:33:00Z">
                <w:rPr>
                  <w:rFonts w:ascii="Arial" w:hAnsi="Arial" w:cs="Arial"/>
                  <w:b/>
                  <w:bCs/>
                  <w:u w:val="single"/>
                </w:rPr>
              </w:rPrChange>
            </w:rPr>
          </w:pPr>
          <w:ins w:id="2596" w:author="Sujil Kumar Koottathampathiyil" w:date="2022-06-12T10:04:00Z">
            <w:r>
              <w:rPr>
                <w:rFonts w:ascii="Arial" w:hAnsi="Arial" w:cs="Arial"/>
                <w:b/>
                <w:bCs/>
                <w:sz w:val="32"/>
                <w:szCs w:val="32"/>
              </w:rPr>
              <w:t>8</w:t>
            </w:r>
          </w:ins>
          <w:ins w:id="2597" w:author="Sujil Kumar Koottathampathiyil" w:date="2022-06-09T11:33:00Z">
            <w:r w:rsidR="009259D7" w:rsidRPr="009259D7">
              <w:rPr>
                <w:rFonts w:ascii="Arial" w:hAnsi="Arial" w:cs="Arial"/>
                <w:b/>
                <w:bCs/>
                <w:sz w:val="32"/>
                <w:szCs w:val="32"/>
                <w:rPrChange w:id="2598" w:author="Sujil Kumar Koottathampathiyil" w:date="2022-06-09T11:33:00Z">
                  <w:rPr>
                    <w:rFonts w:ascii="Arial" w:hAnsi="Arial" w:cs="Arial"/>
                  </w:rPr>
                </w:rPrChange>
              </w:rPr>
              <w:t>.0</w:t>
            </w:r>
            <w:r w:rsidR="009259D7" w:rsidRPr="009259D7">
              <w:rPr>
                <w:rFonts w:ascii="Arial" w:hAnsi="Arial" w:cs="Arial"/>
                <w:sz w:val="32"/>
                <w:szCs w:val="32"/>
                <w:rPrChange w:id="2599"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600"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762408DC" w14:textId="77777777" w:rsidR="00A70AAD" w:rsidRDefault="00A70AAD">
              <w:pPr>
                <w:divId w:val="1050694018"/>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5F74D5A2" w14:textId="77777777" w:rsidR="00A70AAD" w:rsidRDefault="00A70AAD">
              <w:pPr>
                <w:divId w:val="1988631392"/>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20348F7B" w14:textId="77777777" w:rsidR="00A70AAD" w:rsidRDefault="00A70AAD">
              <w:pPr>
                <w:divId w:val="1364479366"/>
                <w:rPr>
                  <w:rFonts w:eastAsia="Times New Roman"/>
                </w:rPr>
              </w:pPr>
              <w:r>
                <w:rPr>
                  <w:rFonts w:eastAsia="Times New Roman"/>
                </w:rPr>
                <w:lastRenderedPageBreak/>
                <w:t xml:space="preserve">Akbari, Z. and </w:t>
              </w:r>
              <w:proofErr w:type="spellStart"/>
              <w:r>
                <w:rPr>
                  <w:rFonts w:eastAsia="Times New Roman"/>
                </w:rPr>
                <w:t>Unland</w:t>
              </w:r>
              <w:proofErr w:type="spellEnd"/>
              <w:r>
                <w:rPr>
                  <w:rFonts w:eastAsia="Times New Roman"/>
                </w:rPr>
                <w:t xml:space="preserve">, R. (2016). Automated determination of the input parameter of DBSCAN based on outlier detection. </w:t>
              </w:r>
              <w:r>
                <w:rPr>
                  <w:rFonts w:eastAsia="Times New Roman"/>
                  <w:i/>
                  <w:iCs/>
                </w:rPr>
                <w:t>IFIP Advances in Information and Communication Technology</w:t>
              </w:r>
              <w:r>
                <w:rPr>
                  <w:rFonts w:eastAsia="Times New Roman"/>
                </w:rPr>
                <w:t xml:space="preserve"> [online], 475, pp.280–291. Available from: https://link.springer.com/chapter/10.1007/978-3-319-44944-9_24 [accessed 21 August 2022].</w:t>
              </w:r>
            </w:p>
            <w:p w14:paraId="1B711D2E" w14:textId="77777777" w:rsidR="00A70AAD" w:rsidRDefault="00A70AAD">
              <w:pPr>
                <w:divId w:val="878661550"/>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5D7929BA" w14:textId="77777777" w:rsidR="00A70AAD" w:rsidRDefault="00A70AAD">
              <w:pPr>
                <w:divId w:val="1626424271"/>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0C42B15F" w14:textId="77777777" w:rsidR="00A70AAD" w:rsidRDefault="00A70AAD">
              <w:pPr>
                <w:divId w:val="1807964681"/>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759B3318" w14:textId="77777777" w:rsidR="00A70AAD" w:rsidRDefault="00A70AAD">
              <w:pPr>
                <w:divId w:val="806316833"/>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5E0418A7" w14:textId="77777777" w:rsidR="00A70AAD" w:rsidRDefault="00A70AAD">
              <w:pPr>
                <w:divId w:val="1966040069"/>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5E329F19" w14:textId="77777777" w:rsidR="00A70AAD" w:rsidRDefault="00A70AAD">
              <w:pPr>
                <w:divId w:val="830296487"/>
                <w:rPr>
                  <w:rFonts w:eastAsia="Times New Roman"/>
                </w:rPr>
              </w:pPr>
              <w:r>
                <w:rPr>
                  <w:rFonts w:eastAsia="Times New Roman"/>
                  <w:i/>
                  <w:iCs/>
                </w:rPr>
                <w:t>Facebook Files: 5 things leaked documents reveal - BBC News</w:t>
              </w:r>
              <w:r>
                <w:rPr>
                  <w:rFonts w:eastAsia="Times New Roman"/>
                </w:rPr>
                <w:t>. Available from: https://www.bbc.com/news/technology-58678332 [accessed 12 June 2022].</w:t>
              </w:r>
            </w:p>
            <w:p w14:paraId="570E7984" w14:textId="77777777" w:rsidR="00A70AAD" w:rsidRDefault="00A70AAD">
              <w:pPr>
                <w:divId w:val="338198050"/>
                <w:rPr>
                  <w:rFonts w:eastAsia="Times New Roman"/>
                </w:rPr>
              </w:pPr>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p>
            <w:p w14:paraId="6158AB52" w14:textId="77777777" w:rsidR="00A70AAD" w:rsidRDefault="00A70AAD">
              <w:pPr>
                <w:divId w:val="2077169802"/>
                <w:rPr>
                  <w:rFonts w:eastAsia="Times New Roman"/>
                </w:rPr>
              </w:pPr>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p>
            <w:p w14:paraId="21B157FC" w14:textId="77777777" w:rsidR="00A70AAD" w:rsidRDefault="00A70AAD">
              <w:pPr>
                <w:divId w:val="1750733765"/>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2B89274E" w14:textId="77777777" w:rsidR="00A70AAD" w:rsidRDefault="00A70AAD">
              <w:pPr>
                <w:divId w:val="2065787842"/>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47B59D1F" w14:textId="77777777" w:rsidR="00A70AAD" w:rsidRDefault="00A70AAD">
              <w:pPr>
                <w:divId w:val="514538143"/>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1D599A89" w14:textId="77777777" w:rsidR="00A70AAD" w:rsidRDefault="00A70AAD">
              <w:pPr>
                <w:divId w:val="300580557"/>
                <w:rPr>
                  <w:rFonts w:eastAsia="Times New Roman"/>
                </w:rPr>
              </w:pPr>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p>
            <w:p w14:paraId="118A3F4E" w14:textId="77777777" w:rsidR="00A70AAD" w:rsidRDefault="00A70AAD">
              <w:pPr>
                <w:divId w:val="513344618"/>
                <w:rPr>
                  <w:rFonts w:eastAsia="Times New Roman"/>
                </w:rPr>
              </w:pPr>
              <w:r>
                <w:rPr>
                  <w:rFonts w:eastAsia="Times New Roman"/>
                </w:rPr>
                <w:lastRenderedPageBreak/>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7FAB5C63" w14:textId="77777777" w:rsidR="00A70AAD" w:rsidRDefault="00A70AAD">
              <w:pPr>
                <w:divId w:val="1866552468"/>
                <w:rPr>
                  <w:rFonts w:eastAsia="Times New Roman"/>
                </w:rPr>
              </w:pPr>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C0445FC" w14:textId="77777777" w:rsidR="00A70AAD" w:rsidRDefault="00A70AAD">
              <w:pPr>
                <w:divId w:val="1439525276"/>
                <w:rPr>
                  <w:rFonts w:eastAsia="Times New Roman"/>
                </w:rPr>
              </w:pPr>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7AFDD6D8" w14:textId="77777777" w:rsidR="00A70AAD" w:rsidRDefault="00A70AAD">
              <w:pPr>
                <w:divId w:val="668211737"/>
                <w:rPr>
                  <w:rFonts w:eastAsia="Times New Roman"/>
                </w:rPr>
              </w:pPr>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p>
            <w:p w14:paraId="772817DF" w14:textId="77777777" w:rsidR="00A70AAD" w:rsidRDefault="00A70AAD">
              <w:pPr>
                <w:divId w:val="1181435464"/>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5828CC82" w14:textId="77777777" w:rsidR="00A70AAD" w:rsidRDefault="00A70AAD">
              <w:pPr>
                <w:divId w:val="1163201110"/>
                <w:rPr>
                  <w:rFonts w:eastAsia="Times New Roman"/>
                </w:rPr>
              </w:pPr>
              <w:proofErr w:type="spellStart"/>
              <w:r>
                <w:rPr>
                  <w:rFonts w:eastAsia="Times New Roman"/>
                </w:rPr>
                <w:t>Naim</w:t>
              </w:r>
              <w:proofErr w:type="spellEnd"/>
              <w:r>
                <w:rPr>
                  <w:rFonts w:eastAsia="Times New Roman"/>
                </w:rPr>
                <w:t xml:space="preserve">, N.F., </w:t>
              </w:r>
              <w:proofErr w:type="spellStart"/>
              <w:r>
                <w:rPr>
                  <w:rFonts w:eastAsia="Times New Roman"/>
                </w:rPr>
                <w:t>Mohd</w:t>
              </w:r>
              <w:proofErr w:type="spellEnd"/>
              <w:r>
                <w:rPr>
                  <w:rFonts w:eastAsia="Times New Roman"/>
                </w:rPr>
                <w:t xml:space="preserve"> Yassin, A.I., </w:t>
              </w:r>
              <w:proofErr w:type="spellStart"/>
              <w:r>
                <w:rPr>
                  <w:rFonts w:eastAsia="Times New Roman"/>
                </w:rPr>
                <w:t>Zamri</w:t>
              </w:r>
              <w:proofErr w:type="spellEnd"/>
              <w:r>
                <w:rPr>
                  <w:rFonts w:eastAsia="Times New Roman"/>
                </w:rPr>
                <w:t xml:space="preserve">, W.M.A.W. and </w:t>
              </w:r>
              <w:proofErr w:type="spellStart"/>
              <w:r>
                <w:rPr>
                  <w:rFonts w:eastAsia="Times New Roman"/>
                </w:rPr>
                <w:t>Sarnin</w:t>
              </w:r>
              <w:proofErr w:type="spellEnd"/>
              <w:r>
                <w:rPr>
                  <w:rFonts w:eastAsia="Times New Roman"/>
                </w:rPr>
                <w:t xml:space="preserve">, S.S. (2011). MySQL database for storage of fingerprint data. </w:t>
              </w:r>
              <w:r>
                <w:rPr>
                  <w:rFonts w:eastAsia="Times New Roman"/>
                  <w:i/>
                  <w:iCs/>
                </w:rPr>
                <w:t xml:space="preserve">Proceedings - 2011 </w:t>
              </w:r>
              <w:proofErr w:type="spellStart"/>
              <w:r>
                <w:rPr>
                  <w:rFonts w:eastAsia="Times New Roman"/>
                  <w:i/>
                  <w:iCs/>
                </w:rPr>
                <w:t>UKSim</w:t>
              </w:r>
              <w:proofErr w:type="spellEnd"/>
              <w:r>
                <w:rPr>
                  <w:rFonts w:eastAsia="Times New Roman"/>
                  <w:i/>
                  <w:iCs/>
                </w:rPr>
                <w:t xml:space="preserve"> 13th International Conference on Modelling and Simulation, </w:t>
              </w:r>
              <w:proofErr w:type="spellStart"/>
              <w:r>
                <w:rPr>
                  <w:rFonts w:eastAsia="Times New Roman"/>
                  <w:i/>
                  <w:iCs/>
                </w:rPr>
                <w:t>UKSim</w:t>
              </w:r>
              <w:proofErr w:type="spellEnd"/>
              <w:r>
                <w:rPr>
                  <w:rFonts w:eastAsia="Times New Roman"/>
                  <w:i/>
                  <w:iCs/>
                </w:rPr>
                <w:t xml:space="preserve"> 2011</w:t>
              </w:r>
              <w:r>
                <w:rPr>
                  <w:rFonts w:eastAsia="Times New Roman"/>
                </w:rPr>
                <w:t xml:space="preserve"> [online], 2011, pp.293–298.</w:t>
              </w:r>
            </w:p>
            <w:p w14:paraId="303A72DD" w14:textId="77777777" w:rsidR="00A70AAD" w:rsidRDefault="00A70AAD">
              <w:pPr>
                <w:divId w:val="442191495"/>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D5567BE" w14:textId="77777777" w:rsidR="00A70AAD" w:rsidRDefault="00A70AAD">
              <w:pPr>
                <w:divId w:val="1066145563"/>
                <w:rPr>
                  <w:rFonts w:eastAsia="Times New Roman"/>
                </w:rPr>
              </w:pPr>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p>
            <w:p w14:paraId="6079CD99" w14:textId="77777777" w:rsidR="00A70AAD" w:rsidRDefault="00A70AAD">
              <w:pPr>
                <w:divId w:val="1726678789"/>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3BD13DCD" w14:textId="77777777" w:rsidR="00A70AAD" w:rsidRDefault="00A70AAD">
              <w:pPr>
                <w:divId w:val="126885198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653CA56E" w14:textId="77777777" w:rsidR="00A70AAD" w:rsidRDefault="00A70AAD">
              <w:pPr>
                <w:divId w:val="2045521567"/>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62A3637F" w14:textId="77777777" w:rsidR="00A70AAD" w:rsidRDefault="00A70AAD">
              <w:pPr>
                <w:divId w:val="435828329"/>
                <w:rPr>
                  <w:rFonts w:eastAsia="Times New Roman"/>
                </w:rPr>
              </w:pPr>
              <w:proofErr w:type="spellStart"/>
              <w:r>
                <w:rPr>
                  <w:rFonts w:eastAsia="Times New Roman"/>
                </w:rPr>
                <w:lastRenderedPageBreak/>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p>
            <w:p w14:paraId="312CE69D" w14:textId="77777777" w:rsidR="00A70AAD" w:rsidRDefault="00A70AAD">
              <w:pPr>
                <w:divId w:val="27723051"/>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2297E8F5" w14:textId="77777777" w:rsidR="00A70AAD" w:rsidRDefault="00A70AAD">
              <w:pPr>
                <w:divId w:val="1168444021"/>
                <w:rPr>
                  <w:rFonts w:eastAsia="Times New Roman"/>
                </w:rPr>
              </w:pPr>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p>
            <w:p w14:paraId="38D0C344" w14:textId="77777777" w:rsidR="00A70AAD" w:rsidRDefault="00A70AAD">
              <w:pPr>
                <w:divId w:val="918754116"/>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3BDFCD63" w14:textId="77777777" w:rsidR="00A70AAD" w:rsidRDefault="00A70AAD">
              <w:pPr>
                <w:divId w:val="501160333"/>
                <w:rPr>
                  <w:rFonts w:eastAsia="Times New Roman"/>
                </w:rPr>
              </w:pPr>
              <w:proofErr w:type="spellStart"/>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p>
            <w:p w14:paraId="6D6D7C4C" w14:textId="13D725F6" w:rsidR="00DA5B80" w:rsidRPr="00CB1C7A" w:rsidRDefault="00A70AAD" w:rsidP="005D4B76">
              <w:pPr>
                <w:spacing w:line="360" w:lineRule="auto"/>
                <w:jc w:val="both"/>
                <w:rPr>
                  <w:rFonts w:ascii="Arial" w:hAnsi="Arial" w:cs="Arial"/>
                </w:rPr>
              </w:pPr>
              <w:r>
                <w:rPr>
                  <w:rFonts w:eastAsia="Times New Roman"/>
                </w:rPr>
                <w:t> </w:t>
              </w:r>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01"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20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94" w:author="Jack Mc Donnell" w:date="2022-06-09T13:55:00Z" w:initials="JMD">
    <w:p w14:paraId="2A522704" w14:textId="4EE1E4FB" w:rsidR="0075697C" w:rsidRDefault="0075697C">
      <w:pPr>
        <w:pStyle w:val="CommentText"/>
      </w:pPr>
      <w:r>
        <w:rPr>
          <w:rStyle w:val="CommentReference"/>
        </w:rPr>
        <w:annotationRef/>
      </w:r>
      <w:r>
        <w:t>?</w:t>
      </w:r>
    </w:p>
  </w:comment>
  <w:comment w:id="1322"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454"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531"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698"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753"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528"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4DD44" w14:textId="77777777" w:rsidR="00EA5ADE" w:rsidRDefault="00EA5ADE" w:rsidP="00C518DB">
      <w:pPr>
        <w:spacing w:after="0" w:line="240" w:lineRule="auto"/>
      </w:pPr>
      <w:r>
        <w:separator/>
      </w:r>
    </w:p>
  </w:endnote>
  <w:endnote w:type="continuationSeparator" w:id="0">
    <w:p w14:paraId="6A2D4386" w14:textId="77777777" w:rsidR="00EA5ADE" w:rsidRDefault="00EA5ADE"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50184" w14:textId="77777777" w:rsidR="00EA5ADE" w:rsidRDefault="00EA5ADE" w:rsidP="00C518DB">
      <w:pPr>
        <w:spacing w:after="0" w:line="240" w:lineRule="auto"/>
      </w:pPr>
      <w:r>
        <w:separator/>
      </w:r>
    </w:p>
  </w:footnote>
  <w:footnote w:type="continuationSeparator" w:id="0">
    <w:p w14:paraId="41D9CF1D" w14:textId="77777777" w:rsidR="00EA5ADE" w:rsidRDefault="00EA5ADE"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zWgDQsadmLQAAAA=="/>
  </w:docVars>
  <w:rsids>
    <w:rsidRoot w:val="00F00D66"/>
    <w:rsid w:val="00001AA0"/>
    <w:rsid w:val="00001C12"/>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2916"/>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3A90"/>
    <w:rsid w:val="0009508A"/>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15AEC"/>
    <w:rsid w:val="00120E06"/>
    <w:rsid w:val="001236F5"/>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184E"/>
    <w:rsid w:val="00174BD9"/>
    <w:rsid w:val="00177CA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D0034"/>
    <w:rsid w:val="001D1914"/>
    <w:rsid w:val="001D1E53"/>
    <w:rsid w:val="001D51FA"/>
    <w:rsid w:val="001D58B4"/>
    <w:rsid w:val="001D6019"/>
    <w:rsid w:val="001D6AAB"/>
    <w:rsid w:val="001D7494"/>
    <w:rsid w:val="001E3A70"/>
    <w:rsid w:val="001E7A08"/>
    <w:rsid w:val="001F0ED5"/>
    <w:rsid w:val="001F2356"/>
    <w:rsid w:val="001F79F6"/>
    <w:rsid w:val="002014E3"/>
    <w:rsid w:val="00204F91"/>
    <w:rsid w:val="0021592C"/>
    <w:rsid w:val="00216703"/>
    <w:rsid w:val="00216E31"/>
    <w:rsid w:val="002170EC"/>
    <w:rsid w:val="00217C1C"/>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1183C"/>
    <w:rsid w:val="00313F4C"/>
    <w:rsid w:val="00316A73"/>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A50"/>
    <w:rsid w:val="003C16DF"/>
    <w:rsid w:val="003C1EB7"/>
    <w:rsid w:val="003C22C8"/>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1C59"/>
    <w:rsid w:val="00462D43"/>
    <w:rsid w:val="0046538D"/>
    <w:rsid w:val="004669B1"/>
    <w:rsid w:val="00467DB1"/>
    <w:rsid w:val="00470EF0"/>
    <w:rsid w:val="00470F42"/>
    <w:rsid w:val="0047568B"/>
    <w:rsid w:val="0047591A"/>
    <w:rsid w:val="00480A32"/>
    <w:rsid w:val="00480DAE"/>
    <w:rsid w:val="004812B3"/>
    <w:rsid w:val="004831B7"/>
    <w:rsid w:val="00483AC5"/>
    <w:rsid w:val="00483BD0"/>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3F26"/>
    <w:rsid w:val="0051686F"/>
    <w:rsid w:val="0051737B"/>
    <w:rsid w:val="00521420"/>
    <w:rsid w:val="00524BDC"/>
    <w:rsid w:val="00524F0C"/>
    <w:rsid w:val="0052500F"/>
    <w:rsid w:val="00525D52"/>
    <w:rsid w:val="00530FEE"/>
    <w:rsid w:val="0053405B"/>
    <w:rsid w:val="00535257"/>
    <w:rsid w:val="0053628C"/>
    <w:rsid w:val="005378B5"/>
    <w:rsid w:val="00544B16"/>
    <w:rsid w:val="00545CC4"/>
    <w:rsid w:val="00550D11"/>
    <w:rsid w:val="00551088"/>
    <w:rsid w:val="00552E01"/>
    <w:rsid w:val="00552E51"/>
    <w:rsid w:val="005570A9"/>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CCA"/>
    <w:rsid w:val="005B2241"/>
    <w:rsid w:val="005B3608"/>
    <w:rsid w:val="005B3AFC"/>
    <w:rsid w:val="005B5522"/>
    <w:rsid w:val="005B6A3C"/>
    <w:rsid w:val="005C2093"/>
    <w:rsid w:val="005C454B"/>
    <w:rsid w:val="005D1686"/>
    <w:rsid w:val="005D4551"/>
    <w:rsid w:val="005D4B76"/>
    <w:rsid w:val="005D786D"/>
    <w:rsid w:val="005E1219"/>
    <w:rsid w:val="005E3721"/>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C9D"/>
    <w:rsid w:val="00725DDF"/>
    <w:rsid w:val="0072770B"/>
    <w:rsid w:val="00731BEE"/>
    <w:rsid w:val="00732EFF"/>
    <w:rsid w:val="007364C4"/>
    <w:rsid w:val="007400B2"/>
    <w:rsid w:val="007452B7"/>
    <w:rsid w:val="007469BE"/>
    <w:rsid w:val="00747372"/>
    <w:rsid w:val="00753BE6"/>
    <w:rsid w:val="007540B8"/>
    <w:rsid w:val="00754564"/>
    <w:rsid w:val="0075626A"/>
    <w:rsid w:val="0075697C"/>
    <w:rsid w:val="007569C8"/>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0BE5"/>
    <w:rsid w:val="00843DC9"/>
    <w:rsid w:val="00843FB7"/>
    <w:rsid w:val="00844E5B"/>
    <w:rsid w:val="00855DBF"/>
    <w:rsid w:val="00856199"/>
    <w:rsid w:val="00861E3D"/>
    <w:rsid w:val="0086257F"/>
    <w:rsid w:val="008636A2"/>
    <w:rsid w:val="008651A2"/>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86B"/>
    <w:rsid w:val="009E2B38"/>
    <w:rsid w:val="009E447A"/>
    <w:rsid w:val="009E71A5"/>
    <w:rsid w:val="009F14AB"/>
    <w:rsid w:val="009F188F"/>
    <w:rsid w:val="009F2634"/>
    <w:rsid w:val="009F37ED"/>
    <w:rsid w:val="009F49EA"/>
    <w:rsid w:val="00A01004"/>
    <w:rsid w:val="00A01D67"/>
    <w:rsid w:val="00A03543"/>
    <w:rsid w:val="00A038BF"/>
    <w:rsid w:val="00A10BAD"/>
    <w:rsid w:val="00A1221F"/>
    <w:rsid w:val="00A13720"/>
    <w:rsid w:val="00A150D0"/>
    <w:rsid w:val="00A15114"/>
    <w:rsid w:val="00A1585C"/>
    <w:rsid w:val="00A23F4D"/>
    <w:rsid w:val="00A24B81"/>
    <w:rsid w:val="00A31BE9"/>
    <w:rsid w:val="00A3272E"/>
    <w:rsid w:val="00A33B5F"/>
    <w:rsid w:val="00A35DD7"/>
    <w:rsid w:val="00A376D1"/>
    <w:rsid w:val="00A37D5F"/>
    <w:rsid w:val="00A517B4"/>
    <w:rsid w:val="00A51F3E"/>
    <w:rsid w:val="00A53BA4"/>
    <w:rsid w:val="00A540E2"/>
    <w:rsid w:val="00A55FD0"/>
    <w:rsid w:val="00A57FAF"/>
    <w:rsid w:val="00A57FEB"/>
    <w:rsid w:val="00A60AFE"/>
    <w:rsid w:val="00A60DB6"/>
    <w:rsid w:val="00A643A0"/>
    <w:rsid w:val="00A6467D"/>
    <w:rsid w:val="00A65396"/>
    <w:rsid w:val="00A672A3"/>
    <w:rsid w:val="00A70AAD"/>
    <w:rsid w:val="00A72B85"/>
    <w:rsid w:val="00A81605"/>
    <w:rsid w:val="00A825BB"/>
    <w:rsid w:val="00A8439F"/>
    <w:rsid w:val="00A84B1C"/>
    <w:rsid w:val="00A92A54"/>
    <w:rsid w:val="00A93D09"/>
    <w:rsid w:val="00A942C8"/>
    <w:rsid w:val="00A9645C"/>
    <w:rsid w:val="00A96683"/>
    <w:rsid w:val="00A97DEB"/>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00E8"/>
    <w:rsid w:val="00AF121B"/>
    <w:rsid w:val="00AF5202"/>
    <w:rsid w:val="00AF60DD"/>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1F47"/>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B77"/>
    <w:rsid w:val="00C86A88"/>
    <w:rsid w:val="00C870F4"/>
    <w:rsid w:val="00C87E2E"/>
    <w:rsid w:val="00C87FBB"/>
    <w:rsid w:val="00C91F41"/>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30A4"/>
    <w:rsid w:val="00D05837"/>
    <w:rsid w:val="00D07A71"/>
    <w:rsid w:val="00D1096F"/>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5BCD"/>
    <w:rsid w:val="00D477CD"/>
    <w:rsid w:val="00D50FF3"/>
    <w:rsid w:val="00D52BE5"/>
    <w:rsid w:val="00D52D0F"/>
    <w:rsid w:val="00D539A9"/>
    <w:rsid w:val="00D53FA5"/>
    <w:rsid w:val="00D56D2B"/>
    <w:rsid w:val="00D609F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0EE8"/>
    <w:rsid w:val="00DD123F"/>
    <w:rsid w:val="00DD1CA3"/>
    <w:rsid w:val="00DD2B38"/>
    <w:rsid w:val="00DD3231"/>
    <w:rsid w:val="00DD5695"/>
    <w:rsid w:val="00DD6D67"/>
    <w:rsid w:val="00DD722E"/>
    <w:rsid w:val="00DD77DD"/>
    <w:rsid w:val="00DE00DC"/>
    <w:rsid w:val="00DE754D"/>
    <w:rsid w:val="00DE7CD5"/>
    <w:rsid w:val="00DF0311"/>
    <w:rsid w:val="00DF1058"/>
    <w:rsid w:val="00DF487E"/>
    <w:rsid w:val="00DF534D"/>
    <w:rsid w:val="00DF7695"/>
    <w:rsid w:val="00DF7D74"/>
    <w:rsid w:val="00E0107B"/>
    <w:rsid w:val="00E02135"/>
    <w:rsid w:val="00E110ED"/>
    <w:rsid w:val="00E1138B"/>
    <w:rsid w:val="00E128F6"/>
    <w:rsid w:val="00E13179"/>
    <w:rsid w:val="00E13697"/>
    <w:rsid w:val="00E15944"/>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7D5D"/>
    <w:rsid w:val="00E92F09"/>
    <w:rsid w:val="00E96814"/>
    <w:rsid w:val="00E96CC4"/>
    <w:rsid w:val="00EA342E"/>
    <w:rsid w:val="00EA481E"/>
    <w:rsid w:val="00EA4AEB"/>
    <w:rsid w:val="00EA5ADE"/>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55E15"/>
    <w:rsid w:val="00F56D1D"/>
    <w:rsid w:val="00F60021"/>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F6527"/>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56DF7"/>
    <w:rsid w:val="00903E7A"/>
    <w:rsid w:val="00905F21"/>
    <w:rsid w:val="00961419"/>
    <w:rsid w:val="009C2039"/>
    <w:rsid w:val="009C7353"/>
    <w:rsid w:val="00A471F2"/>
    <w:rsid w:val="00A57F4D"/>
    <w:rsid w:val="00A64181"/>
    <w:rsid w:val="00A83058"/>
    <w:rsid w:val="00AD3D1D"/>
    <w:rsid w:val="00B53354"/>
    <w:rsid w:val="00BC65DB"/>
    <w:rsid w:val="00BF13DD"/>
    <w:rsid w:val="00BF4F6A"/>
    <w:rsid w:val="00C25F1A"/>
    <w:rsid w:val="00C624E0"/>
    <w:rsid w:val="00C624FF"/>
    <w:rsid w:val="00C77AFC"/>
    <w:rsid w:val="00C832D3"/>
    <w:rsid w:val="00CA3ACC"/>
    <w:rsid w:val="00D25B89"/>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1079"/>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826F66D37DEC4F62BC91EE3389404B67">
    <w:name w:val="826F66D37DEC4F62BC91EE3389404B67"/>
    <w:rsid w:val="000E1079"/>
  </w:style>
  <w:style w:type="paragraph" w:customStyle="1" w:styleId="ABF12367BA04474E8A41D3DE64F9BE5E">
    <w:name w:val="ABF12367BA04474E8A41D3DE64F9BE5E"/>
    <w:rsid w:val="000E1079"/>
  </w:style>
  <w:style w:type="paragraph" w:customStyle="1" w:styleId="C71B756C3FAC4C90AC9E31D268E303AD">
    <w:name w:val="C71B756C3FAC4C90AC9E31D268E303AD"/>
    <w:rsid w:val="000E1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39</Pages>
  <Words>10816</Words>
  <Characters>61652</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03</cp:revision>
  <cp:lastPrinted>2022-06-13T10:51:00Z</cp:lastPrinted>
  <dcterms:created xsi:type="dcterms:W3CDTF">2022-06-11T21:27:00Z</dcterms:created>
  <dcterms:modified xsi:type="dcterms:W3CDTF">2022-08-21T23:52:00Z</dcterms:modified>
</cp:coreProperties>
</file>